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70DBB13A"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04220E">
        <w:rPr>
          <w:rFonts w:ascii="Arial" w:eastAsia="Arial" w:hAnsi="Arial" w:cs="Arial"/>
          <w:sz w:val="28"/>
          <w:szCs w:val="28"/>
        </w:rPr>
        <w:t>8</w:t>
      </w:r>
      <w:r w:rsidR="007D0663">
        <w:rPr>
          <w:rFonts w:ascii="Arial" w:eastAsia="Arial" w:hAnsi="Arial" w:cs="Arial"/>
          <w:sz w:val="28"/>
          <w:szCs w:val="28"/>
        </w:rPr>
        <w:t>9</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06DD6AA5"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07D5E">
        <w:rPr>
          <w:rFonts w:ascii="Arial" w:eastAsia="Arial" w:hAnsi="Arial" w:cs="Arial"/>
          <w:sz w:val="24"/>
          <w:szCs w:val="24"/>
        </w:rPr>
        <w:t>1</w:t>
      </w:r>
      <w:r w:rsidR="007D0663">
        <w:rPr>
          <w:rFonts w:ascii="Arial" w:eastAsia="Arial" w:hAnsi="Arial" w:cs="Arial"/>
          <w:sz w:val="24"/>
          <w:szCs w:val="24"/>
        </w:rPr>
        <w:t>6</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7D0663">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6EC38B42" w:rsidR="002638C6" w:rsidRPr="007D0663" w:rsidRDefault="00EB19CC" w:rsidP="00D70D81">
      <w:pPr>
        <w:widowControl/>
        <w:spacing w:after="0" w:line="240" w:lineRule="auto"/>
        <w:contextualSpacing/>
        <w:jc w:val="both"/>
        <w:rPr>
          <w:rFonts w:ascii="Arial" w:eastAsia="Arial" w:hAnsi="Arial" w:cs="Arial"/>
          <w:b/>
          <w:sz w:val="24"/>
          <w:szCs w:val="24"/>
        </w:rPr>
      </w:pPr>
      <w:r w:rsidRPr="007D0663">
        <w:rPr>
          <w:rFonts w:ascii="Arial" w:eastAsia="Arial" w:hAnsi="Arial" w:cs="Arial"/>
          <w:sz w:val="24"/>
          <w:szCs w:val="24"/>
        </w:rPr>
        <w:t>As</w:t>
      </w:r>
      <w:r w:rsidR="00D16141" w:rsidRPr="007D0663">
        <w:rPr>
          <w:rFonts w:ascii="Arial" w:eastAsia="Arial" w:hAnsi="Arial" w:cs="Arial"/>
          <w:sz w:val="24"/>
          <w:szCs w:val="24"/>
        </w:rPr>
        <w:t xml:space="preserve"> </w:t>
      </w:r>
      <w:r w:rsidRPr="007D0663">
        <w:rPr>
          <w:rFonts w:ascii="Arial" w:eastAsia="Arial" w:hAnsi="Arial" w:cs="Arial"/>
          <w:sz w:val="24"/>
          <w:szCs w:val="24"/>
        </w:rPr>
        <w:t>of</w:t>
      </w:r>
      <w:r w:rsidR="00D16141" w:rsidRPr="007D0663">
        <w:rPr>
          <w:rFonts w:ascii="Arial" w:eastAsia="Arial" w:hAnsi="Arial" w:cs="Arial"/>
          <w:sz w:val="24"/>
          <w:szCs w:val="24"/>
        </w:rPr>
        <w:t xml:space="preserve"> </w:t>
      </w:r>
      <w:r w:rsidR="005F0D9B" w:rsidRPr="007D0663">
        <w:rPr>
          <w:rFonts w:ascii="Arial" w:eastAsia="Arial" w:hAnsi="Arial" w:cs="Arial"/>
          <w:b/>
          <w:sz w:val="24"/>
          <w:szCs w:val="24"/>
        </w:rPr>
        <w:t>1</w:t>
      </w:r>
      <w:r w:rsidR="00C11305" w:rsidRPr="007D0663">
        <w:rPr>
          <w:rFonts w:ascii="Arial" w:eastAsia="Arial" w:hAnsi="Arial" w:cs="Arial"/>
          <w:b/>
          <w:sz w:val="24"/>
          <w:szCs w:val="24"/>
        </w:rPr>
        <w:t>5</w:t>
      </w:r>
      <w:r w:rsidR="00193A2D" w:rsidRPr="007D0663">
        <w:rPr>
          <w:rFonts w:ascii="Arial" w:eastAsia="Arial" w:hAnsi="Arial" w:cs="Arial"/>
          <w:b/>
          <w:sz w:val="24"/>
          <w:szCs w:val="24"/>
        </w:rPr>
        <w:t xml:space="preserve"> </w:t>
      </w:r>
      <w:r w:rsidR="00C9351E" w:rsidRPr="007D0663">
        <w:rPr>
          <w:rFonts w:ascii="Arial" w:eastAsia="Arial" w:hAnsi="Arial" w:cs="Arial"/>
          <w:b/>
          <w:sz w:val="24"/>
          <w:szCs w:val="24"/>
        </w:rPr>
        <w:t>February</w:t>
      </w:r>
      <w:r w:rsidR="00193A2D" w:rsidRPr="007D0663">
        <w:rPr>
          <w:rFonts w:ascii="Arial" w:eastAsia="Arial" w:hAnsi="Arial" w:cs="Arial"/>
          <w:b/>
          <w:sz w:val="24"/>
          <w:szCs w:val="24"/>
        </w:rPr>
        <w:t xml:space="preserve"> 2021</w:t>
      </w:r>
      <w:r w:rsidR="00C55046" w:rsidRPr="007D0663">
        <w:rPr>
          <w:rFonts w:ascii="Arial" w:eastAsia="Arial" w:hAnsi="Arial" w:cs="Arial"/>
          <w:b/>
          <w:sz w:val="24"/>
          <w:szCs w:val="24"/>
        </w:rPr>
        <w:t>,</w:t>
      </w:r>
      <w:r w:rsidR="00D16141" w:rsidRPr="007D0663">
        <w:rPr>
          <w:rFonts w:ascii="Arial" w:eastAsia="Arial" w:hAnsi="Arial" w:cs="Arial"/>
          <w:b/>
          <w:sz w:val="24"/>
          <w:szCs w:val="24"/>
        </w:rPr>
        <w:t xml:space="preserve"> </w:t>
      </w:r>
      <w:r w:rsidR="00C55046" w:rsidRPr="007D0663">
        <w:rPr>
          <w:rFonts w:ascii="Arial" w:eastAsia="Arial" w:hAnsi="Arial" w:cs="Arial"/>
          <w:b/>
          <w:sz w:val="24"/>
          <w:szCs w:val="24"/>
        </w:rPr>
        <w:t>4PM</w:t>
      </w:r>
      <w:r w:rsidRPr="007D0663">
        <w:rPr>
          <w:rFonts w:ascii="Arial" w:eastAsia="Arial" w:hAnsi="Arial" w:cs="Arial"/>
          <w:sz w:val="24"/>
          <w:szCs w:val="24"/>
        </w:rPr>
        <w:t>,</w:t>
      </w:r>
      <w:r w:rsidR="00D16141" w:rsidRPr="007D0663">
        <w:rPr>
          <w:rFonts w:ascii="Arial" w:eastAsia="Arial" w:hAnsi="Arial" w:cs="Arial"/>
          <w:sz w:val="24"/>
          <w:szCs w:val="24"/>
        </w:rPr>
        <w:t xml:space="preserve"> </w:t>
      </w:r>
      <w:r w:rsidRPr="007D0663">
        <w:rPr>
          <w:rFonts w:ascii="Arial" w:eastAsia="Arial" w:hAnsi="Arial" w:cs="Arial"/>
          <w:sz w:val="24"/>
          <w:szCs w:val="24"/>
        </w:rPr>
        <w:t>the</w:t>
      </w:r>
      <w:r w:rsidR="00D16141" w:rsidRPr="007D0663">
        <w:rPr>
          <w:rFonts w:ascii="Arial" w:eastAsia="Arial" w:hAnsi="Arial" w:cs="Arial"/>
          <w:sz w:val="24"/>
          <w:szCs w:val="24"/>
        </w:rPr>
        <w:t xml:space="preserve"> </w:t>
      </w:r>
      <w:r w:rsidRPr="007D0663">
        <w:rPr>
          <w:rFonts w:ascii="Arial" w:eastAsia="Arial" w:hAnsi="Arial" w:cs="Arial"/>
          <w:sz w:val="24"/>
          <w:szCs w:val="24"/>
        </w:rPr>
        <w:t>Department</w:t>
      </w:r>
      <w:r w:rsidR="00D16141" w:rsidRPr="007D0663">
        <w:rPr>
          <w:rFonts w:ascii="Arial" w:eastAsia="Arial" w:hAnsi="Arial" w:cs="Arial"/>
          <w:sz w:val="24"/>
          <w:szCs w:val="24"/>
        </w:rPr>
        <w:t xml:space="preserve"> </w:t>
      </w:r>
      <w:r w:rsidRPr="007D0663">
        <w:rPr>
          <w:rFonts w:ascii="Arial" w:eastAsia="Arial" w:hAnsi="Arial" w:cs="Arial"/>
          <w:sz w:val="24"/>
          <w:szCs w:val="24"/>
        </w:rPr>
        <w:t>of</w:t>
      </w:r>
      <w:r w:rsidR="00D16141" w:rsidRPr="007D0663">
        <w:rPr>
          <w:rFonts w:ascii="Arial" w:eastAsia="Arial" w:hAnsi="Arial" w:cs="Arial"/>
          <w:sz w:val="24"/>
          <w:szCs w:val="24"/>
        </w:rPr>
        <w:t xml:space="preserve"> </w:t>
      </w:r>
      <w:r w:rsidRPr="007D0663">
        <w:rPr>
          <w:rFonts w:ascii="Arial" w:eastAsia="Arial" w:hAnsi="Arial" w:cs="Arial"/>
          <w:sz w:val="24"/>
          <w:szCs w:val="24"/>
        </w:rPr>
        <w:t>Health</w:t>
      </w:r>
      <w:r w:rsidR="00D16141" w:rsidRPr="007D0663">
        <w:rPr>
          <w:rFonts w:ascii="Arial" w:eastAsia="Arial" w:hAnsi="Arial" w:cs="Arial"/>
          <w:sz w:val="24"/>
          <w:szCs w:val="24"/>
        </w:rPr>
        <w:t xml:space="preserve"> </w:t>
      </w:r>
      <w:r w:rsidRPr="007D0663">
        <w:rPr>
          <w:rFonts w:ascii="Arial" w:eastAsia="Arial" w:hAnsi="Arial" w:cs="Arial"/>
          <w:sz w:val="24"/>
          <w:szCs w:val="24"/>
        </w:rPr>
        <w:t>(DOH)</w:t>
      </w:r>
      <w:r w:rsidR="00D16141" w:rsidRPr="007D0663">
        <w:rPr>
          <w:rFonts w:ascii="Arial" w:eastAsia="Arial" w:hAnsi="Arial" w:cs="Arial"/>
          <w:sz w:val="24"/>
          <w:szCs w:val="24"/>
        </w:rPr>
        <w:t xml:space="preserve"> </w:t>
      </w:r>
      <w:r w:rsidRPr="007D0663">
        <w:rPr>
          <w:rFonts w:ascii="Arial" w:eastAsia="Arial" w:hAnsi="Arial" w:cs="Arial"/>
          <w:sz w:val="24"/>
          <w:szCs w:val="24"/>
        </w:rPr>
        <w:t>has</w:t>
      </w:r>
      <w:r w:rsidR="00D16141" w:rsidRPr="007D0663">
        <w:rPr>
          <w:rFonts w:ascii="Arial" w:eastAsia="Arial" w:hAnsi="Arial" w:cs="Arial"/>
          <w:sz w:val="24"/>
          <w:szCs w:val="24"/>
        </w:rPr>
        <w:t xml:space="preserve"> </w:t>
      </w:r>
      <w:r w:rsidRPr="007D0663">
        <w:rPr>
          <w:rFonts w:ascii="Arial" w:eastAsia="Arial" w:hAnsi="Arial" w:cs="Arial"/>
          <w:sz w:val="24"/>
          <w:szCs w:val="24"/>
        </w:rPr>
        <w:t>recorded</w:t>
      </w:r>
      <w:r w:rsidR="00D16141" w:rsidRPr="007D0663">
        <w:rPr>
          <w:rFonts w:ascii="Arial" w:eastAsia="Arial" w:hAnsi="Arial" w:cs="Arial"/>
          <w:sz w:val="24"/>
          <w:szCs w:val="24"/>
        </w:rPr>
        <w:t xml:space="preserve"> </w:t>
      </w:r>
      <w:r w:rsidRPr="007D0663">
        <w:rPr>
          <w:rFonts w:ascii="Arial" w:eastAsia="Arial" w:hAnsi="Arial" w:cs="Arial"/>
          <w:sz w:val="24"/>
          <w:szCs w:val="24"/>
        </w:rPr>
        <w:t>a</w:t>
      </w:r>
      <w:r w:rsidR="00D16141" w:rsidRPr="007D0663">
        <w:rPr>
          <w:rFonts w:ascii="Arial" w:eastAsia="Arial" w:hAnsi="Arial" w:cs="Arial"/>
          <w:sz w:val="24"/>
          <w:szCs w:val="24"/>
        </w:rPr>
        <w:t xml:space="preserve"> </w:t>
      </w:r>
      <w:r w:rsidRPr="007D0663">
        <w:rPr>
          <w:rFonts w:ascii="Arial" w:eastAsia="Arial" w:hAnsi="Arial" w:cs="Arial"/>
          <w:sz w:val="24"/>
          <w:szCs w:val="24"/>
        </w:rPr>
        <w:t>total</w:t>
      </w:r>
      <w:r w:rsidR="00D16141" w:rsidRPr="007D0663">
        <w:rPr>
          <w:rFonts w:ascii="Arial" w:eastAsia="Arial" w:hAnsi="Arial" w:cs="Arial"/>
          <w:sz w:val="24"/>
          <w:szCs w:val="24"/>
        </w:rPr>
        <w:t xml:space="preserve"> </w:t>
      </w:r>
      <w:r w:rsidRPr="007D0663">
        <w:rPr>
          <w:rFonts w:ascii="Arial" w:eastAsia="Arial" w:hAnsi="Arial" w:cs="Arial"/>
          <w:sz w:val="24"/>
          <w:szCs w:val="24"/>
        </w:rPr>
        <w:t>of</w:t>
      </w:r>
      <w:r w:rsidR="00D16141" w:rsidRPr="007D0663">
        <w:rPr>
          <w:rFonts w:ascii="Arial" w:eastAsia="Arial" w:hAnsi="Arial" w:cs="Arial"/>
          <w:sz w:val="24"/>
          <w:szCs w:val="24"/>
        </w:rPr>
        <w:t xml:space="preserve"> </w:t>
      </w:r>
      <w:r w:rsidR="00C11305" w:rsidRPr="007D0663">
        <w:rPr>
          <w:rFonts w:ascii="Arial" w:eastAsia="Arial" w:hAnsi="Arial" w:cs="Arial"/>
          <w:b/>
          <w:sz w:val="24"/>
          <w:szCs w:val="24"/>
        </w:rPr>
        <w:t xml:space="preserve">550,860 </w:t>
      </w:r>
      <w:r w:rsidR="00FD6C15" w:rsidRPr="007D0663">
        <w:rPr>
          <w:rFonts w:ascii="Arial" w:eastAsia="Arial" w:hAnsi="Arial" w:cs="Arial"/>
          <w:b/>
          <w:sz w:val="24"/>
          <w:szCs w:val="24"/>
        </w:rPr>
        <w:t>co</w:t>
      </w:r>
      <w:r w:rsidRPr="007D0663">
        <w:rPr>
          <w:rFonts w:ascii="Arial" w:eastAsia="Arial" w:hAnsi="Arial" w:cs="Arial"/>
          <w:b/>
          <w:sz w:val="24"/>
          <w:szCs w:val="24"/>
        </w:rPr>
        <w:t>nfirmed</w:t>
      </w:r>
      <w:r w:rsidR="00D16141" w:rsidRPr="007D0663">
        <w:rPr>
          <w:rFonts w:ascii="Arial" w:eastAsia="Arial" w:hAnsi="Arial" w:cs="Arial"/>
          <w:b/>
          <w:sz w:val="24"/>
          <w:szCs w:val="24"/>
        </w:rPr>
        <w:t xml:space="preserve"> </w:t>
      </w:r>
      <w:r w:rsidRPr="007D0663">
        <w:rPr>
          <w:rFonts w:ascii="Arial" w:eastAsia="Arial" w:hAnsi="Arial" w:cs="Arial"/>
          <w:b/>
          <w:sz w:val="24"/>
          <w:szCs w:val="24"/>
        </w:rPr>
        <w:t>cases</w:t>
      </w:r>
      <w:r w:rsidRPr="007D0663">
        <w:rPr>
          <w:rFonts w:ascii="Arial" w:eastAsia="Arial" w:hAnsi="Arial" w:cs="Arial"/>
          <w:sz w:val="24"/>
          <w:szCs w:val="24"/>
        </w:rPr>
        <w:t>;</w:t>
      </w:r>
      <w:r w:rsidR="00D16141" w:rsidRPr="007D0663">
        <w:rPr>
          <w:rFonts w:ascii="Arial" w:eastAsia="Arial" w:hAnsi="Arial" w:cs="Arial"/>
          <w:sz w:val="24"/>
          <w:szCs w:val="24"/>
        </w:rPr>
        <w:t xml:space="preserve"> </w:t>
      </w:r>
      <w:r w:rsidRPr="007D0663">
        <w:rPr>
          <w:rFonts w:ascii="Arial" w:eastAsia="Arial" w:hAnsi="Arial" w:cs="Arial"/>
          <w:sz w:val="24"/>
          <w:szCs w:val="24"/>
        </w:rPr>
        <w:t>of</w:t>
      </w:r>
      <w:r w:rsidR="00D16141" w:rsidRPr="007D0663">
        <w:rPr>
          <w:rFonts w:ascii="Arial" w:eastAsia="Arial" w:hAnsi="Arial" w:cs="Arial"/>
          <w:sz w:val="24"/>
          <w:szCs w:val="24"/>
        </w:rPr>
        <w:t xml:space="preserve"> </w:t>
      </w:r>
      <w:r w:rsidRPr="007D0663">
        <w:rPr>
          <w:rFonts w:ascii="Arial" w:eastAsia="Arial" w:hAnsi="Arial" w:cs="Arial"/>
          <w:sz w:val="24"/>
          <w:szCs w:val="24"/>
        </w:rPr>
        <w:t>which,</w:t>
      </w:r>
      <w:r w:rsidR="00D16141" w:rsidRPr="007D0663">
        <w:rPr>
          <w:rFonts w:ascii="Arial" w:eastAsia="Arial" w:hAnsi="Arial" w:cs="Arial"/>
          <w:sz w:val="24"/>
          <w:szCs w:val="24"/>
        </w:rPr>
        <w:t xml:space="preserve"> </w:t>
      </w:r>
      <w:r w:rsidR="00C11305" w:rsidRPr="007D0663">
        <w:rPr>
          <w:rFonts w:ascii="Arial" w:eastAsia="Arial" w:hAnsi="Arial" w:cs="Arial"/>
          <w:b/>
          <w:sz w:val="24"/>
          <w:szCs w:val="24"/>
        </w:rPr>
        <w:t xml:space="preserve">27,588 </w:t>
      </w:r>
      <w:r w:rsidRPr="007D0663">
        <w:rPr>
          <w:rFonts w:ascii="Arial" w:eastAsia="Arial" w:hAnsi="Arial" w:cs="Arial"/>
          <w:sz w:val="24"/>
          <w:szCs w:val="24"/>
        </w:rPr>
        <w:t>are</w:t>
      </w:r>
      <w:r w:rsidR="00D16141" w:rsidRPr="007D0663">
        <w:rPr>
          <w:rFonts w:ascii="Arial" w:eastAsia="Arial" w:hAnsi="Arial" w:cs="Arial"/>
          <w:sz w:val="24"/>
          <w:szCs w:val="24"/>
        </w:rPr>
        <w:t xml:space="preserve"> </w:t>
      </w:r>
      <w:r w:rsidRPr="007D0663">
        <w:rPr>
          <w:rFonts w:ascii="Arial" w:eastAsia="Arial" w:hAnsi="Arial" w:cs="Arial"/>
          <w:b/>
          <w:sz w:val="24"/>
          <w:szCs w:val="24"/>
        </w:rPr>
        <w:t>active</w:t>
      </w:r>
      <w:r w:rsidRPr="007D0663">
        <w:rPr>
          <w:rFonts w:ascii="Arial" w:eastAsia="Arial" w:hAnsi="Arial" w:cs="Arial"/>
          <w:sz w:val="24"/>
          <w:szCs w:val="24"/>
        </w:rPr>
        <w:t>,</w:t>
      </w:r>
      <w:r w:rsidR="00D16141" w:rsidRPr="007D0663">
        <w:rPr>
          <w:rFonts w:ascii="Arial" w:eastAsia="Arial" w:hAnsi="Arial" w:cs="Arial"/>
          <w:sz w:val="24"/>
          <w:szCs w:val="24"/>
        </w:rPr>
        <w:t xml:space="preserve"> </w:t>
      </w:r>
      <w:r w:rsidR="00C11305" w:rsidRPr="007D0663">
        <w:rPr>
          <w:rFonts w:ascii="Arial" w:eastAsia="Arial" w:hAnsi="Arial" w:cs="Arial"/>
          <w:b/>
          <w:sz w:val="24"/>
          <w:szCs w:val="24"/>
        </w:rPr>
        <w:t xml:space="preserve">511,755 </w:t>
      </w:r>
      <w:r w:rsidRPr="007D0663">
        <w:rPr>
          <w:rFonts w:ascii="Arial" w:eastAsia="Arial" w:hAnsi="Arial" w:cs="Arial"/>
          <w:sz w:val="24"/>
          <w:szCs w:val="24"/>
        </w:rPr>
        <w:t>have</w:t>
      </w:r>
      <w:r w:rsidR="00D16141" w:rsidRPr="007D0663">
        <w:rPr>
          <w:rFonts w:ascii="Arial" w:eastAsia="Arial" w:hAnsi="Arial" w:cs="Arial"/>
          <w:sz w:val="24"/>
          <w:szCs w:val="24"/>
        </w:rPr>
        <w:t xml:space="preserve"> </w:t>
      </w:r>
      <w:r w:rsidRPr="007D0663">
        <w:rPr>
          <w:rFonts w:ascii="Arial" w:eastAsia="Arial" w:hAnsi="Arial" w:cs="Arial"/>
          <w:b/>
          <w:sz w:val="24"/>
          <w:szCs w:val="24"/>
        </w:rPr>
        <w:t>recovered</w:t>
      </w:r>
      <w:r w:rsidR="00D16141" w:rsidRPr="007D0663">
        <w:rPr>
          <w:rFonts w:ascii="Arial" w:eastAsia="Arial" w:hAnsi="Arial" w:cs="Arial"/>
          <w:sz w:val="24"/>
          <w:szCs w:val="24"/>
        </w:rPr>
        <w:t xml:space="preserve"> </w:t>
      </w:r>
      <w:r w:rsidRPr="007D0663">
        <w:rPr>
          <w:rFonts w:ascii="Arial" w:eastAsia="Arial" w:hAnsi="Arial" w:cs="Arial"/>
          <w:sz w:val="24"/>
          <w:szCs w:val="24"/>
        </w:rPr>
        <w:t>and</w:t>
      </w:r>
      <w:r w:rsidR="00D16141" w:rsidRPr="007D0663">
        <w:rPr>
          <w:rFonts w:ascii="Arial" w:eastAsia="Arial" w:hAnsi="Arial" w:cs="Arial"/>
          <w:sz w:val="24"/>
          <w:szCs w:val="24"/>
        </w:rPr>
        <w:t xml:space="preserve"> </w:t>
      </w:r>
      <w:r w:rsidR="00C11305" w:rsidRPr="007D0663">
        <w:rPr>
          <w:rFonts w:ascii="Arial" w:eastAsia="Arial" w:hAnsi="Arial" w:cs="Arial"/>
          <w:b/>
          <w:sz w:val="24"/>
          <w:szCs w:val="24"/>
        </w:rPr>
        <w:t>11,517</w:t>
      </w:r>
      <w:r w:rsidR="007767C5" w:rsidRPr="007D0663">
        <w:rPr>
          <w:rFonts w:ascii="Arial" w:eastAsia="Arial" w:hAnsi="Arial" w:cs="Arial"/>
          <w:b/>
          <w:bCs/>
          <w:sz w:val="24"/>
          <w:szCs w:val="24"/>
        </w:rPr>
        <w:t>.</w:t>
      </w:r>
    </w:p>
    <w:p w14:paraId="4C852D7D" w14:textId="4DA15906"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BE0554">
        <w:rPr>
          <w:rFonts w:ascii="Arial" w:eastAsia="Arial" w:hAnsi="Arial" w:cs="Arial"/>
          <w:i/>
          <w:color w:val="0070C0"/>
          <w:sz w:val="16"/>
          <w:szCs w:val="16"/>
        </w:rPr>
        <w:t>3</w:t>
      </w:r>
      <w:r w:rsidR="00C11305">
        <w:rPr>
          <w:rFonts w:ascii="Arial" w:eastAsia="Arial" w:hAnsi="Arial" w:cs="Arial"/>
          <w:i/>
          <w:color w:val="0070C0"/>
          <w:sz w:val="16"/>
          <w:szCs w:val="16"/>
        </w:rPr>
        <w:t>8</w:t>
      </w:r>
    </w:p>
    <w:p w14:paraId="56467FCC" w14:textId="77777777" w:rsidR="00667C6D" w:rsidRPr="00667C6D" w:rsidRDefault="00667C6D" w:rsidP="00D04565">
      <w:pPr>
        <w:pStyle w:val="NoSpacing1"/>
        <w:contextualSpacing/>
        <w:rPr>
          <w:rFonts w:ascii="Arial" w:hAnsi="Arial" w:cs="Arial"/>
          <w:b/>
          <w:color w:val="002060"/>
          <w:sz w:val="24"/>
          <w:szCs w:val="20"/>
        </w:rPr>
      </w:pPr>
    </w:p>
    <w:p w14:paraId="70D1E9B8" w14:textId="5C98356D"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0578316F" w:rsidR="009702AE" w:rsidRPr="007B16C8"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7B16C8">
        <w:rPr>
          <w:rFonts w:ascii="Arial" w:eastAsia="Arial" w:hAnsi="Arial" w:cs="Arial"/>
          <w:sz w:val="24"/>
          <w:szCs w:val="24"/>
        </w:rPr>
        <w:t>A</w:t>
      </w:r>
      <w:r w:rsidR="00D16141" w:rsidRPr="007B16C8">
        <w:rPr>
          <w:rFonts w:ascii="Arial" w:eastAsia="Arial" w:hAnsi="Arial" w:cs="Arial"/>
          <w:sz w:val="24"/>
          <w:szCs w:val="24"/>
        </w:rPr>
        <w:t xml:space="preserve"> </w:t>
      </w:r>
      <w:r w:rsidRPr="007B16C8">
        <w:rPr>
          <w:rFonts w:ascii="Arial" w:eastAsia="Arial" w:hAnsi="Arial" w:cs="Arial"/>
          <w:sz w:val="24"/>
          <w:szCs w:val="24"/>
        </w:rPr>
        <w:t>total</w:t>
      </w:r>
      <w:r w:rsidR="00D16141" w:rsidRPr="007B16C8">
        <w:rPr>
          <w:rFonts w:ascii="Arial" w:eastAsia="Arial" w:hAnsi="Arial" w:cs="Arial"/>
          <w:sz w:val="24"/>
          <w:szCs w:val="24"/>
        </w:rPr>
        <w:t xml:space="preserve"> </w:t>
      </w:r>
      <w:r w:rsidRPr="007B16C8">
        <w:rPr>
          <w:rFonts w:ascii="Arial" w:eastAsia="Arial" w:hAnsi="Arial" w:cs="Arial"/>
          <w:sz w:val="24"/>
          <w:szCs w:val="24"/>
        </w:rPr>
        <w:t>of</w:t>
      </w:r>
      <w:r w:rsidR="00D16141" w:rsidRPr="007B16C8">
        <w:rPr>
          <w:rFonts w:ascii="Arial" w:eastAsia="Arial" w:hAnsi="Arial" w:cs="Arial"/>
          <w:b/>
          <w:bCs/>
          <w:sz w:val="24"/>
          <w:szCs w:val="24"/>
        </w:rPr>
        <w:t xml:space="preserve"> </w:t>
      </w:r>
      <w:r w:rsidR="004652C8" w:rsidRPr="001D7563">
        <w:rPr>
          <w:rFonts w:ascii="Arial" w:eastAsia="Arial" w:hAnsi="Arial" w:cs="Arial"/>
          <w:b/>
          <w:color w:val="0070C0"/>
          <w:sz w:val="24"/>
          <w:szCs w:val="24"/>
        </w:rPr>
        <w:t>₱</w:t>
      </w:r>
      <w:r w:rsidR="001D7563" w:rsidRPr="001D7563">
        <w:rPr>
          <w:rFonts w:ascii="Arial" w:eastAsia="Arial" w:hAnsi="Arial" w:cs="Arial"/>
          <w:b/>
          <w:bCs/>
          <w:color w:val="0070C0"/>
          <w:sz w:val="24"/>
          <w:szCs w:val="24"/>
        </w:rPr>
        <w:t xml:space="preserve">1,988,111,641.88 </w:t>
      </w:r>
      <w:r w:rsidRPr="007B16C8">
        <w:rPr>
          <w:rFonts w:ascii="Arial" w:eastAsia="Arial" w:hAnsi="Arial" w:cs="Arial"/>
          <w:sz w:val="24"/>
          <w:szCs w:val="24"/>
        </w:rPr>
        <w:t>worth</w:t>
      </w:r>
      <w:r w:rsidR="00D16141" w:rsidRPr="007B16C8">
        <w:rPr>
          <w:rFonts w:ascii="Arial" w:eastAsia="Arial" w:hAnsi="Arial" w:cs="Arial"/>
          <w:sz w:val="24"/>
          <w:szCs w:val="24"/>
        </w:rPr>
        <w:t xml:space="preserve"> </w:t>
      </w:r>
      <w:r w:rsidRPr="007B16C8">
        <w:rPr>
          <w:rFonts w:ascii="Arial" w:eastAsia="Arial" w:hAnsi="Arial" w:cs="Arial"/>
          <w:sz w:val="24"/>
          <w:szCs w:val="24"/>
        </w:rPr>
        <w:t>of</w:t>
      </w:r>
      <w:r w:rsidR="00D16141" w:rsidRPr="007B16C8">
        <w:rPr>
          <w:rFonts w:ascii="Arial" w:eastAsia="Arial" w:hAnsi="Arial" w:cs="Arial"/>
          <w:sz w:val="24"/>
          <w:szCs w:val="24"/>
        </w:rPr>
        <w:t xml:space="preserve"> </w:t>
      </w:r>
      <w:r w:rsidRPr="007B16C8">
        <w:rPr>
          <w:rFonts w:ascii="Arial" w:eastAsia="Arial" w:hAnsi="Arial" w:cs="Arial"/>
          <w:sz w:val="24"/>
          <w:szCs w:val="24"/>
        </w:rPr>
        <w:t>assistance</w:t>
      </w:r>
      <w:r w:rsidR="00D16141" w:rsidRPr="007B16C8">
        <w:rPr>
          <w:rFonts w:ascii="Arial" w:eastAsia="Arial" w:hAnsi="Arial" w:cs="Arial"/>
          <w:sz w:val="24"/>
          <w:szCs w:val="24"/>
        </w:rPr>
        <w:t xml:space="preserve"> </w:t>
      </w:r>
      <w:r w:rsidRPr="007B16C8">
        <w:rPr>
          <w:rFonts w:ascii="Arial" w:eastAsia="Arial" w:hAnsi="Arial" w:cs="Arial"/>
          <w:sz w:val="24"/>
          <w:szCs w:val="24"/>
        </w:rPr>
        <w:t>was</w:t>
      </w:r>
      <w:r w:rsidR="00D16141" w:rsidRPr="007B16C8">
        <w:rPr>
          <w:rFonts w:ascii="Arial" w:eastAsia="Arial" w:hAnsi="Arial" w:cs="Arial"/>
          <w:sz w:val="24"/>
          <w:szCs w:val="24"/>
        </w:rPr>
        <w:t xml:space="preserve"> </w:t>
      </w:r>
      <w:r w:rsidRPr="007B16C8">
        <w:rPr>
          <w:rFonts w:ascii="Arial" w:eastAsia="Arial" w:hAnsi="Arial" w:cs="Arial"/>
          <w:sz w:val="24"/>
          <w:szCs w:val="24"/>
        </w:rPr>
        <w:t>provided</w:t>
      </w:r>
      <w:r w:rsidR="00D16141" w:rsidRPr="007B16C8">
        <w:rPr>
          <w:rFonts w:ascii="Arial" w:eastAsia="Arial" w:hAnsi="Arial" w:cs="Arial"/>
          <w:sz w:val="24"/>
          <w:szCs w:val="24"/>
        </w:rPr>
        <w:t xml:space="preserve"> </w:t>
      </w:r>
      <w:r w:rsidRPr="007B16C8">
        <w:rPr>
          <w:rFonts w:ascii="Arial" w:eastAsia="Arial" w:hAnsi="Arial" w:cs="Arial"/>
          <w:sz w:val="24"/>
          <w:szCs w:val="24"/>
        </w:rPr>
        <w:t>to</w:t>
      </w:r>
      <w:r w:rsidR="00D16141" w:rsidRPr="007B16C8">
        <w:rPr>
          <w:rFonts w:ascii="Arial" w:eastAsia="Arial" w:hAnsi="Arial" w:cs="Arial"/>
          <w:sz w:val="24"/>
          <w:szCs w:val="24"/>
        </w:rPr>
        <w:t xml:space="preserve"> </w:t>
      </w:r>
      <w:r w:rsidRPr="007B16C8">
        <w:rPr>
          <w:rFonts w:ascii="Arial" w:eastAsia="Arial" w:hAnsi="Arial" w:cs="Arial"/>
          <w:sz w:val="24"/>
          <w:szCs w:val="24"/>
        </w:rPr>
        <w:t>the</w:t>
      </w:r>
      <w:r w:rsidR="00D16141" w:rsidRPr="007B16C8">
        <w:rPr>
          <w:rFonts w:ascii="Arial" w:eastAsia="Arial" w:hAnsi="Arial" w:cs="Arial"/>
          <w:sz w:val="24"/>
          <w:szCs w:val="24"/>
        </w:rPr>
        <w:t xml:space="preserve"> </w:t>
      </w:r>
      <w:r w:rsidRPr="007B16C8">
        <w:rPr>
          <w:rFonts w:ascii="Arial" w:eastAsia="Arial" w:hAnsi="Arial" w:cs="Arial"/>
          <w:sz w:val="24"/>
          <w:szCs w:val="24"/>
        </w:rPr>
        <w:t>families</w:t>
      </w:r>
      <w:r w:rsidR="00D16141" w:rsidRPr="007B16C8">
        <w:rPr>
          <w:rFonts w:ascii="Arial" w:eastAsia="Arial" w:hAnsi="Arial" w:cs="Arial"/>
          <w:sz w:val="24"/>
          <w:szCs w:val="24"/>
        </w:rPr>
        <w:t xml:space="preserve"> </w:t>
      </w:r>
      <w:r w:rsidRPr="007B16C8">
        <w:rPr>
          <w:rFonts w:ascii="Arial" w:eastAsia="Arial" w:hAnsi="Arial" w:cs="Arial"/>
          <w:sz w:val="24"/>
          <w:szCs w:val="24"/>
        </w:rPr>
        <w:t>and</w:t>
      </w:r>
      <w:r w:rsidR="00D16141" w:rsidRPr="007B16C8">
        <w:rPr>
          <w:rFonts w:ascii="Arial" w:eastAsia="Arial" w:hAnsi="Arial" w:cs="Arial"/>
          <w:sz w:val="24"/>
          <w:szCs w:val="24"/>
        </w:rPr>
        <w:t xml:space="preserve"> </w:t>
      </w:r>
      <w:r w:rsidRPr="007B16C8">
        <w:rPr>
          <w:rFonts w:ascii="Arial" w:eastAsia="Arial" w:hAnsi="Arial" w:cs="Arial"/>
          <w:sz w:val="24"/>
          <w:szCs w:val="24"/>
        </w:rPr>
        <w:t>individuals</w:t>
      </w:r>
      <w:r w:rsidR="00D16141" w:rsidRPr="007B16C8">
        <w:rPr>
          <w:rFonts w:ascii="Arial" w:eastAsia="Arial" w:hAnsi="Arial" w:cs="Arial"/>
          <w:sz w:val="24"/>
          <w:szCs w:val="24"/>
        </w:rPr>
        <w:t xml:space="preserve"> </w:t>
      </w:r>
      <w:r w:rsidRPr="007B16C8">
        <w:rPr>
          <w:rFonts w:ascii="Arial" w:eastAsia="Arial" w:hAnsi="Arial" w:cs="Arial"/>
          <w:sz w:val="24"/>
          <w:szCs w:val="24"/>
        </w:rPr>
        <w:t>including</w:t>
      </w:r>
      <w:r w:rsidR="00D16141" w:rsidRPr="007B16C8">
        <w:rPr>
          <w:rFonts w:ascii="Arial" w:eastAsia="Arial" w:hAnsi="Arial" w:cs="Arial"/>
          <w:sz w:val="24"/>
          <w:szCs w:val="24"/>
        </w:rPr>
        <w:t xml:space="preserve"> </w:t>
      </w:r>
      <w:r w:rsidRPr="007B16C8">
        <w:rPr>
          <w:rFonts w:ascii="Arial" w:eastAsia="Arial" w:hAnsi="Arial" w:cs="Arial"/>
          <w:sz w:val="24"/>
          <w:szCs w:val="24"/>
        </w:rPr>
        <w:t>strandees</w:t>
      </w:r>
      <w:r w:rsidR="00D16141" w:rsidRPr="007B16C8">
        <w:rPr>
          <w:rFonts w:ascii="Arial" w:eastAsia="Arial" w:hAnsi="Arial" w:cs="Arial"/>
          <w:sz w:val="24"/>
          <w:szCs w:val="24"/>
        </w:rPr>
        <w:t xml:space="preserve"> </w:t>
      </w:r>
      <w:r w:rsidRPr="007B16C8">
        <w:rPr>
          <w:rFonts w:ascii="Arial" w:eastAsia="Arial" w:hAnsi="Arial" w:cs="Arial"/>
          <w:sz w:val="24"/>
          <w:szCs w:val="24"/>
        </w:rPr>
        <w:t>affected</w:t>
      </w:r>
      <w:r w:rsidR="00D16141" w:rsidRPr="007B16C8">
        <w:rPr>
          <w:rFonts w:ascii="Arial" w:eastAsia="Arial" w:hAnsi="Arial" w:cs="Arial"/>
          <w:sz w:val="24"/>
          <w:szCs w:val="24"/>
        </w:rPr>
        <w:t xml:space="preserve"> </w:t>
      </w:r>
      <w:r w:rsidRPr="007B16C8">
        <w:rPr>
          <w:rFonts w:ascii="Arial" w:eastAsia="Arial" w:hAnsi="Arial" w:cs="Arial"/>
          <w:sz w:val="24"/>
          <w:szCs w:val="24"/>
        </w:rPr>
        <w:t>by</w:t>
      </w:r>
      <w:r w:rsidR="00D16141" w:rsidRPr="007B16C8">
        <w:rPr>
          <w:rFonts w:ascii="Arial" w:eastAsia="Arial" w:hAnsi="Arial" w:cs="Arial"/>
          <w:sz w:val="24"/>
          <w:szCs w:val="24"/>
        </w:rPr>
        <w:t xml:space="preserve"> </w:t>
      </w:r>
      <w:r w:rsidRPr="007B16C8">
        <w:rPr>
          <w:rFonts w:ascii="Arial" w:eastAsia="Arial" w:hAnsi="Arial" w:cs="Arial"/>
          <w:sz w:val="24"/>
          <w:szCs w:val="24"/>
        </w:rPr>
        <w:t>community</w:t>
      </w:r>
      <w:r w:rsidR="00D16141" w:rsidRPr="007B16C8">
        <w:rPr>
          <w:rFonts w:ascii="Arial" w:eastAsia="Arial" w:hAnsi="Arial" w:cs="Arial"/>
          <w:sz w:val="24"/>
          <w:szCs w:val="24"/>
        </w:rPr>
        <w:t xml:space="preserve"> </w:t>
      </w:r>
      <w:r w:rsidRPr="007B16C8">
        <w:rPr>
          <w:rFonts w:ascii="Arial" w:eastAsia="Arial" w:hAnsi="Arial" w:cs="Arial"/>
          <w:sz w:val="24"/>
          <w:szCs w:val="24"/>
        </w:rPr>
        <w:t>quarantine</w:t>
      </w:r>
      <w:r w:rsidR="00D16141" w:rsidRPr="007B16C8">
        <w:rPr>
          <w:rFonts w:ascii="Arial" w:eastAsia="Arial" w:hAnsi="Arial" w:cs="Arial"/>
          <w:sz w:val="24"/>
          <w:szCs w:val="24"/>
        </w:rPr>
        <w:t xml:space="preserve"> </w:t>
      </w:r>
      <w:r w:rsidRPr="007B16C8">
        <w:rPr>
          <w:rFonts w:ascii="Arial" w:eastAsia="Arial" w:hAnsi="Arial" w:cs="Arial"/>
          <w:sz w:val="24"/>
          <w:szCs w:val="24"/>
        </w:rPr>
        <w:t>being</w:t>
      </w:r>
      <w:r w:rsidR="00D16141" w:rsidRPr="007B16C8">
        <w:rPr>
          <w:rFonts w:ascii="Arial" w:eastAsia="Arial" w:hAnsi="Arial" w:cs="Arial"/>
          <w:sz w:val="24"/>
          <w:szCs w:val="24"/>
        </w:rPr>
        <w:t xml:space="preserve"> </w:t>
      </w:r>
      <w:r w:rsidRPr="007B16C8">
        <w:rPr>
          <w:rFonts w:ascii="Arial" w:eastAsia="Arial" w:hAnsi="Arial" w:cs="Arial"/>
          <w:sz w:val="24"/>
          <w:szCs w:val="24"/>
        </w:rPr>
        <w:t>implemented</w:t>
      </w:r>
      <w:r w:rsidR="00D16141" w:rsidRPr="007B16C8">
        <w:rPr>
          <w:rFonts w:ascii="Arial" w:eastAsia="Arial" w:hAnsi="Arial" w:cs="Arial"/>
          <w:sz w:val="24"/>
          <w:szCs w:val="24"/>
        </w:rPr>
        <w:t xml:space="preserve"> </w:t>
      </w:r>
      <w:r w:rsidRPr="007B16C8">
        <w:rPr>
          <w:rFonts w:ascii="Arial" w:eastAsia="Arial" w:hAnsi="Arial" w:cs="Arial"/>
          <w:sz w:val="24"/>
          <w:szCs w:val="24"/>
        </w:rPr>
        <w:t>due</w:t>
      </w:r>
      <w:r w:rsidR="00D16141" w:rsidRPr="007B16C8">
        <w:rPr>
          <w:rFonts w:ascii="Arial" w:eastAsia="Arial" w:hAnsi="Arial" w:cs="Arial"/>
          <w:sz w:val="24"/>
          <w:szCs w:val="24"/>
        </w:rPr>
        <w:t xml:space="preserve"> </w:t>
      </w:r>
      <w:r w:rsidRPr="007B16C8">
        <w:rPr>
          <w:rFonts w:ascii="Arial" w:eastAsia="Arial" w:hAnsi="Arial" w:cs="Arial"/>
          <w:sz w:val="24"/>
          <w:szCs w:val="24"/>
        </w:rPr>
        <w:t>to</w:t>
      </w:r>
      <w:r w:rsidR="00D16141" w:rsidRPr="007B16C8">
        <w:rPr>
          <w:rFonts w:ascii="Arial" w:eastAsia="Arial" w:hAnsi="Arial" w:cs="Arial"/>
          <w:sz w:val="24"/>
          <w:szCs w:val="24"/>
        </w:rPr>
        <w:t xml:space="preserve"> </w:t>
      </w:r>
      <w:r w:rsidRPr="007B16C8">
        <w:rPr>
          <w:rFonts w:ascii="Arial" w:eastAsia="Arial" w:hAnsi="Arial" w:cs="Arial"/>
          <w:sz w:val="24"/>
          <w:szCs w:val="24"/>
        </w:rPr>
        <w:t>COVID-19</w:t>
      </w:r>
      <w:r w:rsidR="00D16141" w:rsidRPr="007B16C8">
        <w:rPr>
          <w:rFonts w:ascii="Arial" w:eastAsia="Arial" w:hAnsi="Arial" w:cs="Arial"/>
          <w:sz w:val="24"/>
          <w:szCs w:val="24"/>
        </w:rPr>
        <w:t xml:space="preserve"> </w:t>
      </w:r>
      <w:r w:rsidRPr="007B16C8">
        <w:rPr>
          <w:rFonts w:ascii="Arial" w:eastAsia="Arial" w:hAnsi="Arial" w:cs="Arial"/>
          <w:sz w:val="24"/>
          <w:szCs w:val="24"/>
        </w:rPr>
        <w:t>pandemic;</w:t>
      </w:r>
      <w:r w:rsidR="00D16141" w:rsidRPr="007B16C8">
        <w:rPr>
          <w:rFonts w:ascii="Arial" w:eastAsia="Arial" w:hAnsi="Arial" w:cs="Arial"/>
          <w:sz w:val="24"/>
          <w:szCs w:val="24"/>
        </w:rPr>
        <w:t xml:space="preserve"> </w:t>
      </w:r>
      <w:r w:rsidRPr="007B16C8">
        <w:rPr>
          <w:rFonts w:ascii="Arial" w:eastAsia="Arial" w:hAnsi="Arial" w:cs="Arial"/>
          <w:sz w:val="24"/>
          <w:szCs w:val="24"/>
        </w:rPr>
        <w:t>of</w:t>
      </w:r>
      <w:r w:rsidR="00D16141" w:rsidRPr="007B16C8">
        <w:rPr>
          <w:rFonts w:ascii="Arial" w:eastAsia="Arial" w:hAnsi="Arial" w:cs="Arial"/>
          <w:sz w:val="24"/>
          <w:szCs w:val="24"/>
        </w:rPr>
        <w:t xml:space="preserve"> </w:t>
      </w:r>
      <w:r w:rsidRPr="001D7563">
        <w:rPr>
          <w:rFonts w:ascii="Arial" w:eastAsia="Arial" w:hAnsi="Arial" w:cs="Arial"/>
          <w:sz w:val="24"/>
          <w:szCs w:val="24"/>
        </w:rPr>
        <w:t>which,</w:t>
      </w:r>
      <w:r w:rsidR="00201C7A" w:rsidRPr="001D7563">
        <w:rPr>
          <w:rFonts w:ascii="Arial" w:eastAsia="Arial" w:hAnsi="Arial" w:cs="Arial"/>
          <w:sz w:val="24"/>
          <w:szCs w:val="24"/>
        </w:rPr>
        <w:t xml:space="preserve"> </w:t>
      </w:r>
      <w:r w:rsidR="00CD47B7" w:rsidRPr="001D7563">
        <w:rPr>
          <w:rFonts w:ascii="Arial" w:eastAsia="Arial" w:hAnsi="Arial" w:cs="Arial"/>
          <w:b/>
          <w:color w:val="0070C0"/>
          <w:sz w:val="24"/>
          <w:szCs w:val="24"/>
        </w:rPr>
        <w:t>₱</w:t>
      </w:r>
      <w:r w:rsidR="001D7563" w:rsidRPr="001D7563">
        <w:rPr>
          <w:rFonts w:ascii="Arial" w:eastAsia="Arial" w:hAnsi="Arial" w:cs="Arial"/>
          <w:b/>
          <w:color w:val="0070C0"/>
          <w:sz w:val="24"/>
          <w:szCs w:val="24"/>
        </w:rPr>
        <w:t xml:space="preserve">1,463,468,785.16 </w:t>
      </w:r>
      <w:r w:rsidRPr="007B16C8">
        <w:rPr>
          <w:rFonts w:ascii="Arial" w:eastAsia="Arial" w:hAnsi="Arial" w:cs="Arial"/>
          <w:bCs/>
          <w:sz w:val="24"/>
          <w:szCs w:val="24"/>
        </w:rPr>
        <w:t>was</w:t>
      </w:r>
      <w:r w:rsidR="00D16141" w:rsidRPr="007B16C8">
        <w:rPr>
          <w:rFonts w:ascii="Arial" w:eastAsia="Arial" w:hAnsi="Arial" w:cs="Arial"/>
          <w:sz w:val="24"/>
          <w:szCs w:val="24"/>
        </w:rPr>
        <w:t xml:space="preserve"> </w:t>
      </w:r>
      <w:r w:rsidRPr="007B16C8">
        <w:rPr>
          <w:rFonts w:ascii="Arial" w:eastAsia="Arial" w:hAnsi="Arial" w:cs="Arial"/>
          <w:sz w:val="24"/>
          <w:szCs w:val="24"/>
        </w:rPr>
        <w:t>provided</w:t>
      </w:r>
      <w:r w:rsidR="00D16141" w:rsidRPr="007B16C8">
        <w:rPr>
          <w:rFonts w:ascii="Arial" w:eastAsia="Arial" w:hAnsi="Arial" w:cs="Arial"/>
          <w:sz w:val="24"/>
          <w:szCs w:val="24"/>
        </w:rPr>
        <w:t xml:space="preserve"> </w:t>
      </w:r>
      <w:r w:rsidRPr="007B16C8">
        <w:rPr>
          <w:rFonts w:ascii="Arial" w:eastAsia="Arial" w:hAnsi="Arial" w:cs="Arial"/>
          <w:sz w:val="24"/>
          <w:szCs w:val="24"/>
        </w:rPr>
        <w:t>by</w:t>
      </w:r>
      <w:r w:rsidR="00D16141" w:rsidRPr="007B16C8">
        <w:rPr>
          <w:rFonts w:ascii="Arial" w:eastAsia="Arial" w:hAnsi="Arial" w:cs="Arial"/>
          <w:sz w:val="24"/>
          <w:szCs w:val="24"/>
        </w:rPr>
        <w:t xml:space="preserve"> </w:t>
      </w:r>
      <w:r w:rsidRPr="001D7563">
        <w:rPr>
          <w:rFonts w:ascii="Arial" w:eastAsia="Arial" w:hAnsi="Arial" w:cs="Arial"/>
          <w:b/>
          <w:color w:val="0070C0"/>
          <w:sz w:val="24"/>
          <w:szCs w:val="24"/>
        </w:rPr>
        <w:t>DSWD</w:t>
      </w:r>
      <w:r w:rsidRPr="001D7563">
        <w:rPr>
          <w:rFonts w:ascii="Arial" w:eastAsia="Arial" w:hAnsi="Arial" w:cs="Arial"/>
          <w:color w:val="0070C0"/>
          <w:sz w:val="24"/>
          <w:szCs w:val="24"/>
        </w:rPr>
        <w:t>,</w:t>
      </w:r>
      <w:r w:rsidR="00D16141" w:rsidRPr="001D7563">
        <w:rPr>
          <w:rFonts w:ascii="Arial" w:eastAsia="Arial" w:hAnsi="Arial" w:cs="Arial"/>
          <w:b/>
          <w:color w:val="0070C0"/>
          <w:sz w:val="24"/>
          <w:szCs w:val="24"/>
        </w:rPr>
        <w:t xml:space="preserve"> </w:t>
      </w:r>
      <w:r w:rsidRPr="007B16C8">
        <w:rPr>
          <w:rFonts w:ascii="Arial" w:eastAsia="Arial" w:hAnsi="Arial" w:cs="Arial"/>
          <w:b/>
          <w:sz w:val="24"/>
          <w:szCs w:val="24"/>
        </w:rPr>
        <w:t>₱</w:t>
      </w:r>
      <w:r w:rsidR="00F83145" w:rsidRPr="007B16C8">
        <w:rPr>
          <w:rFonts w:ascii="Arial" w:eastAsia="Arial" w:hAnsi="Arial" w:cs="Arial"/>
          <w:b/>
          <w:bCs/>
          <w:sz w:val="24"/>
          <w:szCs w:val="24"/>
        </w:rPr>
        <w:t xml:space="preserve">492,792,446.76 </w:t>
      </w:r>
      <w:r w:rsidRPr="007B16C8">
        <w:rPr>
          <w:rFonts w:ascii="Arial" w:eastAsia="Arial" w:hAnsi="Arial" w:cs="Arial"/>
          <w:sz w:val="24"/>
          <w:szCs w:val="24"/>
        </w:rPr>
        <w:t>from</w:t>
      </w:r>
      <w:r w:rsidR="00D16141" w:rsidRPr="007B16C8">
        <w:rPr>
          <w:rFonts w:ascii="Arial" w:eastAsia="Arial" w:hAnsi="Arial" w:cs="Arial"/>
          <w:sz w:val="24"/>
          <w:szCs w:val="24"/>
        </w:rPr>
        <w:t xml:space="preserve"> </w:t>
      </w:r>
      <w:r w:rsidRPr="007B16C8">
        <w:rPr>
          <w:rFonts w:ascii="Arial" w:eastAsia="Arial" w:hAnsi="Arial" w:cs="Arial"/>
          <w:b/>
          <w:sz w:val="24"/>
          <w:szCs w:val="24"/>
        </w:rPr>
        <w:t>NGOs</w:t>
      </w:r>
      <w:r w:rsidRPr="007B16C8">
        <w:rPr>
          <w:rFonts w:ascii="Arial" w:eastAsia="Arial" w:hAnsi="Arial" w:cs="Arial"/>
          <w:sz w:val="24"/>
          <w:szCs w:val="24"/>
        </w:rPr>
        <w:t>,</w:t>
      </w:r>
      <w:r w:rsidR="00D16141" w:rsidRPr="007B16C8">
        <w:rPr>
          <w:rFonts w:ascii="Arial" w:eastAsia="Arial" w:hAnsi="Arial" w:cs="Arial"/>
          <w:sz w:val="24"/>
          <w:szCs w:val="24"/>
        </w:rPr>
        <w:t xml:space="preserve"> </w:t>
      </w:r>
      <w:r w:rsidRPr="007B16C8">
        <w:rPr>
          <w:rFonts w:ascii="Arial" w:eastAsia="Arial" w:hAnsi="Arial" w:cs="Arial"/>
          <w:sz w:val="24"/>
          <w:szCs w:val="24"/>
        </w:rPr>
        <w:t>and</w:t>
      </w:r>
      <w:r w:rsidR="00D16141" w:rsidRPr="007B16C8">
        <w:rPr>
          <w:rFonts w:ascii="Arial" w:eastAsia="Arial" w:hAnsi="Arial" w:cs="Arial"/>
          <w:sz w:val="24"/>
          <w:szCs w:val="24"/>
        </w:rPr>
        <w:t xml:space="preserve"> </w:t>
      </w:r>
      <w:r w:rsidRPr="007B16C8">
        <w:rPr>
          <w:rFonts w:ascii="Arial" w:eastAsia="Arial" w:hAnsi="Arial" w:cs="Arial"/>
          <w:b/>
          <w:sz w:val="24"/>
          <w:szCs w:val="24"/>
        </w:rPr>
        <w:t>₱</w:t>
      </w:r>
      <w:r w:rsidR="00D67BA9" w:rsidRPr="007B16C8">
        <w:rPr>
          <w:rFonts w:ascii="Arial" w:eastAsia="Arial" w:hAnsi="Arial" w:cs="Arial"/>
          <w:b/>
          <w:bCs/>
          <w:sz w:val="24"/>
          <w:szCs w:val="24"/>
        </w:rPr>
        <w:t>31,850,409.96</w:t>
      </w:r>
      <w:r w:rsidR="00D16141" w:rsidRPr="007B16C8">
        <w:rPr>
          <w:rFonts w:ascii="Arial" w:eastAsia="Arial" w:hAnsi="Arial" w:cs="Arial"/>
          <w:b/>
          <w:bCs/>
          <w:sz w:val="24"/>
          <w:szCs w:val="24"/>
        </w:rPr>
        <w:t xml:space="preserve"> </w:t>
      </w:r>
      <w:r w:rsidRPr="007B16C8">
        <w:rPr>
          <w:rFonts w:ascii="Arial" w:eastAsia="Arial" w:hAnsi="Arial" w:cs="Arial"/>
          <w:sz w:val="24"/>
          <w:szCs w:val="24"/>
        </w:rPr>
        <w:t>from</w:t>
      </w:r>
      <w:r w:rsidR="00D16141" w:rsidRPr="007B16C8">
        <w:rPr>
          <w:rFonts w:ascii="Arial" w:eastAsia="Arial" w:hAnsi="Arial" w:cs="Arial"/>
          <w:sz w:val="24"/>
          <w:szCs w:val="24"/>
        </w:rPr>
        <w:t xml:space="preserve"> </w:t>
      </w:r>
      <w:r w:rsidRPr="007B16C8">
        <w:rPr>
          <w:rFonts w:ascii="Arial" w:eastAsia="Arial" w:hAnsi="Arial" w:cs="Arial"/>
          <w:b/>
          <w:sz w:val="24"/>
          <w:szCs w:val="24"/>
        </w:rPr>
        <w:t>Private</w:t>
      </w:r>
      <w:r w:rsidR="00D16141" w:rsidRPr="007B16C8">
        <w:rPr>
          <w:rFonts w:ascii="Arial" w:eastAsia="Arial" w:hAnsi="Arial" w:cs="Arial"/>
          <w:b/>
          <w:sz w:val="24"/>
          <w:szCs w:val="24"/>
        </w:rPr>
        <w:t xml:space="preserve"> </w:t>
      </w:r>
      <w:r w:rsidRPr="007B16C8">
        <w:rPr>
          <w:rFonts w:ascii="Arial" w:eastAsia="Arial" w:hAnsi="Arial" w:cs="Arial"/>
          <w:b/>
          <w:sz w:val="24"/>
          <w:szCs w:val="24"/>
        </w:rPr>
        <w:t>Partners</w:t>
      </w:r>
      <w:r w:rsidR="00D16141" w:rsidRPr="007B16C8">
        <w:rPr>
          <w:rFonts w:ascii="Arial" w:eastAsia="Arial" w:hAnsi="Arial" w:cs="Arial"/>
          <w:b/>
          <w:sz w:val="20"/>
          <w:szCs w:val="20"/>
        </w:rPr>
        <w:t xml:space="preserve"> </w:t>
      </w:r>
      <w:r w:rsidRPr="007B16C8">
        <w:rPr>
          <w:rFonts w:ascii="Arial" w:eastAsia="Arial" w:hAnsi="Arial" w:cs="Arial"/>
          <w:sz w:val="24"/>
          <w:szCs w:val="24"/>
        </w:rPr>
        <w:t>(see</w:t>
      </w:r>
      <w:r w:rsidR="00D16141" w:rsidRPr="007B16C8">
        <w:rPr>
          <w:rFonts w:ascii="Arial" w:eastAsia="Arial" w:hAnsi="Arial" w:cs="Arial"/>
          <w:sz w:val="24"/>
          <w:szCs w:val="24"/>
        </w:rPr>
        <w:t xml:space="preserve"> </w:t>
      </w:r>
      <w:r w:rsidRPr="007B16C8">
        <w:rPr>
          <w:rFonts w:ascii="Arial" w:eastAsia="Arial" w:hAnsi="Arial" w:cs="Arial"/>
          <w:sz w:val="24"/>
          <w:szCs w:val="24"/>
        </w:rPr>
        <w:t>Table</w:t>
      </w:r>
      <w:r w:rsidR="00D16141" w:rsidRPr="007B16C8">
        <w:rPr>
          <w:rFonts w:ascii="Arial" w:eastAsia="Arial" w:hAnsi="Arial" w:cs="Arial"/>
          <w:sz w:val="24"/>
          <w:szCs w:val="24"/>
        </w:rPr>
        <w:t xml:space="preserve"> </w:t>
      </w:r>
      <w:r w:rsidRPr="007B16C8">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6E1DF21A"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001D7563" w:rsidRPr="001D7563">
        <w:rPr>
          <w:rFonts w:ascii="Arial Narrow" w:hAnsi="Arial Narrow"/>
          <w:bCs/>
          <w:color w:val="000000"/>
          <w:sz w:val="20"/>
          <w:szCs w:val="20"/>
        </w:rPr>
        <w:t xml:space="preserve">1,463,468,785.16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1D7563" w:rsidRPr="001D7563" w14:paraId="2AE6F497" w14:textId="77777777" w:rsidTr="001D7563">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669B53" w14:textId="77777777" w:rsidR="001D7563" w:rsidRPr="001D7563" w:rsidRDefault="001D7563" w:rsidP="001D7563">
            <w:pPr>
              <w:widowControl/>
              <w:spacing w:after="0" w:line="240" w:lineRule="auto"/>
              <w:ind w:right="57"/>
              <w:contextualSpacing/>
              <w:jc w:val="center"/>
              <w:rPr>
                <w:rFonts w:ascii="Arial Narrow" w:eastAsia="Times New Roman" w:hAnsi="Arial Narrow"/>
                <w:b/>
                <w:bCs/>
                <w:color w:val="000000"/>
                <w:sz w:val="20"/>
                <w:szCs w:val="20"/>
              </w:rPr>
            </w:pPr>
            <w:r w:rsidRPr="001D7563">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A61898F" w14:textId="0D0C6886" w:rsidR="001D7563" w:rsidRPr="001D7563" w:rsidRDefault="001D7563" w:rsidP="001D7563">
            <w:pPr>
              <w:spacing w:after="0" w:line="240" w:lineRule="auto"/>
              <w:ind w:right="57"/>
              <w:contextualSpacing/>
              <w:jc w:val="center"/>
              <w:rPr>
                <w:rFonts w:ascii="Arial Narrow" w:hAnsi="Arial Narrow"/>
                <w:b/>
                <w:bCs/>
                <w:color w:val="000000"/>
                <w:sz w:val="20"/>
                <w:szCs w:val="20"/>
              </w:rPr>
            </w:pPr>
            <w:r w:rsidRPr="001D7563">
              <w:rPr>
                <w:rFonts w:ascii="Arial Narrow" w:hAnsi="Arial Narrow"/>
                <w:b/>
                <w:bCs/>
                <w:color w:val="000000"/>
                <w:sz w:val="20"/>
                <w:szCs w:val="20"/>
              </w:rPr>
              <w:t>COST OF ASSISTANCE</w:t>
            </w:r>
          </w:p>
        </w:tc>
      </w:tr>
      <w:tr w:rsidR="001D7563" w:rsidRPr="001D7563" w14:paraId="790C244A" w14:textId="77777777" w:rsidTr="001D7563">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69D60C1" w14:textId="77777777" w:rsidR="001D7563" w:rsidRPr="001D7563" w:rsidRDefault="001D7563" w:rsidP="001D7563">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E95ABF3" w14:textId="567B5A4F" w:rsidR="001D7563" w:rsidRPr="001D7563" w:rsidRDefault="001D7563" w:rsidP="001D7563">
            <w:pPr>
              <w:spacing w:after="0" w:line="240" w:lineRule="auto"/>
              <w:ind w:right="57"/>
              <w:contextualSpacing/>
              <w:jc w:val="center"/>
              <w:rPr>
                <w:rFonts w:ascii="Arial Narrow" w:hAnsi="Arial Narrow"/>
                <w:b/>
                <w:bCs/>
                <w:color w:val="000000"/>
                <w:sz w:val="20"/>
                <w:szCs w:val="20"/>
              </w:rPr>
            </w:pPr>
            <w:r w:rsidRPr="001D7563">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EF248F7" w14:textId="3E7917CB" w:rsidR="001D7563" w:rsidRPr="001D7563" w:rsidRDefault="001D7563" w:rsidP="001D7563">
            <w:pPr>
              <w:spacing w:after="0" w:line="240" w:lineRule="auto"/>
              <w:ind w:right="57"/>
              <w:contextualSpacing/>
              <w:jc w:val="center"/>
              <w:rPr>
                <w:rFonts w:ascii="Arial Narrow" w:hAnsi="Arial Narrow"/>
                <w:b/>
                <w:bCs/>
                <w:color w:val="000000"/>
                <w:sz w:val="20"/>
                <w:szCs w:val="20"/>
              </w:rPr>
            </w:pPr>
            <w:r w:rsidRPr="001D7563">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FE614B4" w14:textId="00A35DA1" w:rsidR="001D7563" w:rsidRPr="001D7563" w:rsidRDefault="001D7563" w:rsidP="001D7563">
            <w:pPr>
              <w:spacing w:after="0" w:line="240" w:lineRule="auto"/>
              <w:ind w:right="57"/>
              <w:contextualSpacing/>
              <w:jc w:val="center"/>
              <w:rPr>
                <w:rFonts w:ascii="Arial Narrow" w:hAnsi="Arial Narrow"/>
                <w:b/>
                <w:bCs/>
                <w:color w:val="000000"/>
                <w:sz w:val="20"/>
                <w:szCs w:val="20"/>
              </w:rPr>
            </w:pPr>
            <w:r w:rsidRPr="001D7563">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8B529AA" w14:textId="6AE34328" w:rsidR="001D7563" w:rsidRPr="001D7563" w:rsidRDefault="001D7563" w:rsidP="001D7563">
            <w:pPr>
              <w:spacing w:after="0" w:line="240" w:lineRule="auto"/>
              <w:ind w:right="57"/>
              <w:contextualSpacing/>
              <w:jc w:val="center"/>
              <w:rPr>
                <w:rFonts w:ascii="Arial Narrow" w:hAnsi="Arial Narrow"/>
                <w:b/>
                <w:bCs/>
                <w:color w:val="000000"/>
                <w:sz w:val="20"/>
                <w:szCs w:val="20"/>
              </w:rPr>
            </w:pPr>
            <w:r w:rsidRPr="001D7563">
              <w:rPr>
                <w:rFonts w:ascii="Arial Narrow" w:hAnsi="Arial Narrow"/>
                <w:b/>
                <w:bCs/>
                <w:color w:val="000000"/>
                <w:sz w:val="20"/>
                <w:szCs w:val="20"/>
              </w:rPr>
              <w:t>GRAND TOTAL</w:t>
            </w:r>
          </w:p>
        </w:tc>
      </w:tr>
      <w:tr w:rsidR="001D7563" w:rsidRPr="001D7563" w14:paraId="5B413034" w14:textId="77777777" w:rsidTr="001D7563">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2DB63DB4" w14:textId="77777777" w:rsidR="001D7563" w:rsidRPr="001D7563" w:rsidRDefault="001D7563" w:rsidP="001D7563">
            <w:pPr>
              <w:spacing w:after="0" w:line="240" w:lineRule="auto"/>
              <w:ind w:right="57"/>
              <w:contextualSpacing/>
              <w:jc w:val="center"/>
              <w:rPr>
                <w:rFonts w:ascii="Arial Narrow" w:hAnsi="Arial Narrow"/>
                <w:b/>
                <w:bCs/>
                <w:color w:val="000000"/>
                <w:sz w:val="20"/>
                <w:szCs w:val="20"/>
              </w:rPr>
            </w:pPr>
            <w:r w:rsidRPr="001D7563">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4369F1BD" w14:textId="64C455D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463,468,785.16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26BC736" w14:textId="4C3C586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92,792,446.76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0BC63D82" w14:textId="781DD03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4F32645D" w14:textId="5247DCD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988,111,641.88 </w:t>
            </w:r>
          </w:p>
        </w:tc>
      </w:tr>
      <w:tr w:rsidR="001D7563" w:rsidRPr="001D7563" w14:paraId="20C7636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E334B9"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1D6A8463" w14:textId="03F1AC1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42,948,130.45 </w:t>
            </w:r>
          </w:p>
        </w:tc>
        <w:tc>
          <w:tcPr>
            <w:tcW w:w="958" w:type="pct"/>
            <w:tcBorders>
              <w:top w:val="nil"/>
              <w:left w:val="nil"/>
              <w:bottom w:val="single" w:sz="4" w:space="0" w:color="000000"/>
              <w:right w:val="single" w:sz="4" w:space="0" w:color="000000"/>
            </w:tcBorders>
            <w:shd w:val="clear" w:color="A5A5A5" w:fill="A5A5A5"/>
            <w:noWrap/>
            <w:vAlign w:val="bottom"/>
            <w:hideMark/>
          </w:tcPr>
          <w:p w14:paraId="1A658217" w14:textId="3DA781C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33C61B4" w14:textId="740945E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E7D1CD0" w14:textId="09B4D74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08,358,130.45 </w:t>
            </w:r>
          </w:p>
        </w:tc>
      </w:tr>
      <w:tr w:rsidR="001D7563" w:rsidRPr="001D7563" w14:paraId="35CAB82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3C57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5208068F" w14:textId="1C2AF2DB"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50,744,482.79 </w:t>
            </w:r>
          </w:p>
        </w:tc>
        <w:tc>
          <w:tcPr>
            <w:tcW w:w="958" w:type="pct"/>
            <w:tcBorders>
              <w:top w:val="nil"/>
              <w:left w:val="nil"/>
              <w:bottom w:val="single" w:sz="4" w:space="0" w:color="000000"/>
              <w:right w:val="single" w:sz="4" w:space="0" w:color="000000"/>
            </w:tcBorders>
            <w:shd w:val="clear" w:color="auto" w:fill="auto"/>
            <w:noWrap/>
            <w:vAlign w:val="bottom"/>
            <w:hideMark/>
          </w:tcPr>
          <w:p w14:paraId="18F075A4" w14:textId="52286E4E"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BDDD850" w14:textId="7C8FB25B"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8C056B1" w14:textId="37062E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0,744,482.79 </w:t>
            </w:r>
          </w:p>
        </w:tc>
      </w:tr>
      <w:tr w:rsidR="001D7563" w:rsidRPr="001D7563" w14:paraId="3AEE2F5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070F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2F8D333" w14:textId="329D29F3"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21,709,809.36 </w:t>
            </w:r>
          </w:p>
        </w:tc>
        <w:tc>
          <w:tcPr>
            <w:tcW w:w="958" w:type="pct"/>
            <w:tcBorders>
              <w:top w:val="nil"/>
              <w:left w:val="nil"/>
              <w:bottom w:val="single" w:sz="4" w:space="0" w:color="000000"/>
              <w:right w:val="single" w:sz="4" w:space="0" w:color="000000"/>
            </w:tcBorders>
            <w:shd w:val="clear" w:color="auto" w:fill="auto"/>
            <w:noWrap/>
            <w:vAlign w:val="bottom"/>
            <w:hideMark/>
          </w:tcPr>
          <w:p w14:paraId="2ECB28AA" w14:textId="4B08E974"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E3D321" w14:textId="71837975"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9277CDE" w14:textId="4F2BDE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3,809,809.36 </w:t>
            </w:r>
          </w:p>
        </w:tc>
      </w:tr>
      <w:tr w:rsidR="001D7563" w:rsidRPr="001D7563" w14:paraId="5ED0887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9BA6A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145614EA" w14:textId="46CBDF44"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3,397,450.00 </w:t>
            </w:r>
          </w:p>
        </w:tc>
        <w:tc>
          <w:tcPr>
            <w:tcW w:w="958" w:type="pct"/>
            <w:tcBorders>
              <w:top w:val="nil"/>
              <w:left w:val="nil"/>
              <w:bottom w:val="single" w:sz="4" w:space="0" w:color="000000"/>
              <w:right w:val="single" w:sz="4" w:space="0" w:color="000000"/>
            </w:tcBorders>
            <w:shd w:val="clear" w:color="auto" w:fill="auto"/>
            <w:noWrap/>
            <w:vAlign w:val="bottom"/>
            <w:hideMark/>
          </w:tcPr>
          <w:p w14:paraId="456D1539" w14:textId="1657A00B"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D3F8BD" w14:textId="34BA5C3B"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2FA13A5" w14:textId="65D5AA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022,450.00 </w:t>
            </w:r>
          </w:p>
        </w:tc>
      </w:tr>
      <w:tr w:rsidR="001D7563" w:rsidRPr="001D7563" w14:paraId="16E8D033"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1124A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9B84DE6" w14:textId="7EEAE5C6"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9,769,218.00 </w:t>
            </w:r>
          </w:p>
        </w:tc>
        <w:tc>
          <w:tcPr>
            <w:tcW w:w="958" w:type="pct"/>
            <w:tcBorders>
              <w:top w:val="nil"/>
              <w:left w:val="nil"/>
              <w:bottom w:val="single" w:sz="4" w:space="0" w:color="000000"/>
              <w:right w:val="single" w:sz="4" w:space="0" w:color="000000"/>
            </w:tcBorders>
            <w:shd w:val="clear" w:color="auto" w:fill="auto"/>
            <w:noWrap/>
            <w:vAlign w:val="bottom"/>
            <w:hideMark/>
          </w:tcPr>
          <w:p w14:paraId="7E91369C" w14:textId="32A4423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E90402" w14:textId="7D5AF700"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D4B903A" w14:textId="417EE3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019,218.00 </w:t>
            </w:r>
          </w:p>
        </w:tc>
      </w:tr>
      <w:tr w:rsidR="001D7563" w:rsidRPr="001D7563" w14:paraId="477C036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87E0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C84C74" w14:textId="49DB0AE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9,359,119.10 </w:t>
            </w:r>
          </w:p>
        </w:tc>
        <w:tc>
          <w:tcPr>
            <w:tcW w:w="958" w:type="pct"/>
            <w:tcBorders>
              <w:top w:val="nil"/>
              <w:left w:val="nil"/>
              <w:bottom w:val="single" w:sz="4" w:space="0" w:color="000000"/>
              <w:right w:val="single" w:sz="4" w:space="0" w:color="000000"/>
            </w:tcBorders>
            <w:shd w:val="clear" w:color="auto" w:fill="auto"/>
            <w:noWrap/>
            <w:vAlign w:val="bottom"/>
            <w:hideMark/>
          </w:tcPr>
          <w:p w14:paraId="3629BD4E" w14:textId="268DC6BF"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A5037E4" w14:textId="3E09A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27D2EDF" w14:textId="1CCBCB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5,866,619.10 </w:t>
            </w:r>
          </w:p>
        </w:tc>
      </w:tr>
      <w:tr w:rsidR="001D7563" w:rsidRPr="001D7563" w14:paraId="05AB3BCB"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9B003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637B73" w14:textId="0DE48B35"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9,668,120.00 </w:t>
            </w:r>
          </w:p>
        </w:tc>
        <w:tc>
          <w:tcPr>
            <w:tcW w:w="958" w:type="pct"/>
            <w:tcBorders>
              <w:top w:val="nil"/>
              <w:left w:val="nil"/>
              <w:bottom w:val="single" w:sz="4" w:space="0" w:color="000000"/>
              <w:right w:val="single" w:sz="4" w:space="0" w:color="000000"/>
            </w:tcBorders>
            <w:shd w:val="clear" w:color="auto" w:fill="auto"/>
            <w:noWrap/>
            <w:vAlign w:val="bottom"/>
            <w:hideMark/>
          </w:tcPr>
          <w:p w14:paraId="778392DC" w14:textId="3E92C5AD"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DA608F2" w14:textId="7AF32391"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5B1EBAE" w14:textId="372A4D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8,060,620.00 </w:t>
            </w:r>
          </w:p>
        </w:tc>
      </w:tr>
      <w:tr w:rsidR="001D7563" w:rsidRPr="001D7563" w14:paraId="718223FF"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219C7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57C19CF" w14:textId="5BF0644D"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27,292,413.00 </w:t>
            </w:r>
          </w:p>
        </w:tc>
        <w:tc>
          <w:tcPr>
            <w:tcW w:w="958" w:type="pct"/>
            <w:tcBorders>
              <w:top w:val="nil"/>
              <w:left w:val="nil"/>
              <w:bottom w:val="single" w:sz="4" w:space="0" w:color="000000"/>
              <w:right w:val="single" w:sz="4" w:space="0" w:color="000000"/>
            </w:tcBorders>
            <w:shd w:val="clear" w:color="auto" w:fill="auto"/>
            <w:noWrap/>
            <w:vAlign w:val="bottom"/>
            <w:hideMark/>
          </w:tcPr>
          <w:p w14:paraId="44F6E3DB" w14:textId="5EAAE514"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E90113D" w14:textId="066B0843"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7F23259" w14:textId="59AD94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4,734,913.00 </w:t>
            </w:r>
          </w:p>
        </w:tc>
      </w:tr>
      <w:tr w:rsidR="001D7563" w:rsidRPr="001D7563" w14:paraId="7EB69E2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ABD92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3B6C68B" w14:textId="132A847C"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11,6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75EBBBBA" w14:textId="53F8CFA6"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F8DCAB9" w14:textId="5166CDB0"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DA71AA9" w14:textId="786C06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663,960.00 </w:t>
            </w:r>
          </w:p>
        </w:tc>
      </w:tr>
      <w:tr w:rsidR="001D7563" w:rsidRPr="001D7563" w14:paraId="3C12D2F1"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DF544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B11484" w14:textId="099AA47B"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6CD4EF" w14:textId="32E8DE1B"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631AB84" w14:textId="25B00573"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A8DC6DC" w14:textId="519E29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39,000.00 </w:t>
            </w:r>
          </w:p>
        </w:tc>
      </w:tr>
      <w:tr w:rsidR="001D7563" w:rsidRPr="001D7563" w14:paraId="6090824A"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334C6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0006F7FE" w14:textId="0D866BFE"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5,049,300.00 </w:t>
            </w:r>
          </w:p>
        </w:tc>
        <w:tc>
          <w:tcPr>
            <w:tcW w:w="958" w:type="pct"/>
            <w:tcBorders>
              <w:top w:val="nil"/>
              <w:left w:val="nil"/>
              <w:bottom w:val="single" w:sz="4" w:space="0" w:color="000000"/>
              <w:right w:val="single" w:sz="4" w:space="0" w:color="000000"/>
            </w:tcBorders>
            <w:shd w:val="clear" w:color="auto" w:fill="auto"/>
            <w:noWrap/>
            <w:vAlign w:val="bottom"/>
            <w:hideMark/>
          </w:tcPr>
          <w:p w14:paraId="26648652" w14:textId="047000CF"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81B05C" w14:textId="176B8D63"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F57A637" w14:textId="1E090D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964,300.00 </w:t>
            </w:r>
          </w:p>
        </w:tc>
      </w:tr>
      <w:tr w:rsidR="001D7563" w:rsidRPr="001D7563" w14:paraId="25F5175B"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E349E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969715" w14:textId="17060AA8"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14,673,335.00 </w:t>
            </w:r>
          </w:p>
        </w:tc>
        <w:tc>
          <w:tcPr>
            <w:tcW w:w="958" w:type="pct"/>
            <w:tcBorders>
              <w:top w:val="nil"/>
              <w:left w:val="nil"/>
              <w:bottom w:val="single" w:sz="4" w:space="0" w:color="000000"/>
              <w:right w:val="single" w:sz="4" w:space="0" w:color="000000"/>
            </w:tcBorders>
            <w:shd w:val="clear" w:color="auto" w:fill="auto"/>
            <w:noWrap/>
            <w:vAlign w:val="bottom"/>
            <w:hideMark/>
          </w:tcPr>
          <w:p w14:paraId="202EBFA5" w14:textId="272031C9"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C7AED91" w14:textId="3553E2F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2F8983C" w14:textId="552D13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673,335.00 </w:t>
            </w:r>
          </w:p>
        </w:tc>
      </w:tr>
      <w:tr w:rsidR="001D7563" w:rsidRPr="001D7563" w14:paraId="067E4F2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8DC49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BAC598" w14:textId="23DCAB9D"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5,427,484.00 </w:t>
            </w:r>
          </w:p>
        </w:tc>
        <w:tc>
          <w:tcPr>
            <w:tcW w:w="958" w:type="pct"/>
            <w:tcBorders>
              <w:top w:val="nil"/>
              <w:left w:val="nil"/>
              <w:bottom w:val="single" w:sz="4" w:space="0" w:color="000000"/>
              <w:right w:val="single" w:sz="4" w:space="0" w:color="000000"/>
            </w:tcBorders>
            <w:shd w:val="clear" w:color="auto" w:fill="auto"/>
            <w:noWrap/>
            <w:vAlign w:val="bottom"/>
            <w:hideMark/>
          </w:tcPr>
          <w:p w14:paraId="633B26AB" w14:textId="011B7DF4"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F474EC7" w14:textId="1DEDD13D"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DA60E46" w14:textId="04128B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149,984.00 </w:t>
            </w:r>
          </w:p>
        </w:tc>
      </w:tr>
      <w:tr w:rsidR="001D7563" w:rsidRPr="001D7563" w14:paraId="5DC3D9A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AF35B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AD0100" w14:textId="7BF2EDF5"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5A0C546F" w14:textId="6B9C6F7C"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61014D8" w14:textId="1829E52D"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1FC793C" w14:textId="6A8933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782,540.00 </w:t>
            </w:r>
          </w:p>
        </w:tc>
      </w:tr>
      <w:tr w:rsidR="001D7563" w:rsidRPr="001D7563" w14:paraId="47000F0A"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82846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531D88D4" w14:textId="0902FAAD"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5,300,763.60 </w:t>
            </w:r>
          </w:p>
        </w:tc>
        <w:tc>
          <w:tcPr>
            <w:tcW w:w="958" w:type="pct"/>
            <w:tcBorders>
              <w:top w:val="nil"/>
              <w:left w:val="nil"/>
              <w:bottom w:val="single" w:sz="4" w:space="0" w:color="000000"/>
              <w:right w:val="single" w:sz="4" w:space="0" w:color="000000"/>
            </w:tcBorders>
            <w:shd w:val="clear" w:color="auto" w:fill="auto"/>
            <w:noWrap/>
            <w:vAlign w:val="bottom"/>
            <w:hideMark/>
          </w:tcPr>
          <w:p w14:paraId="2F171611" w14:textId="39755B1C"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B656FB" w14:textId="23FC8183"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53395A1" w14:textId="30F28A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00,763.60 </w:t>
            </w:r>
          </w:p>
        </w:tc>
      </w:tr>
      <w:tr w:rsidR="001D7563" w:rsidRPr="001D7563" w14:paraId="7A62DA1D"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4DCC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BA72FC3" w14:textId="14EC5EBE"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16,585,385.80 </w:t>
            </w:r>
          </w:p>
        </w:tc>
        <w:tc>
          <w:tcPr>
            <w:tcW w:w="958" w:type="pct"/>
            <w:tcBorders>
              <w:top w:val="nil"/>
              <w:left w:val="nil"/>
              <w:bottom w:val="single" w:sz="4" w:space="0" w:color="000000"/>
              <w:right w:val="single" w:sz="4" w:space="0" w:color="000000"/>
            </w:tcBorders>
            <w:shd w:val="clear" w:color="auto" w:fill="auto"/>
            <w:noWrap/>
            <w:vAlign w:val="bottom"/>
            <w:hideMark/>
          </w:tcPr>
          <w:p w14:paraId="27E002FD" w14:textId="521DCCFC"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DF71C2" w14:textId="623A96A5"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21C151D" w14:textId="353599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2,070,385.80 </w:t>
            </w:r>
          </w:p>
        </w:tc>
      </w:tr>
      <w:tr w:rsidR="001D7563" w:rsidRPr="001D7563" w14:paraId="01633A8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568F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DB9D69" w14:textId="79ABD95F"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28,503,689.80 </w:t>
            </w:r>
          </w:p>
        </w:tc>
        <w:tc>
          <w:tcPr>
            <w:tcW w:w="958" w:type="pct"/>
            <w:tcBorders>
              <w:top w:val="nil"/>
              <w:left w:val="nil"/>
              <w:bottom w:val="single" w:sz="4" w:space="0" w:color="000000"/>
              <w:right w:val="single" w:sz="4" w:space="0" w:color="000000"/>
            </w:tcBorders>
            <w:shd w:val="clear" w:color="auto" w:fill="auto"/>
            <w:noWrap/>
            <w:vAlign w:val="bottom"/>
            <w:hideMark/>
          </w:tcPr>
          <w:p w14:paraId="50328EB9" w14:textId="1C899532"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9A3748" w14:textId="3D48BAAE"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D47AA76" w14:textId="333B82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87,353,689.80 </w:t>
            </w:r>
          </w:p>
        </w:tc>
      </w:tr>
      <w:tr w:rsidR="001D7563" w:rsidRPr="001D7563" w14:paraId="14A19B7A"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C8EF5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937D9A" w14:textId="459A939D"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4,287,260.00 </w:t>
            </w:r>
          </w:p>
        </w:tc>
        <w:tc>
          <w:tcPr>
            <w:tcW w:w="958" w:type="pct"/>
            <w:tcBorders>
              <w:top w:val="nil"/>
              <w:left w:val="nil"/>
              <w:bottom w:val="single" w:sz="4" w:space="0" w:color="000000"/>
              <w:right w:val="single" w:sz="4" w:space="0" w:color="000000"/>
            </w:tcBorders>
            <w:shd w:val="clear" w:color="auto" w:fill="auto"/>
            <w:noWrap/>
            <w:vAlign w:val="bottom"/>
            <w:hideMark/>
          </w:tcPr>
          <w:p w14:paraId="364678CD" w14:textId="7E1A6B8A"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95340D" w14:textId="3B13AB1C"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EFABFED" w14:textId="7DCC51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87,260.00 </w:t>
            </w:r>
          </w:p>
        </w:tc>
      </w:tr>
      <w:tr w:rsidR="001D7563" w:rsidRPr="001D7563" w14:paraId="348D725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D649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CF67FB" w14:textId="7406DC52"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70D4DAE7" w14:textId="3D50DE68"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DEBE24" w14:textId="68137FD1"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C31260B" w14:textId="08B13A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7,114,800.00 </w:t>
            </w:r>
          </w:p>
        </w:tc>
      </w:tr>
      <w:tr w:rsidR="001D7563" w:rsidRPr="001D7563" w14:paraId="3897FD1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67BD95"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73E0D864" w14:textId="51B27C2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7,257,603.68 </w:t>
            </w:r>
          </w:p>
        </w:tc>
        <w:tc>
          <w:tcPr>
            <w:tcW w:w="958" w:type="pct"/>
            <w:tcBorders>
              <w:top w:val="nil"/>
              <w:left w:val="nil"/>
              <w:bottom w:val="single" w:sz="4" w:space="0" w:color="000000"/>
              <w:right w:val="single" w:sz="4" w:space="0" w:color="000000"/>
            </w:tcBorders>
            <w:shd w:val="clear" w:color="A5A5A5" w:fill="A5A5A5"/>
            <w:noWrap/>
            <w:vAlign w:val="bottom"/>
            <w:hideMark/>
          </w:tcPr>
          <w:p w14:paraId="13DA5750" w14:textId="417DBC7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3A544997" w14:textId="08EA449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4E98022B" w14:textId="0C138A5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71,913,714.27 </w:t>
            </w:r>
          </w:p>
        </w:tc>
      </w:tr>
      <w:tr w:rsidR="001D7563" w:rsidRPr="001D7563" w14:paraId="3C555F7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4600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374A0C5" w14:textId="2BECD7F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43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4C487032" w14:textId="299D18B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0504B6" w14:textId="760A72D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9265B9" w14:textId="05CBCD3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2,935,583.38 </w:t>
            </w:r>
          </w:p>
        </w:tc>
      </w:tr>
      <w:tr w:rsidR="001D7563" w:rsidRPr="001D7563" w14:paraId="4D9E1A2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C62B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33A4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7DFF9A0B" w14:textId="457AAE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1C5998C" w14:textId="0D13F5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A06BF3" w14:textId="64BEBC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A05D2" w14:textId="516284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0,000.00 </w:t>
            </w:r>
          </w:p>
        </w:tc>
      </w:tr>
      <w:tr w:rsidR="001D7563" w:rsidRPr="001D7563" w14:paraId="2EE72F5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D8A2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ADB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5A231AE9" w14:textId="232203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0FCC4F5D" w14:textId="4E2D32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0D59C9" w14:textId="249D46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A33F0" w14:textId="6C1413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3,092.45 </w:t>
            </w:r>
          </w:p>
        </w:tc>
      </w:tr>
      <w:tr w:rsidR="001D7563" w:rsidRPr="001D7563" w14:paraId="1096747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FFC7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43A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605E4DC8" w14:textId="51E51E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CDAEBCB" w14:textId="3F5E15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948112" w14:textId="36414A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85D76" w14:textId="1775B8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r>
      <w:tr w:rsidR="001D7563" w:rsidRPr="001D7563" w14:paraId="05BB977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F227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B222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55B90442" w14:textId="3AB663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35E541A0" w14:textId="34AE9B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137550" w14:textId="19DFB1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83DE8" w14:textId="30D86D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295.58 </w:t>
            </w:r>
          </w:p>
        </w:tc>
      </w:tr>
      <w:tr w:rsidR="001D7563" w:rsidRPr="001D7563" w14:paraId="3660545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E943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7C0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09172469" w14:textId="5E0B51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57DC8EEF" w14:textId="6DE1E6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6448E8" w14:textId="54A993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DBD33" w14:textId="516BA4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6,299.20 </w:t>
            </w:r>
          </w:p>
        </w:tc>
      </w:tr>
      <w:tr w:rsidR="001D7563" w:rsidRPr="001D7563" w14:paraId="20CB742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FC54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0E9F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086BD3FE" w14:textId="11B63F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BB05A0B" w14:textId="2E215F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7B1643" w14:textId="2F6298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1E002" w14:textId="7EB880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r>
      <w:tr w:rsidR="001D7563" w:rsidRPr="001D7563" w14:paraId="3998CB3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31A2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F80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0576128E" w14:textId="52CC75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1DB28D4E" w14:textId="6DBF65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E3BA42" w14:textId="0ED68A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D5668" w14:textId="671684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r>
      <w:tr w:rsidR="001D7563" w:rsidRPr="001D7563" w14:paraId="3EE3CD8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8EB8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F644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3F266B94" w14:textId="64A0A5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FF9F5AA" w14:textId="1FB541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73525FFC" w14:textId="31753C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92F99" w14:textId="3EE1C8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68,551.20 </w:t>
            </w:r>
          </w:p>
        </w:tc>
      </w:tr>
      <w:tr w:rsidR="001D7563" w:rsidRPr="001D7563" w14:paraId="54C6A76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0C92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1A27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7302FCD5" w14:textId="41F31C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54AA6167" w14:textId="511A68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27678728" w14:textId="4EFBE9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8E219" w14:textId="6A5FD1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7,092.45 </w:t>
            </w:r>
          </w:p>
        </w:tc>
      </w:tr>
      <w:tr w:rsidR="001D7563" w:rsidRPr="001D7563" w14:paraId="3A05A89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02D5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BA7910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4672DAFC" w14:textId="6CD7EE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F47C68B" w14:textId="38D944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98A9E6" w14:textId="2A2B21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AA981" w14:textId="5056BF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r>
      <w:tr w:rsidR="001D7563" w:rsidRPr="001D7563" w14:paraId="510F4CB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22DF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AD0B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193526B1" w14:textId="722C83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271A089A" w14:textId="63C7F1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C8CD8B" w14:textId="3BB15E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21FEB" w14:textId="072B55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1,247.70 </w:t>
            </w:r>
          </w:p>
        </w:tc>
      </w:tr>
      <w:tr w:rsidR="001D7563" w:rsidRPr="001D7563" w14:paraId="2A0F338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EFA3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22C3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0BF6BC62" w14:textId="1F6C9E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13A5A7E3" w14:textId="69D3C0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26705A" w14:textId="0053DE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11213" w14:textId="5A9E8C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1,304.70 </w:t>
            </w:r>
          </w:p>
        </w:tc>
      </w:tr>
      <w:tr w:rsidR="001D7563" w:rsidRPr="001D7563" w14:paraId="3D66B57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8869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0A38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72DD525E" w14:textId="35597D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2FADDD6E" w14:textId="696AE4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149369" w14:textId="6EC267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803CC" w14:textId="21A584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96,280.50 </w:t>
            </w:r>
          </w:p>
        </w:tc>
      </w:tr>
      <w:tr w:rsidR="001D7563" w:rsidRPr="001D7563" w14:paraId="430CEB1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BDED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16ED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0EF634E8" w14:textId="4B668B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165852FF" w14:textId="561E9B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5574B948" w14:textId="46BC71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4E548" w14:textId="292B6A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29,385.70 </w:t>
            </w:r>
          </w:p>
        </w:tc>
      </w:tr>
      <w:tr w:rsidR="001D7563" w:rsidRPr="001D7563" w14:paraId="1EBE6C2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4064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2D1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577EDC2D" w14:textId="674EE5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38D19A37" w14:textId="0D82BA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C161116" w14:textId="2670FB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A626A" w14:textId="793C82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1,333.20 </w:t>
            </w:r>
          </w:p>
        </w:tc>
      </w:tr>
      <w:tr w:rsidR="001D7563" w:rsidRPr="001D7563" w14:paraId="1AF546C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7E06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76B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3A749E58" w14:textId="449140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26EB6CBD" w14:textId="0A7194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B7662D" w14:textId="627D13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7AC2F" w14:textId="23A087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1,187.20 </w:t>
            </w:r>
          </w:p>
        </w:tc>
      </w:tr>
      <w:tr w:rsidR="001D7563" w:rsidRPr="001D7563" w14:paraId="639A987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88FD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20AC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6A839967" w14:textId="1A3CEE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55A0F7F5" w14:textId="1B6D6A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554F4B" w14:textId="2D58B2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FA931" w14:textId="7DB4C9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r>
      <w:tr w:rsidR="001D7563" w:rsidRPr="001D7563" w14:paraId="59935B1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6E02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1D5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3635D1AC" w14:textId="3F1EE3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9B97772" w14:textId="434AC2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282096" w14:textId="609A97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701F7" w14:textId="3763F4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r>
      <w:tr w:rsidR="001D7563" w:rsidRPr="001D7563" w14:paraId="08BEF22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A4CA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BB7E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3FCBD258" w14:textId="496EDF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9514C3E" w14:textId="381F03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E6AAF0" w14:textId="116812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86672" w14:textId="3F83F2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r>
      <w:tr w:rsidR="001D7563" w:rsidRPr="001D7563" w14:paraId="26320A1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D0B6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C2A1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183797DD" w14:textId="566669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7C9B528" w14:textId="346599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377808" w14:textId="24C70D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47CBB" w14:textId="4EAA35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r>
      <w:tr w:rsidR="001D7563" w:rsidRPr="001D7563" w14:paraId="0F739E7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B169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F463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1E15D399" w14:textId="1A6E23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66354CC" w14:textId="09A738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B8E322" w14:textId="2EE5A6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E8511" w14:textId="6F7B3C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r>
      <w:tr w:rsidR="001D7563" w:rsidRPr="001D7563" w14:paraId="4DD2DDF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2108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186E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58F02C2B" w14:textId="6C41DB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10DB63F0" w14:textId="76C702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959A65" w14:textId="4F18EE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0F4F9" w14:textId="0EF6A2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0,453.20 </w:t>
            </w:r>
          </w:p>
        </w:tc>
      </w:tr>
      <w:tr w:rsidR="001D7563" w:rsidRPr="001D7563" w14:paraId="4BC603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9D04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715B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56681D76" w14:textId="1C929E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733F22DD" w14:textId="09035D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296C46" w14:textId="3760F4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2B9A29" w14:textId="56F25F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0,578.20 </w:t>
            </w:r>
          </w:p>
        </w:tc>
      </w:tr>
      <w:tr w:rsidR="001D7563" w:rsidRPr="001D7563" w14:paraId="41A1040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E2CF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60D6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7915B2F9" w14:textId="66A791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50800347" w14:textId="49FB8A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0A8858" w14:textId="0EC3BB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D71BB" w14:textId="77D227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009.70 </w:t>
            </w:r>
          </w:p>
        </w:tc>
      </w:tr>
      <w:tr w:rsidR="001D7563" w:rsidRPr="001D7563" w14:paraId="2AE9B77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23518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AFADC71" w14:textId="43E387A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321,647.83 </w:t>
            </w:r>
          </w:p>
        </w:tc>
        <w:tc>
          <w:tcPr>
            <w:tcW w:w="958" w:type="pct"/>
            <w:tcBorders>
              <w:top w:val="nil"/>
              <w:left w:val="nil"/>
              <w:bottom w:val="single" w:sz="4" w:space="0" w:color="000000"/>
              <w:right w:val="single" w:sz="4" w:space="0" w:color="000000"/>
            </w:tcBorders>
            <w:shd w:val="clear" w:color="D8D8D8" w:fill="D8D8D8"/>
            <w:noWrap/>
            <w:vAlign w:val="bottom"/>
            <w:hideMark/>
          </w:tcPr>
          <w:p w14:paraId="44E7AA53" w14:textId="6CB4543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7E12BD" w14:textId="07FD81F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2DA1954F" w14:textId="339798C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321,647.83 </w:t>
            </w:r>
          </w:p>
        </w:tc>
      </w:tr>
      <w:tr w:rsidR="001D7563" w:rsidRPr="001D7563" w14:paraId="5C78E2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019C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B024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bottom"/>
            <w:hideMark/>
          </w:tcPr>
          <w:p w14:paraId="09731CBD" w14:textId="71A97E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2221F4" w14:textId="32747C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D5652" w14:textId="01657E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568F8" w14:textId="0F5DC1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5,000.00 </w:t>
            </w:r>
          </w:p>
        </w:tc>
      </w:tr>
      <w:tr w:rsidR="001D7563" w:rsidRPr="001D7563" w14:paraId="36B5FAD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59A92"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79F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2E933C4D" w14:textId="40C6D5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617D2FE3" w14:textId="6D0713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2F01C" w14:textId="0CE612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21113" w14:textId="691DC6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1,574.25 </w:t>
            </w:r>
          </w:p>
        </w:tc>
      </w:tr>
      <w:tr w:rsidR="001D7563" w:rsidRPr="001D7563" w14:paraId="63267BC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5DEF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71B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6850DD9A" w14:textId="7616E4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01524699" w14:textId="0B3025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B1367" w14:textId="0DBD71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43C9F" w14:textId="317AB9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860.50 </w:t>
            </w:r>
          </w:p>
        </w:tc>
      </w:tr>
      <w:tr w:rsidR="001D7563" w:rsidRPr="001D7563" w14:paraId="536543C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736D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0B7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2681017D" w14:textId="3FF05F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E22F120" w14:textId="1B09C6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934DC" w14:textId="69F205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DCCC3" w14:textId="42F85A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r>
      <w:tr w:rsidR="001D7563" w:rsidRPr="001D7563" w14:paraId="49FDF02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7367C"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22E8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355FD812" w14:textId="723EF1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38F0FB03" w14:textId="51382D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A7F14" w14:textId="75A9B5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9E5B3" w14:textId="07A502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0,285.00 </w:t>
            </w:r>
          </w:p>
        </w:tc>
      </w:tr>
      <w:tr w:rsidR="001D7563" w:rsidRPr="001D7563" w14:paraId="4B3173A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2BFC4"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3938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082E726A" w14:textId="6AAE87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3,620.82 </w:t>
            </w:r>
          </w:p>
        </w:tc>
        <w:tc>
          <w:tcPr>
            <w:tcW w:w="958" w:type="pct"/>
            <w:tcBorders>
              <w:top w:val="nil"/>
              <w:left w:val="nil"/>
              <w:bottom w:val="single" w:sz="4" w:space="0" w:color="000000"/>
              <w:right w:val="single" w:sz="4" w:space="0" w:color="000000"/>
            </w:tcBorders>
            <w:shd w:val="clear" w:color="auto" w:fill="auto"/>
            <w:noWrap/>
            <w:vAlign w:val="bottom"/>
            <w:hideMark/>
          </w:tcPr>
          <w:p w14:paraId="78E808F9" w14:textId="4B3667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D28B2" w14:textId="581276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F38C4" w14:textId="3BE7E2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3,620.82 </w:t>
            </w:r>
          </w:p>
        </w:tc>
      </w:tr>
      <w:tr w:rsidR="001D7563" w:rsidRPr="001D7563" w14:paraId="29486E3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F575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768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0AABD956" w14:textId="5AA234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7DBD5D07" w14:textId="325EA2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6DCDD" w14:textId="133AF3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3E5EB" w14:textId="23D9F2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31.42 </w:t>
            </w:r>
          </w:p>
        </w:tc>
      </w:tr>
      <w:tr w:rsidR="001D7563" w:rsidRPr="001D7563" w14:paraId="5D67482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83786"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36F4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1F5B7176" w14:textId="714701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121C8CCB" w14:textId="5E05C0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201D0" w14:textId="0F9907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C8000" w14:textId="755DB6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31.42 </w:t>
            </w:r>
          </w:p>
        </w:tc>
      </w:tr>
      <w:tr w:rsidR="001D7563" w:rsidRPr="001D7563" w14:paraId="7E76E5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7FD4C"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D33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7D3D04F1" w14:textId="23EF2D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28F39D25" w14:textId="6ABED7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05734" w14:textId="351906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E39A9" w14:textId="282C09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9,950.25 </w:t>
            </w:r>
          </w:p>
        </w:tc>
      </w:tr>
      <w:tr w:rsidR="001D7563" w:rsidRPr="001D7563" w14:paraId="361B554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F248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A31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74066E79" w14:textId="3DCEB3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35C91DB4" w14:textId="671C56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56511" w14:textId="1CCD54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345D8" w14:textId="7DC4EE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9,893.25 </w:t>
            </w:r>
          </w:p>
        </w:tc>
      </w:tr>
      <w:tr w:rsidR="001D7563" w:rsidRPr="001D7563" w14:paraId="6E18A59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418A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39D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5CA8295" w14:textId="217A77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25008C3C" w14:textId="36F8AA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0A82D" w14:textId="6C2137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079AD" w14:textId="5155CC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2,015.75 </w:t>
            </w:r>
          </w:p>
        </w:tc>
      </w:tr>
      <w:tr w:rsidR="001D7563" w:rsidRPr="001D7563" w14:paraId="4A17EBB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526C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CD46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746CDA17" w14:textId="6F4AD3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0EF79593" w14:textId="2D0B79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1ED90" w14:textId="31A691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379E3" w14:textId="3FF2A4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0,007.25 </w:t>
            </w:r>
          </w:p>
        </w:tc>
      </w:tr>
      <w:tr w:rsidR="001D7563" w:rsidRPr="001D7563" w14:paraId="030FC9B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B3ED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6E37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6A316E39" w14:textId="4120AF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055E75AD" w14:textId="615C38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50FB8" w14:textId="1BF265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8BD37" w14:textId="4EDD55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9,065.92 </w:t>
            </w:r>
          </w:p>
        </w:tc>
      </w:tr>
      <w:tr w:rsidR="001D7563" w:rsidRPr="001D7563" w14:paraId="4F10F51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B1AB9"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CF4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5E3C429D" w14:textId="06A745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48D46DC2" w14:textId="28F2AA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37476" w14:textId="569534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78333" w14:textId="194789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3,161.78 </w:t>
            </w:r>
          </w:p>
        </w:tc>
      </w:tr>
      <w:tr w:rsidR="001D7563" w:rsidRPr="001D7563" w14:paraId="798ACE4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6A08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A72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31330F0C" w14:textId="40D383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8,724.48 </w:t>
            </w:r>
          </w:p>
        </w:tc>
        <w:tc>
          <w:tcPr>
            <w:tcW w:w="958" w:type="pct"/>
            <w:tcBorders>
              <w:top w:val="nil"/>
              <w:left w:val="nil"/>
              <w:bottom w:val="single" w:sz="4" w:space="0" w:color="000000"/>
              <w:right w:val="single" w:sz="4" w:space="0" w:color="000000"/>
            </w:tcBorders>
            <w:shd w:val="clear" w:color="auto" w:fill="auto"/>
            <w:noWrap/>
            <w:vAlign w:val="bottom"/>
            <w:hideMark/>
          </w:tcPr>
          <w:p w14:paraId="0ED4FA68" w14:textId="126549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7205B" w14:textId="05CC97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0FBDC" w14:textId="751708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8,724.48 </w:t>
            </w:r>
          </w:p>
        </w:tc>
      </w:tr>
      <w:tr w:rsidR="001D7563" w:rsidRPr="001D7563" w14:paraId="3B66C4A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7A1A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252A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644A6EBE" w14:textId="0D01FA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16875C59" w14:textId="77BDCF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E7655" w14:textId="5BED5C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E76F8" w14:textId="536297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7,436.00 </w:t>
            </w:r>
          </w:p>
        </w:tc>
      </w:tr>
      <w:tr w:rsidR="001D7563" w:rsidRPr="001D7563" w14:paraId="1FEA1FE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2720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EA94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4220DE23" w14:textId="23A0D0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01F6BA49" w14:textId="6434FE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546A0" w14:textId="1463D7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36C99" w14:textId="7948D6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7,436.00 </w:t>
            </w:r>
          </w:p>
        </w:tc>
      </w:tr>
      <w:tr w:rsidR="001D7563" w:rsidRPr="001D7563" w14:paraId="51862D2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666D6"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406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7DFD23CC" w14:textId="42F625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73534E08" w14:textId="3EDA1E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582AA" w14:textId="40E590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2940A" w14:textId="64584E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2,799.25 </w:t>
            </w:r>
          </w:p>
        </w:tc>
      </w:tr>
      <w:tr w:rsidR="001D7563" w:rsidRPr="001D7563" w14:paraId="52551C4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E419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7790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5CDAD157" w14:textId="4BC88A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519DE19A" w14:textId="48F8CE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4B979" w14:textId="7A4BBD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C1958" w14:textId="556BF8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42.03 </w:t>
            </w:r>
          </w:p>
        </w:tc>
      </w:tr>
      <w:tr w:rsidR="001D7563" w:rsidRPr="001D7563" w14:paraId="75D89E1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A0145"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F801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1A62E6C0" w14:textId="2B617C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895.34 </w:t>
            </w:r>
          </w:p>
        </w:tc>
        <w:tc>
          <w:tcPr>
            <w:tcW w:w="958" w:type="pct"/>
            <w:tcBorders>
              <w:top w:val="nil"/>
              <w:left w:val="nil"/>
              <w:bottom w:val="single" w:sz="4" w:space="0" w:color="000000"/>
              <w:right w:val="single" w:sz="4" w:space="0" w:color="000000"/>
            </w:tcBorders>
            <w:shd w:val="clear" w:color="auto" w:fill="auto"/>
            <w:noWrap/>
            <w:vAlign w:val="bottom"/>
            <w:hideMark/>
          </w:tcPr>
          <w:p w14:paraId="5F3B2425" w14:textId="68B05B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69BD2" w14:textId="65DAFC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4B535" w14:textId="793CCD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895.34 </w:t>
            </w:r>
          </w:p>
        </w:tc>
      </w:tr>
      <w:tr w:rsidR="001D7563" w:rsidRPr="001D7563" w14:paraId="4C657DB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5276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669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6E77327E" w14:textId="537F8E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6DD8F8F1" w14:textId="019A83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3286B" w14:textId="5D501F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255E1" w14:textId="3ED448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748.40 </w:t>
            </w:r>
          </w:p>
        </w:tc>
      </w:tr>
      <w:tr w:rsidR="001D7563" w:rsidRPr="001D7563" w14:paraId="27FF93D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5B62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A68C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6112C6DA" w14:textId="18B2C6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1,742.25 </w:t>
            </w:r>
          </w:p>
        </w:tc>
        <w:tc>
          <w:tcPr>
            <w:tcW w:w="958" w:type="pct"/>
            <w:tcBorders>
              <w:top w:val="nil"/>
              <w:left w:val="nil"/>
              <w:bottom w:val="single" w:sz="4" w:space="0" w:color="000000"/>
              <w:right w:val="single" w:sz="4" w:space="0" w:color="000000"/>
            </w:tcBorders>
            <w:shd w:val="clear" w:color="auto" w:fill="auto"/>
            <w:noWrap/>
            <w:vAlign w:val="bottom"/>
            <w:hideMark/>
          </w:tcPr>
          <w:p w14:paraId="28637F40" w14:textId="6892DD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57CDD" w14:textId="49861A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3F01F" w14:textId="55E908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1,742.25 </w:t>
            </w:r>
          </w:p>
        </w:tc>
      </w:tr>
      <w:tr w:rsidR="001D7563" w:rsidRPr="001D7563" w14:paraId="05A8B08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6F932"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2AA1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38E3ED4D" w14:textId="6DDB90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B137E9D" w14:textId="119823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D0621" w14:textId="60153F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10991" w14:textId="57AA52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r>
      <w:tr w:rsidR="001D7563" w:rsidRPr="001D7563" w14:paraId="3BD4A0E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9155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592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9DE4A68" w14:textId="7598AD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6FD95E3E" w14:textId="365440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16C9C" w14:textId="3122A7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0485B" w14:textId="3A6FDE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381.56 </w:t>
            </w:r>
          </w:p>
        </w:tc>
      </w:tr>
      <w:tr w:rsidR="001D7563" w:rsidRPr="001D7563" w14:paraId="45F9A5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E8F95"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7237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427777F" w14:textId="451A80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9202DFD" w14:textId="4BAB1D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10586" w14:textId="440CAD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DAB84" w14:textId="645DF6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r>
      <w:tr w:rsidR="001D7563" w:rsidRPr="001D7563" w14:paraId="5821C30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FAC7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93B1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0D7B8DC3" w14:textId="785527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7FA271D" w14:textId="6E2C79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B62FF" w14:textId="4BE229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193D9" w14:textId="4A8AB8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r>
      <w:tr w:rsidR="001D7563" w:rsidRPr="001D7563" w14:paraId="1F93B4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48DA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C42C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7A9980DC" w14:textId="720F55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6DF17234" w14:textId="31E2C2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71F83" w14:textId="1BF1CB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0D0B7" w14:textId="5965D9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5,288.89 </w:t>
            </w:r>
          </w:p>
        </w:tc>
      </w:tr>
      <w:tr w:rsidR="001D7563" w:rsidRPr="001D7563" w14:paraId="5B6CEDC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03491"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D553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0DDB4E8B" w14:textId="63C833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3160D9A1" w14:textId="283D5D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9B2A1" w14:textId="53DC21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96ACB9" w14:textId="296366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4,166.03 </w:t>
            </w:r>
          </w:p>
        </w:tc>
      </w:tr>
      <w:tr w:rsidR="001D7563" w:rsidRPr="001D7563" w14:paraId="4AF80AE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ACA7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591D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1198CCE2" w14:textId="0366E1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2DF8C388" w14:textId="79D011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2128C" w14:textId="4F7533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E4C0B" w14:textId="795D9E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54.28 </w:t>
            </w:r>
          </w:p>
        </w:tc>
      </w:tr>
      <w:tr w:rsidR="001D7563" w:rsidRPr="001D7563" w14:paraId="04A377C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70FA5"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FEA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32C828F5" w14:textId="2DF4DA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43D8012A" w14:textId="7D1CE2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19102" w14:textId="231C05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4D105" w14:textId="0567D7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9,451.75 </w:t>
            </w:r>
          </w:p>
        </w:tc>
      </w:tr>
      <w:tr w:rsidR="001D7563" w:rsidRPr="001D7563" w14:paraId="14BB855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5A671"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EFE8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7AB7C487" w14:textId="13B683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76FB6B6C" w14:textId="71D812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4FC28" w14:textId="6113FB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A4FFE" w14:textId="0C1485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9,640.00 </w:t>
            </w:r>
          </w:p>
        </w:tc>
      </w:tr>
      <w:tr w:rsidR="001D7563" w:rsidRPr="001D7563" w14:paraId="33E6E32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7FC3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93324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15FDA4E4" w14:textId="716417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3,435.40 </w:t>
            </w:r>
          </w:p>
        </w:tc>
        <w:tc>
          <w:tcPr>
            <w:tcW w:w="958" w:type="pct"/>
            <w:tcBorders>
              <w:top w:val="nil"/>
              <w:left w:val="nil"/>
              <w:bottom w:val="single" w:sz="4" w:space="0" w:color="000000"/>
              <w:right w:val="single" w:sz="4" w:space="0" w:color="000000"/>
            </w:tcBorders>
            <w:shd w:val="clear" w:color="auto" w:fill="auto"/>
            <w:noWrap/>
            <w:vAlign w:val="bottom"/>
            <w:hideMark/>
          </w:tcPr>
          <w:p w14:paraId="3EAB8E67" w14:textId="531730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2DB82" w14:textId="042866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BFF1D" w14:textId="617A0A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3,435.40 </w:t>
            </w:r>
          </w:p>
        </w:tc>
      </w:tr>
      <w:tr w:rsidR="001D7563" w:rsidRPr="001D7563" w14:paraId="64EC3DF3"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A57DD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56D8F100" w14:textId="3780850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221,294.64 </w:t>
            </w:r>
          </w:p>
        </w:tc>
        <w:tc>
          <w:tcPr>
            <w:tcW w:w="958" w:type="pct"/>
            <w:tcBorders>
              <w:top w:val="nil"/>
              <w:left w:val="nil"/>
              <w:bottom w:val="single" w:sz="4" w:space="0" w:color="000000"/>
              <w:right w:val="single" w:sz="4" w:space="0" w:color="000000"/>
            </w:tcBorders>
            <w:shd w:val="clear" w:color="D8D8D8" w:fill="D8D8D8"/>
            <w:noWrap/>
            <w:vAlign w:val="bottom"/>
            <w:hideMark/>
          </w:tcPr>
          <w:p w14:paraId="5BA275AC" w14:textId="54A15D0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2893E2D" w14:textId="7DCCB14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22ED08" w14:textId="7AE0FFC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338,606.28 </w:t>
            </w:r>
          </w:p>
        </w:tc>
      </w:tr>
      <w:tr w:rsidR="001D7563" w:rsidRPr="001D7563" w14:paraId="4CB7750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16F4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745D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La Union</w:t>
            </w:r>
          </w:p>
        </w:tc>
        <w:tc>
          <w:tcPr>
            <w:tcW w:w="1003" w:type="pct"/>
            <w:tcBorders>
              <w:top w:val="nil"/>
              <w:left w:val="nil"/>
              <w:bottom w:val="single" w:sz="4" w:space="0" w:color="000000"/>
              <w:right w:val="single" w:sz="4" w:space="0" w:color="000000"/>
            </w:tcBorders>
            <w:shd w:val="clear" w:color="auto" w:fill="auto"/>
            <w:noWrap/>
            <w:vAlign w:val="bottom"/>
            <w:hideMark/>
          </w:tcPr>
          <w:p w14:paraId="446E5E42" w14:textId="37B070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3,944.00 </w:t>
            </w:r>
          </w:p>
        </w:tc>
        <w:tc>
          <w:tcPr>
            <w:tcW w:w="958" w:type="pct"/>
            <w:tcBorders>
              <w:top w:val="nil"/>
              <w:left w:val="nil"/>
              <w:bottom w:val="single" w:sz="4" w:space="0" w:color="000000"/>
              <w:right w:val="single" w:sz="4" w:space="0" w:color="000000"/>
            </w:tcBorders>
            <w:shd w:val="clear" w:color="auto" w:fill="auto"/>
            <w:noWrap/>
            <w:vAlign w:val="bottom"/>
            <w:hideMark/>
          </w:tcPr>
          <w:p w14:paraId="5922E337" w14:textId="00381E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39BA2" w14:textId="165E9F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669D9" w14:textId="40CF02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3,944.00 </w:t>
            </w:r>
          </w:p>
        </w:tc>
      </w:tr>
      <w:tr w:rsidR="001D7563" w:rsidRPr="001D7563" w14:paraId="7BB2366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2A860"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242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4844166B" w14:textId="2EAAA9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771CF52A" w14:textId="608D70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6347C" w14:textId="655720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845FF" w14:textId="426E8F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3,830.57 </w:t>
            </w:r>
          </w:p>
        </w:tc>
      </w:tr>
      <w:tr w:rsidR="001D7563" w:rsidRPr="001D7563" w14:paraId="10989E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D130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10E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2F184F48" w14:textId="60C5A5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52A65B6B" w14:textId="34A85D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DF5AE" w14:textId="1A5DAE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6FDEF" w14:textId="6C5C77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654.03 </w:t>
            </w:r>
          </w:p>
        </w:tc>
      </w:tr>
      <w:tr w:rsidR="001D7563" w:rsidRPr="001D7563" w14:paraId="7DD193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7BEE7"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374D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7BA63C89" w14:textId="6CCCDD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336D4B35" w14:textId="66B479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AF86A" w14:textId="74E5B4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8AAEA" w14:textId="6A5566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9,877.16 </w:t>
            </w:r>
          </w:p>
        </w:tc>
      </w:tr>
      <w:tr w:rsidR="001D7563" w:rsidRPr="001D7563" w14:paraId="11A89AC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55535"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2C59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13123A7F" w14:textId="54F86F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3D5AE66A" w14:textId="1D6222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646E6" w14:textId="034FCE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ACFF5" w14:textId="1A456E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5,142.50 </w:t>
            </w:r>
          </w:p>
        </w:tc>
      </w:tr>
      <w:tr w:rsidR="001D7563" w:rsidRPr="001D7563" w14:paraId="3B1C349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6CE04"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A1D6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03261FB5" w14:textId="20A1E8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89B13D4" w14:textId="3A0A55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4AB40" w14:textId="19C972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A6AB3" w14:textId="61E33A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r>
      <w:tr w:rsidR="001D7563" w:rsidRPr="001D7563" w14:paraId="26729DE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94291"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B8EB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743FCF3C" w14:textId="360578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4EFE2430" w14:textId="7B15CF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F14CA" w14:textId="260E50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D4A91" w14:textId="4A3C3B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3,617.14 </w:t>
            </w:r>
          </w:p>
        </w:tc>
      </w:tr>
      <w:tr w:rsidR="001D7563" w:rsidRPr="001D7563" w14:paraId="6F30AFF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173A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C5F80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16DFE0BA" w14:textId="6793DC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0,737.75 </w:t>
            </w:r>
          </w:p>
        </w:tc>
        <w:tc>
          <w:tcPr>
            <w:tcW w:w="958" w:type="pct"/>
            <w:tcBorders>
              <w:top w:val="nil"/>
              <w:left w:val="nil"/>
              <w:bottom w:val="single" w:sz="4" w:space="0" w:color="000000"/>
              <w:right w:val="single" w:sz="4" w:space="0" w:color="000000"/>
            </w:tcBorders>
            <w:shd w:val="clear" w:color="auto" w:fill="auto"/>
            <w:noWrap/>
            <w:vAlign w:val="bottom"/>
            <w:hideMark/>
          </w:tcPr>
          <w:p w14:paraId="25BD00C3" w14:textId="3F3D86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2ED5D" w14:textId="5759E0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8EF49" w14:textId="4807D9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0,737.75 </w:t>
            </w:r>
          </w:p>
        </w:tc>
      </w:tr>
      <w:tr w:rsidR="001D7563" w:rsidRPr="001D7563" w14:paraId="2B7884C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A8406"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79B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1D7A06D" w14:textId="69B99E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3832421A" w14:textId="4683D3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EA460" w14:textId="18350F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6194FB46" w14:textId="356264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321.00 </w:t>
            </w:r>
          </w:p>
        </w:tc>
      </w:tr>
      <w:tr w:rsidR="001D7563" w:rsidRPr="001D7563" w14:paraId="5CD2435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A595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1A43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7D567EE4" w14:textId="010B48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7A4EDCA6" w14:textId="60604A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3B4D5" w14:textId="163B0A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D11D6" w14:textId="211725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56,798.14 </w:t>
            </w:r>
          </w:p>
        </w:tc>
      </w:tr>
      <w:tr w:rsidR="001D7563" w:rsidRPr="001D7563" w14:paraId="566260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F341C"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ECA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00ED612" w14:textId="5C74B8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6,320.00 </w:t>
            </w:r>
          </w:p>
        </w:tc>
        <w:tc>
          <w:tcPr>
            <w:tcW w:w="958" w:type="pct"/>
            <w:tcBorders>
              <w:top w:val="nil"/>
              <w:left w:val="nil"/>
              <w:bottom w:val="single" w:sz="4" w:space="0" w:color="000000"/>
              <w:right w:val="single" w:sz="4" w:space="0" w:color="000000"/>
            </w:tcBorders>
            <w:shd w:val="clear" w:color="auto" w:fill="auto"/>
            <w:noWrap/>
            <w:vAlign w:val="bottom"/>
            <w:hideMark/>
          </w:tcPr>
          <w:p w14:paraId="14375373" w14:textId="6FADA3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90D43" w14:textId="1FE618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CE9CCF" w14:textId="11BA1E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6,320.00 </w:t>
            </w:r>
          </w:p>
        </w:tc>
      </w:tr>
      <w:tr w:rsidR="001D7563" w:rsidRPr="001D7563" w14:paraId="2AC7F15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ADA8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EAC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2EDBEE69" w14:textId="24B836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4655F20F" w14:textId="6AC87C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400F7" w14:textId="5489D6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5E390" w14:textId="3C9567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9,805.12 </w:t>
            </w:r>
          </w:p>
        </w:tc>
      </w:tr>
      <w:tr w:rsidR="001D7563" w:rsidRPr="001D7563" w14:paraId="2CD46D4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365C2"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3AF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23D73E6A" w14:textId="304DDB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138235C3" w14:textId="5A8D8A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537BC" w14:textId="0BD86D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7DC1F" w14:textId="7CE36D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9,067.50 </w:t>
            </w:r>
          </w:p>
        </w:tc>
      </w:tr>
      <w:tr w:rsidR="001D7563" w:rsidRPr="001D7563" w14:paraId="5972420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0F25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ED51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0812B924" w14:textId="0AE749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51555A5E" w14:textId="77A586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52789C24" w14:textId="32B7F3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B02AB" w14:textId="642DA3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2,598.20 </w:t>
            </w:r>
          </w:p>
        </w:tc>
      </w:tr>
      <w:tr w:rsidR="001D7563" w:rsidRPr="001D7563" w14:paraId="6D3B68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C9DC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E9A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413BF6B" w14:textId="468991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54,162.47 </w:t>
            </w:r>
          </w:p>
        </w:tc>
        <w:tc>
          <w:tcPr>
            <w:tcW w:w="958" w:type="pct"/>
            <w:tcBorders>
              <w:top w:val="nil"/>
              <w:left w:val="nil"/>
              <w:bottom w:val="single" w:sz="4" w:space="0" w:color="000000"/>
              <w:right w:val="single" w:sz="4" w:space="0" w:color="000000"/>
            </w:tcBorders>
            <w:shd w:val="clear" w:color="auto" w:fill="auto"/>
            <w:noWrap/>
            <w:vAlign w:val="bottom"/>
            <w:hideMark/>
          </w:tcPr>
          <w:p w14:paraId="04A32E30" w14:textId="143A0B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F9167" w14:textId="4C8B92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9C51A" w14:textId="33E844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54,162.47 </w:t>
            </w:r>
          </w:p>
        </w:tc>
      </w:tr>
      <w:tr w:rsidR="001D7563" w:rsidRPr="001D7563" w14:paraId="41BDFEF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45F6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D8E2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4EF402F4" w14:textId="02E648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022223BC" w14:textId="245EF5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195A5" w14:textId="13DE3E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6DD8C" w14:textId="27A183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7,855.53 </w:t>
            </w:r>
          </w:p>
        </w:tc>
      </w:tr>
      <w:tr w:rsidR="001D7563" w:rsidRPr="001D7563" w14:paraId="3717E79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BA2B9"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E6E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3C6834F6" w14:textId="4F520C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04C4A58D" w14:textId="31CC84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FC015" w14:textId="5CA8DB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489F67" w14:textId="54B807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8,486.50 </w:t>
            </w:r>
          </w:p>
        </w:tc>
      </w:tr>
      <w:tr w:rsidR="001D7563" w:rsidRPr="001D7563" w14:paraId="6F6279B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D70E5"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0B9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C4C4E09" w14:textId="0B3012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365A7794" w14:textId="33D78A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A271B" w14:textId="0EA8EE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65AB1571" w14:textId="7DB274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5,530.92 </w:t>
            </w:r>
          </w:p>
        </w:tc>
      </w:tr>
      <w:tr w:rsidR="001D7563" w:rsidRPr="001D7563" w14:paraId="780202C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3A637"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C4BE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14A867B6" w14:textId="791E48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1B9F6A97" w14:textId="164C42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8E28B" w14:textId="0DFFDC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7D779" w14:textId="7B42D0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7,713.75 </w:t>
            </w:r>
          </w:p>
        </w:tc>
      </w:tr>
      <w:tr w:rsidR="001D7563" w:rsidRPr="001D7563" w14:paraId="5C2C95E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1E451"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09E5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39964752" w14:textId="006AD7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553AD7FB" w14:textId="7EAF99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C9744" w14:textId="1CA53B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3F8CD" w14:textId="7A9ACC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8,611.25 </w:t>
            </w:r>
          </w:p>
        </w:tc>
      </w:tr>
      <w:tr w:rsidR="001D7563" w:rsidRPr="001D7563" w14:paraId="69811AE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0B3E9"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82D3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26F5D803" w14:textId="5D5E1E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406CB5A5" w14:textId="6F4192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25814A84" w14:textId="3ED72D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4800B" w14:textId="2AD7E8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6,392.75 </w:t>
            </w:r>
          </w:p>
        </w:tc>
      </w:tr>
      <w:tr w:rsidR="001D7563" w:rsidRPr="001D7563" w14:paraId="3A0145CB"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137BB"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8F3BC6C" w14:textId="566E07B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275,755.83 </w:t>
            </w:r>
          </w:p>
        </w:tc>
        <w:tc>
          <w:tcPr>
            <w:tcW w:w="958" w:type="pct"/>
            <w:tcBorders>
              <w:top w:val="nil"/>
              <w:left w:val="nil"/>
              <w:bottom w:val="single" w:sz="4" w:space="0" w:color="000000"/>
              <w:right w:val="single" w:sz="4" w:space="0" w:color="000000"/>
            </w:tcBorders>
            <w:shd w:val="clear" w:color="D8D8D8" w:fill="D8D8D8"/>
            <w:noWrap/>
            <w:vAlign w:val="bottom"/>
            <w:hideMark/>
          </w:tcPr>
          <w:p w14:paraId="399083FB" w14:textId="69DA83A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7823FAB0" w14:textId="52365A4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552F38" w14:textId="668694F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8,317,876.78 </w:t>
            </w:r>
          </w:p>
        </w:tc>
      </w:tr>
      <w:tr w:rsidR="001D7563" w:rsidRPr="001D7563" w14:paraId="114AAAF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F5D6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F1E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280DEAB3" w14:textId="53FFB8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6,027.50 </w:t>
            </w:r>
          </w:p>
        </w:tc>
        <w:tc>
          <w:tcPr>
            <w:tcW w:w="958" w:type="pct"/>
            <w:tcBorders>
              <w:top w:val="nil"/>
              <w:left w:val="nil"/>
              <w:bottom w:val="single" w:sz="4" w:space="0" w:color="000000"/>
              <w:right w:val="single" w:sz="4" w:space="0" w:color="000000"/>
            </w:tcBorders>
            <w:shd w:val="clear" w:color="auto" w:fill="auto"/>
            <w:noWrap/>
            <w:vAlign w:val="bottom"/>
            <w:hideMark/>
          </w:tcPr>
          <w:p w14:paraId="38F19EFB" w14:textId="475DFB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CE7BD" w14:textId="6C815B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30E5B" w14:textId="77DFB6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6,027.50 </w:t>
            </w:r>
          </w:p>
        </w:tc>
      </w:tr>
      <w:tr w:rsidR="001D7563" w:rsidRPr="001D7563" w14:paraId="19DC6A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D09B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A78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6DA85B54" w14:textId="682AC9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6EC493A8" w14:textId="6FF8E0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6194D6" w14:textId="572373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79282" w14:textId="4F91AE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2,807.94 </w:t>
            </w:r>
          </w:p>
        </w:tc>
      </w:tr>
      <w:tr w:rsidR="001D7563" w:rsidRPr="001D7563" w14:paraId="5A969F9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0EC4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582D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35292F2C" w14:textId="68A247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8,780.89 </w:t>
            </w:r>
          </w:p>
        </w:tc>
        <w:tc>
          <w:tcPr>
            <w:tcW w:w="958" w:type="pct"/>
            <w:tcBorders>
              <w:top w:val="nil"/>
              <w:left w:val="nil"/>
              <w:bottom w:val="single" w:sz="4" w:space="0" w:color="000000"/>
              <w:right w:val="single" w:sz="4" w:space="0" w:color="000000"/>
            </w:tcBorders>
            <w:shd w:val="clear" w:color="auto" w:fill="auto"/>
            <w:noWrap/>
            <w:vAlign w:val="bottom"/>
            <w:hideMark/>
          </w:tcPr>
          <w:p w14:paraId="08038640" w14:textId="7A25A6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201DF" w14:textId="685A59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E7977" w14:textId="5DA325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8,780.89 </w:t>
            </w:r>
          </w:p>
        </w:tc>
      </w:tr>
      <w:tr w:rsidR="001D7563" w:rsidRPr="001D7563" w14:paraId="1840A99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49FF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9D79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183FB3CA" w14:textId="6BE960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EE10540" w14:textId="35533A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36347" w14:textId="5B0A23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4A4BD" w14:textId="79560A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r>
      <w:tr w:rsidR="001D7563" w:rsidRPr="001D7563" w14:paraId="608365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627C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F9E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1E1D200E" w14:textId="49CC4F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E63886F" w14:textId="4D0F69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5F1E0" w14:textId="74CE95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66CCF943" w14:textId="22C1FE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08,628.72 </w:t>
            </w:r>
          </w:p>
        </w:tc>
      </w:tr>
      <w:tr w:rsidR="001D7563" w:rsidRPr="001D7563" w14:paraId="4F94D82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6D58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A6F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2CB4DBC5" w14:textId="533DC4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315FCC9D" w14:textId="137562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977C7" w14:textId="5CA568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4F7D8" w14:textId="3C4C2D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4,392.00 </w:t>
            </w:r>
          </w:p>
        </w:tc>
      </w:tr>
      <w:tr w:rsidR="001D7563" w:rsidRPr="001D7563" w14:paraId="092B9E3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65E3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82C7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565F4ABE" w14:textId="1219D9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20C32FC5" w14:textId="6AAC1F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C5CBF" w14:textId="4BB4D2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F16D5" w14:textId="62729C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3,928.52 </w:t>
            </w:r>
          </w:p>
        </w:tc>
      </w:tr>
      <w:tr w:rsidR="001D7563" w:rsidRPr="001D7563" w14:paraId="5785C8F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10CE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8D5D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5E710787" w14:textId="671E21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13A9F22" w14:textId="2F8A96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7B411" w14:textId="72738D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3CC6A" w14:textId="7E4B13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r>
      <w:tr w:rsidR="001D7563" w:rsidRPr="001D7563" w14:paraId="042DBE4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C5A8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9542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760EC3C5" w14:textId="2C8BEF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2F7947B7" w14:textId="0BE0EF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107BA" w14:textId="4DF9E3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25904" w14:textId="7F064E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0,157.12 </w:t>
            </w:r>
          </w:p>
        </w:tc>
      </w:tr>
      <w:tr w:rsidR="001D7563" w:rsidRPr="001D7563" w14:paraId="30CC3CD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8883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FC16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0F6BC1E6" w14:textId="473A55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A457C" w14:textId="4D6901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870FA" w14:textId="24CEA2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2D22F2E0" w14:textId="01208F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12,800.00 </w:t>
            </w:r>
          </w:p>
        </w:tc>
      </w:tr>
      <w:tr w:rsidR="001D7563" w:rsidRPr="001D7563" w14:paraId="08989BE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7BAA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1A19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0D310BC7" w14:textId="306796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2D9D96AE" w14:textId="1A3619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A4C55" w14:textId="7BAD5D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4D3F186B" w14:textId="11CAF4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4,800.64 </w:t>
            </w:r>
          </w:p>
        </w:tc>
      </w:tr>
      <w:tr w:rsidR="001D7563" w:rsidRPr="001D7563" w14:paraId="467440F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207B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F020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ACD7465" w14:textId="5BEC60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74D30" w14:textId="6BBCFE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90613" w14:textId="617778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1A4AE65D" w14:textId="688512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94,840.00 </w:t>
            </w:r>
          </w:p>
        </w:tc>
      </w:tr>
      <w:tr w:rsidR="001D7563" w:rsidRPr="001D7563" w14:paraId="643B503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E4DD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D8E8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6FC15490" w14:textId="46E020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D606D4" w14:textId="78332D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D0F039" w14:textId="29F7FB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599C8230" w14:textId="6EBD9D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16,520.00 </w:t>
            </w:r>
          </w:p>
        </w:tc>
      </w:tr>
      <w:tr w:rsidR="001D7563" w:rsidRPr="001D7563" w14:paraId="2E9E640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1339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4C0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87FCB97" w14:textId="342EC3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9,645.64 </w:t>
            </w:r>
          </w:p>
        </w:tc>
        <w:tc>
          <w:tcPr>
            <w:tcW w:w="958" w:type="pct"/>
            <w:tcBorders>
              <w:top w:val="nil"/>
              <w:left w:val="nil"/>
              <w:bottom w:val="single" w:sz="4" w:space="0" w:color="000000"/>
              <w:right w:val="single" w:sz="4" w:space="0" w:color="000000"/>
            </w:tcBorders>
            <w:shd w:val="clear" w:color="auto" w:fill="auto"/>
            <w:noWrap/>
            <w:vAlign w:val="bottom"/>
            <w:hideMark/>
          </w:tcPr>
          <w:p w14:paraId="09B2428A" w14:textId="57A1A2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F6414" w14:textId="44ED21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9F12BA" w14:textId="200F14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9,645.64 </w:t>
            </w:r>
          </w:p>
        </w:tc>
      </w:tr>
      <w:tr w:rsidR="001D7563" w:rsidRPr="001D7563" w14:paraId="419357E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F4C9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8EDC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7A25DCDA" w14:textId="6E1815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19968BF0" w14:textId="1B80B6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34097" w14:textId="650367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1C8DC" w14:textId="5B4F36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193.39 </w:t>
            </w:r>
          </w:p>
        </w:tc>
      </w:tr>
      <w:tr w:rsidR="001D7563" w:rsidRPr="001D7563" w14:paraId="55E17E7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FB9F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E276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022A58C3" w14:textId="2C9A87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2D9BE91D" w14:textId="78F8EF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AC0D3" w14:textId="4DE650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42D7A" w14:textId="1E3CBF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7,588.75 </w:t>
            </w:r>
          </w:p>
        </w:tc>
      </w:tr>
      <w:tr w:rsidR="001D7563" w:rsidRPr="001D7563" w14:paraId="06A8672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D1FE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CB84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2BB57453" w14:textId="24D40C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6B3C5E67" w14:textId="15F08D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E95D9" w14:textId="185BAA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76633" w14:textId="5945F1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696.12 </w:t>
            </w:r>
          </w:p>
        </w:tc>
      </w:tr>
      <w:tr w:rsidR="001D7563" w:rsidRPr="001D7563" w14:paraId="6FF24C8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9241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A950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5773B4A9" w14:textId="49E16E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0CE69B21" w14:textId="68B22C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9EB67" w14:textId="39C709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87A8E" w14:textId="35F183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744.00 </w:t>
            </w:r>
          </w:p>
        </w:tc>
      </w:tr>
      <w:tr w:rsidR="001D7563" w:rsidRPr="001D7563" w14:paraId="0FDA41E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F116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AF94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7F39EB5C" w14:textId="5AA38D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6C072F11" w14:textId="340BA3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588BF" w14:textId="329E86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C050A" w14:textId="577F0B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2,612.20 </w:t>
            </w:r>
          </w:p>
        </w:tc>
      </w:tr>
      <w:tr w:rsidR="001D7563" w:rsidRPr="001D7563" w14:paraId="5D9B6D4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FED2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9B2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4CA7A76E" w14:textId="15AC15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56CEFCFA" w14:textId="1F0AB1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BF0BD" w14:textId="701DEA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F6E67" w14:textId="7BE90C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448.75 </w:t>
            </w:r>
          </w:p>
        </w:tc>
      </w:tr>
      <w:tr w:rsidR="001D7563" w:rsidRPr="001D7563" w14:paraId="292B8B0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B895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8FCA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0655CE48" w14:textId="4129A2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24D75E6C" w14:textId="219799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E2CE6" w14:textId="40DD9D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D6153" w14:textId="728A4A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517.14 </w:t>
            </w:r>
          </w:p>
        </w:tc>
      </w:tr>
      <w:tr w:rsidR="001D7563" w:rsidRPr="001D7563" w14:paraId="2EEB948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1C8F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7666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02F03984" w14:textId="74D344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4DB23FD" w14:textId="4665E9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0931A" w14:textId="2EBB5D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83666" w14:textId="1BB9E1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7F1388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E2F6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E326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07C0700A" w14:textId="126D6D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C96E235" w14:textId="16BD21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0FC65" w14:textId="3AD85E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F9352" w14:textId="700188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2F71E7C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6B7E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A438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04ED82BD" w14:textId="435448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26BD4755" w14:textId="65349C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643F9" w14:textId="410825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A74DB" w14:textId="29B62E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5,778.00 </w:t>
            </w:r>
          </w:p>
        </w:tc>
      </w:tr>
      <w:tr w:rsidR="001D7563" w:rsidRPr="001D7563" w14:paraId="312D32C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483B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D20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1661CA7F" w14:textId="747967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0A215E5" w14:textId="2A6C2D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ECF08" w14:textId="37E097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91B69" w14:textId="4E2763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4BCCA79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1FFD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1BFF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2CEF2CAC" w14:textId="4AE64B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6E917B34" w14:textId="7051F7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3066FC" w14:textId="0E1779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BBD5F" w14:textId="5F0AB6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042.39 </w:t>
            </w:r>
          </w:p>
        </w:tc>
      </w:tr>
      <w:tr w:rsidR="001D7563" w:rsidRPr="001D7563" w14:paraId="3EA0219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67A5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1343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23CC7061" w14:textId="292E2F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750009C9" w14:textId="4B4623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447FA" w14:textId="3CB34A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A0148" w14:textId="0C912D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0,494.75 </w:t>
            </w:r>
          </w:p>
        </w:tc>
      </w:tr>
      <w:tr w:rsidR="001D7563" w:rsidRPr="001D7563" w14:paraId="35AE290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5703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E464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4D7A9491" w14:textId="055EE5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72A24DCC" w14:textId="5A2FAE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F841E" w14:textId="673527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C5A3A" w14:textId="7DC2DF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84,211.32 </w:t>
            </w:r>
          </w:p>
        </w:tc>
      </w:tr>
      <w:tr w:rsidR="001D7563" w:rsidRPr="001D7563" w14:paraId="1B99631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9CA9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DC7C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8366E6B" w14:textId="194C91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1B36D737" w14:textId="7E387B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B1261" w14:textId="08F0DB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CCBF5" w14:textId="4BF8CF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0,677.34 </w:t>
            </w:r>
          </w:p>
        </w:tc>
      </w:tr>
      <w:tr w:rsidR="001D7563" w:rsidRPr="001D7563" w14:paraId="4BE3FB5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BA1E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F03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65310EEE" w14:textId="5D7369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6169BE0" w14:textId="1607CB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6AAEE" w14:textId="50F6FB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83C0A" w14:textId="1F38BB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r>
      <w:tr w:rsidR="001D7563" w:rsidRPr="001D7563" w14:paraId="504DF89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EED5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2D75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601B6D02" w14:textId="4AC0E2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1731C81C" w14:textId="459C8C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6A09A" w14:textId="400FE5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23DC2A42" w14:textId="601769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84,179.30 </w:t>
            </w:r>
          </w:p>
        </w:tc>
      </w:tr>
      <w:tr w:rsidR="001D7563" w:rsidRPr="001D7563" w14:paraId="3DE6CFE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7D30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6FF7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40336F38" w14:textId="18229F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103E7BE8" w14:textId="76EE72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42E79" w14:textId="424C6F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7C4D4" w14:textId="347847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8,868.77 </w:t>
            </w:r>
          </w:p>
        </w:tc>
      </w:tr>
      <w:tr w:rsidR="001D7563" w:rsidRPr="001D7563" w14:paraId="3A0DB65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3D24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6A81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6E4B39F8" w14:textId="6CDD7F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6FBC119" w14:textId="6659FA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BCC67" w14:textId="15A277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D499D" w14:textId="4815D3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r>
      <w:tr w:rsidR="001D7563" w:rsidRPr="001D7563" w14:paraId="58CA87F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A260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22B1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20AB186C" w14:textId="179450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D4BAC7" w14:textId="088FBA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E5271" w14:textId="06C30B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D6CFB" w14:textId="61837A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0,000.00 </w:t>
            </w:r>
          </w:p>
        </w:tc>
      </w:tr>
      <w:tr w:rsidR="001D7563" w:rsidRPr="001D7563" w14:paraId="1DDBFED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DE93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8B37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5B894646" w14:textId="50ACBC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8,970.00 </w:t>
            </w:r>
          </w:p>
        </w:tc>
        <w:tc>
          <w:tcPr>
            <w:tcW w:w="958" w:type="pct"/>
            <w:tcBorders>
              <w:top w:val="nil"/>
              <w:left w:val="nil"/>
              <w:bottom w:val="single" w:sz="4" w:space="0" w:color="000000"/>
              <w:right w:val="single" w:sz="4" w:space="0" w:color="000000"/>
            </w:tcBorders>
            <w:shd w:val="clear" w:color="auto" w:fill="auto"/>
            <w:noWrap/>
            <w:vAlign w:val="bottom"/>
            <w:hideMark/>
          </w:tcPr>
          <w:p w14:paraId="3C59E32A" w14:textId="711BE4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CA623" w14:textId="11A97A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62E6B6C" w14:textId="2CDB0C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3,970.00 </w:t>
            </w:r>
          </w:p>
        </w:tc>
      </w:tr>
      <w:tr w:rsidR="001D7563" w:rsidRPr="001D7563" w14:paraId="60B56C9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CCB4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E898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4F0FD99D" w14:textId="41986E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E1C2B63" w14:textId="661D8A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93628" w14:textId="71E1CB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F510F" w14:textId="17C815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r>
      <w:tr w:rsidR="001D7563" w:rsidRPr="001D7563" w14:paraId="3A4456D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3A2E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5DBE7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4661357F" w14:textId="2AECBA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1A4E278D" w14:textId="363AA6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FFA9A" w14:textId="2CD82B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DD07E" w14:textId="62C62A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6,796.75 </w:t>
            </w:r>
          </w:p>
        </w:tc>
      </w:tr>
      <w:tr w:rsidR="001D7563" w:rsidRPr="001D7563" w14:paraId="1EA3E6E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4C46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EBF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5FF9C5F8" w14:textId="12B88D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0C2CB66E" w14:textId="70383A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5F4CB0" w14:textId="385B69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DD4A8" w14:textId="00039F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632.50 </w:t>
            </w:r>
          </w:p>
        </w:tc>
      </w:tr>
      <w:tr w:rsidR="001D7563" w:rsidRPr="001D7563" w14:paraId="65DBA7A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E1CC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22D7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529648A0" w14:textId="56737A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6A6D16A3" w14:textId="7E6F08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760A565C" w14:textId="37DDD7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FFDE3" w14:textId="71CED2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7,084.67 </w:t>
            </w:r>
          </w:p>
        </w:tc>
      </w:tr>
      <w:tr w:rsidR="001D7563" w:rsidRPr="001D7563" w14:paraId="214A168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CC39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811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04AADA8F" w14:textId="5A8882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298F61AA" w14:textId="34516D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28CB0" w14:textId="0B6C6B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02FC3A02" w14:textId="7A2A78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91,635.50 </w:t>
            </w:r>
          </w:p>
        </w:tc>
      </w:tr>
      <w:tr w:rsidR="001D7563" w:rsidRPr="001D7563" w14:paraId="32D1217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FDF1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D50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0E70DAAD" w14:textId="077106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1A81DEFD" w14:textId="19ED6F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455F9" w14:textId="328CB7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2DE90" w14:textId="297C77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04,253.75 </w:t>
            </w:r>
          </w:p>
        </w:tc>
      </w:tr>
      <w:tr w:rsidR="001D7563" w:rsidRPr="001D7563" w14:paraId="2797895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EADD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45F435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25A6D8E4" w14:textId="4F1605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0CDB6179" w14:textId="7362E2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70CBD" w14:textId="336562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5F087D2" w14:textId="3966D3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84,668.14 </w:t>
            </w:r>
          </w:p>
        </w:tc>
      </w:tr>
      <w:tr w:rsidR="001D7563" w:rsidRPr="001D7563" w14:paraId="251F58D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C806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7F4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333E16C5" w14:textId="583ACF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FFC499F" w14:textId="680B44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15298" w14:textId="02B6DE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A788C" w14:textId="26FC2F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08BA2CE0"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A022F9"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06A6F65" w14:textId="2564C38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5,471,458.43 </w:t>
            </w:r>
          </w:p>
        </w:tc>
        <w:tc>
          <w:tcPr>
            <w:tcW w:w="958" w:type="pct"/>
            <w:tcBorders>
              <w:top w:val="nil"/>
              <w:left w:val="nil"/>
              <w:bottom w:val="single" w:sz="4" w:space="0" w:color="000000"/>
              <w:right w:val="single" w:sz="4" w:space="0" w:color="000000"/>
            </w:tcBorders>
            <w:shd w:val="clear" w:color="A5A5A5" w:fill="A5A5A5"/>
            <w:noWrap/>
            <w:vAlign w:val="bottom"/>
            <w:hideMark/>
          </w:tcPr>
          <w:p w14:paraId="2E402D5D" w14:textId="645A80B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F19210C" w14:textId="18E9E14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215C884" w14:textId="261E0B1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5,471,458.43 </w:t>
            </w:r>
          </w:p>
        </w:tc>
      </w:tr>
      <w:tr w:rsidR="001D7563" w:rsidRPr="001D7563" w14:paraId="43B3453B"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8345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77DCB276" w14:textId="6542041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8B7564C" w14:textId="5E1CB56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C767E25" w14:textId="13A670F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D237CB" w14:textId="2C42257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82,322.08 </w:t>
            </w:r>
          </w:p>
        </w:tc>
      </w:tr>
      <w:tr w:rsidR="001D7563" w:rsidRPr="001D7563" w14:paraId="375EA4F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3C42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8A5D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43401B1A" w14:textId="7B9C8D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0D5C8C0A" w14:textId="76F013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51C13" w14:textId="72C993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2C078" w14:textId="46DFF9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9,949.52 </w:t>
            </w:r>
          </w:p>
        </w:tc>
      </w:tr>
      <w:tr w:rsidR="001D7563" w:rsidRPr="001D7563" w14:paraId="4848D3C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A9A3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B73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58F6B8BD" w14:textId="5F4B35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0C1A1CC8" w14:textId="4DBBCE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ECA45" w14:textId="296CF7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299F2" w14:textId="5400CB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359.04 </w:t>
            </w:r>
          </w:p>
        </w:tc>
      </w:tr>
      <w:tr w:rsidR="001D7563" w:rsidRPr="001D7563" w14:paraId="4E91495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20EC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CCD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1AC8AACB" w14:textId="2BB38E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1F4CE6FE" w14:textId="63FA12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66F6B" w14:textId="3097A5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D5135" w14:textId="79E00C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51.00 </w:t>
            </w:r>
          </w:p>
        </w:tc>
      </w:tr>
      <w:tr w:rsidR="001D7563" w:rsidRPr="001D7563" w14:paraId="6B562BB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6E4B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152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13748C99" w14:textId="4E931D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7942915C" w14:textId="102ED1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F7714" w14:textId="14D1F9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7E918" w14:textId="1A3E72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62.52 </w:t>
            </w:r>
          </w:p>
        </w:tc>
      </w:tr>
      <w:tr w:rsidR="001D7563" w:rsidRPr="001D7563" w14:paraId="27194621"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D7D7D5"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A7FE3D0" w14:textId="789EFEA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2,077,192.44 </w:t>
            </w:r>
          </w:p>
        </w:tc>
        <w:tc>
          <w:tcPr>
            <w:tcW w:w="958" w:type="pct"/>
            <w:tcBorders>
              <w:top w:val="nil"/>
              <w:left w:val="nil"/>
              <w:bottom w:val="single" w:sz="4" w:space="0" w:color="000000"/>
              <w:right w:val="single" w:sz="4" w:space="0" w:color="000000"/>
            </w:tcBorders>
            <w:shd w:val="clear" w:color="D8D8D8" w:fill="D8D8D8"/>
            <w:noWrap/>
            <w:vAlign w:val="bottom"/>
            <w:hideMark/>
          </w:tcPr>
          <w:p w14:paraId="47538FCF" w14:textId="3028E16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C0CB98" w14:textId="3D88F43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4F666D" w14:textId="6E00CD7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2,077,192.44 </w:t>
            </w:r>
          </w:p>
        </w:tc>
      </w:tr>
      <w:tr w:rsidR="001D7563" w:rsidRPr="001D7563" w14:paraId="041222A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4345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975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338F464F" w14:textId="0F9465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57,205.58 </w:t>
            </w:r>
          </w:p>
        </w:tc>
        <w:tc>
          <w:tcPr>
            <w:tcW w:w="958" w:type="pct"/>
            <w:tcBorders>
              <w:top w:val="nil"/>
              <w:left w:val="nil"/>
              <w:bottom w:val="single" w:sz="4" w:space="0" w:color="000000"/>
              <w:right w:val="single" w:sz="4" w:space="0" w:color="000000"/>
            </w:tcBorders>
            <w:shd w:val="clear" w:color="auto" w:fill="auto"/>
            <w:noWrap/>
            <w:vAlign w:val="bottom"/>
            <w:hideMark/>
          </w:tcPr>
          <w:p w14:paraId="1A891DF1" w14:textId="074059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E66D8" w14:textId="0500EE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FCC1A19" w14:textId="74C530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57,205.58 </w:t>
            </w:r>
          </w:p>
        </w:tc>
      </w:tr>
      <w:tr w:rsidR="001D7563" w:rsidRPr="001D7563" w14:paraId="7533076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9086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47B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2913227D" w14:textId="53A0AC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5E1EDD57" w14:textId="590027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E3AD4" w14:textId="4995F2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3CA41" w14:textId="4131A3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84.40 </w:t>
            </w:r>
          </w:p>
        </w:tc>
      </w:tr>
      <w:tr w:rsidR="001D7563" w:rsidRPr="001D7563" w14:paraId="1015B4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F50C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9FC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631D0094" w14:textId="455619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6AAC1D2F" w14:textId="2F4603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871BC" w14:textId="3FDC14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01515" w14:textId="0E3942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0,279.32 </w:t>
            </w:r>
          </w:p>
        </w:tc>
      </w:tr>
      <w:tr w:rsidR="001D7563" w:rsidRPr="001D7563" w14:paraId="5682FC7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82B8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A188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4BACE2DE" w14:textId="5160EC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42882C0D" w14:textId="74DEE2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EBA8C" w14:textId="26DD41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7862B" w14:textId="021932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726.36 </w:t>
            </w:r>
          </w:p>
        </w:tc>
      </w:tr>
      <w:tr w:rsidR="001D7563" w:rsidRPr="001D7563" w14:paraId="433062A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BF05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114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01CED318" w14:textId="165598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7684F8A9" w14:textId="108EA1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46D65" w14:textId="4B72BE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5B227" w14:textId="19F044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76 </w:t>
            </w:r>
          </w:p>
        </w:tc>
      </w:tr>
      <w:tr w:rsidR="001D7563" w:rsidRPr="001D7563" w14:paraId="367D01A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65EE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314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012E79B1" w14:textId="1DD24A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6EFF1A2B" w14:textId="57BF5D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BDD88" w14:textId="476BA7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E7DCD" w14:textId="039F9C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6,180.24 </w:t>
            </w:r>
          </w:p>
        </w:tc>
      </w:tr>
      <w:tr w:rsidR="001D7563" w:rsidRPr="001D7563" w14:paraId="5534942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652B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117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063B458D" w14:textId="48DF3D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2AE7ED1E" w14:textId="305E7F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068E6" w14:textId="62E999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50098" w14:textId="00013B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09,493.76 </w:t>
            </w:r>
          </w:p>
        </w:tc>
      </w:tr>
      <w:tr w:rsidR="001D7563" w:rsidRPr="001D7563" w14:paraId="14F2959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5245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0EF7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5A1F3604" w14:textId="56EDE0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7A682179" w14:textId="4A8C5B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91FFD" w14:textId="1728B9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CD84C" w14:textId="2D7630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21.00 </w:t>
            </w:r>
          </w:p>
        </w:tc>
      </w:tr>
      <w:tr w:rsidR="001D7563" w:rsidRPr="001D7563" w14:paraId="7F51788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2256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21FA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54C478AB" w14:textId="4AE56A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10562AC4" w14:textId="650DE2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3513B" w14:textId="3A390C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02ED4" w14:textId="0B4E5B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76 </w:t>
            </w:r>
          </w:p>
        </w:tc>
      </w:tr>
      <w:tr w:rsidR="001D7563" w:rsidRPr="001D7563" w14:paraId="43D96A6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969B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A9F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1BE663C" w14:textId="38827C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09,095.00 </w:t>
            </w:r>
          </w:p>
        </w:tc>
        <w:tc>
          <w:tcPr>
            <w:tcW w:w="958" w:type="pct"/>
            <w:tcBorders>
              <w:top w:val="nil"/>
              <w:left w:val="nil"/>
              <w:bottom w:val="single" w:sz="4" w:space="0" w:color="000000"/>
              <w:right w:val="single" w:sz="4" w:space="0" w:color="000000"/>
            </w:tcBorders>
            <w:shd w:val="clear" w:color="auto" w:fill="auto"/>
            <w:noWrap/>
            <w:vAlign w:val="bottom"/>
            <w:hideMark/>
          </w:tcPr>
          <w:p w14:paraId="2064C02D" w14:textId="46108F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D308C" w14:textId="5CAB02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C5F85" w14:textId="13C180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09,095.00 </w:t>
            </w:r>
          </w:p>
        </w:tc>
      </w:tr>
      <w:tr w:rsidR="001D7563" w:rsidRPr="001D7563" w14:paraId="39803C9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3B94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793B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1D6997F0" w14:textId="7CFF96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76F69339" w14:textId="74FA80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AE505" w14:textId="0FAF5D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0DFA3" w14:textId="1F1C53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1,054.00 </w:t>
            </w:r>
          </w:p>
        </w:tc>
      </w:tr>
      <w:tr w:rsidR="001D7563" w:rsidRPr="001D7563" w14:paraId="264AFC6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0640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A938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0F6B3961" w14:textId="1A6B59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12,528.32 </w:t>
            </w:r>
          </w:p>
        </w:tc>
        <w:tc>
          <w:tcPr>
            <w:tcW w:w="958" w:type="pct"/>
            <w:tcBorders>
              <w:top w:val="nil"/>
              <w:left w:val="nil"/>
              <w:bottom w:val="single" w:sz="4" w:space="0" w:color="000000"/>
              <w:right w:val="single" w:sz="4" w:space="0" w:color="000000"/>
            </w:tcBorders>
            <w:shd w:val="clear" w:color="auto" w:fill="auto"/>
            <w:noWrap/>
            <w:vAlign w:val="bottom"/>
            <w:hideMark/>
          </w:tcPr>
          <w:p w14:paraId="1F84F7B6" w14:textId="7F1696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FC0CE" w14:textId="6CA2D0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487D0" w14:textId="33AD0A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12,528.32 </w:t>
            </w:r>
          </w:p>
        </w:tc>
      </w:tr>
      <w:tr w:rsidR="001D7563" w:rsidRPr="001D7563" w14:paraId="114EF46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1939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907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22C25F7A" w14:textId="13EC16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15D58445" w14:textId="40E170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00057" w14:textId="40CEA8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9E911" w14:textId="2A8326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84.40 </w:t>
            </w:r>
          </w:p>
        </w:tc>
      </w:tr>
      <w:tr w:rsidR="001D7563" w:rsidRPr="001D7563" w14:paraId="49ED000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2512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13C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4D98F571" w14:textId="77F540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0,648.86 </w:t>
            </w:r>
          </w:p>
        </w:tc>
        <w:tc>
          <w:tcPr>
            <w:tcW w:w="958" w:type="pct"/>
            <w:tcBorders>
              <w:top w:val="nil"/>
              <w:left w:val="nil"/>
              <w:bottom w:val="single" w:sz="4" w:space="0" w:color="000000"/>
              <w:right w:val="single" w:sz="4" w:space="0" w:color="000000"/>
            </w:tcBorders>
            <w:shd w:val="clear" w:color="auto" w:fill="auto"/>
            <w:noWrap/>
            <w:vAlign w:val="bottom"/>
            <w:hideMark/>
          </w:tcPr>
          <w:p w14:paraId="000CD7AE" w14:textId="3ABCA9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AE9B5" w14:textId="25FCD3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480C6" w14:textId="51B313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0,648.86 </w:t>
            </w:r>
          </w:p>
        </w:tc>
      </w:tr>
      <w:tr w:rsidR="001D7563" w:rsidRPr="001D7563" w14:paraId="33D033F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68A2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E8E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78FC9A69" w14:textId="326B68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6,200.00 </w:t>
            </w:r>
          </w:p>
        </w:tc>
        <w:tc>
          <w:tcPr>
            <w:tcW w:w="958" w:type="pct"/>
            <w:tcBorders>
              <w:top w:val="nil"/>
              <w:left w:val="nil"/>
              <w:bottom w:val="single" w:sz="4" w:space="0" w:color="000000"/>
              <w:right w:val="single" w:sz="4" w:space="0" w:color="000000"/>
            </w:tcBorders>
            <w:shd w:val="clear" w:color="auto" w:fill="auto"/>
            <w:noWrap/>
            <w:vAlign w:val="bottom"/>
            <w:hideMark/>
          </w:tcPr>
          <w:p w14:paraId="0DBCA210" w14:textId="7DA4D2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1F34A" w14:textId="53E22D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F2F8F" w14:textId="083419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6,200.00 </w:t>
            </w:r>
          </w:p>
        </w:tc>
      </w:tr>
      <w:tr w:rsidR="001D7563" w:rsidRPr="001D7563" w14:paraId="43540FC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6CC0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EB41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40408883" w14:textId="3AE2AB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06C1EA7A" w14:textId="61BB14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4CF87A" w14:textId="2AF62B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535F7" w14:textId="7FB21A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428.40 </w:t>
            </w:r>
          </w:p>
        </w:tc>
      </w:tr>
      <w:tr w:rsidR="001D7563" w:rsidRPr="001D7563" w14:paraId="3D35AB8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F523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0DB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5F502C81" w14:textId="0B646D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21C84634" w14:textId="57C1B1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9FD9A" w14:textId="2F30EB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2C614" w14:textId="43DA1F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2,795.70 </w:t>
            </w:r>
          </w:p>
        </w:tc>
      </w:tr>
      <w:tr w:rsidR="001D7563" w:rsidRPr="001D7563" w14:paraId="71C243E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2581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998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2D54EC83" w14:textId="1EF407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2E0220F4" w14:textId="633B4C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6EF6F" w14:textId="02F071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C310A" w14:textId="59686B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85.68 </w:t>
            </w:r>
          </w:p>
        </w:tc>
      </w:tr>
      <w:tr w:rsidR="001D7563" w:rsidRPr="001D7563" w14:paraId="39B3660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46EC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BA5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2EEB8386" w14:textId="2A8C63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1C217064" w14:textId="02FA99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17575" w14:textId="2237E6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3EE21" w14:textId="57F735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6.88 </w:t>
            </w:r>
          </w:p>
        </w:tc>
      </w:tr>
      <w:tr w:rsidR="001D7563" w:rsidRPr="001D7563" w14:paraId="4015157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D953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2898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6CD276AD" w14:textId="468BE2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611FB000" w14:textId="22EF80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FD23C" w14:textId="5EE19E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1004B" w14:textId="02F63B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6.88 </w:t>
            </w:r>
          </w:p>
        </w:tc>
      </w:tr>
      <w:tr w:rsidR="001D7563" w:rsidRPr="001D7563" w14:paraId="3B71FFE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43B8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BD18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5732FA91" w14:textId="511A9D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59C37F8A" w14:textId="6A7ABA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0BC6E" w14:textId="24520F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9A600" w14:textId="5F71F8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4,146.22 </w:t>
            </w:r>
          </w:p>
        </w:tc>
      </w:tr>
      <w:tr w:rsidR="001D7563" w:rsidRPr="001D7563" w14:paraId="5A17FF4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319B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E2E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3E4C7706" w14:textId="41B02E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167EEAFD" w14:textId="262A6C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99C2B" w14:textId="32B466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8D032" w14:textId="5F124F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7.00 </w:t>
            </w:r>
          </w:p>
        </w:tc>
      </w:tr>
      <w:tr w:rsidR="001D7563" w:rsidRPr="001D7563" w14:paraId="6E35F7C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A37F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1D6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68FACE76" w14:textId="4BC3FF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6,470.88 </w:t>
            </w:r>
          </w:p>
        </w:tc>
        <w:tc>
          <w:tcPr>
            <w:tcW w:w="958" w:type="pct"/>
            <w:tcBorders>
              <w:top w:val="nil"/>
              <w:left w:val="nil"/>
              <w:bottom w:val="single" w:sz="4" w:space="0" w:color="000000"/>
              <w:right w:val="single" w:sz="4" w:space="0" w:color="000000"/>
            </w:tcBorders>
            <w:shd w:val="clear" w:color="auto" w:fill="auto"/>
            <w:noWrap/>
            <w:vAlign w:val="bottom"/>
            <w:hideMark/>
          </w:tcPr>
          <w:p w14:paraId="78CF62AD" w14:textId="109992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97092" w14:textId="194186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07644" w14:textId="00F49A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6,470.88 </w:t>
            </w:r>
          </w:p>
        </w:tc>
      </w:tr>
      <w:tr w:rsidR="001D7563" w:rsidRPr="001D7563" w14:paraId="5D73881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E73E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1B8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66FED758" w14:textId="7EE781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599846F9" w14:textId="48555E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7AFE6" w14:textId="302F4D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3E48A" w14:textId="57C33D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9,220.00 </w:t>
            </w:r>
          </w:p>
        </w:tc>
      </w:tr>
      <w:tr w:rsidR="001D7563" w:rsidRPr="001D7563" w14:paraId="2E596B8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944F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739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5A1816E4" w14:textId="0CA060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69331852" w14:textId="2AD899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8E66A" w14:textId="023615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C6E89" w14:textId="0C7AFA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76 </w:t>
            </w:r>
          </w:p>
        </w:tc>
      </w:tr>
      <w:tr w:rsidR="001D7563" w:rsidRPr="001D7563" w14:paraId="6FDD98A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F6AF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6894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7D3D2794" w14:textId="0FB625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2E246136" w14:textId="67AA4C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2259D" w14:textId="1D962A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9DF71" w14:textId="1C8FE4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5,558.53 </w:t>
            </w:r>
          </w:p>
        </w:tc>
      </w:tr>
      <w:tr w:rsidR="001D7563" w:rsidRPr="001D7563" w14:paraId="6EAF7B4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593F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A153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3B8CB872" w14:textId="58BEC5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208CC29C" w14:textId="0BA987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2A24D" w14:textId="26076D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956B1" w14:textId="783E5F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65.64 </w:t>
            </w:r>
          </w:p>
        </w:tc>
      </w:tr>
      <w:tr w:rsidR="001D7563" w:rsidRPr="001D7563" w14:paraId="67126C1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9F8E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DF40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3D38A3E3" w14:textId="1A2C96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40F41D65" w14:textId="6D2652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8950A" w14:textId="2276EA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A894E" w14:textId="13D152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6.88 </w:t>
            </w:r>
          </w:p>
        </w:tc>
      </w:tr>
      <w:tr w:rsidR="001D7563" w:rsidRPr="001D7563" w14:paraId="3F72BEB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9D12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A79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D247A3" w14:textId="0D30B8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87,251.23 </w:t>
            </w:r>
          </w:p>
        </w:tc>
        <w:tc>
          <w:tcPr>
            <w:tcW w:w="958" w:type="pct"/>
            <w:tcBorders>
              <w:top w:val="nil"/>
              <w:left w:val="nil"/>
              <w:bottom w:val="single" w:sz="4" w:space="0" w:color="000000"/>
              <w:right w:val="single" w:sz="4" w:space="0" w:color="000000"/>
            </w:tcBorders>
            <w:shd w:val="clear" w:color="auto" w:fill="auto"/>
            <w:noWrap/>
            <w:vAlign w:val="bottom"/>
            <w:hideMark/>
          </w:tcPr>
          <w:p w14:paraId="5A131A12" w14:textId="2785DA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C1276" w14:textId="321328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CFE3F" w14:textId="70D9E5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87,251.23 </w:t>
            </w:r>
          </w:p>
        </w:tc>
      </w:tr>
      <w:tr w:rsidR="001D7563" w:rsidRPr="001D7563" w14:paraId="586D2BE5"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0BF1E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554C59A6" w14:textId="12433AB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218,752.81 </w:t>
            </w:r>
          </w:p>
        </w:tc>
        <w:tc>
          <w:tcPr>
            <w:tcW w:w="958" w:type="pct"/>
            <w:tcBorders>
              <w:top w:val="nil"/>
              <w:left w:val="nil"/>
              <w:bottom w:val="single" w:sz="4" w:space="0" w:color="000000"/>
              <w:right w:val="single" w:sz="4" w:space="0" w:color="000000"/>
            </w:tcBorders>
            <w:shd w:val="clear" w:color="D8D8D8" w:fill="D8D8D8"/>
            <w:noWrap/>
            <w:vAlign w:val="bottom"/>
            <w:hideMark/>
          </w:tcPr>
          <w:p w14:paraId="6D18259F" w14:textId="7AA7A08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682951" w14:textId="4E65C14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05D947" w14:textId="269A64A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218,752.81 </w:t>
            </w:r>
          </w:p>
        </w:tc>
      </w:tr>
      <w:tr w:rsidR="001D7563" w:rsidRPr="001D7563" w14:paraId="4F7E8DA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9C56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63A1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04FE3C3A" w14:textId="5213AD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190,065.48 </w:t>
            </w:r>
          </w:p>
        </w:tc>
        <w:tc>
          <w:tcPr>
            <w:tcW w:w="958" w:type="pct"/>
            <w:tcBorders>
              <w:top w:val="nil"/>
              <w:left w:val="nil"/>
              <w:bottom w:val="single" w:sz="4" w:space="0" w:color="000000"/>
              <w:right w:val="single" w:sz="4" w:space="0" w:color="000000"/>
            </w:tcBorders>
            <w:shd w:val="clear" w:color="auto" w:fill="auto"/>
            <w:noWrap/>
            <w:vAlign w:val="bottom"/>
            <w:hideMark/>
          </w:tcPr>
          <w:p w14:paraId="28592A54" w14:textId="336A87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9A743" w14:textId="19D256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052B1E0" w14:textId="445FD1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190,065.48 </w:t>
            </w:r>
          </w:p>
        </w:tc>
      </w:tr>
      <w:tr w:rsidR="001D7563" w:rsidRPr="001D7563" w14:paraId="482D00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D311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1D9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B94D980" w14:textId="4EAB30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178,740.81 </w:t>
            </w:r>
          </w:p>
        </w:tc>
        <w:tc>
          <w:tcPr>
            <w:tcW w:w="958" w:type="pct"/>
            <w:tcBorders>
              <w:top w:val="nil"/>
              <w:left w:val="nil"/>
              <w:bottom w:val="single" w:sz="4" w:space="0" w:color="000000"/>
              <w:right w:val="single" w:sz="4" w:space="0" w:color="000000"/>
            </w:tcBorders>
            <w:shd w:val="clear" w:color="auto" w:fill="auto"/>
            <w:noWrap/>
            <w:vAlign w:val="bottom"/>
            <w:hideMark/>
          </w:tcPr>
          <w:p w14:paraId="1868FB03" w14:textId="02209F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27124" w14:textId="3C6E11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B3DC1" w14:textId="69E7C8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178,740.81 </w:t>
            </w:r>
          </w:p>
        </w:tc>
      </w:tr>
      <w:tr w:rsidR="001D7563" w:rsidRPr="001D7563" w14:paraId="423476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87A0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F18D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4099D5D1" w14:textId="5ED249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68AC77BE" w14:textId="162CA9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A932F" w14:textId="5F4B7C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D3FC6" w14:textId="1175D5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r>
      <w:tr w:rsidR="001D7563" w:rsidRPr="001D7563" w14:paraId="2FA7419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7E74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1C65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0B92251D" w14:textId="4AD4C4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00A67D8A" w14:textId="4C656D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ACCDC" w14:textId="4833EB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1D078" w14:textId="5312D5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7,457.66 </w:t>
            </w:r>
          </w:p>
        </w:tc>
      </w:tr>
      <w:tr w:rsidR="001D7563" w:rsidRPr="001D7563" w14:paraId="4E42DE8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BB2E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A37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700A05C7" w14:textId="6A98E9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4B8CA930" w14:textId="455AD3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3870D" w14:textId="1DF179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0FE27" w14:textId="4D3333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17,122.54 </w:t>
            </w:r>
          </w:p>
        </w:tc>
      </w:tr>
      <w:tr w:rsidR="001D7563" w:rsidRPr="001D7563" w14:paraId="18C6511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FE25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7C1D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F891EC6" w14:textId="196545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5A6E6CBE" w14:textId="7433B1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E948E" w14:textId="78D1F9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5FC21" w14:textId="6AE9BF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1,172.06 </w:t>
            </w:r>
          </w:p>
        </w:tc>
      </w:tr>
      <w:tr w:rsidR="001D7563" w:rsidRPr="001D7563" w14:paraId="00136C9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17D5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1CC2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7192607D" w14:textId="2516A3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9,412.66 </w:t>
            </w:r>
          </w:p>
        </w:tc>
        <w:tc>
          <w:tcPr>
            <w:tcW w:w="958" w:type="pct"/>
            <w:tcBorders>
              <w:top w:val="nil"/>
              <w:left w:val="nil"/>
              <w:bottom w:val="single" w:sz="4" w:space="0" w:color="000000"/>
              <w:right w:val="single" w:sz="4" w:space="0" w:color="000000"/>
            </w:tcBorders>
            <w:shd w:val="clear" w:color="auto" w:fill="auto"/>
            <w:noWrap/>
            <w:vAlign w:val="bottom"/>
            <w:hideMark/>
          </w:tcPr>
          <w:p w14:paraId="178C9792" w14:textId="5BE983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F6EC5" w14:textId="66FC8E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92DEC" w14:textId="0D7522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9,412.66 </w:t>
            </w:r>
          </w:p>
        </w:tc>
      </w:tr>
      <w:tr w:rsidR="001D7563" w:rsidRPr="001D7563" w14:paraId="53726A5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A672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40BC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7D9492CC" w14:textId="1BD177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47D08B01" w14:textId="352267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1789C" w14:textId="715867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CCAF1" w14:textId="7F8BAA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077.36 </w:t>
            </w:r>
          </w:p>
        </w:tc>
      </w:tr>
      <w:tr w:rsidR="001D7563" w:rsidRPr="001D7563" w14:paraId="75BE073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5C5C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10B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1409E862" w14:textId="361423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5B24A6BB" w14:textId="0E3836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D3771" w14:textId="5F9E22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4A5EC" w14:textId="6617C8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0,902.96 </w:t>
            </w:r>
          </w:p>
        </w:tc>
      </w:tr>
      <w:tr w:rsidR="001D7563" w:rsidRPr="001D7563" w14:paraId="53B58A9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83AA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5DDE0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4C1B541C" w14:textId="15F0E6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4F769E66" w14:textId="0E5955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77BEF" w14:textId="3B6291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A413C" w14:textId="3463C3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2,292.66 </w:t>
            </w:r>
          </w:p>
        </w:tc>
      </w:tr>
      <w:tr w:rsidR="001D7563" w:rsidRPr="001D7563" w14:paraId="1CCFF53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29CF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DA9D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888A658" w14:textId="362A5A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1,821.06 </w:t>
            </w:r>
          </w:p>
        </w:tc>
        <w:tc>
          <w:tcPr>
            <w:tcW w:w="958" w:type="pct"/>
            <w:tcBorders>
              <w:top w:val="nil"/>
              <w:left w:val="nil"/>
              <w:bottom w:val="single" w:sz="4" w:space="0" w:color="000000"/>
              <w:right w:val="single" w:sz="4" w:space="0" w:color="000000"/>
            </w:tcBorders>
            <w:shd w:val="clear" w:color="auto" w:fill="auto"/>
            <w:noWrap/>
            <w:vAlign w:val="bottom"/>
            <w:hideMark/>
          </w:tcPr>
          <w:p w14:paraId="3D625BB4" w14:textId="48C64C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4EB26" w14:textId="1CFD22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DD3B8" w14:textId="537BDC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1,821.06 </w:t>
            </w:r>
          </w:p>
        </w:tc>
      </w:tr>
      <w:tr w:rsidR="001D7563" w:rsidRPr="001D7563" w14:paraId="45EA83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E126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416E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43C051BF" w14:textId="4B853A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440CE973" w14:textId="23CA5D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4AB2E" w14:textId="5C93E5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7EBB6" w14:textId="478707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97,448.42 </w:t>
            </w:r>
          </w:p>
        </w:tc>
      </w:tr>
      <w:tr w:rsidR="001D7563" w:rsidRPr="001D7563" w14:paraId="428C79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1C6E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8ED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4CC2EA8D" w14:textId="0654DF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6CAD01DB" w14:textId="27427B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D1835" w14:textId="51D5F2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68798" w14:textId="0B5A5A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26.66 </w:t>
            </w:r>
          </w:p>
        </w:tc>
      </w:tr>
      <w:tr w:rsidR="001D7563" w:rsidRPr="001D7563" w14:paraId="52DD526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3042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3573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6216776E" w14:textId="51EAE6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12F0A09D" w14:textId="294212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4E5EDC" w14:textId="6CEEC8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9DDC3" w14:textId="503889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8,775.86 </w:t>
            </w:r>
          </w:p>
        </w:tc>
      </w:tr>
      <w:tr w:rsidR="001D7563" w:rsidRPr="001D7563" w14:paraId="4ECBA23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E83E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7B40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03931CDC" w14:textId="0EC636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3DC6D7FF" w14:textId="15F12D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934B2" w14:textId="5FD7C9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74916" w14:textId="601516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1,260.66 </w:t>
            </w:r>
          </w:p>
        </w:tc>
      </w:tr>
      <w:tr w:rsidR="001D7563" w:rsidRPr="001D7563" w14:paraId="0713EC7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AEDE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65DB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4BE4F297" w14:textId="21D413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9,562.54 </w:t>
            </w:r>
          </w:p>
        </w:tc>
        <w:tc>
          <w:tcPr>
            <w:tcW w:w="958" w:type="pct"/>
            <w:tcBorders>
              <w:top w:val="nil"/>
              <w:left w:val="nil"/>
              <w:bottom w:val="single" w:sz="4" w:space="0" w:color="000000"/>
              <w:right w:val="single" w:sz="4" w:space="0" w:color="000000"/>
            </w:tcBorders>
            <w:shd w:val="clear" w:color="auto" w:fill="auto"/>
            <w:noWrap/>
            <w:vAlign w:val="bottom"/>
            <w:hideMark/>
          </w:tcPr>
          <w:p w14:paraId="293B79E7" w14:textId="204D46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04DBC" w14:textId="1ADCD9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315B1" w14:textId="1BAA00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9,562.54 </w:t>
            </w:r>
          </w:p>
        </w:tc>
      </w:tr>
      <w:tr w:rsidR="001D7563" w:rsidRPr="001D7563" w14:paraId="0407F2A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3377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2DC5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2CDAE957" w14:textId="5D6955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6536873E" w14:textId="2DAF50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F5127" w14:textId="1AB1B6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93A22" w14:textId="1836CF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1,305.66 </w:t>
            </w:r>
          </w:p>
        </w:tc>
      </w:tr>
      <w:tr w:rsidR="001D7563" w:rsidRPr="001D7563" w14:paraId="7D0F946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4FBB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46A39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6A3D491C" w14:textId="2D7AE7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4C2A955B" w14:textId="2BAB3C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0AA43" w14:textId="12AF4A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09CE3" w14:textId="67C83B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8,351.66 </w:t>
            </w:r>
          </w:p>
        </w:tc>
      </w:tr>
      <w:tr w:rsidR="001D7563" w:rsidRPr="001D7563" w14:paraId="6A8F0B5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DB28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791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4F130A5E" w14:textId="2172CC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28819716" w14:textId="705BA5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8DDFCB" w14:textId="7E3C30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F1615" w14:textId="37EFE7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5,337.88 </w:t>
            </w:r>
          </w:p>
        </w:tc>
      </w:tr>
      <w:tr w:rsidR="001D7563" w:rsidRPr="001D7563" w14:paraId="6A36F70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27E5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5ADD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0D0BE476" w14:textId="09843D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0,877.56 </w:t>
            </w:r>
          </w:p>
        </w:tc>
        <w:tc>
          <w:tcPr>
            <w:tcW w:w="958" w:type="pct"/>
            <w:tcBorders>
              <w:top w:val="nil"/>
              <w:left w:val="nil"/>
              <w:bottom w:val="single" w:sz="4" w:space="0" w:color="000000"/>
              <w:right w:val="single" w:sz="4" w:space="0" w:color="000000"/>
            </w:tcBorders>
            <w:shd w:val="clear" w:color="auto" w:fill="auto"/>
            <w:noWrap/>
            <w:vAlign w:val="bottom"/>
            <w:hideMark/>
          </w:tcPr>
          <w:p w14:paraId="1C4828EF" w14:textId="71FD56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716CB" w14:textId="3DEB6A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2258B" w14:textId="2E66FF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0,877.56 </w:t>
            </w:r>
          </w:p>
        </w:tc>
      </w:tr>
      <w:tr w:rsidR="001D7563" w:rsidRPr="001D7563" w14:paraId="17D4FC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F7D7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6E333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6AAFF37C" w14:textId="7D14C8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7B1CDDD2" w14:textId="56714E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6B235" w14:textId="6103F0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9F6AE6" w14:textId="67D978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1,401.58 </w:t>
            </w:r>
          </w:p>
        </w:tc>
      </w:tr>
      <w:tr w:rsidR="001D7563" w:rsidRPr="001D7563" w14:paraId="0F93648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9F3B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8693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0DB9F8E5" w14:textId="4E6D88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328E116E" w14:textId="2452BB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F7132" w14:textId="42AC91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6428A" w14:textId="4104A1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2,339.30 </w:t>
            </w:r>
          </w:p>
        </w:tc>
      </w:tr>
      <w:tr w:rsidR="001D7563" w:rsidRPr="001D7563" w14:paraId="0706337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451F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8DF5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DAD2DC7" w14:textId="371049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17C1F9F9" w14:textId="6321F7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F854D" w14:textId="397982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98529" w14:textId="3A55FF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r>
      <w:tr w:rsidR="001D7563" w:rsidRPr="001D7563" w14:paraId="4FFA13D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201B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902B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14298DD5" w14:textId="26C2C7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4,763.16 </w:t>
            </w:r>
          </w:p>
        </w:tc>
        <w:tc>
          <w:tcPr>
            <w:tcW w:w="958" w:type="pct"/>
            <w:tcBorders>
              <w:top w:val="nil"/>
              <w:left w:val="nil"/>
              <w:bottom w:val="single" w:sz="4" w:space="0" w:color="000000"/>
              <w:right w:val="single" w:sz="4" w:space="0" w:color="000000"/>
            </w:tcBorders>
            <w:shd w:val="clear" w:color="auto" w:fill="auto"/>
            <w:noWrap/>
            <w:vAlign w:val="bottom"/>
            <w:hideMark/>
          </w:tcPr>
          <w:p w14:paraId="1932E113" w14:textId="37CE5A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14E53" w14:textId="622E9A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6975F" w14:textId="7A930D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4,763.16 </w:t>
            </w:r>
          </w:p>
        </w:tc>
      </w:tr>
      <w:tr w:rsidR="001D7563" w:rsidRPr="001D7563" w14:paraId="7D2B38B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71FF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1A41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2B31C986" w14:textId="310405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300CDD1E" w14:textId="1B4C89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B8DA7" w14:textId="5509C7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643FE" w14:textId="13CD0F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3,329.86 </w:t>
            </w:r>
          </w:p>
        </w:tc>
      </w:tr>
      <w:tr w:rsidR="001D7563" w:rsidRPr="001D7563" w14:paraId="6EF27DC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BD5B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1C20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286DD246" w14:textId="109105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18289CC7" w14:textId="7EEA08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32D7F" w14:textId="3B8CF0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54B9D" w14:textId="5702A1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r>
      <w:tr w:rsidR="001D7563" w:rsidRPr="001D7563" w14:paraId="70FDBF9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040E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63F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76D1AE96" w14:textId="37C7A2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8,648.38 </w:t>
            </w:r>
          </w:p>
        </w:tc>
        <w:tc>
          <w:tcPr>
            <w:tcW w:w="958" w:type="pct"/>
            <w:tcBorders>
              <w:top w:val="nil"/>
              <w:left w:val="nil"/>
              <w:bottom w:val="single" w:sz="4" w:space="0" w:color="000000"/>
              <w:right w:val="single" w:sz="4" w:space="0" w:color="000000"/>
            </w:tcBorders>
            <w:shd w:val="clear" w:color="auto" w:fill="auto"/>
            <w:noWrap/>
            <w:vAlign w:val="bottom"/>
            <w:hideMark/>
          </w:tcPr>
          <w:p w14:paraId="65239592" w14:textId="7AEBF3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DDD3B" w14:textId="00C867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CD614" w14:textId="4D2509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8,648.38 </w:t>
            </w:r>
          </w:p>
        </w:tc>
      </w:tr>
      <w:tr w:rsidR="001D7563" w:rsidRPr="001D7563" w14:paraId="596AAD2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AF2B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E5C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5BB1BE62" w14:textId="7BB512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4CE18E17" w14:textId="047362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4F60E" w14:textId="1BBFD1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302791" w14:textId="4D95B7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2,804.54 </w:t>
            </w:r>
          </w:p>
        </w:tc>
      </w:tr>
      <w:tr w:rsidR="001D7563" w:rsidRPr="001D7563" w14:paraId="30CB211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1BC4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2084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5CA55780" w14:textId="756145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4E1AA80F" w14:textId="212B62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E2A21" w14:textId="20B728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3164C" w14:textId="2F5382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3,022.76 </w:t>
            </w:r>
          </w:p>
        </w:tc>
      </w:tr>
      <w:tr w:rsidR="001D7563" w:rsidRPr="001D7563" w14:paraId="07879D4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0A9F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587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B71F58C" w14:textId="0341AF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0DE5DA92" w14:textId="73DA90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EDD4B" w14:textId="6BA77A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C604F" w14:textId="24AC84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3,968.70 </w:t>
            </w:r>
          </w:p>
        </w:tc>
      </w:tr>
      <w:tr w:rsidR="001D7563" w:rsidRPr="001D7563" w14:paraId="0BB62AE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979D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33CA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F2A20D8" w14:textId="189713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7E3AB9F5" w14:textId="06D59C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CF4C0" w14:textId="0D054C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63042" w14:textId="631DD7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r>
      <w:tr w:rsidR="001D7563" w:rsidRPr="001D7563" w14:paraId="6BB4D0A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861A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6B13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732A30C6" w14:textId="2E2CF1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349DFE03" w14:textId="225462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68A17" w14:textId="3D1C1A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C5564" w14:textId="3084F8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1,873.66 </w:t>
            </w:r>
          </w:p>
        </w:tc>
      </w:tr>
      <w:tr w:rsidR="001D7563" w:rsidRPr="001D7563" w14:paraId="1CB0F25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5125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CBF9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7D9FAC1E" w14:textId="1B2558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719B030A" w14:textId="26792D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0987B" w14:textId="11B714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69EA4" w14:textId="5DC76F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9,875.66 </w:t>
            </w:r>
          </w:p>
        </w:tc>
      </w:tr>
      <w:tr w:rsidR="001D7563" w:rsidRPr="001D7563" w14:paraId="3679839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EAC2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E5FB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221B586F" w14:textId="71C621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0E1C6974" w14:textId="1C82A4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6336C" w14:textId="54540B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F9D7C" w14:textId="25B43D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9,068.54 </w:t>
            </w:r>
          </w:p>
        </w:tc>
      </w:tr>
      <w:tr w:rsidR="001D7563" w:rsidRPr="001D7563" w14:paraId="5E94476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97CF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BCC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2CFCABE" w14:textId="3F785C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38A1A175" w14:textId="46CC7B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BD574" w14:textId="749380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895B6" w14:textId="00E724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8,351.66 </w:t>
            </w:r>
          </w:p>
        </w:tc>
      </w:tr>
      <w:tr w:rsidR="001D7563" w:rsidRPr="001D7563" w14:paraId="518A0B4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3FD8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300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2363D9E6" w14:textId="3495A1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48AB2352" w14:textId="59B3E7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6E7AA" w14:textId="0ECE3E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24DA9" w14:textId="27E604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06,509.52 </w:t>
            </w:r>
          </w:p>
        </w:tc>
      </w:tr>
      <w:tr w:rsidR="001D7563" w:rsidRPr="001D7563" w14:paraId="580C67C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ECC0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5F5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BE211C8" w14:textId="492131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7AD0CCD7" w14:textId="19C819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F543C" w14:textId="7033BD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F4CA6" w14:textId="10C91F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r>
      <w:tr w:rsidR="001D7563" w:rsidRPr="001D7563" w14:paraId="4BD7956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51CD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174F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51D145E7" w14:textId="08B543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647399C4" w14:textId="495B87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ECECB" w14:textId="2F7A0D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00C61" w14:textId="751634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5,480.04 </w:t>
            </w:r>
          </w:p>
        </w:tc>
      </w:tr>
      <w:tr w:rsidR="001D7563" w:rsidRPr="001D7563" w14:paraId="43779B5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8BFBD8"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1D495C5F" w14:textId="58EFC97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347,714.26 </w:t>
            </w:r>
          </w:p>
        </w:tc>
        <w:tc>
          <w:tcPr>
            <w:tcW w:w="958" w:type="pct"/>
            <w:tcBorders>
              <w:top w:val="nil"/>
              <w:left w:val="nil"/>
              <w:bottom w:val="single" w:sz="4" w:space="0" w:color="000000"/>
              <w:right w:val="single" w:sz="4" w:space="0" w:color="000000"/>
            </w:tcBorders>
            <w:shd w:val="clear" w:color="D8D8D8" w:fill="D8D8D8"/>
            <w:noWrap/>
            <w:vAlign w:val="bottom"/>
            <w:hideMark/>
          </w:tcPr>
          <w:p w14:paraId="22696641" w14:textId="4A219BC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8498DD" w14:textId="4641E1A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E93A8A" w14:textId="233D0E1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347,714.26 </w:t>
            </w:r>
          </w:p>
        </w:tc>
      </w:tr>
      <w:tr w:rsidR="001D7563" w:rsidRPr="001D7563" w14:paraId="6FDDCE7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E74C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3B86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6766691C" w14:textId="4F4EA6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5EDB56A0" w14:textId="5E7471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710D8" w14:textId="3F9F6C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16DE459" w14:textId="3C69E9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9,054,846.90 </w:t>
            </w:r>
          </w:p>
        </w:tc>
      </w:tr>
      <w:tr w:rsidR="001D7563" w:rsidRPr="001D7563" w14:paraId="477349A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5DA6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7C7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3E0A9B08" w14:textId="3B03C7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37EA541A" w14:textId="5D082C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94D40" w14:textId="56E34B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567FF" w14:textId="5C7D0D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3,036.10 </w:t>
            </w:r>
          </w:p>
        </w:tc>
      </w:tr>
      <w:tr w:rsidR="001D7563" w:rsidRPr="001D7563" w14:paraId="69E9BF3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D3EF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68BD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61EF6A5B" w14:textId="063B87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38D00831" w14:textId="31D6B5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6FF31" w14:textId="72B2CA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8C7E8" w14:textId="0F3A94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107.48 </w:t>
            </w:r>
          </w:p>
        </w:tc>
      </w:tr>
      <w:tr w:rsidR="001D7563" w:rsidRPr="001D7563" w14:paraId="5BA2963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A443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8405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0AC8DFDD" w14:textId="73C236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40D2D0" w14:textId="6D71DE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451DF" w14:textId="73E55C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5CFD3" w14:textId="6C5017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5,000.00 </w:t>
            </w:r>
          </w:p>
        </w:tc>
      </w:tr>
      <w:tr w:rsidR="001D7563" w:rsidRPr="001D7563" w14:paraId="38D04A9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9772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DBF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4E860B7A" w14:textId="3A1AE1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1,723.78 </w:t>
            </w:r>
          </w:p>
        </w:tc>
        <w:tc>
          <w:tcPr>
            <w:tcW w:w="958" w:type="pct"/>
            <w:tcBorders>
              <w:top w:val="nil"/>
              <w:left w:val="nil"/>
              <w:bottom w:val="single" w:sz="4" w:space="0" w:color="000000"/>
              <w:right w:val="single" w:sz="4" w:space="0" w:color="000000"/>
            </w:tcBorders>
            <w:shd w:val="clear" w:color="auto" w:fill="auto"/>
            <w:noWrap/>
            <w:vAlign w:val="bottom"/>
            <w:hideMark/>
          </w:tcPr>
          <w:p w14:paraId="077315C6" w14:textId="2CA6B0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70739" w14:textId="0FBC77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CFBAF" w14:textId="17146F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1,723.78 </w:t>
            </w:r>
          </w:p>
        </w:tc>
      </w:tr>
      <w:tr w:rsidR="001D7563" w:rsidRPr="001D7563" w14:paraId="4F07756F"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A001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45720A2F" w14:textId="1E5F27A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645,47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42FD7DC6" w14:textId="7564F89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CEE076" w14:textId="66C5775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85C5F0" w14:textId="32038A3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645,476.84 </w:t>
            </w:r>
          </w:p>
        </w:tc>
      </w:tr>
      <w:tr w:rsidR="001D7563" w:rsidRPr="001D7563" w14:paraId="3027541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0F6B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5D10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1BE1C242" w14:textId="7077D0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3EE60BFC" w14:textId="485D2F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68A42" w14:textId="174F12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AD2B2EE" w14:textId="67887E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219,253.56 </w:t>
            </w:r>
          </w:p>
        </w:tc>
      </w:tr>
      <w:tr w:rsidR="001D7563" w:rsidRPr="001D7563" w14:paraId="2F267CB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0D08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D191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15189B57" w14:textId="362B08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5,823.00 </w:t>
            </w:r>
          </w:p>
        </w:tc>
        <w:tc>
          <w:tcPr>
            <w:tcW w:w="958" w:type="pct"/>
            <w:tcBorders>
              <w:top w:val="nil"/>
              <w:left w:val="nil"/>
              <w:bottom w:val="single" w:sz="4" w:space="0" w:color="000000"/>
              <w:right w:val="single" w:sz="4" w:space="0" w:color="000000"/>
            </w:tcBorders>
            <w:shd w:val="clear" w:color="auto" w:fill="auto"/>
            <w:noWrap/>
            <w:vAlign w:val="bottom"/>
            <w:hideMark/>
          </w:tcPr>
          <w:p w14:paraId="6C0C287A" w14:textId="44CA59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79C24A" w14:textId="74CEC0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F4F00" w14:textId="487A5E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5,823.00 </w:t>
            </w:r>
          </w:p>
        </w:tc>
      </w:tr>
      <w:tr w:rsidR="001D7563" w:rsidRPr="001D7563" w14:paraId="7E73D88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BE19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9EE3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4413985B" w14:textId="08769C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817.00 </w:t>
            </w:r>
          </w:p>
        </w:tc>
        <w:tc>
          <w:tcPr>
            <w:tcW w:w="958" w:type="pct"/>
            <w:tcBorders>
              <w:top w:val="nil"/>
              <w:left w:val="nil"/>
              <w:bottom w:val="single" w:sz="4" w:space="0" w:color="000000"/>
              <w:right w:val="single" w:sz="4" w:space="0" w:color="000000"/>
            </w:tcBorders>
            <w:shd w:val="clear" w:color="auto" w:fill="auto"/>
            <w:noWrap/>
            <w:vAlign w:val="bottom"/>
            <w:hideMark/>
          </w:tcPr>
          <w:p w14:paraId="3EC8AAB5" w14:textId="6DA64F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9BED1" w14:textId="674ABF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A2255" w14:textId="58A2C8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817.00 </w:t>
            </w:r>
          </w:p>
        </w:tc>
      </w:tr>
      <w:tr w:rsidR="001D7563" w:rsidRPr="001D7563" w14:paraId="685AC9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61E4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4CA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40E25D92" w14:textId="65926B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2,097.28 </w:t>
            </w:r>
          </w:p>
        </w:tc>
        <w:tc>
          <w:tcPr>
            <w:tcW w:w="958" w:type="pct"/>
            <w:tcBorders>
              <w:top w:val="nil"/>
              <w:left w:val="nil"/>
              <w:bottom w:val="single" w:sz="4" w:space="0" w:color="000000"/>
              <w:right w:val="single" w:sz="4" w:space="0" w:color="000000"/>
            </w:tcBorders>
            <w:shd w:val="clear" w:color="auto" w:fill="auto"/>
            <w:noWrap/>
            <w:vAlign w:val="bottom"/>
            <w:hideMark/>
          </w:tcPr>
          <w:p w14:paraId="472C8A9F" w14:textId="027C4A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ED4C6" w14:textId="5BC34C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56FB2" w14:textId="2F8F6D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2,097.28 </w:t>
            </w:r>
          </w:p>
        </w:tc>
      </w:tr>
      <w:tr w:rsidR="001D7563" w:rsidRPr="001D7563" w14:paraId="3BB93FA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7379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CCD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5F83471E" w14:textId="4C81B7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4A4C38F1" w14:textId="7E1C54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3156BB" w14:textId="0BA572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93454" w14:textId="615F70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486.00 </w:t>
            </w:r>
          </w:p>
        </w:tc>
      </w:tr>
      <w:tr w:rsidR="001D7563" w:rsidRPr="001D7563" w14:paraId="3A5E0A81"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CC9C6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099CD80" w14:textId="2693328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4,600,617.11 </w:t>
            </w:r>
          </w:p>
        </w:tc>
        <w:tc>
          <w:tcPr>
            <w:tcW w:w="958" w:type="pct"/>
            <w:tcBorders>
              <w:top w:val="nil"/>
              <w:left w:val="nil"/>
              <w:bottom w:val="single" w:sz="4" w:space="0" w:color="000000"/>
              <w:right w:val="single" w:sz="4" w:space="0" w:color="000000"/>
            </w:tcBorders>
            <w:shd w:val="clear" w:color="A5A5A5" w:fill="A5A5A5"/>
            <w:noWrap/>
            <w:vAlign w:val="bottom"/>
            <w:hideMark/>
          </w:tcPr>
          <w:p w14:paraId="076D816B" w14:textId="7640760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F0A9827" w14:textId="0A3E53A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47BBF13" w14:textId="7CEAD15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4,600,617.11 </w:t>
            </w:r>
          </w:p>
        </w:tc>
      </w:tr>
      <w:tr w:rsidR="001D7563" w:rsidRPr="001D7563" w14:paraId="42C7C46A"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5BF18"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7140D974" w14:textId="52862D7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FE319E5" w14:textId="72E87FC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654F9E" w14:textId="1E0E505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AC29AE" w14:textId="3957689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503,670.00 </w:t>
            </w:r>
          </w:p>
        </w:tc>
      </w:tr>
      <w:tr w:rsidR="001D7563" w:rsidRPr="001D7563" w14:paraId="3C817B7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6E5F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FC9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24A478F4" w14:textId="0FF64C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54C0E927" w14:textId="2D0D13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D6612" w14:textId="2615BC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17F68" w14:textId="5E01F6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750.00 </w:t>
            </w:r>
          </w:p>
        </w:tc>
      </w:tr>
      <w:tr w:rsidR="001D7563" w:rsidRPr="001D7563" w14:paraId="79648C3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A776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33E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1131820E" w14:textId="2B08ED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3357067D" w14:textId="044A96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0B41D" w14:textId="292EC1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A9A0C" w14:textId="32E78E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5,265.00 </w:t>
            </w:r>
          </w:p>
        </w:tc>
      </w:tr>
      <w:tr w:rsidR="001D7563" w:rsidRPr="001D7563" w14:paraId="45A8D8B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3C2E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3885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1268ABE6" w14:textId="49C183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4974E13" w14:textId="1E0C1F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B1F98" w14:textId="78BA91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7EB41" w14:textId="5F4D10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0,962.50 </w:t>
            </w:r>
          </w:p>
        </w:tc>
      </w:tr>
      <w:tr w:rsidR="001D7563" w:rsidRPr="001D7563" w14:paraId="1B8B06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E652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B7B5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27484B5F" w14:textId="685702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1B8031EA" w14:textId="5848B2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78C8A" w14:textId="06E3A8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75C41" w14:textId="2B4F8F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50.00 </w:t>
            </w:r>
          </w:p>
        </w:tc>
      </w:tr>
      <w:tr w:rsidR="001D7563" w:rsidRPr="001D7563" w14:paraId="0ADB46D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345A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13729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471F74FA" w14:textId="3FFE3E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D7732A" w14:textId="424071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9CBA8" w14:textId="0C1BAF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B6A4C0" w14:textId="0C6235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3,000.00 </w:t>
            </w:r>
          </w:p>
        </w:tc>
      </w:tr>
      <w:tr w:rsidR="001D7563" w:rsidRPr="001D7563" w14:paraId="38139B2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9B84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FD75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35D4B9A9" w14:textId="0103C2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3CE363CF" w14:textId="15C7D0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8C6C0" w14:textId="47D269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DA9B1" w14:textId="19C4F9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0,667.50 </w:t>
            </w:r>
          </w:p>
        </w:tc>
      </w:tr>
      <w:tr w:rsidR="001D7563" w:rsidRPr="001D7563" w14:paraId="3120F02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5102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A47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5650C3C1" w14:textId="4E2C34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73729E73" w14:textId="2C25BB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58BBB" w14:textId="60A7CE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E326B" w14:textId="15A6A1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1,237.50 </w:t>
            </w:r>
          </w:p>
        </w:tc>
      </w:tr>
      <w:tr w:rsidR="001D7563" w:rsidRPr="001D7563" w14:paraId="5F3E06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A451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84D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372F4DE7" w14:textId="4875B1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2CCC61B3" w14:textId="635824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CCE25" w14:textId="7CA829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D2B2C" w14:textId="16AFD4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1,237.50 </w:t>
            </w:r>
          </w:p>
        </w:tc>
      </w:tr>
      <w:tr w:rsidR="001D7563" w:rsidRPr="001D7563" w14:paraId="652707D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9151E9"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700486A" w14:textId="243AA27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30E6CC25" w14:textId="6C38D2C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3285C7" w14:textId="7A937BF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42F112" w14:textId="14ADDE3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152,798.69 </w:t>
            </w:r>
          </w:p>
        </w:tc>
      </w:tr>
      <w:tr w:rsidR="001D7563" w:rsidRPr="001D7563" w14:paraId="5426216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4CE2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64C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4EF6330C" w14:textId="4A1BF8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5611318B" w14:textId="5C5FD8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687B2" w14:textId="01E5D7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0AE93" w14:textId="02862B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504.00 </w:t>
            </w:r>
          </w:p>
        </w:tc>
      </w:tr>
      <w:tr w:rsidR="001D7563" w:rsidRPr="001D7563" w14:paraId="6F902C0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D659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FD3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0DB8BB64" w14:textId="61C135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02F9A481" w14:textId="000574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88CAE" w14:textId="77BE33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9C24F" w14:textId="63D9C4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4,566.00 </w:t>
            </w:r>
          </w:p>
        </w:tc>
      </w:tr>
      <w:tr w:rsidR="001D7563" w:rsidRPr="001D7563" w14:paraId="3930B2E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63F3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41B3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6EF3E417" w14:textId="0D1F2B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1D823687" w14:textId="43B61B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28960" w14:textId="63FDC3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CE16B" w14:textId="2D94C0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6,919.20 </w:t>
            </w:r>
          </w:p>
        </w:tc>
      </w:tr>
      <w:tr w:rsidR="001D7563" w:rsidRPr="001D7563" w14:paraId="17F81DC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BB9C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214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567F27F4" w14:textId="7B1F55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672C9AF3" w14:textId="74D532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137EA" w14:textId="51CBE1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AEB78" w14:textId="157CAD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0,768.00 </w:t>
            </w:r>
          </w:p>
        </w:tc>
      </w:tr>
      <w:tr w:rsidR="001D7563" w:rsidRPr="001D7563" w14:paraId="5B7CBCB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C3F0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BC0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3E735C88" w14:textId="3845EC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6AB1B4E1" w14:textId="10B2A2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51606" w14:textId="7B200D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AA871" w14:textId="5B32B2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5,471.25 </w:t>
            </w:r>
          </w:p>
        </w:tc>
      </w:tr>
      <w:tr w:rsidR="001D7563" w:rsidRPr="001D7563" w14:paraId="762B034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14F4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B9F4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078B2983" w14:textId="358B6C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00C44695" w14:textId="174B23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47A41" w14:textId="77FD5D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62C4F6" w14:textId="510174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8,579.98 </w:t>
            </w:r>
          </w:p>
        </w:tc>
      </w:tr>
      <w:tr w:rsidR="001D7563" w:rsidRPr="001D7563" w14:paraId="7620EE2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A1A6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2D5A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240C30FB" w14:textId="52B16F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BFCC94" w14:textId="3D4486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7F082" w14:textId="3EAB60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25B30" w14:textId="52C3EF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4,000.00 </w:t>
            </w:r>
          </w:p>
        </w:tc>
      </w:tr>
      <w:tr w:rsidR="001D7563" w:rsidRPr="001D7563" w14:paraId="5998A56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CD3A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FF81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674D8F6D" w14:textId="4E6184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25843938" w14:textId="457DC0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3CD0B" w14:textId="3E79E2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E0593" w14:textId="784C47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4,500.00 </w:t>
            </w:r>
          </w:p>
        </w:tc>
      </w:tr>
      <w:tr w:rsidR="001D7563" w:rsidRPr="001D7563" w14:paraId="2D9506A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F3C4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98A3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7E899422" w14:textId="0299F1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7F04E94A" w14:textId="68783C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6AF58" w14:textId="65C25A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1BFBA" w14:textId="19AE15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4,590.00 </w:t>
            </w:r>
          </w:p>
        </w:tc>
      </w:tr>
      <w:tr w:rsidR="001D7563" w:rsidRPr="001D7563" w14:paraId="18AE05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E1F5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46C0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5260F6D9" w14:textId="53A813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6CEAC669" w14:textId="4BB2DB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A9359" w14:textId="100338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371B5" w14:textId="5015EC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1,025.76 </w:t>
            </w:r>
          </w:p>
        </w:tc>
      </w:tr>
      <w:tr w:rsidR="001D7563" w:rsidRPr="001D7563" w14:paraId="3C35242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EE91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0EA1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DF0C920" w14:textId="63BD57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39608B85" w14:textId="25C649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53E50" w14:textId="1AC0E5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46A76" w14:textId="69E1AE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9,556.50 </w:t>
            </w:r>
          </w:p>
        </w:tc>
      </w:tr>
      <w:tr w:rsidR="001D7563" w:rsidRPr="001D7563" w14:paraId="30E9932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9E77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138D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241D5E14" w14:textId="3D6924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15AEE8EE" w14:textId="59DE96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AA6C2" w14:textId="7F9FDA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C586F" w14:textId="4083FE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318.00 </w:t>
            </w:r>
          </w:p>
        </w:tc>
      </w:tr>
      <w:tr w:rsidR="001D7563" w:rsidRPr="001D7563" w14:paraId="5AEF1413"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C04B6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B190295" w14:textId="01AE421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586,70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3985045E" w14:textId="09A7715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F0555E7" w14:textId="23E2AA7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4ABD4AE5" w14:textId="6A9D7B9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586,704.17 </w:t>
            </w:r>
          </w:p>
        </w:tc>
      </w:tr>
      <w:tr w:rsidR="001D7563" w:rsidRPr="001D7563" w14:paraId="705335D5" w14:textId="77777777" w:rsidTr="001D7563">
        <w:trPr>
          <w:trHeight w:val="20"/>
        </w:trPr>
        <w:tc>
          <w:tcPr>
            <w:tcW w:w="79" w:type="pct"/>
            <w:tcBorders>
              <w:top w:val="nil"/>
              <w:left w:val="nil"/>
              <w:bottom w:val="single" w:sz="4" w:space="0" w:color="000000"/>
              <w:right w:val="nil"/>
            </w:tcBorders>
            <w:shd w:val="clear" w:color="auto" w:fill="auto"/>
            <w:noWrap/>
            <w:vAlign w:val="bottom"/>
            <w:hideMark/>
          </w:tcPr>
          <w:p w14:paraId="20E1F16C"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bottom"/>
            <w:hideMark/>
          </w:tcPr>
          <w:p w14:paraId="16F791E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32A42FD1" w14:textId="603C02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CB3EEA" w14:textId="78EE87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9769F" w14:textId="46F5CA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E885C8C" w14:textId="1DC634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4,000.00 </w:t>
            </w:r>
          </w:p>
        </w:tc>
      </w:tr>
      <w:tr w:rsidR="001D7563" w:rsidRPr="001D7563" w14:paraId="7907742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5177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A1865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6BABC990" w14:textId="61B6F4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38609339" w14:textId="601910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CB990" w14:textId="53204B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7AA91" w14:textId="23D039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0.78 </w:t>
            </w:r>
          </w:p>
        </w:tc>
      </w:tr>
      <w:tr w:rsidR="001D7563" w:rsidRPr="001D7563" w14:paraId="24E765B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1246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EBB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07C6DC38" w14:textId="6E3774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72FB0684" w14:textId="23D042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5DC4F" w14:textId="7B0E5A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17AF8" w14:textId="28B900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0,249.68 </w:t>
            </w:r>
          </w:p>
        </w:tc>
      </w:tr>
      <w:tr w:rsidR="001D7563" w:rsidRPr="001D7563" w14:paraId="60DA81C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7083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2BF7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09B7BC0E" w14:textId="79E994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68B622AD" w14:textId="6E9833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D2C87" w14:textId="30663B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1FD2D" w14:textId="258A27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6,535.58 </w:t>
            </w:r>
          </w:p>
        </w:tc>
      </w:tr>
      <w:tr w:rsidR="001D7563" w:rsidRPr="001D7563" w14:paraId="5A37FDB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1DF1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7BA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4451C329" w14:textId="26C179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0FB8D1D7" w14:textId="4D864D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6E5B2" w14:textId="358CC1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6A72B" w14:textId="760FF8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1,185.84 </w:t>
            </w:r>
          </w:p>
        </w:tc>
      </w:tr>
      <w:tr w:rsidR="001D7563" w:rsidRPr="001D7563" w14:paraId="1AD2A4D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DB1F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24CE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3CFD9F93" w14:textId="0784D2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68DF99E6" w14:textId="5DE00B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0020A" w14:textId="0238AD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B32A5" w14:textId="654597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1,868.08 </w:t>
            </w:r>
          </w:p>
        </w:tc>
      </w:tr>
      <w:tr w:rsidR="001D7563" w:rsidRPr="001D7563" w14:paraId="61D8FFB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A3E6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8795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0222DCFD" w14:textId="2783CF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0E84911B" w14:textId="5CCE41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F7F52" w14:textId="67217B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43458" w14:textId="2D2FB4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5,144.53 </w:t>
            </w:r>
          </w:p>
        </w:tc>
      </w:tr>
      <w:tr w:rsidR="001D7563" w:rsidRPr="001D7563" w14:paraId="77B31D5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6F0F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6F34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030F791C" w14:textId="7A3ABA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03A5CEE3" w14:textId="6B2149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E9849" w14:textId="73DB71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4ED5E" w14:textId="32FE52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8,666.92 </w:t>
            </w:r>
          </w:p>
        </w:tc>
      </w:tr>
      <w:tr w:rsidR="001D7563" w:rsidRPr="001D7563" w14:paraId="2006843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8B47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140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4D0762CE" w14:textId="46BCA5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2F664809" w14:textId="682738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65AE3" w14:textId="4DD28A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9733A" w14:textId="77924D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6,200.00 </w:t>
            </w:r>
          </w:p>
        </w:tc>
      </w:tr>
      <w:tr w:rsidR="001D7563" w:rsidRPr="001D7563" w14:paraId="06493B8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A099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FC6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27137B89" w14:textId="728D85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3176EBF8" w14:textId="3FEB87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76196" w14:textId="0327DD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77ED3" w14:textId="1703E4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0,856.08 </w:t>
            </w:r>
          </w:p>
        </w:tc>
      </w:tr>
      <w:tr w:rsidR="001D7563" w:rsidRPr="001D7563" w14:paraId="2AC82AD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C3E9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B18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145B5BF4" w14:textId="6F68A5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0FE35ECF" w14:textId="1D97D3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B8E366" w14:textId="034829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87C5F" w14:textId="3564D1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5,072.81 </w:t>
            </w:r>
          </w:p>
        </w:tc>
      </w:tr>
      <w:tr w:rsidR="001D7563" w:rsidRPr="001D7563" w14:paraId="57E0191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F79C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EB52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03C99E46" w14:textId="241730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298.85 </w:t>
            </w:r>
          </w:p>
        </w:tc>
        <w:tc>
          <w:tcPr>
            <w:tcW w:w="958" w:type="pct"/>
            <w:tcBorders>
              <w:top w:val="nil"/>
              <w:left w:val="nil"/>
              <w:bottom w:val="single" w:sz="4" w:space="0" w:color="000000"/>
              <w:right w:val="single" w:sz="4" w:space="0" w:color="000000"/>
            </w:tcBorders>
            <w:shd w:val="clear" w:color="auto" w:fill="auto"/>
            <w:noWrap/>
            <w:vAlign w:val="bottom"/>
            <w:hideMark/>
          </w:tcPr>
          <w:p w14:paraId="68C9A0DE" w14:textId="7D1384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D62C1" w14:textId="75737C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2547D" w14:textId="0EDBD8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298.85 </w:t>
            </w:r>
          </w:p>
        </w:tc>
      </w:tr>
      <w:tr w:rsidR="001D7563" w:rsidRPr="001D7563" w14:paraId="6912EF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FBE2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FCC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6A6F1971" w14:textId="0648C7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432FFD36" w14:textId="6F819D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1DAE8" w14:textId="7D5809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7CB65" w14:textId="48DB42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4,636.82 </w:t>
            </w:r>
          </w:p>
        </w:tc>
      </w:tr>
      <w:tr w:rsidR="001D7563" w:rsidRPr="001D7563" w14:paraId="018E02F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AC92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4A74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42831AA7" w14:textId="69EEE5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3AA23ECD" w14:textId="201824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018E8" w14:textId="4FF3CD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885B4" w14:textId="2F84D1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1,013.18 </w:t>
            </w:r>
          </w:p>
        </w:tc>
      </w:tr>
      <w:tr w:rsidR="001D7563" w:rsidRPr="001D7563" w14:paraId="3284790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4768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3E6B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5287FA30" w14:textId="71BDB0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4595E452" w14:textId="0702D5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4F24F" w14:textId="6A369D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09658" w14:textId="6C5B98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9,442.04 </w:t>
            </w:r>
          </w:p>
        </w:tc>
      </w:tr>
      <w:tr w:rsidR="001D7563" w:rsidRPr="001D7563" w14:paraId="0CB4F4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49B5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6884F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76C0E2B2" w14:textId="16354C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60C5BC00" w14:textId="63B19A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A373A" w14:textId="46A5D4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B55CC7" w14:textId="7C452D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642.42 </w:t>
            </w:r>
          </w:p>
        </w:tc>
      </w:tr>
      <w:tr w:rsidR="001D7563" w:rsidRPr="001D7563" w14:paraId="22F8C5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D9FD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9E1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64198357" w14:textId="0BDD88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41D08E13" w14:textId="37D4BE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75733" w14:textId="4B37E5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939BC" w14:textId="338610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254,859.78 </w:t>
            </w:r>
          </w:p>
        </w:tc>
      </w:tr>
      <w:tr w:rsidR="001D7563" w:rsidRPr="001D7563" w14:paraId="48F2E80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B6E5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3EBE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6C6E960C" w14:textId="38C363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697F37FA" w14:textId="1E20A5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36822" w14:textId="51E034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EB2EC" w14:textId="24099A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518.74 </w:t>
            </w:r>
          </w:p>
        </w:tc>
      </w:tr>
      <w:tr w:rsidR="001D7563" w:rsidRPr="001D7563" w14:paraId="43838CB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BCAF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5C2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6EF26CE8" w14:textId="08D60C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6548F671" w14:textId="04D51B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33820" w14:textId="4B914B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CECC1" w14:textId="11F871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3,025.46 </w:t>
            </w:r>
          </w:p>
        </w:tc>
      </w:tr>
      <w:tr w:rsidR="001D7563" w:rsidRPr="001D7563" w14:paraId="3FAB272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B2CB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E49B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4C4E8290" w14:textId="388390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7AF3B808" w14:textId="191B83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8166C" w14:textId="07CC9D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10F77" w14:textId="7A82C0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3,445.58 </w:t>
            </w:r>
          </w:p>
        </w:tc>
      </w:tr>
      <w:tr w:rsidR="001D7563" w:rsidRPr="001D7563" w14:paraId="3DA775B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A556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BB7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143E43BE" w14:textId="490A8A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33B9927C" w14:textId="3A5154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57D4E" w14:textId="188020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50682" w14:textId="4811BB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3,821.56 </w:t>
            </w:r>
          </w:p>
        </w:tc>
      </w:tr>
      <w:tr w:rsidR="001D7563" w:rsidRPr="001D7563" w14:paraId="19005A6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C4BD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761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70CB4ED6" w14:textId="62F5C4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429C66E5" w14:textId="1DCC47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4427A" w14:textId="7EF60B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6E948" w14:textId="6EFC61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824,469.92 </w:t>
            </w:r>
          </w:p>
        </w:tc>
      </w:tr>
      <w:tr w:rsidR="001D7563" w:rsidRPr="001D7563" w14:paraId="5A3191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8124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316B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78B8FA0" w14:textId="1901C1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3011AD7D" w14:textId="00C483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96F60" w14:textId="0D02B7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27CFC" w14:textId="02F31B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154,321.68 </w:t>
            </w:r>
          </w:p>
        </w:tc>
      </w:tr>
      <w:tr w:rsidR="001D7563" w:rsidRPr="001D7563" w14:paraId="1740250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715E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FAF7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09FBF1DB" w14:textId="6A5DB4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217A0ED1" w14:textId="3003AC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71A80" w14:textId="4EEA78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091A4" w14:textId="3494A0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4,437.06 </w:t>
            </w:r>
          </w:p>
        </w:tc>
      </w:tr>
      <w:tr w:rsidR="001D7563" w:rsidRPr="001D7563" w14:paraId="73D1B22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A7A2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8E065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D96D47B" w14:textId="2B37CA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1E626374" w14:textId="052ADF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E1ADA" w14:textId="03724B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90280" w14:textId="0E9F41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3,630.78 </w:t>
            </w:r>
          </w:p>
        </w:tc>
      </w:tr>
      <w:tr w:rsidR="001D7563" w:rsidRPr="001D7563" w14:paraId="682B200F"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C713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488005F3" w14:textId="301ABD4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607,122.79 </w:t>
            </w:r>
          </w:p>
        </w:tc>
        <w:tc>
          <w:tcPr>
            <w:tcW w:w="958" w:type="pct"/>
            <w:tcBorders>
              <w:top w:val="nil"/>
              <w:left w:val="nil"/>
              <w:bottom w:val="single" w:sz="4" w:space="0" w:color="000000"/>
              <w:right w:val="single" w:sz="4" w:space="0" w:color="000000"/>
            </w:tcBorders>
            <w:shd w:val="clear" w:color="D8D8D8" w:fill="D8D8D8"/>
            <w:noWrap/>
            <w:vAlign w:val="bottom"/>
            <w:hideMark/>
          </w:tcPr>
          <w:p w14:paraId="7271133E" w14:textId="6BD8913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FC14CD" w14:textId="0D242B2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B6F03D" w14:textId="59086C4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607,122.79 </w:t>
            </w:r>
          </w:p>
        </w:tc>
      </w:tr>
      <w:tr w:rsidR="001D7563" w:rsidRPr="001D7563" w14:paraId="6656E98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79DFB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3388BB36" w14:textId="3F1A84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1F82DBE3" w14:textId="149DDC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A6210" w14:textId="160191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0EE68" w14:textId="53E02E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44,723.87 </w:t>
            </w:r>
          </w:p>
        </w:tc>
      </w:tr>
      <w:tr w:rsidR="001D7563" w:rsidRPr="001D7563" w14:paraId="159C34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94FB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3BC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1AD13A41" w14:textId="318B39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67B47DB1" w14:textId="1A42EB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6E458" w14:textId="300819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2ACCE" w14:textId="14FB09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9,860.00 </w:t>
            </w:r>
          </w:p>
        </w:tc>
      </w:tr>
      <w:tr w:rsidR="001D7563" w:rsidRPr="001D7563" w14:paraId="7E52DBF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502E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D640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48137A5F" w14:textId="4A3F8F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2E4A64D5" w14:textId="2B20ED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0AFC71" w14:textId="0F6510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37CAC" w14:textId="0144B5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1,650.00 </w:t>
            </w:r>
          </w:p>
        </w:tc>
      </w:tr>
      <w:tr w:rsidR="001D7563" w:rsidRPr="001D7563" w14:paraId="5B18F54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DEBA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6137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B4FBF0" w14:textId="24BA05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6A322C3B" w14:textId="465E02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7D1FD" w14:textId="754D14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FA8BB" w14:textId="084A37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5,838.92 </w:t>
            </w:r>
          </w:p>
        </w:tc>
      </w:tr>
      <w:tr w:rsidR="001D7563" w:rsidRPr="001D7563" w14:paraId="5D9BA0F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5D16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F098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22DD40DC" w14:textId="4F0848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1D0DEFF8" w14:textId="390C34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BD1D7" w14:textId="5C96DF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DE94A" w14:textId="5009E3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3,207.50 </w:t>
            </w:r>
          </w:p>
        </w:tc>
      </w:tr>
      <w:tr w:rsidR="001D7563" w:rsidRPr="001D7563" w14:paraId="0396DF2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AD87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FBBB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3961AEA1" w14:textId="6FCC18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73752B14" w14:textId="7C60E5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2A13D" w14:textId="47CC7C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08E7C" w14:textId="59EC41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2,406.25 </w:t>
            </w:r>
          </w:p>
        </w:tc>
      </w:tr>
      <w:tr w:rsidR="001D7563" w:rsidRPr="001D7563" w14:paraId="45792FC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A8B5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F81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10CCC5D8" w14:textId="30D2E7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1ACE9F0D" w14:textId="5AE3CB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87651" w14:textId="77602C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FA491" w14:textId="496C85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2,131.25 </w:t>
            </w:r>
          </w:p>
        </w:tc>
      </w:tr>
      <w:tr w:rsidR="001D7563" w:rsidRPr="001D7563" w14:paraId="4A9E11F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AF51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8EF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2DE889D9" w14:textId="69E147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4CFD1955" w14:textId="743A4D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1A101" w14:textId="1A0CDC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A7603" w14:textId="36D971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3,457.50 </w:t>
            </w:r>
          </w:p>
        </w:tc>
      </w:tr>
      <w:tr w:rsidR="001D7563" w:rsidRPr="001D7563" w14:paraId="3D1185B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4893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03A2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1CB3AEBB" w14:textId="6A1CF9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3442F734" w14:textId="5BE604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2535F" w14:textId="6FEDBE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50FF2" w14:textId="109ACA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9,500.00 </w:t>
            </w:r>
          </w:p>
        </w:tc>
      </w:tr>
      <w:tr w:rsidR="001D7563" w:rsidRPr="001D7563" w14:paraId="778C508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480C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DE37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36DCC990" w14:textId="2D6307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4F2D7805" w14:textId="5A4A0F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24870" w14:textId="01C3EC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1A463" w14:textId="29822A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3,575.00 </w:t>
            </w:r>
          </w:p>
        </w:tc>
      </w:tr>
      <w:tr w:rsidR="001D7563" w:rsidRPr="001D7563" w14:paraId="1D0D8E2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AB18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931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7C5AC117" w14:textId="2A78CB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40AE909B" w14:textId="4744D6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E70E4" w14:textId="7BE50A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D817D" w14:textId="47AFD3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04,562.50 </w:t>
            </w:r>
          </w:p>
        </w:tc>
      </w:tr>
      <w:tr w:rsidR="001D7563" w:rsidRPr="001D7563" w14:paraId="5028543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222E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1405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4C9D6C2B" w14:textId="67EDF5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4E4B9A6B" w14:textId="4D4561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FCAD2" w14:textId="072495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4ACDC" w14:textId="627E10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0,780.00 </w:t>
            </w:r>
          </w:p>
        </w:tc>
      </w:tr>
      <w:tr w:rsidR="001D7563" w:rsidRPr="001D7563" w14:paraId="2C1692F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3387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A047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295973BD" w14:textId="6FFCD4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67B9E9D5" w14:textId="4708F0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C77DA" w14:textId="30B212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EE07B" w14:textId="029E12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3,760.00 </w:t>
            </w:r>
          </w:p>
        </w:tc>
      </w:tr>
      <w:tr w:rsidR="001D7563" w:rsidRPr="001D7563" w14:paraId="4717F8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0139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CAB9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5EDEFBE5" w14:textId="07CB9E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2B7263C6" w14:textId="06F1F3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A65C4" w14:textId="4D4CA5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EEAF1" w14:textId="49CD77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50.00 </w:t>
            </w:r>
          </w:p>
        </w:tc>
      </w:tr>
      <w:tr w:rsidR="001D7563" w:rsidRPr="001D7563" w14:paraId="2B5FD6B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6653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528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9D5E71A" w14:textId="5BF6A6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1E0FD811" w14:textId="464B98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0D552" w14:textId="3631F0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4A021" w14:textId="782586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0,825.00 </w:t>
            </w:r>
          </w:p>
        </w:tc>
      </w:tr>
      <w:tr w:rsidR="001D7563" w:rsidRPr="001D7563" w14:paraId="315075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C5A2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B952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4CF61D8F" w14:textId="39EF23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18D8E4B9" w14:textId="1C70D9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CB44A7" w14:textId="2C6140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5A465" w14:textId="6CB674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0,962.50 </w:t>
            </w:r>
          </w:p>
        </w:tc>
      </w:tr>
      <w:tr w:rsidR="001D7563" w:rsidRPr="001D7563" w14:paraId="750B27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7D1C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71D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1725350F" w14:textId="44B7EF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09715186" w14:textId="09C24C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149AF" w14:textId="7985BE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4ADC4" w14:textId="16A949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0,825.00 </w:t>
            </w:r>
          </w:p>
        </w:tc>
      </w:tr>
      <w:tr w:rsidR="001D7563" w:rsidRPr="001D7563" w14:paraId="03B309B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05CF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A4F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513CE724" w14:textId="25D1D3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287C3768" w14:textId="0828DB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656C4" w14:textId="52CBD5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1B69B5" w14:textId="17FF9F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9,862.50 </w:t>
            </w:r>
          </w:p>
        </w:tc>
      </w:tr>
      <w:tr w:rsidR="001D7563" w:rsidRPr="001D7563" w14:paraId="43FD225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782F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862B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7B02C00" w14:textId="113ACC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5C94B8D7" w14:textId="1BAE51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3FCD3" w14:textId="52D4DD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719FE" w14:textId="712B0C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1,100.00 </w:t>
            </w:r>
          </w:p>
        </w:tc>
      </w:tr>
      <w:tr w:rsidR="001D7563" w:rsidRPr="001D7563" w14:paraId="5A541B9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AD07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D8C2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B5885B" w14:textId="69A7F6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453CF801" w14:textId="5381F2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31C66" w14:textId="0A252D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54D52" w14:textId="703436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2,887.50 </w:t>
            </w:r>
          </w:p>
        </w:tc>
      </w:tr>
      <w:tr w:rsidR="001D7563" w:rsidRPr="001D7563" w14:paraId="3650C0B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2DFF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719D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46B62FE8" w14:textId="2D9AA0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5658ADF9" w14:textId="7C8E49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7095E" w14:textId="26544E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F21CE" w14:textId="4136C9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1,100.00 </w:t>
            </w:r>
          </w:p>
        </w:tc>
      </w:tr>
      <w:tr w:rsidR="001D7563" w:rsidRPr="001D7563" w14:paraId="5C1FC34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D0C8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5B8A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218FDC9" w14:textId="6701F8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03CCE72F" w14:textId="47BE8C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D9D69" w14:textId="7C8380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CACD8" w14:textId="1445C7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0,530.00 </w:t>
            </w:r>
          </w:p>
        </w:tc>
      </w:tr>
      <w:tr w:rsidR="001D7563" w:rsidRPr="001D7563" w14:paraId="1F0231A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3F29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E0BE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3AAB8B96" w14:textId="123DA0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6216DE32" w14:textId="6990AC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702CD" w14:textId="6B653C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335C1" w14:textId="0A94CB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8,241.25 </w:t>
            </w:r>
          </w:p>
        </w:tc>
      </w:tr>
      <w:tr w:rsidR="001D7563" w:rsidRPr="001D7563" w14:paraId="0BC8A5A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806A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4CC0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77F2FBD5" w14:textId="1E9825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3FB4006E" w14:textId="127C67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816515" w14:textId="573C73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FD0C3" w14:textId="570858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0,598.75 </w:t>
            </w:r>
          </w:p>
        </w:tc>
      </w:tr>
      <w:tr w:rsidR="001D7563" w:rsidRPr="001D7563" w14:paraId="2B11FC5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8B9B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9491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1186E11D" w14:textId="1C4C07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0,225.00 </w:t>
            </w:r>
          </w:p>
        </w:tc>
        <w:tc>
          <w:tcPr>
            <w:tcW w:w="958" w:type="pct"/>
            <w:tcBorders>
              <w:top w:val="nil"/>
              <w:left w:val="nil"/>
              <w:bottom w:val="single" w:sz="4" w:space="0" w:color="000000"/>
              <w:right w:val="single" w:sz="4" w:space="0" w:color="000000"/>
            </w:tcBorders>
            <w:shd w:val="clear" w:color="auto" w:fill="auto"/>
            <w:noWrap/>
            <w:vAlign w:val="bottom"/>
            <w:hideMark/>
          </w:tcPr>
          <w:p w14:paraId="7E76C782" w14:textId="3FC4C4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0CC5A" w14:textId="28AD31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3C5191" w14:textId="287397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0,225.00 </w:t>
            </w:r>
          </w:p>
        </w:tc>
      </w:tr>
      <w:tr w:rsidR="001D7563" w:rsidRPr="001D7563" w14:paraId="1EF4BDD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A9F8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7A70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4AF0C530" w14:textId="2665C3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11C99B15" w14:textId="4C6001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F2388" w14:textId="085D1B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30D5F" w14:textId="781314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0,962.50 </w:t>
            </w:r>
          </w:p>
        </w:tc>
      </w:tr>
      <w:tr w:rsidR="001D7563" w:rsidRPr="001D7563" w14:paraId="6AADE5C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2DFA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A022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4E6048E9" w14:textId="51EAF7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D9F0D4" w14:textId="50F1B4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8DB37" w14:textId="0D07D6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EC3E5" w14:textId="71952A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3,000.00 </w:t>
            </w:r>
          </w:p>
        </w:tc>
      </w:tr>
      <w:tr w:rsidR="001D7563" w:rsidRPr="001D7563" w14:paraId="2510C0E0"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550F5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563A1C60" w14:textId="19BD013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7,078,34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0E5F6951" w14:textId="1046404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58051D" w14:textId="2B1C533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C92EAF" w14:textId="4BBA8FE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7,078,343.98 </w:t>
            </w:r>
          </w:p>
        </w:tc>
      </w:tr>
      <w:tr w:rsidR="001D7563" w:rsidRPr="001D7563" w14:paraId="3AF141F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C407E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1170CB91" w14:textId="777211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2F3E438E" w14:textId="34B139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27C2D" w14:textId="01320C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278CE" w14:textId="274B34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7,340.00 </w:t>
            </w:r>
          </w:p>
        </w:tc>
      </w:tr>
      <w:tr w:rsidR="001D7563" w:rsidRPr="001D7563" w14:paraId="584F895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D7ED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D7903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858BAB" w14:textId="6B89BB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5C4C10F0" w14:textId="558DDC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29DA7" w14:textId="76BEFB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70109" w14:textId="5526F7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4,521.12 </w:t>
            </w:r>
          </w:p>
        </w:tc>
      </w:tr>
      <w:tr w:rsidR="001D7563" w:rsidRPr="001D7563" w14:paraId="530DAFF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59F7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424B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2690B9FA" w14:textId="19E5D5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193B6239" w14:textId="48880F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3D33E" w14:textId="741451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B9D48" w14:textId="3D5D4C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988.08 </w:t>
            </w:r>
          </w:p>
        </w:tc>
      </w:tr>
      <w:tr w:rsidR="001D7563" w:rsidRPr="001D7563" w14:paraId="736AD41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57F2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B2F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32B25CB1" w14:textId="23BC25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7F9ACAA3" w14:textId="1AE23B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CD555" w14:textId="1ADDA3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1237A" w14:textId="5DA584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2.34 </w:t>
            </w:r>
          </w:p>
        </w:tc>
      </w:tr>
      <w:tr w:rsidR="001D7563" w:rsidRPr="001D7563" w14:paraId="10DA3BE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6545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F32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1976F35B" w14:textId="796CC9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0362B6DD" w14:textId="2BED49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DF6BA" w14:textId="11DCCF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F317D" w14:textId="333D8F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4,439.60 </w:t>
            </w:r>
          </w:p>
        </w:tc>
      </w:tr>
      <w:tr w:rsidR="001D7563" w:rsidRPr="001D7563" w14:paraId="60D2240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8452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1291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2952BF09" w14:textId="74ADA1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66778805" w14:textId="642129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A1A29" w14:textId="0F13C4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A516A" w14:textId="2D7142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14,549.68 </w:t>
            </w:r>
          </w:p>
        </w:tc>
      </w:tr>
      <w:tr w:rsidR="001D7563" w:rsidRPr="001D7563" w14:paraId="4F58C1E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CF62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D5A8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40C65418" w14:textId="01DD0E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1394E3E7" w14:textId="675165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7DDD3" w14:textId="02F327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5B761" w14:textId="704B15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59,185.44 </w:t>
            </w:r>
          </w:p>
        </w:tc>
      </w:tr>
      <w:tr w:rsidR="001D7563" w:rsidRPr="001D7563" w14:paraId="3602FFD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3A79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027B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72CF65BF" w14:textId="4C85B8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197F5649" w14:textId="020E81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DF8C6" w14:textId="3C31F3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D9DFF" w14:textId="77B7A1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25.46 </w:t>
            </w:r>
          </w:p>
        </w:tc>
      </w:tr>
      <w:tr w:rsidR="001D7563" w:rsidRPr="001D7563" w14:paraId="3D1CE6B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E1B3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7290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1FBEE5A4" w14:textId="7B0A9E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797C791A" w14:textId="772D3E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EC0F3" w14:textId="17494C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CF055" w14:textId="4D51A2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43.12 </w:t>
            </w:r>
          </w:p>
        </w:tc>
      </w:tr>
      <w:tr w:rsidR="001D7563" w:rsidRPr="001D7563" w14:paraId="3BEE30F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BBB7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2CA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497B778E" w14:textId="79C7CB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20A66DE3" w14:textId="71CE2A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25523" w14:textId="0874D1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8F7FB" w14:textId="4046AD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6,052.30 </w:t>
            </w:r>
          </w:p>
        </w:tc>
      </w:tr>
      <w:tr w:rsidR="001D7563" w:rsidRPr="001D7563" w14:paraId="125516D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9A3A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8771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6DAE82E0" w14:textId="36C349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5ADFC86E" w14:textId="30E0CB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903F1" w14:textId="47A434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9288B" w14:textId="57625F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25.46 </w:t>
            </w:r>
          </w:p>
        </w:tc>
      </w:tr>
      <w:tr w:rsidR="001D7563" w:rsidRPr="001D7563" w14:paraId="71FA78C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B093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DFA5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2BF8E61F" w14:textId="17D993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06A0EDEF" w14:textId="181254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4A5EA" w14:textId="165BF6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DF5C7" w14:textId="1E29F6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90.14 </w:t>
            </w:r>
          </w:p>
        </w:tc>
      </w:tr>
      <w:tr w:rsidR="001D7563" w:rsidRPr="001D7563" w14:paraId="6686F8D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77D6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375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30FF0F67" w14:textId="7D07D7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43FEB06B" w14:textId="347A7A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2D616" w14:textId="1DE048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BBBF7" w14:textId="7EFFF9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7,108.00 </w:t>
            </w:r>
          </w:p>
        </w:tc>
      </w:tr>
      <w:tr w:rsidR="001D7563" w:rsidRPr="001D7563" w14:paraId="467C99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5A26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52AA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14B14612" w14:textId="6DB4D2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6FD9E35F" w14:textId="5858B4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4B49E" w14:textId="3DED2E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1C3AE" w14:textId="108FCB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33.26 </w:t>
            </w:r>
          </w:p>
        </w:tc>
      </w:tr>
      <w:tr w:rsidR="001D7563" w:rsidRPr="001D7563" w14:paraId="411A54F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AE28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010B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00AEB3AC" w14:textId="3538EA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5,726.14 </w:t>
            </w:r>
          </w:p>
        </w:tc>
        <w:tc>
          <w:tcPr>
            <w:tcW w:w="958" w:type="pct"/>
            <w:tcBorders>
              <w:top w:val="nil"/>
              <w:left w:val="nil"/>
              <w:bottom w:val="single" w:sz="4" w:space="0" w:color="000000"/>
              <w:right w:val="single" w:sz="4" w:space="0" w:color="000000"/>
            </w:tcBorders>
            <w:shd w:val="clear" w:color="auto" w:fill="auto"/>
            <w:noWrap/>
            <w:vAlign w:val="bottom"/>
            <w:hideMark/>
          </w:tcPr>
          <w:p w14:paraId="492F89F4" w14:textId="554C23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C1F85" w14:textId="1373E1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21A5E" w14:textId="0B9F2A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5,726.14 </w:t>
            </w:r>
          </w:p>
        </w:tc>
      </w:tr>
      <w:tr w:rsidR="001D7563" w:rsidRPr="001D7563" w14:paraId="542FC18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9CF1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A4C8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19E74A43" w14:textId="262CDA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5918B70B" w14:textId="44DEA9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2FE82" w14:textId="7E1D13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A8F14" w14:textId="720F43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5,519.88 </w:t>
            </w:r>
          </w:p>
        </w:tc>
      </w:tr>
      <w:tr w:rsidR="001D7563" w:rsidRPr="001D7563" w14:paraId="6742D6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0ABB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86A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FCA2389" w14:textId="6EE480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08C22EB7" w14:textId="2EE086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86E458" w14:textId="7D3225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2D0D7" w14:textId="11F830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73,087.60 </w:t>
            </w:r>
          </w:p>
        </w:tc>
      </w:tr>
      <w:tr w:rsidR="001D7563" w:rsidRPr="001D7563" w14:paraId="413360B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1F86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2F56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7CE8CC0" w14:textId="72D2C2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39FA6B08" w14:textId="0801A3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8DE1B" w14:textId="2ABD93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DA799" w14:textId="192EC5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8,550.98 </w:t>
            </w:r>
          </w:p>
        </w:tc>
      </w:tr>
      <w:tr w:rsidR="001D7563" w:rsidRPr="001D7563" w14:paraId="69A551C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3096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D817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223CE7EF" w14:textId="0F89AB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159A81A9" w14:textId="3C3B9B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6CEEF5" w14:textId="7F3DA7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8208B" w14:textId="152A28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4,283.02 </w:t>
            </w:r>
          </w:p>
        </w:tc>
      </w:tr>
      <w:tr w:rsidR="001D7563" w:rsidRPr="001D7563" w14:paraId="757D36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F44F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593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3C335C9C" w14:textId="508066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19748FE3" w14:textId="719F26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C0A852" w14:textId="4CEF20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615C0" w14:textId="1A4336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2,628.90 </w:t>
            </w:r>
          </w:p>
        </w:tc>
      </w:tr>
      <w:tr w:rsidR="001D7563" w:rsidRPr="001D7563" w14:paraId="1425329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0E33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962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318EC44" w14:textId="36DE8F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0E2CAE45" w14:textId="052E4C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263E11" w14:textId="0ED968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80A6F" w14:textId="6C669E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0.78 </w:t>
            </w:r>
          </w:p>
        </w:tc>
      </w:tr>
      <w:tr w:rsidR="001D7563" w:rsidRPr="001D7563" w14:paraId="609003C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3BF9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B2A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37729EE" w14:textId="5F2764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5D90408A" w14:textId="4EF155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8C700" w14:textId="1CB65D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70ED0" w14:textId="4FA057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2,881.12 </w:t>
            </w:r>
          </w:p>
        </w:tc>
      </w:tr>
      <w:tr w:rsidR="001D7563" w:rsidRPr="001D7563" w14:paraId="2E4FDE7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EAFD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C487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67D5892C" w14:textId="6E904D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05FC4BCF" w14:textId="1CE74A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4EA1D" w14:textId="1F2D05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630ED" w14:textId="1D2450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21.56 </w:t>
            </w:r>
          </w:p>
        </w:tc>
      </w:tr>
      <w:tr w:rsidR="001D7563" w:rsidRPr="001D7563" w14:paraId="078B06E6"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178547"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2660D826" w14:textId="31B53D0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7,477,816.23 </w:t>
            </w:r>
          </w:p>
        </w:tc>
        <w:tc>
          <w:tcPr>
            <w:tcW w:w="958" w:type="pct"/>
            <w:tcBorders>
              <w:top w:val="nil"/>
              <w:left w:val="nil"/>
              <w:bottom w:val="single" w:sz="4" w:space="0" w:color="000000"/>
              <w:right w:val="single" w:sz="4" w:space="0" w:color="000000"/>
            </w:tcBorders>
            <w:shd w:val="clear" w:color="D8D8D8" w:fill="D8D8D8"/>
            <w:noWrap/>
            <w:vAlign w:val="bottom"/>
            <w:hideMark/>
          </w:tcPr>
          <w:p w14:paraId="6C50FE19" w14:textId="64C40C9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30EC2E" w14:textId="28EF2F6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E19E84" w14:textId="7F3B7A7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7,477,816.23 </w:t>
            </w:r>
          </w:p>
        </w:tc>
      </w:tr>
      <w:tr w:rsidR="001D7563" w:rsidRPr="001D7563" w14:paraId="08952EC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449F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6939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62B83834" w14:textId="75EF3D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50511FDF" w14:textId="7534E3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09DF4" w14:textId="7B304E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881B7" w14:textId="34EA3D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3,599.40 </w:t>
            </w:r>
          </w:p>
        </w:tc>
      </w:tr>
      <w:tr w:rsidR="001D7563" w:rsidRPr="001D7563" w14:paraId="3B70BA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09EA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41B8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71E0EB39" w14:textId="2AE007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5CACDA19" w14:textId="3B1655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7DC9A" w14:textId="1EEAC4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6F2E2" w14:textId="7A894F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2,498.75 </w:t>
            </w:r>
          </w:p>
        </w:tc>
      </w:tr>
      <w:tr w:rsidR="001D7563" w:rsidRPr="001D7563" w14:paraId="33A58C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041E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C2C1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6B94D9DA" w14:textId="0F3F3D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48767C80" w14:textId="6C3A09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32188" w14:textId="1093BF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A0885" w14:textId="7104A7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2,890.00 </w:t>
            </w:r>
          </w:p>
        </w:tc>
      </w:tr>
      <w:tr w:rsidR="001D7563" w:rsidRPr="001D7563" w14:paraId="6F09A66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CBCF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AFBA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4CE5AD28" w14:textId="40EE0D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2230AFE0" w14:textId="48B7BA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D7DDC5" w14:textId="67EC21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3ADA7" w14:textId="3FF0C5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44,019.75 </w:t>
            </w:r>
          </w:p>
        </w:tc>
      </w:tr>
      <w:tr w:rsidR="001D7563" w:rsidRPr="001D7563" w14:paraId="0CC4869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182E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6B3E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F70674E" w14:textId="32A39F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2637F2A1" w14:textId="1BBF0D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3D56B" w14:textId="5C8708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F35EC" w14:textId="3C4E23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14,655.00 </w:t>
            </w:r>
          </w:p>
        </w:tc>
      </w:tr>
      <w:tr w:rsidR="001D7563" w:rsidRPr="001D7563" w14:paraId="3036BF1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BF8E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818D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421E0464" w14:textId="2D7470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149B35B7" w14:textId="6BAE18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8689A" w14:textId="66E606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19B7C" w14:textId="01AAC0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9,010.00 </w:t>
            </w:r>
          </w:p>
        </w:tc>
      </w:tr>
      <w:tr w:rsidR="001D7563" w:rsidRPr="001D7563" w14:paraId="30819CD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D7D1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3D95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6764C47" w14:textId="61254E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63591FED" w14:textId="6ABF36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AA2A8" w14:textId="28F0BE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F05E3" w14:textId="7D5099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7,362.30 </w:t>
            </w:r>
          </w:p>
        </w:tc>
      </w:tr>
      <w:tr w:rsidR="001D7563" w:rsidRPr="001D7563" w14:paraId="643D4D1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BF4D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C060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139F8652" w14:textId="06BE97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69F0BA79" w14:textId="2DD473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2EA71F" w14:textId="584EEA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E3112" w14:textId="624477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7,467.80 </w:t>
            </w:r>
          </w:p>
        </w:tc>
      </w:tr>
      <w:tr w:rsidR="001D7563" w:rsidRPr="001D7563" w14:paraId="2502A9F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3451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F80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5343613D" w14:textId="6154F9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732.50 </w:t>
            </w:r>
          </w:p>
        </w:tc>
        <w:tc>
          <w:tcPr>
            <w:tcW w:w="958" w:type="pct"/>
            <w:tcBorders>
              <w:top w:val="nil"/>
              <w:left w:val="nil"/>
              <w:bottom w:val="single" w:sz="4" w:space="0" w:color="000000"/>
              <w:right w:val="single" w:sz="4" w:space="0" w:color="000000"/>
            </w:tcBorders>
            <w:shd w:val="clear" w:color="auto" w:fill="auto"/>
            <w:noWrap/>
            <w:vAlign w:val="bottom"/>
            <w:hideMark/>
          </w:tcPr>
          <w:p w14:paraId="5AF6555F" w14:textId="36B3BB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61326" w14:textId="75DBBA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97963" w14:textId="66FB15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732.50 </w:t>
            </w:r>
          </w:p>
        </w:tc>
      </w:tr>
      <w:tr w:rsidR="001D7563" w:rsidRPr="001D7563" w14:paraId="6337B3E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F9B9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093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015701C5" w14:textId="474517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01EB8915" w14:textId="5B42F8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6AC0B" w14:textId="566359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2F6EC" w14:textId="202122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7,291.40 </w:t>
            </w:r>
          </w:p>
        </w:tc>
      </w:tr>
      <w:tr w:rsidR="001D7563" w:rsidRPr="001D7563" w14:paraId="4636100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E25B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90A0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1701E1BF" w14:textId="6A0B17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3E3E08E5" w14:textId="3C030E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80EFB" w14:textId="6FCA79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3B290" w14:textId="221F95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2,765.88 </w:t>
            </w:r>
          </w:p>
        </w:tc>
      </w:tr>
      <w:tr w:rsidR="001D7563" w:rsidRPr="001D7563" w14:paraId="75B73DE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2EFC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6A24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500D5676" w14:textId="4EE2B4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2ABADBB0" w14:textId="5F3817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ABB37" w14:textId="363B21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D0360" w14:textId="190E7F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5,548.00 </w:t>
            </w:r>
          </w:p>
        </w:tc>
      </w:tr>
      <w:tr w:rsidR="001D7563" w:rsidRPr="001D7563" w14:paraId="34E436B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EEAC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2047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30418B0B" w14:textId="3A8532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D7FE19D" w14:textId="11CFFD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F1BDB" w14:textId="5FAF25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C4F8B" w14:textId="6589C6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50.00 </w:t>
            </w:r>
          </w:p>
        </w:tc>
      </w:tr>
      <w:tr w:rsidR="001D7563" w:rsidRPr="001D7563" w14:paraId="45DE5A3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35B8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A1B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37F20EE8" w14:textId="04F3B6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5C32AEF3" w14:textId="735705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E83DC" w14:textId="5A7FEB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551C1" w14:textId="2A75B6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8,437.25 </w:t>
            </w:r>
          </w:p>
        </w:tc>
      </w:tr>
      <w:tr w:rsidR="001D7563" w:rsidRPr="001D7563" w14:paraId="61500A0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7C89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851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68E96EA7" w14:textId="67C565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5E46F932" w14:textId="715901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2EF05" w14:textId="25A92E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87653" w14:textId="07EA39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953.00 </w:t>
            </w:r>
          </w:p>
        </w:tc>
      </w:tr>
      <w:tr w:rsidR="001D7563" w:rsidRPr="001D7563" w14:paraId="765CA5F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D40A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7050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13192275" w14:textId="688912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464BA377" w14:textId="5BDFE2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AF893" w14:textId="6CDEEA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F1245" w14:textId="6DBC53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8,501.00 </w:t>
            </w:r>
          </w:p>
        </w:tc>
      </w:tr>
      <w:tr w:rsidR="001D7563" w:rsidRPr="001D7563" w14:paraId="31D051B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92C0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B2D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6D11996E" w14:textId="1DC615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5737F00B" w14:textId="1E5F8A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0C32B" w14:textId="0BA568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C150C" w14:textId="3A8F54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5,534.20 </w:t>
            </w:r>
          </w:p>
        </w:tc>
      </w:tr>
      <w:tr w:rsidR="001D7563" w:rsidRPr="001D7563" w14:paraId="7C41C4C1"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DAAF2C"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37EE37B" w14:textId="495BEDA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55E9BDE0" w14:textId="22E4088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260C33" w14:textId="24AF09C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AEC17D" w14:textId="7F7C2CD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194,161.25 </w:t>
            </w:r>
          </w:p>
        </w:tc>
      </w:tr>
      <w:tr w:rsidR="001D7563" w:rsidRPr="001D7563" w14:paraId="0EA4E46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629F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25646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6E8A155E" w14:textId="6D3BAA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4262A655" w14:textId="05A816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3EADC" w14:textId="76211E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5EDEA" w14:textId="35809B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6,365.00 </w:t>
            </w:r>
          </w:p>
        </w:tc>
      </w:tr>
      <w:tr w:rsidR="001D7563" w:rsidRPr="001D7563" w14:paraId="6FB82B6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A23D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D0D2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790F41AC" w14:textId="0EBF1D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59576AE1" w14:textId="403238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C1C46" w14:textId="2D8656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55770" w14:textId="2C0502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234.00 </w:t>
            </w:r>
          </w:p>
        </w:tc>
      </w:tr>
      <w:tr w:rsidR="001D7563" w:rsidRPr="001D7563" w14:paraId="4CB86B1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5950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26D5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60F9162A" w14:textId="3A7B49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4ED4439D" w14:textId="1FAFE2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2CFA0" w14:textId="6B8DF4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4150C" w14:textId="616DDE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6,273.00 </w:t>
            </w:r>
          </w:p>
        </w:tc>
      </w:tr>
      <w:tr w:rsidR="001D7563" w:rsidRPr="001D7563" w14:paraId="3004D01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1236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7FC4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68C65C80" w14:textId="0DE7E9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1CD78E7E" w14:textId="008304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823225" w14:textId="44FF1D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A7C06" w14:textId="556896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1,527.60 </w:t>
            </w:r>
          </w:p>
        </w:tc>
      </w:tr>
      <w:tr w:rsidR="001D7563" w:rsidRPr="001D7563" w14:paraId="6A18EEA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EE68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DC3E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E10AA6" w14:textId="0B186E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23624FB5" w14:textId="196D0E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89E96" w14:textId="672C19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88D13" w14:textId="4EA966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0,692.00 </w:t>
            </w:r>
          </w:p>
        </w:tc>
      </w:tr>
      <w:tr w:rsidR="001D7563" w:rsidRPr="001D7563" w14:paraId="7E708DE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8C4A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D0CC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17107E39" w14:textId="4072B5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6EC70647" w14:textId="379A99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8CD20" w14:textId="77267D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21DDD" w14:textId="718E10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195.00 </w:t>
            </w:r>
          </w:p>
        </w:tc>
      </w:tr>
      <w:tr w:rsidR="001D7563" w:rsidRPr="001D7563" w14:paraId="0CE269C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2042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74A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549D33C5" w14:textId="10BC37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2DD7DFD0" w14:textId="65B2D1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200D5" w14:textId="2344A1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6D627" w14:textId="36B69B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1,124.00 </w:t>
            </w:r>
          </w:p>
        </w:tc>
      </w:tr>
      <w:tr w:rsidR="001D7563" w:rsidRPr="001D7563" w14:paraId="494B3B2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1392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9A38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602FACF" w14:textId="09A448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4B5CBAC7" w14:textId="5A1BF3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64D7E" w14:textId="5DE0A5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7B583" w14:textId="5291FE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9,750.65 </w:t>
            </w:r>
          </w:p>
        </w:tc>
      </w:tr>
      <w:tr w:rsidR="001D7563" w:rsidRPr="001D7563" w14:paraId="560A8C5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293BD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56E92D19" w14:textId="316F480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91,629,782.34 </w:t>
            </w:r>
          </w:p>
        </w:tc>
        <w:tc>
          <w:tcPr>
            <w:tcW w:w="958" w:type="pct"/>
            <w:tcBorders>
              <w:top w:val="nil"/>
              <w:left w:val="nil"/>
              <w:bottom w:val="single" w:sz="4" w:space="0" w:color="000000"/>
              <w:right w:val="single" w:sz="4" w:space="0" w:color="000000"/>
            </w:tcBorders>
            <w:shd w:val="clear" w:color="A5A5A5" w:fill="A5A5A5"/>
            <w:noWrap/>
            <w:vAlign w:val="bottom"/>
            <w:hideMark/>
          </w:tcPr>
          <w:p w14:paraId="4A74064D" w14:textId="06604E3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6,645,911.73 </w:t>
            </w:r>
          </w:p>
        </w:tc>
        <w:tc>
          <w:tcPr>
            <w:tcW w:w="958" w:type="pct"/>
            <w:tcBorders>
              <w:top w:val="nil"/>
              <w:left w:val="nil"/>
              <w:bottom w:val="single" w:sz="4" w:space="0" w:color="000000"/>
              <w:right w:val="single" w:sz="4" w:space="0" w:color="000000"/>
            </w:tcBorders>
            <w:shd w:val="clear" w:color="A5A5A5" w:fill="A5A5A5"/>
            <w:noWrap/>
            <w:vAlign w:val="bottom"/>
            <w:hideMark/>
          </w:tcPr>
          <w:p w14:paraId="6022993A" w14:textId="0A73DF3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A5D3D6F" w14:textId="2CC466E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08,275,694.07 </w:t>
            </w:r>
          </w:p>
        </w:tc>
      </w:tr>
      <w:tr w:rsidR="001D7563" w:rsidRPr="001D7563" w14:paraId="62A576A0"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B798BC"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376B530B" w14:textId="61E843D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24,119,03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2B5D9275" w14:textId="4219917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039,842.40 </w:t>
            </w:r>
          </w:p>
        </w:tc>
        <w:tc>
          <w:tcPr>
            <w:tcW w:w="958" w:type="pct"/>
            <w:tcBorders>
              <w:top w:val="nil"/>
              <w:left w:val="nil"/>
              <w:bottom w:val="single" w:sz="4" w:space="0" w:color="000000"/>
              <w:right w:val="single" w:sz="4" w:space="0" w:color="000000"/>
            </w:tcBorders>
            <w:shd w:val="clear" w:color="D8D8D8" w:fill="D8D8D8"/>
            <w:noWrap/>
            <w:vAlign w:val="bottom"/>
            <w:hideMark/>
          </w:tcPr>
          <w:p w14:paraId="3FC85497" w14:textId="5472D8B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6206A4" w14:textId="4DBACC9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42,158,881.25 </w:t>
            </w:r>
          </w:p>
        </w:tc>
      </w:tr>
      <w:tr w:rsidR="001D7563" w:rsidRPr="001D7563" w14:paraId="6D4A880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C4C90C"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18617A93" w14:textId="29011B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6EA80921" w14:textId="002F4A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3F733761" w14:textId="1B6279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2205430" w14:textId="6A9C0D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0,955,288.35 </w:t>
            </w:r>
          </w:p>
        </w:tc>
      </w:tr>
      <w:tr w:rsidR="001D7563" w:rsidRPr="001D7563" w14:paraId="2D40545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09502"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171574D"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642EFC30" w14:textId="6AF391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798DA7C2" w14:textId="6AF784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9B403" w14:textId="6130C3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BBEB7" w14:textId="52DDB3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70,980.00 </w:t>
            </w:r>
          </w:p>
        </w:tc>
      </w:tr>
      <w:tr w:rsidR="001D7563" w:rsidRPr="001D7563" w14:paraId="159D552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049A0"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845458E"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148A4EE7" w14:textId="39D56B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820,880.50 </w:t>
            </w:r>
          </w:p>
        </w:tc>
        <w:tc>
          <w:tcPr>
            <w:tcW w:w="958" w:type="pct"/>
            <w:tcBorders>
              <w:top w:val="nil"/>
              <w:left w:val="nil"/>
              <w:bottom w:val="single" w:sz="4" w:space="0" w:color="000000"/>
              <w:right w:val="single" w:sz="4" w:space="0" w:color="000000"/>
            </w:tcBorders>
            <w:shd w:val="clear" w:color="auto" w:fill="auto"/>
            <w:noWrap/>
            <w:vAlign w:val="bottom"/>
            <w:hideMark/>
          </w:tcPr>
          <w:p w14:paraId="1901A034" w14:textId="2F5954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BABC7" w14:textId="6A6B9D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9D6AC" w14:textId="712DBC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820,880.50 </w:t>
            </w:r>
          </w:p>
        </w:tc>
      </w:tr>
      <w:tr w:rsidR="001D7563" w:rsidRPr="001D7563" w14:paraId="6594BF0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9B79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56C6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43FBB27C" w14:textId="725F7A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99,875.00 </w:t>
            </w:r>
          </w:p>
        </w:tc>
        <w:tc>
          <w:tcPr>
            <w:tcW w:w="958" w:type="pct"/>
            <w:tcBorders>
              <w:top w:val="nil"/>
              <w:left w:val="nil"/>
              <w:bottom w:val="single" w:sz="4" w:space="0" w:color="000000"/>
              <w:right w:val="single" w:sz="4" w:space="0" w:color="000000"/>
            </w:tcBorders>
            <w:shd w:val="clear" w:color="auto" w:fill="auto"/>
            <w:noWrap/>
            <w:vAlign w:val="bottom"/>
            <w:hideMark/>
          </w:tcPr>
          <w:p w14:paraId="29FB1298" w14:textId="241FAD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51901" w14:textId="274954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CEF49" w14:textId="155D35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99,875.00 </w:t>
            </w:r>
          </w:p>
        </w:tc>
      </w:tr>
      <w:tr w:rsidR="001D7563" w:rsidRPr="001D7563" w14:paraId="1F7B14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04A0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4BF0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38B0D971" w14:textId="2324EA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72,830.00 </w:t>
            </w:r>
          </w:p>
        </w:tc>
        <w:tc>
          <w:tcPr>
            <w:tcW w:w="958" w:type="pct"/>
            <w:tcBorders>
              <w:top w:val="nil"/>
              <w:left w:val="nil"/>
              <w:bottom w:val="single" w:sz="4" w:space="0" w:color="000000"/>
              <w:right w:val="single" w:sz="4" w:space="0" w:color="000000"/>
            </w:tcBorders>
            <w:shd w:val="clear" w:color="auto" w:fill="auto"/>
            <w:noWrap/>
            <w:vAlign w:val="bottom"/>
            <w:hideMark/>
          </w:tcPr>
          <w:p w14:paraId="7392878F" w14:textId="388095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676C0A" w14:textId="77F3A4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89579" w14:textId="693F64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005,830.00 </w:t>
            </w:r>
          </w:p>
        </w:tc>
      </w:tr>
      <w:tr w:rsidR="001D7563" w:rsidRPr="001D7563" w14:paraId="0C8C2DC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33DE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9AE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BA057D" w14:textId="624815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65,207.00 </w:t>
            </w:r>
          </w:p>
        </w:tc>
        <w:tc>
          <w:tcPr>
            <w:tcW w:w="958" w:type="pct"/>
            <w:tcBorders>
              <w:top w:val="nil"/>
              <w:left w:val="nil"/>
              <w:bottom w:val="single" w:sz="4" w:space="0" w:color="000000"/>
              <w:right w:val="single" w:sz="4" w:space="0" w:color="000000"/>
            </w:tcBorders>
            <w:shd w:val="clear" w:color="auto" w:fill="auto"/>
            <w:noWrap/>
            <w:vAlign w:val="bottom"/>
            <w:hideMark/>
          </w:tcPr>
          <w:p w14:paraId="2971321A" w14:textId="59B0CA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769BD0EE" w14:textId="51B761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B3139" w14:textId="2651B1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474,227.00 </w:t>
            </w:r>
          </w:p>
        </w:tc>
      </w:tr>
      <w:tr w:rsidR="001D7563" w:rsidRPr="001D7563" w14:paraId="344B831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5DFF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A2F21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5D1BE945" w14:textId="5EDF45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5,095.00 </w:t>
            </w:r>
          </w:p>
        </w:tc>
        <w:tc>
          <w:tcPr>
            <w:tcW w:w="958" w:type="pct"/>
            <w:tcBorders>
              <w:top w:val="nil"/>
              <w:left w:val="nil"/>
              <w:bottom w:val="single" w:sz="4" w:space="0" w:color="000000"/>
              <w:right w:val="single" w:sz="4" w:space="0" w:color="000000"/>
            </w:tcBorders>
            <w:shd w:val="clear" w:color="auto" w:fill="auto"/>
            <w:noWrap/>
            <w:vAlign w:val="bottom"/>
            <w:hideMark/>
          </w:tcPr>
          <w:p w14:paraId="12D0E56B" w14:textId="40D9E1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DFC2E" w14:textId="53F971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06766" w14:textId="736145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5,095.00 </w:t>
            </w:r>
          </w:p>
        </w:tc>
      </w:tr>
      <w:tr w:rsidR="001D7563" w:rsidRPr="001D7563" w14:paraId="5B9B374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16E7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8766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3753CBE0" w14:textId="56E168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27,875.00 </w:t>
            </w:r>
          </w:p>
        </w:tc>
        <w:tc>
          <w:tcPr>
            <w:tcW w:w="958" w:type="pct"/>
            <w:tcBorders>
              <w:top w:val="nil"/>
              <w:left w:val="nil"/>
              <w:bottom w:val="single" w:sz="4" w:space="0" w:color="000000"/>
              <w:right w:val="single" w:sz="4" w:space="0" w:color="000000"/>
            </w:tcBorders>
            <w:shd w:val="clear" w:color="auto" w:fill="auto"/>
            <w:noWrap/>
            <w:vAlign w:val="bottom"/>
            <w:hideMark/>
          </w:tcPr>
          <w:p w14:paraId="24C12485" w14:textId="15646B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20A2DB7C" w14:textId="698301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ADD5E" w14:textId="47AC86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13,367.00 </w:t>
            </w:r>
          </w:p>
        </w:tc>
      </w:tr>
      <w:tr w:rsidR="001D7563" w:rsidRPr="001D7563" w14:paraId="7327E69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3F68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691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6D66CC06" w14:textId="3D4949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51,550.00 </w:t>
            </w:r>
          </w:p>
        </w:tc>
        <w:tc>
          <w:tcPr>
            <w:tcW w:w="958" w:type="pct"/>
            <w:tcBorders>
              <w:top w:val="nil"/>
              <w:left w:val="nil"/>
              <w:bottom w:val="single" w:sz="4" w:space="0" w:color="000000"/>
              <w:right w:val="single" w:sz="4" w:space="0" w:color="000000"/>
            </w:tcBorders>
            <w:shd w:val="clear" w:color="auto" w:fill="auto"/>
            <w:noWrap/>
            <w:vAlign w:val="bottom"/>
            <w:hideMark/>
          </w:tcPr>
          <w:p w14:paraId="1BAE0681" w14:textId="65A928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C544F" w14:textId="65FB51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B458B" w14:textId="12A6B8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51,550.00 </w:t>
            </w:r>
          </w:p>
        </w:tc>
      </w:tr>
      <w:tr w:rsidR="001D7563" w:rsidRPr="001D7563" w14:paraId="68CF603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6543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9E40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0DCE9C4B" w14:textId="4AFB59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4A4EAD5B" w14:textId="05FE4B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D5A2B" w14:textId="7BF44D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902DA" w14:textId="0502EF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734,307.50 </w:t>
            </w:r>
          </w:p>
        </w:tc>
      </w:tr>
      <w:tr w:rsidR="001D7563" w:rsidRPr="001D7563" w14:paraId="41045D1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B74A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6ED8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60F2489A" w14:textId="5CBEDA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933,642.50 </w:t>
            </w:r>
          </w:p>
        </w:tc>
        <w:tc>
          <w:tcPr>
            <w:tcW w:w="958" w:type="pct"/>
            <w:tcBorders>
              <w:top w:val="nil"/>
              <w:left w:val="nil"/>
              <w:bottom w:val="single" w:sz="4" w:space="0" w:color="000000"/>
              <w:right w:val="single" w:sz="4" w:space="0" w:color="000000"/>
            </w:tcBorders>
            <w:shd w:val="clear" w:color="auto" w:fill="auto"/>
            <w:noWrap/>
            <w:vAlign w:val="bottom"/>
            <w:hideMark/>
          </w:tcPr>
          <w:p w14:paraId="49D81483" w14:textId="3A90F9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197B3E5" w14:textId="25CE0F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D048D" w14:textId="4EE177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222,992.50 </w:t>
            </w:r>
          </w:p>
        </w:tc>
      </w:tr>
      <w:tr w:rsidR="001D7563" w:rsidRPr="001D7563" w14:paraId="72EB82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3B50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486C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63E3C487" w14:textId="5E1932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772,900.00 </w:t>
            </w:r>
          </w:p>
        </w:tc>
        <w:tc>
          <w:tcPr>
            <w:tcW w:w="958" w:type="pct"/>
            <w:tcBorders>
              <w:top w:val="nil"/>
              <w:left w:val="nil"/>
              <w:bottom w:val="single" w:sz="4" w:space="0" w:color="000000"/>
              <w:right w:val="single" w:sz="4" w:space="0" w:color="000000"/>
            </w:tcBorders>
            <w:shd w:val="clear" w:color="auto" w:fill="auto"/>
            <w:noWrap/>
            <w:vAlign w:val="bottom"/>
            <w:hideMark/>
          </w:tcPr>
          <w:p w14:paraId="33F76475" w14:textId="5A098B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5A82F" w14:textId="2C88BA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1D816" w14:textId="1963A4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772,900.00 </w:t>
            </w:r>
          </w:p>
        </w:tc>
      </w:tr>
      <w:tr w:rsidR="001D7563" w:rsidRPr="001D7563" w14:paraId="5DA4EAC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F54F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C93E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0D71DF08" w14:textId="4DDB09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30,712.00 </w:t>
            </w:r>
          </w:p>
        </w:tc>
        <w:tc>
          <w:tcPr>
            <w:tcW w:w="958" w:type="pct"/>
            <w:tcBorders>
              <w:top w:val="nil"/>
              <w:left w:val="nil"/>
              <w:bottom w:val="single" w:sz="4" w:space="0" w:color="000000"/>
              <w:right w:val="single" w:sz="4" w:space="0" w:color="000000"/>
            </w:tcBorders>
            <w:shd w:val="clear" w:color="auto" w:fill="auto"/>
            <w:noWrap/>
            <w:vAlign w:val="bottom"/>
            <w:hideMark/>
          </w:tcPr>
          <w:p w14:paraId="6485E389" w14:textId="14C32F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76F05B" w14:textId="4D22B2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FE15A" w14:textId="4CA8BF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780,712.00 </w:t>
            </w:r>
          </w:p>
        </w:tc>
      </w:tr>
      <w:tr w:rsidR="001D7563" w:rsidRPr="001D7563" w14:paraId="2DB8583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F86C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303E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256A36F9" w14:textId="62B762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76CBB7CF" w14:textId="7B1EC1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779BD" w14:textId="08CE37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5ECC0" w14:textId="296D8A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r>
      <w:tr w:rsidR="001D7563" w:rsidRPr="001D7563" w14:paraId="732ED5B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D35B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33B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2F4F6E" w14:textId="5FAE86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656,688.00 </w:t>
            </w:r>
          </w:p>
        </w:tc>
        <w:tc>
          <w:tcPr>
            <w:tcW w:w="958" w:type="pct"/>
            <w:tcBorders>
              <w:top w:val="nil"/>
              <w:left w:val="nil"/>
              <w:bottom w:val="single" w:sz="4" w:space="0" w:color="000000"/>
              <w:right w:val="single" w:sz="4" w:space="0" w:color="000000"/>
            </w:tcBorders>
            <w:shd w:val="clear" w:color="auto" w:fill="auto"/>
            <w:noWrap/>
            <w:vAlign w:val="bottom"/>
            <w:hideMark/>
          </w:tcPr>
          <w:p w14:paraId="5607214D" w14:textId="5927D5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956801" w14:textId="12BF90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3D0D3" w14:textId="0A34AD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9,806,688.00 </w:t>
            </w:r>
          </w:p>
        </w:tc>
      </w:tr>
      <w:tr w:rsidR="001D7563" w:rsidRPr="001D7563" w14:paraId="02E05FA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8B32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CD77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023318AC" w14:textId="4D89BB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7D463E8B" w14:textId="2814FE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A6651" w14:textId="30D7B9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3F9BB" w14:textId="6342D3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r>
      <w:tr w:rsidR="001D7563" w:rsidRPr="001D7563" w14:paraId="66E44B2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1CED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9447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2C3517F3" w14:textId="53306E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0BE48306" w14:textId="652068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58832411" w14:textId="38B140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B846E" w14:textId="4CC0B0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40,450.00 </w:t>
            </w:r>
          </w:p>
        </w:tc>
      </w:tr>
      <w:tr w:rsidR="001D7563" w:rsidRPr="001D7563" w14:paraId="46A347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3CCD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549D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5D9F7841" w14:textId="46F01B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671,049.00 </w:t>
            </w:r>
          </w:p>
        </w:tc>
        <w:tc>
          <w:tcPr>
            <w:tcW w:w="958" w:type="pct"/>
            <w:tcBorders>
              <w:top w:val="nil"/>
              <w:left w:val="nil"/>
              <w:bottom w:val="single" w:sz="4" w:space="0" w:color="000000"/>
              <w:right w:val="single" w:sz="4" w:space="0" w:color="000000"/>
            </w:tcBorders>
            <w:shd w:val="clear" w:color="auto" w:fill="auto"/>
            <w:noWrap/>
            <w:vAlign w:val="bottom"/>
            <w:hideMark/>
          </w:tcPr>
          <w:p w14:paraId="49D52EDA" w14:textId="2FFB23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127347DA" w14:textId="00E70C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823D3" w14:textId="7AB21D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999,449.00 </w:t>
            </w:r>
          </w:p>
        </w:tc>
      </w:tr>
      <w:tr w:rsidR="001D7563" w:rsidRPr="001D7563" w14:paraId="5900046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0FD7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7FC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56D0E957" w14:textId="57591E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27948201" w14:textId="084BE9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C1A36" w14:textId="6DA13A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645CA" w14:textId="61BFCE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813,125.00 </w:t>
            </w:r>
          </w:p>
        </w:tc>
      </w:tr>
      <w:tr w:rsidR="001D7563" w:rsidRPr="001D7563" w14:paraId="6FCFE14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5380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384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1A726E19" w14:textId="7F1536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27,875.00 </w:t>
            </w:r>
          </w:p>
        </w:tc>
        <w:tc>
          <w:tcPr>
            <w:tcW w:w="958" w:type="pct"/>
            <w:tcBorders>
              <w:top w:val="nil"/>
              <w:left w:val="nil"/>
              <w:bottom w:val="single" w:sz="4" w:space="0" w:color="000000"/>
              <w:right w:val="single" w:sz="4" w:space="0" w:color="000000"/>
            </w:tcBorders>
            <w:shd w:val="clear" w:color="auto" w:fill="auto"/>
            <w:noWrap/>
            <w:vAlign w:val="bottom"/>
            <w:hideMark/>
          </w:tcPr>
          <w:p w14:paraId="32F67572" w14:textId="18E7A6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34047161" w14:textId="756503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E5D59" w14:textId="2BA56B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98,389.00 </w:t>
            </w:r>
          </w:p>
        </w:tc>
      </w:tr>
      <w:tr w:rsidR="001D7563" w:rsidRPr="001D7563" w14:paraId="15C1FA8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1E7E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AB96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531668A6" w14:textId="2EE9B4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1DB97ACE" w14:textId="0A6284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8E3C9" w14:textId="0170BA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783A4" w14:textId="77CD41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r>
      <w:tr w:rsidR="001D7563" w:rsidRPr="001D7563" w14:paraId="26A2655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4DF9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F36A5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B428EED" w14:textId="092719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371EA58" w14:textId="073CF3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8206A" w14:textId="6A9635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0524F" w14:textId="54B4BD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r>
      <w:tr w:rsidR="001D7563" w:rsidRPr="001D7563" w14:paraId="0DC0A77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6566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D962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976C6E9" w14:textId="5932F8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059,375.00 </w:t>
            </w:r>
          </w:p>
        </w:tc>
        <w:tc>
          <w:tcPr>
            <w:tcW w:w="958" w:type="pct"/>
            <w:tcBorders>
              <w:top w:val="nil"/>
              <w:left w:val="nil"/>
              <w:bottom w:val="single" w:sz="4" w:space="0" w:color="000000"/>
              <w:right w:val="single" w:sz="4" w:space="0" w:color="000000"/>
            </w:tcBorders>
            <w:shd w:val="clear" w:color="auto" w:fill="auto"/>
            <w:noWrap/>
            <w:vAlign w:val="bottom"/>
            <w:hideMark/>
          </w:tcPr>
          <w:p w14:paraId="3CB9C9F0" w14:textId="29BC07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3E84C83D" w14:textId="3DA88D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2B404" w14:textId="5C9439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932,926.40 </w:t>
            </w:r>
          </w:p>
        </w:tc>
      </w:tr>
      <w:tr w:rsidR="001D7563" w:rsidRPr="001D7563" w14:paraId="181322F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63C6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90F8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01C526B4" w14:textId="1ADD47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23,342.50 </w:t>
            </w:r>
          </w:p>
        </w:tc>
        <w:tc>
          <w:tcPr>
            <w:tcW w:w="958" w:type="pct"/>
            <w:tcBorders>
              <w:top w:val="nil"/>
              <w:left w:val="nil"/>
              <w:bottom w:val="single" w:sz="4" w:space="0" w:color="000000"/>
              <w:right w:val="single" w:sz="4" w:space="0" w:color="000000"/>
            </w:tcBorders>
            <w:shd w:val="clear" w:color="auto" w:fill="auto"/>
            <w:noWrap/>
            <w:vAlign w:val="bottom"/>
            <w:hideMark/>
          </w:tcPr>
          <w:p w14:paraId="036A8283" w14:textId="378249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D9B22" w14:textId="65390E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53306" w14:textId="4B9DF3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23,342.50 </w:t>
            </w:r>
          </w:p>
        </w:tc>
      </w:tr>
      <w:tr w:rsidR="001D7563" w:rsidRPr="001D7563" w14:paraId="27F81D2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04AC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0D67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F1FAD11" w14:textId="010BFF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6D3F389B" w14:textId="5B7C3C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6B892F" w14:textId="715B6F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A9D7A" w14:textId="7C1158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32,345.00 </w:t>
            </w:r>
          </w:p>
        </w:tc>
      </w:tr>
      <w:tr w:rsidR="001D7563" w:rsidRPr="001D7563" w14:paraId="14EBBCE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30DB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35B8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15CA85A3" w14:textId="175768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157577EA" w14:textId="4015EC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5FA3D" w14:textId="16FD9E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DD2C5" w14:textId="50127D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78,500.00 </w:t>
            </w:r>
          </w:p>
        </w:tc>
      </w:tr>
      <w:tr w:rsidR="001D7563" w:rsidRPr="001D7563" w14:paraId="5D8C8B1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A2AE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CC2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23A0A93E" w14:textId="5FFBEE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3,225.00 </w:t>
            </w:r>
          </w:p>
        </w:tc>
        <w:tc>
          <w:tcPr>
            <w:tcW w:w="958" w:type="pct"/>
            <w:tcBorders>
              <w:top w:val="nil"/>
              <w:left w:val="nil"/>
              <w:bottom w:val="single" w:sz="4" w:space="0" w:color="000000"/>
              <w:right w:val="single" w:sz="4" w:space="0" w:color="000000"/>
            </w:tcBorders>
            <w:shd w:val="clear" w:color="auto" w:fill="auto"/>
            <w:noWrap/>
            <w:vAlign w:val="bottom"/>
            <w:hideMark/>
          </w:tcPr>
          <w:p w14:paraId="658980BE" w14:textId="552977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CF554" w14:textId="59115E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C7E77" w14:textId="7BB68B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3,225.00 </w:t>
            </w:r>
          </w:p>
        </w:tc>
      </w:tr>
      <w:tr w:rsidR="001D7563" w:rsidRPr="001D7563" w14:paraId="043AA4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11F3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65DD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04DBB0A5" w14:textId="5B4965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98,753.00 </w:t>
            </w:r>
          </w:p>
        </w:tc>
        <w:tc>
          <w:tcPr>
            <w:tcW w:w="958" w:type="pct"/>
            <w:tcBorders>
              <w:top w:val="nil"/>
              <w:left w:val="nil"/>
              <w:bottom w:val="single" w:sz="4" w:space="0" w:color="000000"/>
              <w:right w:val="single" w:sz="4" w:space="0" w:color="000000"/>
            </w:tcBorders>
            <w:shd w:val="clear" w:color="auto" w:fill="auto"/>
            <w:noWrap/>
            <w:vAlign w:val="bottom"/>
            <w:hideMark/>
          </w:tcPr>
          <w:p w14:paraId="7B1456BF" w14:textId="5E5E21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50CF0D" w14:textId="1ABCEA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414B0" w14:textId="703B28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98,753.00 </w:t>
            </w:r>
          </w:p>
        </w:tc>
      </w:tr>
      <w:tr w:rsidR="001D7563" w:rsidRPr="001D7563" w14:paraId="18B5212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62A1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A129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5B82151" w14:textId="06E264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6,315.00 </w:t>
            </w:r>
          </w:p>
        </w:tc>
        <w:tc>
          <w:tcPr>
            <w:tcW w:w="958" w:type="pct"/>
            <w:tcBorders>
              <w:top w:val="nil"/>
              <w:left w:val="nil"/>
              <w:bottom w:val="single" w:sz="4" w:space="0" w:color="000000"/>
              <w:right w:val="single" w:sz="4" w:space="0" w:color="000000"/>
            </w:tcBorders>
            <w:shd w:val="clear" w:color="auto" w:fill="auto"/>
            <w:noWrap/>
            <w:vAlign w:val="bottom"/>
            <w:hideMark/>
          </w:tcPr>
          <w:p w14:paraId="43E300EF" w14:textId="04261C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76A7A8DD" w14:textId="6C35BC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61089" w14:textId="3E67CB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74,390.00 </w:t>
            </w:r>
          </w:p>
        </w:tc>
      </w:tr>
      <w:tr w:rsidR="001D7563" w:rsidRPr="001D7563" w14:paraId="1A449F7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49BC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9AC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3E78271D" w14:textId="6DF92F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22815DC0" w14:textId="60B1C3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65CE6" w14:textId="1307F2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6CEB4" w14:textId="0F5447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8,568,908.00 </w:t>
            </w:r>
          </w:p>
        </w:tc>
      </w:tr>
      <w:tr w:rsidR="001D7563" w:rsidRPr="001D7563" w14:paraId="2455743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75EE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1356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09AE765" w14:textId="045FED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275,832.00 </w:t>
            </w:r>
          </w:p>
        </w:tc>
        <w:tc>
          <w:tcPr>
            <w:tcW w:w="958" w:type="pct"/>
            <w:tcBorders>
              <w:top w:val="nil"/>
              <w:left w:val="nil"/>
              <w:bottom w:val="single" w:sz="4" w:space="0" w:color="000000"/>
              <w:right w:val="single" w:sz="4" w:space="0" w:color="000000"/>
            </w:tcBorders>
            <w:shd w:val="clear" w:color="auto" w:fill="auto"/>
            <w:noWrap/>
            <w:vAlign w:val="bottom"/>
            <w:hideMark/>
          </w:tcPr>
          <w:p w14:paraId="21ABD6E6" w14:textId="4914A3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FFACA" w14:textId="67CD1D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4EAED" w14:textId="207989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275,832.00 </w:t>
            </w:r>
          </w:p>
        </w:tc>
      </w:tr>
      <w:tr w:rsidR="001D7563" w:rsidRPr="001D7563" w14:paraId="6B1C2D1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948F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0E86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6BF1562B" w14:textId="77E2C0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657,805.50 </w:t>
            </w:r>
          </w:p>
        </w:tc>
        <w:tc>
          <w:tcPr>
            <w:tcW w:w="958" w:type="pct"/>
            <w:tcBorders>
              <w:top w:val="nil"/>
              <w:left w:val="nil"/>
              <w:bottom w:val="single" w:sz="4" w:space="0" w:color="000000"/>
              <w:right w:val="single" w:sz="4" w:space="0" w:color="000000"/>
            </w:tcBorders>
            <w:shd w:val="clear" w:color="auto" w:fill="auto"/>
            <w:noWrap/>
            <w:vAlign w:val="bottom"/>
            <w:hideMark/>
          </w:tcPr>
          <w:p w14:paraId="24838EC8" w14:textId="43BF73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66095C81" w14:textId="55F3EF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EB681" w14:textId="035AB1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8,293,965.50 </w:t>
            </w:r>
          </w:p>
        </w:tc>
      </w:tr>
      <w:tr w:rsidR="001D7563" w:rsidRPr="001D7563" w14:paraId="5116F69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A5DA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71C5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4237258C" w14:textId="358DFD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53,463.00 </w:t>
            </w:r>
          </w:p>
        </w:tc>
        <w:tc>
          <w:tcPr>
            <w:tcW w:w="958" w:type="pct"/>
            <w:tcBorders>
              <w:top w:val="nil"/>
              <w:left w:val="nil"/>
              <w:bottom w:val="single" w:sz="4" w:space="0" w:color="000000"/>
              <w:right w:val="single" w:sz="4" w:space="0" w:color="000000"/>
            </w:tcBorders>
            <w:shd w:val="clear" w:color="auto" w:fill="auto"/>
            <w:noWrap/>
            <w:vAlign w:val="bottom"/>
            <w:hideMark/>
          </w:tcPr>
          <w:p w14:paraId="58A853EF" w14:textId="7C97CF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8DD20" w14:textId="1D0B74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3804A6" w14:textId="4605D0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53,463.00 </w:t>
            </w:r>
          </w:p>
        </w:tc>
      </w:tr>
      <w:tr w:rsidR="001D7563" w:rsidRPr="001D7563" w14:paraId="6334D96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012F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397F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4048E413" w14:textId="027F29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762797B" w14:textId="352597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B2F96" w14:textId="0425B0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D6769" w14:textId="227AA4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87,750.00 </w:t>
            </w:r>
          </w:p>
        </w:tc>
      </w:tr>
      <w:tr w:rsidR="001D7563" w:rsidRPr="001D7563" w14:paraId="6A9C443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5D98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F5F8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0149B58A" w14:textId="24E43C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03C62D7A" w14:textId="3A44F9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B5997" w14:textId="7DB3C7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8EB00" w14:textId="2E9EBF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r>
      <w:tr w:rsidR="001D7563" w:rsidRPr="001D7563" w14:paraId="73485CB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24E20"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5ABC80F" w14:textId="14E347C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3,747,21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5A26EE9E" w14:textId="6F59D27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3,152,44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229D1751" w14:textId="4431E88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9431D3" w14:textId="295494F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6,899,661.33 </w:t>
            </w:r>
          </w:p>
        </w:tc>
      </w:tr>
      <w:tr w:rsidR="001D7563" w:rsidRPr="001D7563" w14:paraId="02F5FBB6"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19DC6E"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0D2A3CDC" w14:textId="359938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286D6FAF" w14:textId="6442CD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2,759,444.20 </w:t>
            </w:r>
          </w:p>
        </w:tc>
        <w:tc>
          <w:tcPr>
            <w:tcW w:w="958" w:type="pct"/>
            <w:tcBorders>
              <w:top w:val="nil"/>
              <w:left w:val="nil"/>
              <w:bottom w:val="single" w:sz="4" w:space="0" w:color="000000"/>
              <w:right w:val="single" w:sz="4" w:space="0" w:color="000000"/>
            </w:tcBorders>
            <w:shd w:val="clear" w:color="auto" w:fill="auto"/>
            <w:noWrap/>
            <w:vAlign w:val="bottom"/>
            <w:hideMark/>
          </w:tcPr>
          <w:p w14:paraId="0962430D" w14:textId="7E9885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9B2FF39" w14:textId="65D88A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2,875,604.20 </w:t>
            </w:r>
          </w:p>
        </w:tc>
      </w:tr>
      <w:tr w:rsidR="001D7563" w:rsidRPr="001D7563" w14:paraId="55A88C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62BF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A917B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5A2B584D" w14:textId="1AE432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4BE757FD" w14:textId="0D785D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772D5" w14:textId="7F45A0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D1AC3" w14:textId="54E37B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9,341.00 </w:t>
            </w:r>
          </w:p>
        </w:tc>
      </w:tr>
      <w:tr w:rsidR="001D7563" w:rsidRPr="001D7563" w14:paraId="6D3A11B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C0BB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960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7DF1B7AD" w14:textId="62B9A0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207264" w14:textId="7A373B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13AA0" w14:textId="376A9C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2CCDE" w14:textId="680A89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r>
      <w:tr w:rsidR="001D7563" w:rsidRPr="001D7563" w14:paraId="1AC09C4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6E56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CBD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04E4597B" w14:textId="3D388F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5,977.00 </w:t>
            </w:r>
          </w:p>
        </w:tc>
        <w:tc>
          <w:tcPr>
            <w:tcW w:w="958" w:type="pct"/>
            <w:tcBorders>
              <w:top w:val="nil"/>
              <w:left w:val="nil"/>
              <w:bottom w:val="single" w:sz="4" w:space="0" w:color="000000"/>
              <w:right w:val="single" w:sz="4" w:space="0" w:color="000000"/>
            </w:tcBorders>
            <w:shd w:val="clear" w:color="auto" w:fill="auto"/>
            <w:noWrap/>
            <w:vAlign w:val="bottom"/>
            <w:hideMark/>
          </w:tcPr>
          <w:p w14:paraId="474984CC" w14:textId="441892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59,700.00 </w:t>
            </w:r>
          </w:p>
        </w:tc>
        <w:tc>
          <w:tcPr>
            <w:tcW w:w="958" w:type="pct"/>
            <w:tcBorders>
              <w:top w:val="nil"/>
              <w:left w:val="nil"/>
              <w:bottom w:val="single" w:sz="4" w:space="0" w:color="000000"/>
              <w:right w:val="single" w:sz="4" w:space="0" w:color="000000"/>
            </w:tcBorders>
            <w:shd w:val="clear" w:color="auto" w:fill="auto"/>
            <w:noWrap/>
            <w:vAlign w:val="bottom"/>
            <w:hideMark/>
          </w:tcPr>
          <w:p w14:paraId="6A785A07" w14:textId="1A5580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2A92B" w14:textId="507768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415,677.00 </w:t>
            </w:r>
          </w:p>
        </w:tc>
      </w:tr>
      <w:tr w:rsidR="001D7563" w:rsidRPr="001D7563" w14:paraId="43BA5CC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9335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2F2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67DE975C" w14:textId="42BC3E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618AC6" w14:textId="042539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15AC69" w14:textId="0AD4B6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43A39" w14:textId="55F97C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2,000.00 </w:t>
            </w:r>
          </w:p>
        </w:tc>
      </w:tr>
      <w:tr w:rsidR="001D7563" w:rsidRPr="001D7563" w14:paraId="47C0BD5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5D70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6B2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472696" w14:textId="710C47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40A0040F" w14:textId="052380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5C89CCC" w14:textId="028CC8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426CA" w14:textId="4977FA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350.00 </w:t>
            </w:r>
          </w:p>
        </w:tc>
      </w:tr>
      <w:tr w:rsidR="001D7563" w:rsidRPr="001D7563" w14:paraId="18EA525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CA80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693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6CC53425" w14:textId="5F0FB7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49,462.00 </w:t>
            </w:r>
          </w:p>
        </w:tc>
        <w:tc>
          <w:tcPr>
            <w:tcW w:w="958" w:type="pct"/>
            <w:tcBorders>
              <w:top w:val="nil"/>
              <w:left w:val="nil"/>
              <w:bottom w:val="single" w:sz="4" w:space="0" w:color="000000"/>
              <w:right w:val="single" w:sz="4" w:space="0" w:color="000000"/>
            </w:tcBorders>
            <w:shd w:val="clear" w:color="auto" w:fill="auto"/>
            <w:noWrap/>
            <w:vAlign w:val="bottom"/>
            <w:hideMark/>
          </w:tcPr>
          <w:p w14:paraId="646E5485" w14:textId="42755E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77AD4D80" w14:textId="41E5EC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329E0" w14:textId="19A919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428,278.78 </w:t>
            </w:r>
          </w:p>
        </w:tc>
      </w:tr>
      <w:tr w:rsidR="001D7563" w:rsidRPr="001D7563" w14:paraId="5AC17C2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49C0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2B7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6F198A6D" w14:textId="77A79D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36,860.75 </w:t>
            </w:r>
          </w:p>
        </w:tc>
        <w:tc>
          <w:tcPr>
            <w:tcW w:w="958" w:type="pct"/>
            <w:tcBorders>
              <w:top w:val="nil"/>
              <w:left w:val="nil"/>
              <w:bottom w:val="single" w:sz="4" w:space="0" w:color="000000"/>
              <w:right w:val="single" w:sz="4" w:space="0" w:color="000000"/>
            </w:tcBorders>
            <w:shd w:val="clear" w:color="auto" w:fill="auto"/>
            <w:noWrap/>
            <w:vAlign w:val="bottom"/>
            <w:hideMark/>
          </w:tcPr>
          <w:p w14:paraId="41E05ACE" w14:textId="4DF439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85731" w14:textId="01966A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5E224" w14:textId="5C3E7D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36,860.75 </w:t>
            </w:r>
          </w:p>
        </w:tc>
      </w:tr>
      <w:tr w:rsidR="001D7563" w:rsidRPr="001D7563" w14:paraId="35260B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4045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724D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737E3961" w14:textId="79DEB7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6C2B2F" w14:textId="6E58F2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1881B" w14:textId="2C3FD3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F7270" w14:textId="49FA1C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r>
      <w:tr w:rsidR="001D7563" w:rsidRPr="001D7563" w14:paraId="51B0D0C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8EA4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017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19662FCE" w14:textId="13485C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0044C17D" w14:textId="0F775B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68BF8F1B" w14:textId="3E56A9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1EF94" w14:textId="334EC2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08,275.00 </w:t>
            </w:r>
          </w:p>
        </w:tc>
      </w:tr>
      <w:tr w:rsidR="001D7563" w:rsidRPr="001D7563" w14:paraId="5862743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6AEE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16FE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5B1E8E10" w14:textId="7F5ECA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62,430.00 </w:t>
            </w:r>
          </w:p>
        </w:tc>
        <w:tc>
          <w:tcPr>
            <w:tcW w:w="958" w:type="pct"/>
            <w:tcBorders>
              <w:top w:val="nil"/>
              <w:left w:val="nil"/>
              <w:bottom w:val="single" w:sz="4" w:space="0" w:color="000000"/>
              <w:right w:val="single" w:sz="4" w:space="0" w:color="000000"/>
            </w:tcBorders>
            <w:shd w:val="clear" w:color="auto" w:fill="auto"/>
            <w:noWrap/>
            <w:vAlign w:val="bottom"/>
            <w:hideMark/>
          </w:tcPr>
          <w:p w14:paraId="3E3CEEE7" w14:textId="54AC7E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42A5EDC2" w14:textId="0F87F0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EFD25" w14:textId="0D037B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23,950.60 </w:t>
            </w:r>
          </w:p>
        </w:tc>
      </w:tr>
      <w:tr w:rsidR="001D7563" w:rsidRPr="001D7563" w14:paraId="74395C8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0707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757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35B5F37F" w14:textId="0A9AF2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4B3065" w14:textId="405DA8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7F8C63AF" w14:textId="1B57B4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93E57" w14:textId="693688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9,860.00 </w:t>
            </w:r>
          </w:p>
        </w:tc>
      </w:tr>
      <w:tr w:rsidR="001D7563" w:rsidRPr="001D7563" w14:paraId="25BAC2B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0A25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805C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7F6337B0" w14:textId="311932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1C5C6316" w14:textId="3D52FD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51F81E" w14:textId="23CDAD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8686C" w14:textId="18AB28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7,860.00 </w:t>
            </w:r>
          </w:p>
        </w:tc>
      </w:tr>
      <w:tr w:rsidR="001D7563" w:rsidRPr="001D7563" w14:paraId="61867FB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BB06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B50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4397020A" w14:textId="221088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361D5E" w14:textId="2E6D8C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1498F" w14:textId="6AAABB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FC573" w14:textId="0A70BC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r>
      <w:tr w:rsidR="001D7563" w:rsidRPr="001D7563" w14:paraId="417069B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EF03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157A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7C7D5399" w14:textId="44AF2E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FD06EC" w14:textId="5EA441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7BFF6CC3" w14:textId="6EDF2E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C7DBD" w14:textId="101665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4,510.00 </w:t>
            </w:r>
          </w:p>
        </w:tc>
      </w:tr>
      <w:tr w:rsidR="001D7563" w:rsidRPr="001D7563" w14:paraId="7A8C75C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56CB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7DE3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449530AF" w14:textId="1F4C4A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798CB5" w14:textId="5F72BE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7BB25" w14:textId="6E8B46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3478A" w14:textId="6CCC3E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r>
      <w:tr w:rsidR="001D7563" w:rsidRPr="001D7563" w14:paraId="390E065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08FF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0DE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6898F0B1" w14:textId="03B921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4E56B754" w14:textId="7FB08A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3E31C" w14:textId="0DF625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CA1F5" w14:textId="54B731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19,840.00 </w:t>
            </w:r>
          </w:p>
        </w:tc>
      </w:tr>
      <w:tr w:rsidR="001D7563" w:rsidRPr="001D7563" w14:paraId="103D6BE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6761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C866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2D7CEC8B" w14:textId="29B2FD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C8B6325" w14:textId="73CFDF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74353" w14:textId="019671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ED2E4" w14:textId="757D20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3,400.00 </w:t>
            </w:r>
          </w:p>
        </w:tc>
      </w:tr>
      <w:tr w:rsidR="001D7563" w:rsidRPr="001D7563" w14:paraId="1AE6405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0D55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5E1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E088C04" w14:textId="324A8B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58F06F36" w14:textId="4C6221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1AE74AE7" w14:textId="560A06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1430E" w14:textId="78D2E6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3,574.00 </w:t>
            </w:r>
          </w:p>
        </w:tc>
      </w:tr>
      <w:tr w:rsidR="001D7563" w:rsidRPr="001D7563" w14:paraId="034DEAB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EEB5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69E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2A9CBB47" w14:textId="4D89ED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12,136.00 </w:t>
            </w:r>
          </w:p>
        </w:tc>
        <w:tc>
          <w:tcPr>
            <w:tcW w:w="958" w:type="pct"/>
            <w:tcBorders>
              <w:top w:val="nil"/>
              <w:left w:val="nil"/>
              <w:bottom w:val="single" w:sz="4" w:space="0" w:color="000000"/>
              <w:right w:val="single" w:sz="4" w:space="0" w:color="000000"/>
            </w:tcBorders>
            <w:shd w:val="clear" w:color="auto" w:fill="auto"/>
            <w:noWrap/>
            <w:vAlign w:val="bottom"/>
            <w:hideMark/>
          </w:tcPr>
          <w:p w14:paraId="59C954F4" w14:textId="1171FF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1BCCFD65" w14:textId="7046EB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1BC9F" w14:textId="0B662E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29,791.00 </w:t>
            </w:r>
          </w:p>
        </w:tc>
      </w:tr>
      <w:tr w:rsidR="001D7563" w:rsidRPr="001D7563" w14:paraId="7E82E3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1545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DE88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4F2A43" w14:textId="2EFA90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7F15194A" w14:textId="53AD36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831A1" w14:textId="43146C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4D02C" w14:textId="775013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19,318.00 </w:t>
            </w:r>
          </w:p>
        </w:tc>
      </w:tr>
      <w:tr w:rsidR="001D7563" w:rsidRPr="001D7563" w14:paraId="31A456E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EE0E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B7B83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6923FBC3" w14:textId="41D6B6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247E4E92" w14:textId="6EEC03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8EBA4" w14:textId="2F1006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4B9B0" w14:textId="2EBC76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1,008.00 </w:t>
            </w:r>
          </w:p>
        </w:tc>
      </w:tr>
      <w:tr w:rsidR="001D7563" w:rsidRPr="001D7563" w14:paraId="6497122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5A33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37E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4ADBECCE" w14:textId="02417A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187173" w14:textId="20D014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2EC54815" w14:textId="77DCC5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B187B" w14:textId="6B36D2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0,605.00 </w:t>
            </w:r>
          </w:p>
        </w:tc>
      </w:tr>
      <w:tr w:rsidR="001D7563" w:rsidRPr="001D7563" w14:paraId="5752C7A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F67F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418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088DDF" w14:textId="0D6C70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7A3759CF" w14:textId="33E965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9,970.00 </w:t>
            </w:r>
          </w:p>
        </w:tc>
        <w:tc>
          <w:tcPr>
            <w:tcW w:w="958" w:type="pct"/>
            <w:tcBorders>
              <w:top w:val="nil"/>
              <w:left w:val="nil"/>
              <w:bottom w:val="single" w:sz="4" w:space="0" w:color="000000"/>
              <w:right w:val="single" w:sz="4" w:space="0" w:color="000000"/>
            </w:tcBorders>
            <w:shd w:val="clear" w:color="auto" w:fill="auto"/>
            <w:noWrap/>
            <w:vAlign w:val="bottom"/>
            <w:hideMark/>
          </w:tcPr>
          <w:p w14:paraId="387D4413" w14:textId="5927C4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970A2" w14:textId="209566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1,558.00 </w:t>
            </w:r>
          </w:p>
        </w:tc>
      </w:tr>
      <w:tr w:rsidR="001D7563" w:rsidRPr="001D7563" w14:paraId="47A52695"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C117A0"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13B40814" w14:textId="7FD6E52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5,640,747.74 </w:t>
            </w:r>
          </w:p>
        </w:tc>
        <w:tc>
          <w:tcPr>
            <w:tcW w:w="958" w:type="pct"/>
            <w:tcBorders>
              <w:top w:val="nil"/>
              <w:left w:val="nil"/>
              <w:bottom w:val="single" w:sz="4" w:space="0" w:color="000000"/>
              <w:right w:val="single" w:sz="4" w:space="0" w:color="000000"/>
            </w:tcBorders>
            <w:shd w:val="clear" w:color="D8D8D8" w:fill="D8D8D8"/>
            <w:noWrap/>
            <w:vAlign w:val="bottom"/>
            <w:hideMark/>
          </w:tcPr>
          <w:p w14:paraId="7CA6AE85" w14:textId="19B5C85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0,970,241.91 </w:t>
            </w:r>
          </w:p>
        </w:tc>
        <w:tc>
          <w:tcPr>
            <w:tcW w:w="958" w:type="pct"/>
            <w:tcBorders>
              <w:top w:val="nil"/>
              <w:left w:val="nil"/>
              <w:bottom w:val="single" w:sz="4" w:space="0" w:color="000000"/>
              <w:right w:val="single" w:sz="4" w:space="0" w:color="000000"/>
            </w:tcBorders>
            <w:shd w:val="clear" w:color="D8D8D8" w:fill="D8D8D8"/>
            <w:noWrap/>
            <w:vAlign w:val="bottom"/>
            <w:hideMark/>
          </w:tcPr>
          <w:p w14:paraId="21821A8E" w14:textId="695B507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418557" w14:textId="74BDD65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6,610,989.65 </w:t>
            </w:r>
          </w:p>
        </w:tc>
      </w:tr>
      <w:tr w:rsidR="001D7563" w:rsidRPr="001D7563" w14:paraId="0AD2AA8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C60303"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386E5E9C" w14:textId="632A05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305C50" w14:textId="669D6E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43525A81" w14:textId="2AF79D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966E100" w14:textId="6DA8F5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136,200.50 </w:t>
            </w:r>
          </w:p>
        </w:tc>
      </w:tr>
      <w:tr w:rsidR="001D7563" w:rsidRPr="001D7563" w14:paraId="31606CB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585C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6497FE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5CBD8B20" w14:textId="2D80F0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8F3745" w14:textId="72DED7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83A72" w14:textId="2A4E70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6DBF0" w14:textId="69809D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54535EF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6885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A04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3F3A8601" w14:textId="47A2BA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4333B2C6" w14:textId="1890F8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E2AAD" w14:textId="18DC6E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7F309" w14:textId="5B977A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7,600.00 </w:t>
            </w:r>
          </w:p>
        </w:tc>
      </w:tr>
      <w:tr w:rsidR="001D7563" w:rsidRPr="001D7563" w14:paraId="5B93B96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FC4A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85C7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7E5F14BE" w14:textId="5EC2B4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20ABB7FC" w14:textId="623FFD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6BDF4DE" w14:textId="5AD6AD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7DCEF" w14:textId="3A285A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22,710.00 </w:t>
            </w:r>
          </w:p>
        </w:tc>
      </w:tr>
      <w:tr w:rsidR="001D7563" w:rsidRPr="001D7563" w14:paraId="7F082BD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D8D7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6A27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7C79C4E4" w14:textId="4A8F13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668360E7" w14:textId="646C0C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59296458" w14:textId="19AF8A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B696C" w14:textId="29CEB7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1,660.00 </w:t>
            </w:r>
          </w:p>
        </w:tc>
      </w:tr>
      <w:tr w:rsidR="001D7563" w:rsidRPr="001D7563" w14:paraId="1E70759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6247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158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300C93F7" w14:textId="26456F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4,130.00 </w:t>
            </w:r>
          </w:p>
        </w:tc>
        <w:tc>
          <w:tcPr>
            <w:tcW w:w="958" w:type="pct"/>
            <w:tcBorders>
              <w:top w:val="nil"/>
              <w:left w:val="nil"/>
              <w:bottom w:val="single" w:sz="4" w:space="0" w:color="000000"/>
              <w:right w:val="single" w:sz="4" w:space="0" w:color="000000"/>
            </w:tcBorders>
            <w:shd w:val="clear" w:color="auto" w:fill="auto"/>
            <w:noWrap/>
            <w:vAlign w:val="bottom"/>
            <w:hideMark/>
          </w:tcPr>
          <w:p w14:paraId="6D953415" w14:textId="4342A6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0FFC032A" w14:textId="5DF06F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22DB6" w14:textId="3DD6A0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65,100.00 </w:t>
            </w:r>
          </w:p>
        </w:tc>
      </w:tr>
      <w:tr w:rsidR="001D7563" w:rsidRPr="001D7563" w14:paraId="17889F2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BC67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AC92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6663E742" w14:textId="433C05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21ABC631" w14:textId="4342F7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EF8E7" w14:textId="137922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F8B1C" w14:textId="753C87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18,184.00 </w:t>
            </w:r>
          </w:p>
        </w:tc>
      </w:tr>
      <w:tr w:rsidR="001D7563" w:rsidRPr="001D7563" w14:paraId="5443E4B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F00F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52DD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271B915B" w14:textId="2CA38B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A40F25" w14:textId="0718B2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5FC66" w14:textId="204EB1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0957E" w14:textId="0D4312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52B2AC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9B6B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459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15740891" w14:textId="55A004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7971BA" w14:textId="114EC0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110CB840" w14:textId="0BF9A0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53443" w14:textId="475EDB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8,224.78 </w:t>
            </w:r>
          </w:p>
        </w:tc>
      </w:tr>
      <w:tr w:rsidR="001D7563" w:rsidRPr="001D7563" w14:paraId="5426981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2ED5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788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18C35AE6" w14:textId="3B36EC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1982DB4F" w14:textId="6F9EF1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4308D" w14:textId="218E96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77CAC" w14:textId="6C8301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3,300.00 </w:t>
            </w:r>
          </w:p>
        </w:tc>
      </w:tr>
      <w:tr w:rsidR="001D7563" w:rsidRPr="001D7563" w14:paraId="7A418BF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5A0B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472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237BDA7A" w14:textId="5B0462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793DD4" w14:textId="1E427B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0345E11C" w14:textId="4FCE6E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9A2A6" w14:textId="3417D7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5,597.00 </w:t>
            </w:r>
          </w:p>
        </w:tc>
      </w:tr>
      <w:tr w:rsidR="001D7563" w:rsidRPr="001D7563" w14:paraId="41BE8E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3E63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C391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22A3DEA8" w14:textId="69188A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03A19EF0" w14:textId="2CB531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888.00 </w:t>
            </w:r>
          </w:p>
        </w:tc>
        <w:tc>
          <w:tcPr>
            <w:tcW w:w="958" w:type="pct"/>
            <w:tcBorders>
              <w:top w:val="nil"/>
              <w:left w:val="nil"/>
              <w:bottom w:val="single" w:sz="4" w:space="0" w:color="000000"/>
              <w:right w:val="single" w:sz="4" w:space="0" w:color="000000"/>
            </w:tcBorders>
            <w:shd w:val="clear" w:color="auto" w:fill="auto"/>
            <w:noWrap/>
            <w:vAlign w:val="bottom"/>
            <w:hideMark/>
          </w:tcPr>
          <w:p w14:paraId="6A5B10BC" w14:textId="56C763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DFB4D" w14:textId="26E2EE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8,936.00 </w:t>
            </w:r>
          </w:p>
        </w:tc>
      </w:tr>
      <w:tr w:rsidR="001D7563" w:rsidRPr="001D7563" w14:paraId="54B6EE4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3AF2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226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79D97D4A" w14:textId="6D5ED5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A88914" w14:textId="713F7C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F8E39" w14:textId="4FACDE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FDEE7" w14:textId="4E34B5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65A2A7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EFF2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EE5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00E7BFD7" w14:textId="143609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B74849" w14:textId="633105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D06AA" w14:textId="733600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58D82" w14:textId="0A5B92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78AD716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DC75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5EF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23E60FB0" w14:textId="446019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F48883" w14:textId="496F87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F25DE8E" w14:textId="41B146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7ED09" w14:textId="7582B9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7,500.00 </w:t>
            </w:r>
          </w:p>
        </w:tc>
      </w:tr>
      <w:tr w:rsidR="001D7563" w:rsidRPr="001D7563" w14:paraId="7AE3E05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51F8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6D85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78D6E6E2" w14:textId="507427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7646569" w14:textId="5683ED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349FC" w14:textId="696B32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9FE0B" w14:textId="66C866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3,800.00 </w:t>
            </w:r>
          </w:p>
        </w:tc>
      </w:tr>
      <w:tr w:rsidR="001D7563" w:rsidRPr="001D7563" w14:paraId="355990B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306A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24D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5618308F" w14:textId="6D0C25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7,550.00 </w:t>
            </w:r>
          </w:p>
        </w:tc>
        <w:tc>
          <w:tcPr>
            <w:tcW w:w="958" w:type="pct"/>
            <w:tcBorders>
              <w:top w:val="nil"/>
              <w:left w:val="nil"/>
              <w:bottom w:val="single" w:sz="4" w:space="0" w:color="000000"/>
              <w:right w:val="single" w:sz="4" w:space="0" w:color="000000"/>
            </w:tcBorders>
            <w:shd w:val="clear" w:color="auto" w:fill="auto"/>
            <w:noWrap/>
            <w:vAlign w:val="bottom"/>
            <w:hideMark/>
          </w:tcPr>
          <w:p w14:paraId="790BBD08" w14:textId="2A7C33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FC900" w14:textId="7A28D0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EF0D2" w14:textId="0BD0E8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7,550.00 </w:t>
            </w:r>
          </w:p>
        </w:tc>
      </w:tr>
      <w:tr w:rsidR="001D7563" w:rsidRPr="001D7563" w14:paraId="5FE0C1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2847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FBE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1EEAA5C9" w14:textId="053E45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E6DF98" w14:textId="5C46F4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CA04F" w14:textId="314D6A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EEB96" w14:textId="154DE8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37C0D21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D7DC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E37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6B93C991" w14:textId="70DBF8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1FA8B5FD" w14:textId="74950A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A7D8F" w14:textId="66ACB1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F97D6" w14:textId="2D1288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6,210.00 </w:t>
            </w:r>
          </w:p>
        </w:tc>
      </w:tr>
      <w:tr w:rsidR="001D7563" w:rsidRPr="001D7563" w14:paraId="340B38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9BFF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60BE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1B132DA1" w14:textId="6968D2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49CA405F" w14:textId="3AB521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6F144FE8" w14:textId="383ABA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A577C" w14:textId="65F02E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9,452.00 </w:t>
            </w:r>
          </w:p>
        </w:tc>
      </w:tr>
      <w:tr w:rsidR="001D7563" w:rsidRPr="001D7563" w14:paraId="70EDFDE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449F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E78A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49B1EE43" w14:textId="5864E5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A0E59F4" w14:textId="6A1AC2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239DC8C6" w14:textId="2698D1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2C1351" w14:textId="43956E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0,655.77 </w:t>
            </w:r>
          </w:p>
        </w:tc>
      </w:tr>
      <w:tr w:rsidR="001D7563" w:rsidRPr="001D7563" w14:paraId="1DF1C1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1EA3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350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0F70401D" w14:textId="5FA40F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35,182.00 </w:t>
            </w:r>
          </w:p>
        </w:tc>
        <w:tc>
          <w:tcPr>
            <w:tcW w:w="958" w:type="pct"/>
            <w:tcBorders>
              <w:top w:val="nil"/>
              <w:left w:val="nil"/>
              <w:bottom w:val="single" w:sz="4" w:space="0" w:color="000000"/>
              <w:right w:val="single" w:sz="4" w:space="0" w:color="000000"/>
            </w:tcBorders>
            <w:shd w:val="clear" w:color="auto" w:fill="auto"/>
            <w:noWrap/>
            <w:vAlign w:val="bottom"/>
            <w:hideMark/>
          </w:tcPr>
          <w:p w14:paraId="6058585F" w14:textId="208593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32B6C" w14:textId="2DFA7B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5B231" w14:textId="35BF76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35,182.00 </w:t>
            </w:r>
          </w:p>
        </w:tc>
      </w:tr>
      <w:tr w:rsidR="001D7563" w:rsidRPr="001D7563" w14:paraId="427A4F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A620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FA7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0823BE07" w14:textId="031405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5E3DCB1D" w14:textId="1CFFA4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A5F6B3" w14:textId="0242E9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5D85E" w14:textId="54C04C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28,020.00 </w:t>
            </w:r>
          </w:p>
        </w:tc>
      </w:tr>
      <w:tr w:rsidR="001D7563" w:rsidRPr="001D7563" w14:paraId="368BE64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830D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7B94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EDB793D" w14:textId="66AF8C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64C6E596" w14:textId="345E87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28FD2" w14:textId="40E6EB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44D73" w14:textId="533629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6,210.00 </w:t>
            </w:r>
          </w:p>
        </w:tc>
      </w:tr>
      <w:tr w:rsidR="001D7563" w:rsidRPr="001D7563" w14:paraId="69FEB9B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F1AA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E23C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2E6799" w14:textId="4FEDDA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0749332D" w14:textId="46152B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1E3CE99E" w14:textId="1C5165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B0294" w14:textId="107364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70,988.83 </w:t>
            </w:r>
          </w:p>
        </w:tc>
      </w:tr>
      <w:tr w:rsidR="001D7563" w:rsidRPr="001D7563" w14:paraId="5D36AAD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8568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8D900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6BDC3656" w14:textId="5C946E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8,320.00 </w:t>
            </w:r>
          </w:p>
        </w:tc>
        <w:tc>
          <w:tcPr>
            <w:tcW w:w="958" w:type="pct"/>
            <w:tcBorders>
              <w:top w:val="nil"/>
              <w:left w:val="nil"/>
              <w:bottom w:val="single" w:sz="4" w:space="0" w:color="000000"/>
              <w:right w:val="single" w:sz="4" w:space="0" w:color="000000"/>
            </w:tcBorders>
            <w:shd w:val="clear" w:color="auto" w:fill="auto"/>
            <w:noWrap/>
            <w:vAlign w:val="bottom"/>
            <w:hideMark/>
          </w:tcPr>
          <w:p w14:paraId="7A1D657E" w14:textId="2D555E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54CB9479" w14:textId="1CDE29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BCFFC" w14:textId="485EDF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072,844.48 </w:t>
            </w:r>
          </w:p>
        </w:tc>
      </w:tr>
      <w:tr w:rsidR="001D7563" w:rsidRPr="001D7563" w14:paraId="6D1D3BD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5186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7066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6C4CAFF2" w14:textId="206E17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3,796.00 </w:t>
            </w:r>
          </w:p>
        </w:tc>
        <w:tc>
          <w:tcPr>
            <w:tcW w:w="958" w:type="pct"/>
            <w:tcBorders>
              <w:top w:val="nil"/>
              <w:left w:val="nil"/>
              <w:bottom w:val="single" w:sz="4" w:space="0" w:color="000000"/>
              <w:right w:val="single" w:sz="4" w:space="0" w:color="000000"/>
            </w:tcBorders>
            <w:shd w:val="clear" w:color="auto" w:fill="auto"/>
            <w:noWrap/>
            <w:vAlign w:val="bottom"/>
            <w:hideMark/>
          </w:tcPr>
          <w:p w14:paraId="5506C8A7" w14:textId="701F9D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004CA4AF" w14:textId="677396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68446" w14:textId="651524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81,346.00 </w:t>
            </w:r>
          </w:p>
        </w:tc>
      </w:tr>
      <w:tr w:rsidR="001D7563" w:rsidRPr="001D7563" w14:paraId="6BBF402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D50C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F90D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2457A8E" w14:textId="4E2E42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0E7B4E44" w14:textId="06E3B1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B762E6B" w14:textId="016874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F7CAF" w14:textId="269B82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1,300.00 </w:t>
            </w:r>
          </w:p>
        </w:tc>
      </w:tr>
      <w:tr w:rsidR="001D7563" w:rsidRPr="001D7563" w14:paraId="4477E96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D1EA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E3B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F197127" w14:textId="5BC946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8,381.74 </w:t>
            </w:r>
          </w:p>
        </w:tc>
        <w:tc>
          <w:tcPr>
            <w:tcW w:w="958" w:type="pct"/>
            <w:tcBorders>
              <w:top w:val="nil"/>
              <w:left w:val="nil"/>
              <w:bottom w:val="single" w:sz="4" w:space="0" w:color="000000"/>
              <w:right w:val="single" w:sz="4" w:space="0" w:color="000000"/>
            </w:tcBorders>
            <w:shd w:val="clear" w:color="auto" w:fill="auto"/>
            <w:noWrap/>
            <w:vAlign w:val="bottom"/>
            <w:hideMark/>
          </w:tcPr>
          <w:p w14:paraId="4E16A861" w14:textId="09972A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56466874" w14:textId="256D0D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21476" w14:textId="0B1DA4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02,972.29 </w:t>
            </w:r>
          </w:p>
        </w:tc>
      </w:tr>
      <w:tr w:rsidR="001D7563" w:rsidRPr="001D7563" w14:paraId="13E388C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1FBE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9541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68CCA0CB" w14:textId="29B2BD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0D4177CC" w14:textId="2B651A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D7DBD" w14:textId="14C987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D9113" w14:textId="031074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7,190.00 </w:t>
            </w:r>
          </w:p>
        </w:tc>
      </w:tr>
      <w:tr w:rsidR="001D7563" w:rsidRPr="001D7563" w14:paraId="1BC5940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406E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98B0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BA6A352" w14:textId="78CA3D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32D4413B" w14:textId="717C5D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73001" w14:textId="78DF79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95959" w14:textId="487AC9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7,256.00 </w:t>
            </w:r>
          </w:p>
        </w:tc>
      </w:tr>
      <w:tr w:rsidR="001D7563" w:rsidRPr="001D7563" w14:paraId="2CC63BE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CBE10E"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9857EC5" w14:textId="31099CB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272,93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15D3D9C" w14:textId="189FE43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307,30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1114ED5" w14:textId="4D0B331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0A0DF4" w14:textId="39628D4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580,242.00 </w:t>
            </w:r>
          </w:p>
        </w:tc>
      </w:tr>
      <w:tr w:rsidR="001D7563" w:rsidRPr="001D7563" w14:paraId="3754219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F50D32"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3080FCF" w14:textId="60D389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53271B" w14:textId="7A56E3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00569" w14:textId="0FFC0F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DAC5560" w14:textId="5583BB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4,000.00 </w:t>
            </w:r>
          </w:p>
        </w:tc>
      </w:tr>
      <w:tr w:rsidR="001D7563" w:rsidRPr="001D7563" w14:paraId="42B1366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A406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67E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5F5E12B7" w14:textId="270626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00F14A" w14:textId="3374A3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5728F" w14:textId="0400A8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8A726" w14:textId="1504CE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2,000.00 </w:t>
            </w:r>
          </w:p>
        </w:tc>
      </w:tr>
      <w:tr w:rsidR="001D7563" w:rsidRPr="001D7563" w14:paraId="60AA6D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18A0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807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526E4437" w14:textId="12AF4A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3BC84C" w14:textId="1FFE25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FEF09" w14:textId="6831BF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22DF9" w14:textId="06CD19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5,000.00 </w:t>
            </w:r>
          </w:p>
        </w:tc>
      </w:tr>
      <w:tr w:rsidR="001D7563" w:rsidRPr="001D7563" w14:paraId="6E51756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8F29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E4FE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677C7010" w14:textId="6583BD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E40E86" w14:textId="77CC6C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DF60E" w14:textId="58758F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56CF3" w14:textId="194C93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44CD9CC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1C31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5242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2F83F0F" w14:textId="4233C1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981551" w14:textId="1FF5CD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6895D" w14:textId="321D21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06C74" w14:textId="2D5CE8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6,000.00 </w:t>
            </w:r>
          </w:p>
        </w:tc>
      </w:tr>
      <w:tr w:rsidR="001D7563" w:rsidRPr="001D7563" w14:paraId="11AE737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40A5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E28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2F2B7F10" w14:textId="284364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B651DE" w14:textId="333287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F8F50" w14:textId="4DFF87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9A57D" w14:textId="7B6194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44,000.00 </w:t>
            </w:r>
          </w:p>
        </w:tc>
      </w:tr>
      <w:tr w:rsidR="001D7563" w:rsidRPr="001D7563" w14:paraId="5A1EE77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F976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F629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7265381A" w14:textId="4833EA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263F13" w14:textId="293B77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E78AB" w14:textId="6656CF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81DE0" w14:textId="6D63B3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r>
      <w:tr w:rsidR="001D7563" w:rsidRPr="001D7563" w14:paraId="5621EB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309A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B595A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743AB647" w14:textId="729666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6FABD2" w14:textId="077D56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4,315.00 </w:t>
            </w:r>
          </w:p>
        </w:tc>
        <w:tc>
          <w:tcPr>
            <w:tcW w:w="958" w:type="pct"/>
            <w:tcBorders>
              <w:top w:val="nil"/>
              <w:left w:val="nil"/>
              <w:bottom w:val="single" w:sz="4" w:space="0" w:color="000000"/>
              <w:right w:val="single" w:sz="4" w:space="0" w:color="000000"/>
            </w:tcBorders>
            <w:shd w:val="clear" w:color="auto" w:fill="auto"/>
            <w:noWrap/>
            <w:vAlign w:val="bottom"/>
            <w:hideMark/>
          </w:tcPr>
          <w:p w14:paraId="561F4BAA" w14:textId="101267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69154" w14:textId="78C242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4,315.00 </w:t>
            </w:r>
          </w:p>
        </w:tc>
      </w:tr>
      <w:tr w:rsidR="001D7563" w:rsidRPr="001D7563" w14:paraId="7570F3A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293D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F4D2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0D3F3F6A" w14:textId="4BE8F8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70772F" w14:textId="6AC5CB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93052" w14:textId="09B20A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FA95B" w14:textId="30B32E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r>
      <w:tr w:rsidR="001D7563" w:rsidRPr="001D7563" w14:paraId="1F43058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0479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06C0A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58187504" w14:textId="414741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4E11D1" w14:textId="5F9777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0E56F7" w14:textId="26F4C2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B2BFA" w14:textId="3355B3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5,000.00 </w:t>
            </w:r>
          </w:p>
        </w:tc>
      </w:tr>
      <w:tr w:rsidR="001D7563" w:rsidRPr="001D7563" w14:paraId="10D8FAF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8526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D25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6354D6FF" w14:textId="51AE49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48C8EE9F" w14:textId="7B4950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71882" w14:textId="157FC9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42FC1" w14:textId="58CB39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028.00 </w:t>
            </w:r>
          </w:p>
        </w:tc>
      </w:tr>
      <w:tr w:rsidR="001D7563" w:rsidRPr="001D7563" w14:paraId="4D8EB0A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0DFA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1B2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1CA0BE51" w14:textId="4C6841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B1DBA0" w14:textId="70F29C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37DCB" w14:textId="515EA5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D811B" w14:textId="59D626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r>
      <w:tr w:rsidR="001D7563" w:rsidRPr="001D7563" w14:paraId="575DE51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C4B0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6A97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014F8842" w14:textId="6E2DAF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2AF988" w14:textId="706F14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3C109" w14:textId="3EBD68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01210E" w14:textId="749818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44,000.00 </w:t>
            </w:r>
          </w:p>
        </w:tc>
      </w:tr>
      <w:tr w:rsidR="001D7563" w:rsidRPr="001D7563" w14:paraId="09C91CE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9728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B651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2B02A243" w14:textId="366B19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17BC15" w14:textId="09C699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74000" w14:textId="6F6544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F400E" w14:textId="6D0FD1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8,000.00 </w:t>
            </w:r>
          </w:p>
        </w:tc>
      </w:tr>
      <w:tr w:rsidR="001D7563" w:rsidRPr="001D7563" w14:paraId="5EF9049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665C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BF1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045082C5" w14:textId="1D5A72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B564EC" w14:textId="2B8ED2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D670D" w14:textId="50EFD9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70720" w14:textId="6821DC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2,000.00 </w:t>
            </w:r>
          </w:p>
        </w:tc>
      </w:tr>
      <w:tr w:rsidR="001D7563" w:rsidRPr="001D7563" w14:paraId="0CB1E30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212A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146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F52725" w14:textId="3A8963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6CEB633F" w14:textId="4D7540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D4B598E" w14:textId="0677EB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76530" w14:textId="5DE0C2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76,115.00 </w:t>
            </w:r>
          </w:p>
        </w:tc>
      </w:tr>
      <w:tr w:rsidR="001D7563" w:rsidRPr="001D7563" w14:paraId="56C6C17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EDE9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EA51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1C6059D2" w14:textId="0BBE4A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62876F" w14:textId="0D73A2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2855D" w14:textId="1A126C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32B09" w14:textId="01C736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r>
      <w:tr w:rsidR="001D7563" w:rsidRPr="001D7563" w14:paraId="3A5D231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92A8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25D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7D1BA921" w14:textId="251545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3457CB" w14:textId="174D9F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8C383" w14:textId="4B96C6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15E58" w14:textId="3BED9D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r>
      <w:tr w:rsidR="001D7563" w:rsidRPr="001D7563" w14:paraId="2205C5D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73FD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997F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3248A02D" w14:textId="00D38E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359B1E" w14:textId="431434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C8D4A" w14:textId="5F3086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51CFD" w14:textId="259EF9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r>
      <w:tr w:rsidR="001D7563" w:rsidRPr="001D7563" w14:paraId="182F329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492B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D5D3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CEF051E" w14:textId="6D9D1B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48A41176" w14:textId="2BE450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EB33B" w14:textId="41DF7D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ED6B1" w14:textId="7B8CBB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0,952.00 </w:t>
            </w:r>
          </w:p>
        </w:tc>
      </w:tr>
      <w:tr w:rsidR="001D7563" w:rsidRPr="001D7563" w14:paraId="41D22A5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4D97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6B74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2AB279A9" w14:textId="525ECE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F211D4" w14:textId="7CF322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30A2A5CB" w14:textId="6D4EC7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F23ED" w14:textId="7FBB09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2,488.00 </w:t>
            </w:r>
          </w:p>
        </w:tc>
      </w:tr>
      <w:tr w:rsidR="001D7563" w:rsidRPr="001D7563" w14:paraId="466B8EF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027D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67A0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70B4BE47" w14:textId="5D2344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F4922B" w14:textId="1A9E9C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85683" w14:textId="763BC5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B9FBA" w14:textId="4A9A23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3,000.00 </w:t>
            </w:r>
          </w:p>
        </w:tc>
      </w:tr>
      <w:tr w:rsidR="001D7563" w:rsidRPr="001D7563" w14:paraId="03EA0E1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979D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335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4637CDD4" w14:textId="164C6D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E01322" w14:textId="415B82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AE660" w14:textId="5E5EA3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4E7B6" w14:textId="07FD45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3,000.00 </w:t>
            </w:r>
          </w:p>
        </w:tc>
      </w:tr>
      <w:tr w:rsidR="001D7563" w:rsidRPr="001D7563" w14:paraId="6D970D4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BE53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0667A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50C302E7" w14:textId="0F1EBC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532937" w14:textId="12363B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0FFE4" w14:textId="7E9E90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5B0A8" w14:textId="14DA02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0,000.00 </w:t>
            </w:r>
          </w:p>
        </w:tc>
      </w:tr>
      <w:tr w:rsidR="001D7563" w:rsidRPr="001D7563" w14:paraId="07B6799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5140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DB2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32EFD274" w14:textId="119835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6988FA" w14:textId="7C82FF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8BAAF" w14:textId="59D5EE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E9993" w14:textId="699613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6,000.00 </w:t>
            </w:r>
          </w:p>
        </w:tc>
      </w:tr>
      <w:tr w:rsidR="001D7563" w:rsidRPr="001D7563" w14:paraId="72F4EA8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4545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5C6A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AA21415" w14:textId="6AE70A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E964A9" w14:textId="51551F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78B20" w14:textId="7E2076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11B66" w14:textId="058E8E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422D7DB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6FC8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AA301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4A792934" w14:textId="1EF0C1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2E7B7F" w14:textId="29820E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44752E" w14:textId="2C1D5E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02878" w14:textId="640BF9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3,000.00 </w:t>
            </w:r>
          </w:p>
        </w:tc>
      </w:tr>
      <w:tr w:rsidR="001D7563" w:rsidRPr="001D7563" w14:paraId="3DCBE2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D3C5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07B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02BE347D" w14:textId="25B419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F055CF" w14:textId="268978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8BB19" w14:textId="2F9D0E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E70D8" w14:textId="57A2BF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0,000.00 </w:t>
            </w:r>
          </w:p>
        </w:tc>
      </w:tr>
      <w:tr w:rsidR="001D7563" w:rsidRPr="001D7563" w14:paraId="67A8621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3287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4ED3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60AD64D1" w14:textId="505ED6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01A035" w14:textId="5540D4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BFBE1" w14:textId="10535F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AAC80" w14:textId="0A9D22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771E2FA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82A6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EA82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48559CA3" w14:textId="57A867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66E319" w14:textId="5C1628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2ED4D" w14:textId="14C195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69E28" w14:textId="77BF97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73F6BD2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82D8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796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0640375" w14:textId="52F899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E562B7" w14:textId="61F2CE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8DDB2" w14:textId="75CDF8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DDFFD" w14:textId="78AC33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1,000.00 </w:t>
            </w:r>
          </w:p>
        </w:tc>
      </w:tr>
      <w:tr w:rsidR="001D7563" w:rsidRPr="001D7563" w14:paraId="34126B3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395F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5D67C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0F62C324" w14:textId="219DB1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5AE4F625" w14:textId="60DDCB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3E0E1" w14:textId="67C5DA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6DFBF" w14:textId="46F719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1,600.00 </w:t>
            </w:r>
          </w:p>
        </w:tc>
      </w:tr>
      <w:tr w:rsidR="001D7563" w:rsidRPr="001D7563" w14:paraId="2BE3EE9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80C1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5033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7AB9DAB4" w14:textId="400AA8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4708174A" w14:textId="5A4C36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23AF1" w14:textId="5D25F2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BE6D9" w14:textId="2D502E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7,716.00 </w:t>
            </w:r>
          </w:p>
        </w:tc>
      </w:tr>
      <w:tr w:rsidR="001D7563" w:rsidRPr="001D7563" w14:paraId="4B433B8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610C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F1D1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3A0B603B" w14:textId="03561D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1779AB6" w14:textId="516C3A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72BCE" w14:textId="0E863B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8690F" w14:textId="41D406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500.00 </w:t>
            </w:r>
          </w:p>
        </w:tc>
      </w:tr>
      <w:tr w:rsidR="001D7563" w:rsidRPr="001D7563" w14:paraId="6C6921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F135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5C90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2C1DAB8B" w14:textId="7F79F8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094ACE76" w14:textId="11D3BB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DF4BFA" w14:textId="69269A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277C2" w14:textId="2674BD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9,528.00 </w:t>
            </w:r>
          </w:p>
        </w:tc>
      </w:tr>
      <w:tr w:rsidR="001D7563" w:rsidRPr="001D7563" w14:paraId="6F18E20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02A7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D921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46E1F7B4" w14:textId="14947D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E88516" w14:textId="550918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68EE3" w14:textId="4F0EFF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E4518A" w14:textId="589B90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21FD7A3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386D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9131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53DF2909" w14:textId="797B38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360E85" w14:textId="6924BD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D7CC66" w14:textId="163744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934DA" w14:textId="4DD15E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9,000.00 </w:t>
            </w:r>
          </w:p>
        </w:tc>
      </w:tr>
      <w:tr w:rsidR="001D7563" w:rsidRPr="001D7563" w14:paraId="3A267D7F"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5925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C0B62E7" w14:textId="6D6B4CE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849,8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BDE0F35" w14:textId="21374D1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3,176,079.84 </w:t>
            </w:r>
          </w:p>
        </w:tc>
        <w:tc>
          <w:tcPr>
            <w:tcW w:w="958" w:type="pct"/>
            <w:tcBorders>
              <w:top w:val="nil"/>
              <w:left w:val="nil"/>
              <w:bottom w:val="single" w:sz="4" w:space="0" w:color="000000"/>
              <w:right w:val="single" w:sz="4" w:space="0" w:color="000000"/>
            </w:tcBorders>
            <w:shd w:val="clear" w:color="D8D8D8" w:fill="D8D8D8"/>
            <w:noWrap/>
            <w:vAlign w:val="bottom"/>
            <w:hideMark/>
          </w:tcPr>
          <w:p w14:paraId="40FA558C" w14:textId="738E142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B0A7E9" w14:textId="52ABF3C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3,025,919.84 </w:t>
            </w:r>
          </w:p>
        </w:tc>
      </w:tr>
      <w:tr w:rsidR="001D7563" w:rsidRPr="001D7563" w14:paraId="37BD083D"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A94188"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0543FACB" w14:textId="2D1DC6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F8DEF1" w14:textId="5553F6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358D88EF" w14:textId="5DF42B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1CB1A4F" w14:textId="4DBC82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946,654.80 </w:t>
            </w:r>
          </w:p>
        </w:tc>
      </w:tr>
      <w:tr w:rsidR="001D7563" w:rsidRPr="001D7563" w14:paraId="57DD093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1E73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F5D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19F6C121" w14:textId="72D52A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7,010.00 </w:t>
            </w:r>
          </w:p>
        </w:tc>
        <w:tc>
          <w:tcPr>
            <w:tcW w:w="958" w:type="pct"/>
            <w:tcBorders>
              <w:top w:val="nil"/>
              <w:left w:val="nil"/>
              <w:bottom w:val="single" w:sz="4" w:space="0" w:color="000000"/>
              <w:right w:val="single" w:sz="4" w:space="0" w:color="000000"/>
            </w:tcBorders>
            <w:shd w:val="clear" w:color="auto" w:fill="auto"/>
            <w:noWrap/>
            <w:vAlign w:val="bottom"/>
            <w:hideMark/>
          </w:tcPr>
          <w:p w14:paraId="2A5BBCD9" w14:textId="452D18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1C6898F9" w14:textId="669CCE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140BA" w14:textId="7DB73E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7,910.00 </w:t>
            </w:r>
          </w:p>
        </w:tc>
      </w:tr>
      <w:tr w:rsidR="001D7563" w:rsidRPr="001D7563" w14:paraId="1CE9614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787A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CEBF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42561137" w14:textId="1E7749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08,436.00 </w:t>
            </w:r>
          </w:p>
        </w:tc>
        <w:tc>
          <w:tcPr>
            <w:tcW w:w="958" w:type="pct"/>
            <w:tcBorders>
              <w:top w:val="nil"/>
              <w:left w:val="nil"/>
              <w:bottom w:val="single" w:sz="4" w:space="0" w:color="000000"/>
              <w:right w:val="single" w:sz="4" w:space="0" w:color="000000"/>
            </w:tcBorders>
            <w:shd w:val="clear" w:color="auto" w:fill="auto"/>
            <w:noWrap/>
            <w:vAlign w:val="bottom"/>
            <w:hideMark/>
          </w:tcPr>
          <w:p w14:paraId="7ADF4FC1" w14:textId="7B9BB5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6403AB14" w14:textId="04A7B2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703CA" w14:textId="797D2D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684,248.00 </w:t>
            </w:r>
          </w:p>
        </w:tc>
      </w:tr>
      <w:tr w:rsidR="001D7563" w:rsidRPr="001D7563" w14:paraId="7FF86E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6D02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CCB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3B07CB16" w14:textId="23AEAB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34,443.00 </w:t>
            </w:r>
          </w:p>
        </w:tc>
        <w:tc>
          <w:tcPr>
            <w:tcW w:w="958" w:type="pct"/>
            <w:tcBorders>
              <w:top w:val="nil"/>
              <w:left w:val="nil"/>
              <w:bottom w:val="single" w:sz="4" w:space="0" w:color="000000"/>
              <w:right w:val="single" w:sz="4" w:space="0" w:color="000000"/>
            </w:tcBorders>
            <w:shd w:val="clear" w:color="auto" w:fill="auto"/>
            <w:noWrap/>
            <w:vAlign w:val="bottom"/>
            <w:hideMark/>
          </w:tcPr>
          <w:p w14:paraId="3506DFE3" w14:textId="6ACB34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7D996" w14:textId="78B6DD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32C55" w14:textId="7D5400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34,443.00 </w:t>
            </w:r>
          </w:p>
        </w:tc>
      </w:tr>
      <w:tr w:rsidR="001D7563" w:rsidRPr="001D7563" w14:paraId="003BCD4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F4D3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2FA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56BEC6CC" w14:textId="2E619E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7,448.00 </w:t>
            </w:r>
          </w:p>
        </w:tc>
        <w:tc>
          <w:tcPr>
            <w:tcW w:w="958" w:type="pct"/>
            <w:tcBorders>
              <w:top w:val="nil"/>
              <w:left w:val="nil"/>
              <w:bottom w:val="single" w:sz="4" w:space="0" w:color="000000"/>
              <w:right w:val="single" w:sz="4" w:space="0" w:color="000000"/>
            </w:tcBorders>
            <w:shd w:val="clear" w:color="auto" w:fill="auto"/>
            <w:noWrap/>
            <w:vAlign w:val="bottom"/>
            <w:hideMark/>
          </w:tcPr>
          <w:p w14:paraId="6FDD62CA" w14:textId="633A3F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3C1B1" w14:textId="0E05EC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A62C4" w14:textId="0D47C1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7,448.00 </w:t>
            </w:r>
          </w:p>
        </w:tc>
      </w:tr>
      <w:tr w:rsidR="001D7563" w:rsidRPr="001D7563" w14:paraId="618E444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EC8A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385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0C55E193" w14:textId="6453C4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3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5BB6F7C" w14:textId="2CF299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12B0D2E6" w14:textId="4A63AF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775C8" w14:textId="2A7C1F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968,401.25 </w:t>
            </w:r>
          </w:p>
        </w:tc>
      </w:tr>
      <w:tr w:rsidR="001D7563" w:rsidRPr="001D7563" w14:paraId="5773186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E7B1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3E6C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17597BEC" w14:textId="5ED156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2,060.00 </w:t>
            </w:r>
          </w:p>
        </w:tc>
        <w:tc>
          <w:tcPr>
            <w:tcW w:w="958" w:type="pct"/>
            <w:tcBorders>
              <w:top w:val="nil"/>
              <w:left w:val="nil"/>
              <w:bottom w:val="single" w:sz="4" w:space="0" w:color="000000"/>
              <w:right w:val="single" w:sz="4" w:space="0" w:color="000000"/>
            </w:tcBorders>
            <w:shd w:val="clear" w:color="auto" w:fill="auto"/>
            <w:noWrap/>
            <w:vAlign w:val="bottom"/>
            <w:hideMark/>
          </w:tcPr>
          <w:p w14:paraId="5EF3CA79" w14:textId="27F142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49AB7792" w14:textId="20F04B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7004B" w14:textId="70170E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72,196.50 </w:t>
            </w:r>
          </w:p>
        </w:tc>
      </w:tr>
      <w:tr w:rsidR="001D7563" w:rsidRPr="001D7563" w14:paraId="693BDC3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D365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A5D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3FF582C1" w14:textId="2DF5BA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A6062C" w14:textId="2F501B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24479A95" w14:textId="015EE9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1FC60" w14:textId="2105FA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0,490.00 </w:t>
            </w:r>
          </w:p>
        </w:tc>
      </w:tr>
      <w:tr w:rsidR="001D7563" w:rsidRPr="001D7563" w14:paraId="437D073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B448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0CB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757D93E4" w14:textId="74E8F8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39,844.00 </w:t>
            </w:r>
          </w:p>
        </w:tc>
        <w:tc>
          <w:tcPr>
            <w:tcW w:w="958" w:type="pct"/>
            <w:tcBorders>
              <w:top w:val="nil"/>
              <w:left w:val="nil"/>
              <w:bottom w:val="single" w:sz="4" w:space="0" w:color="000000"/>
              <w:right w:val="single" w:sz="4" w:space="0" w:color="000000"/>
            </w:tcBorders>
            <w:shd w:val="clear" w:color="auto" w:fill="auto"/>
            <w:noWrap/>
            <w:vAlign w:val="bottom"/>
            <w:hideMark/>
          </w:tcPr>
          <w:p w14:paraId="6D9F8909" w14:textId="036EF0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91E2D" w14:textId="3E10EC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75A39" w14:textId="63C4C4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39,844.00 </w:t>
            </w:r>
          </w:p>
        </w:tc>
      </w:tr>
      <w:tr w:rsidR="001D7563" w:rsidRPr="001D7563" w14:paraId="16ECD19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9850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1D13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6283D2C4" w14:textId="1B3455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8,961.00 </w:t>
            </w:r>
          </w:p>
        </w:tc>
        <w:tc>
          <w:tcPr>
            <w:tcW w:w="958" w:type="pct"/>
            <w:tcBorders>
              <w:top w:val="nil"/>
              <w:left w:val="nil"/>
              <w:bottom w:val="single" w:sz="4" w:space="0" w:color="000000"/>
              <w:right w:val="single" w:sz="4" w:space="0" w:color="000000"/>
            </w:tcBorders>
            <w:shd w:val="clear" w:color="auto" w:fill="auto"/>
            <w:noWrap/>
            <w:vAlign w:val="bottom"/>
            <w:hideMark/>
          </w:tcPr>
          <w:p w14:paraId="7639946C" w14:textId="3AED0C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FFF0AB" w14:textId="3D0685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0864C" w14:textId="6C2E14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1,961.00 </w:t>
            </w:r>
          </w:p>
        </w:tc>
      </w:tr>
      <w:tr w:rsidR="001D7563" w:rsidRPr="001D7563" w14:paraId="5467F05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1B91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59C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62B096E4" w14:textId="0DA9D5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566,976.00 </w:t>
            </w:r>
          </w:p>
        </w:tc>
        <w:tc>
          <w:tcPr>
            <w:tcW w:w="958" w:type="pct"/>
            <w:tcBorders>
              <w:top w:val="nil"/>
              <w:left w:val="nil"/>
              <w:bottom w:val="single" w:sz="4" w:space="0" w:color="000000"/>
              <w:right w:val="single" w:sz="4" w:space="0" w:color="000000"/>
            </w:tcBorders>
            <w:shd w:val="clear" w:color="auto" w:fill="auto"/>
            <w:noWrap/>
            <w:vAlign w:val="bottom"/>
            <w:hideMark/>
          </w:tcPr>
          <w:p w14:paraId="2B998E48" w14:textId="51D6E4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3CF437BF" w14:textId="2E7357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B8131" w14:textId="2DC601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207,839.00 </w:t>
            </w:r>
          </w:p>
        </w:tc>
      </w:tr>
      <w:tr w:rsidR="001D7563" w:rsidRPr="001D7563" w14:paraId="7CF4A8E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D2F8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4117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566E3B59" w14:textId="4AA671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10,369.00 </w:t>
            </w:r>
          </w:p>
        </w:tc>
        <w:tc>
          <w:tcPr>
            <w:tcW w:w="958" w:type="pct"/>
            <w:tcBorders>
              <w:top w:val="nil"/>
              <w:left w:val="nil"/>
              <w:bottom w:val="single" w:sz="4" w:space="0" w:color="000000"/>
              <w:right w:val="single" w:sz="4" w:space="0" w:color="000000"/>
            </w:tcBorders>
            <w:shd w:val="clear" w:color="auto" w:fill="auto"/>
            <w:noWrap/>
            <w:vAlign w:val="bottom"/>
            <w:hideMark/>
          </w:tcPr>
          <w:p w14:paraId="5DE7A59D" w14:textId="4E6C14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1AC96189" w14:textId="6730EE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F9505" w14:textId="1F4F3F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34,761.29 </w:t>
            </w:r>
          </w:p>
        </w:tc>
      </w:tr>
      <w:tr w:rsidR="001D7563" w:rsidRPr="001D7563" w14:paraId="268081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04F5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11A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239CC0B3" w14:textId="367C4B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49,722.00 </w:t>
            </w:r>
          </w:p>
        </w:tc>
        <w:tc>
          <w:tcPr>
            <w:tcW w:w="958" w:type="pct"/>
            <w:tcBorders>
              <w:top w:val="nil"/>
              <w:left w:val="nil"/>
              <w:bottom w:val="single" w:sz="4" w:space="0" w:color="000000"/>
              <w:right w:val="single" w:sz="4" w:space="0" w:color="000000"/>
            </w:tcBorders>
            <w:shd w:val="clear" w:color="auto" w:fill="auto"/>
            <w:noWrap/>
            <w:vAlign w:val="bottom"/>
            <w:hideMark/>
          </w:tcPr>
          <w:p w14:paraId="4F99514B" w14:textId="2C4355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081E9" w14:textId="491505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4B56B" w14:textId="0A38F8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49,722.00 </w:t>
            </w:r>
          </w:p>
        </w:tc>
      </w:tr>
      <w:tr w:rsidR="001D7563" w:rsidRPr="001D7563" w14:paraId="20E7B9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DEA2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C98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23C4D116" w14:textId="70DBA8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43,301.00 </w:t>
            </w:r>
          </w:p>
        </w:tc>
        <w:tc>
          <w:tcPr>
            <w:tcW w:w="958" w:type="pct"/>
            <w:tcBorders>
              <w:top w:val="nil"/>
              <w:left w:val="nil"/>
              <w:bottom w:val="single" w:sz="4" w:space="0" w:color="000000"/>
              <w:right w:val="single" w:sz="4" w:space="0" w:color="000000"/>
            </w:tcBorders>
            <w:shd w:val="clear" w:color="auto" w:fill="auto"/>
            <w:noWrap/>
            <w:vAlign w:val="bottom"/>
            <w:hideMark/>
          </w:tcPr>
          <w:p w14:paraId="509609EA" w14:textId="4D533B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073671" w14:textId="0E8DE4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05E1F" w14:textId="6270A5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98,301.00 </w:t>
            </w:r>
          </w:p>
        </w:tc>
      </w:tr>
      <w:tr w:rsidR="001D7563" w:rsidRPr="001D7563" w14:paraId="1D4BAA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944A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CB65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47CB9CBE" w14:textId="10FF8C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6948F1E6" w14:textId="72D61D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4EC55" w14:textId="6916C2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B424F" w14:textId="39AB82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1,700.00 </w:t>
            </w:r>
          </w:p>
        </w:tc>
      </w:tr>
      <w:tr w:rsidR="001D7563" w:rsidRPr="001D7563" w14:paraId="0418208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E5C149"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5B34FCC9" w14:textId="102E41E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5,718,272.48 </w:t>
            </w:r>
          </w:p>
        </w:tc>
        <w:tc>
          <w:tcPr>
            <w:tcW w:w="958" w:type="pct"/>
            <w:tcBorders>
              <w:top w:val="nil"/>
              <w:left w:val="nil"/>
              <w:bottom w:val="single" w:sz="4" w:space="0" w:color="000000"/>
              <w:right w:val="single" w:sz="4" w:space="0" w:color="000000"/>
            </w:tcBorders>
            <w:shd w:val="clear" w:color="A5A5A5" w:fill="A5A5A5"/>
            <w:noWrap/>
            <w:vAlign w:val="bottom"/>
            <w:hideMark/>
          </w:tcPr>
          <w:p w14:paraId="1AD2A12F" w14:textId="74C54E7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D7E4CB6" w14:textId="567F810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151A448" w14:textId="744F50C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5,718,272.48 </w:t>
            </w:r>
          </w:p>
        </w:tc>
      </w:tr>
      <w:tr w:rsidR="001D7563" w:rsidRPr="001D7563" w14:paraId="0ECBBFC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54BC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5C594F4F" w14:textId="3BA3BD0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69447C1D" w14:textId="1CA9D6C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5A4C64" w14:textId="004BCE7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31425D" w14:textId="62C16A5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237,153.70 </w:t>
            </w:r>
          </w:p>
        </w:tc>
      </w:tr>
      <w:tr w:rsidR="001D7563" w:rsidRPr="001D7563" w14:paraId="713276A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A0965"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72D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65A91362" w14:textId="7CA7D3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22597C95" w14:textId="2A68F8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0D1BC5" w14:textId="171EFC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F44E2" w14:textId="6344E1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2,900.00 </w:t>
            </w:r>
          </w:p>
        </w:tc>
      </w:tr>
      <w:tr w:rsidR="001D7563" w:rsidRPr="001D7563" w14:paraId="7A0A421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EDBB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0608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BC44C2D" w14:textId="436DE9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04AB1D1D" w14:textId="194FDC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88EF1" w14:textId="10014B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0903D" w14:textId="4609AB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3,050.00 </w:t>
            </w:r>
          </w:p>
        </w:tc>
      </w:tr>
      <w:tr w:rsidR="001D7563" w:rsidRPr="001D7563" w14:paraId="41E6EF4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61C3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6065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02EDD14F" w14:textId="1A6E74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788382DC" w14:textId="1751B7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036D8" w14:textId="4D40A1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4F63B" w14:textId="16396C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 </w:t>
            </w:r>
          </w:p>
        </w:tc>
      </w:tr>
      <w:tr w:rsidR="001D7563" w:rsidRPr="001D7563" w14:paraId="0817D64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6595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DB08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0579E9B0" w14:textId="6B4993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3106B2B8" w14:textId="1A3DED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31602" w14:textId="445A5C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02A69" w14:textId="015423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900.00 </w:t>
            </w:r>
          </w:p>
        </w:tc>
      </w:tr>
      <w:tr w:rsidR="001D7563" w:rsidRPr="001D7563" w14:paraId="7E6F700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3933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2AA3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83A1EDC" w14:textId="096FB1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BEAE05" w14:textId="1D469B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6D653" w14:textId="52E013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90632" w14:textId="6B8D79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0,000.00 </w:t>
            </w:r>
          </w:p>
        </w:tc>
      </w:tr>
      <w:tr w:rsidR="001D7563" w:rsidRPr="001D7563" w14:paraId="2C65D2E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A6BE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7B4E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2789B615" w14:textId="5EDEFB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691B0749" w14:textId="532BBB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F37C8C" w14:textId="22A327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DD875" w14:textId="6446B6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5,916.20 </w:t>
            </w:r>
          </w:p>
        </w:tc>
      </w:tr>
      <w:tr w:rsidR="001D7563" w:rsidRPr="001D7563" w14:paraId="39DE8B8D"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59A071"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5E6D00CA" w14:textId="2E5A6A4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16C43B3F" w14:textId="694811A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121AF04" w14:textId="696BFAE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43D8BD" w14:textId="013F72E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962,276.80 </w:t>
            </w:r>
          </w:p>
        </w:tc>
      </w:tr>
      <w:tr w:rsidR="001D7563" w:rsidRPr="001D7563" w14:paraId="39BF6D5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C6AB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785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4B9B1C23" w14:textId="36A896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1893489A" w14:textId="6A810D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50646" w14:textId="3D299F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E8C77" w14:textId="6EDE73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5,500.00 </w:t>
            </w:r>
          </w:p>
        </w:tc>
      </w:tr>
      <w:tr w:rsidR="001D7563" w:rsidRPr="001D7563" w14:paraId="12CECD3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1D68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20D16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760EA273" w14:textId="38C68F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2A7B18E7" w14:textId="75D9B8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72AF6" w14:textId="64E440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7FF6D" w14:textId="2C83C8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5,320.00 </w:t>
            </w:r>
          </w:p>
        </w:tc>
      </w:tr>
      <w:tr w:rsidR="001D7563" w:rsidRPr="001D7563" w14:paraId="598EB7F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2AD6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382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1410E999" w14:textId="77DD18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67DE484E" w14:textId="2B4830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8BB3E" w14:textId="1BB7AB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40A5E" w14:textId="673E29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8,775.00 </w:t>
            </w:r>
          </w:p>
        </w:tc>
      </w:tr>
      <w:tr w:rsidR="001D7563" w:rsidRPr="001D7563" w14:paraId="5364327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4C72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96B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C3A6821" w14:textId="445172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37B971BC" w14:textId="40315A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D1887" w14:textId="2BE90B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2EE14" w14:textId="382BB7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6,650.00 </w:t>
            </w:r>
          </w:p>
        </w:tc>
      </w:tr>
      <w:tr w:rsidR="001D7563" w:rsidRPr="001D7563" w14:paraId="04AFF70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181E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095D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605131AB" w14:textId="5C0DF5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EB61C9" w14:textId="104A56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32EBD" w14:textId="71D796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4F6E1" w14:textId="0D313D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00.00 </w:t>
            </w:r>
          </w:p>
        </w:tc>
      </w:tr>
      <w:tr w:rsidR="001D7563" w:rsidRPr="001D7563" w14:paraId="0C5D5FF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365A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EDF4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0E478D91" w14:textId="427B99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A0EBC0E" w14:textId="2C546A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150C2" w14:textId="347847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3FCFE" w14:textId="1FAE28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1,200.00 </w:t>
            </w:r>
          </w:p>
        </w:tc>
      </w:tr>
      <w:tr w:rsidR="001D7563" w:rsidRPr="001D7563" w14:paraId="250EB6E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62E7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2430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DF17638" w14:textId="0187D6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33514206" w14:textId="39F4E6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EA770" w14:textId="2E6D7D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A438F" w14:textId="40A383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0,131.30 </w:t>
            </w:r>
          </w:p>
        </w:tc>
      </w:tr>
      <w:tr w:rsidR="001D7563" w:rsidRPr="001D7563" w14:paraId="0AEFCB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C137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46C2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684570BA" w14:textId="480A69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4B026CA2" w14:textId="02CCF0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E4D42" w14:textId="222532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69E9D" w14:textId="033E0D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04,855.00 </w:t>
            </w:r>
          </w:p>
        </w:tc>
      </w:tr>
      <w:tr w:rsidR="001D7563" w:rsidRPr="001D7563" w14:paraId="25A7252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9C94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BE4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0BDEA25" w14:textId="24A68E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60CC45B6" w14:textId="416FC0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B40C5" w14:textId="4AC712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07D64" w14:textId="3C735F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8,643.70 </w:t>
            </w:r>
          </w:p>
        </w:tc>
      </w:tr>
      <w:tr w:rsidR="001D7563" w:rsidRPr="001D7563" w14:paraId="47673C9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9B32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B5C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7CB5914" w14:textId="2CE210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2F2540C3" w14:textId="7907E6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25347" w14:textId="16D5ED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1ADD8" w14:textId="69DE32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2,201.80 </w:t>
            </w:r>
          </w:p>
        </w:tc>
      </w:tr>
      <w:tr w:rsidR="001D7563" w:rsidRPr="001D7563" w14:paraId="70856F0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8D4AB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6D776B93" w14:textId="03B2522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966C93C" w14:textId="62BC8E8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42CCC1" w14:textId="4F6DC7B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B5C64D" w14:textId="038D3D6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141,750.00 </w:t>
            </w:r>
          </w:p>
        </w:tc>
      </w:tr>
      <w:tr w:rsidR="001D7563" w:rsidRPr="001D7563" w14:paraId="0E7B868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177D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08A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53ADCD81" w14:textId="22466B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B19D83" w14:textId="1B3FD2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487A7" w14:textId="398C8D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4DC13" w14:textId="57629E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4B95F70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53A7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0DB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47EC93D1" w14:textId="68BB48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59EF9DB4" w14:textId="28DAC9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1E7FE" w14:textId="575020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DE0CE" w14:textId="65CBB5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6,152.75 </w:t>
            </w:r>
          </w:p>
        </w:tc>
      </w:tr>
      <w:tr w:rsidR="001D7563" w:rsidRPr="001D7563" w14:paraId="43DF4C2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2D09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8ECC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3D2133F0" w14:textId="4E3961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3DD25242" w14:textId="5B0DAD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AA802C" w14:textId="665FDB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3FBCA" w14:textId="1CFF28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6.50 </w:t>
            </w:r>
          </w:p>
        </w:tc>
      </w:tr>
      <w:tr w:rsidR="001D7563" w:rsidRPr="001D7563" w14:paraId="5C2E453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835F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C77B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67488509" w14:textId="625D33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64248BE6" w14:textId="741C4D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7EA64" w14:textId="26A8EF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7F77C" w14:textId="193BFC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5,252.75 </w:t>
            </w:r>
          </w:p>
        </w:tc>
      </w:tr>
      <w:tr w:rsidR="001D7563" w:rsidRPr="001D7563" w14:paraId="07C1E5B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2EBE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2013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11B4BF32" w14:textId="5E565A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17A772" w14:textId="4C1EF6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FA8CA" w14:textId="2B4DF9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B2832" w14:textId="73A1EF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8,000.00 </w:t>
            </w:r>
          </w:p>
        </w:tc>
      </w:tr>
      <w:tr w:rsidR="001D7563" w:rsidRPr="001D7563" w14:paraId="431F32B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5CE3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49A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1B723308" w14:textId="6B19EB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1C8690" w14:textId="7BB453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2EED1" w14:textId="7CDB9F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0C415" w14:textId="15A1E7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4035A9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9959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B6B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70EBDAEA" w14:textId="3FC326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233A31FB" w14:textId="09477C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C350A" w14:textId="506B51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B85B8" w14:textId="7856CA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6.50 </w:t>
            </w:r>
          </w:p>
        </w:tc>
      </w:tr>
      <w:tr w:rsidR="001D7563" w:rsidRPr="001D7563" w14:paraId="67D95C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2972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DFFC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242B1146" w14:textId="35B083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23426DF1" w14:textId="347481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08347" w14:textId="20C85D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914A2" w14:textId="187FC3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98,925.00 </w:t>
            </w:r>
          </w:p>
        </w:tc>
      </w:tr>
      <w:tr w:rsidR="001D7563" w:rsidRPr="001D7563" w14:paraId="33F7BE8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F5A1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F32C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167B54F5" w14:textId="2CB2C8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1477070F" w14:textId="5B0244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68BF0" w14:textId="129209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34696" w14:textId="103B84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7,806.50 </w:t>
            </w:r>
          </w:p>
        </w:tc>
      </w:tr>
      <w:tr w:rsidR="001D7563" w:rsidRPr="001D7563" w14:paraId="659BE64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46F2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8CA3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69B174EB" w14:textId="6110E6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DF4146" w14:textId="50DFCC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7F578" w14:textId="08A258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F0CAAB" w14:textId="114FB8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200D59F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EEC3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B17F3F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30F5F363" w14:textId="1A9D69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86F574" w14:textId="0526A7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350D5" w14:textId="6E838D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0F895" w14:textId="643B2B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10F7CD3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18A3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1056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1118FF96" w14:textId="5455A1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11D5B1" w14:textId="1C37FA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FA39E" w14:textId="38CC30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4C6B4" w14:textId="2EDC4B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2845101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8B17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0DE1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3F93A416" w14:textId="334C66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0AB81C" w14:textId="786FB7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5D507" w14:textId="3BB213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A32A1" w14:textId="3AEDAE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7B36DA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75F1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8685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0AA7FA93" w14:textId="5E0D06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447D97" w14:textId="4335F7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2FFCC" w14:textId="4A4B41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BE4D7" w14:textId="0DC532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18122A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E3A1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84C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E5A5A96" w14:textId="6A952B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51DF72" w14:textId="50723A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5DFAC" w14:textId="784904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2995C" w14:textId="1E7354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18B9597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30C9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0669941" w14:textId="15C94E7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650,422.98 </w:t>
            </w:r>
          </w:p>
        </w:tc>
        <w:tc>
          <w:tcPr>
            <w:tcW w:w="958" w:type="pct"/>
            <w:tcBorders>
              <w:top w:val="nil"/>
              <w:left w:val="nil"/>
              <w:bottom w:val="single" w:sz="4" w:space="0" w:color="000000"/>
              <w:right w:val="single" w:sz="4" w:space="0" w:color="000000"/>
            </w:tcBorders>
            <w:shd w:val="clear" w:color="D8D8D8" w:fill="D8D8D8"/>
            <w:noWrap/>
            <w:vAlign w:val="bottom"/>
            <w:hideMark/>
          </w:tcPr>
          <w:p w14:paraId="1B122663" w14:textId="107F7AA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2575A4A" w14:textId="5F3C51D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2F96D0" w14:textId="7AA9ED0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650,422.98 </w:t>
            </w:r>
          </w:p>
        </w:tc>
      </w:tr>
      <w:tr w:rsidR="001D7563" w:rsidRPr="001D7563" w14:paraId="20EA78E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9208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5120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2B6AD310" w14:textId="1E36D7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3C2FE827" w14:textId="31AD86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9E3C2" w14:textId="11662B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336CE" w14:textId="2A8C26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8,087.15 </w:t>
            </w:r>
          </w:p>
        </w:tc>
      </w:tr>
      <w:tr w:rsidR="001D7563" w:rsidRPr="001D7563" w14:paraId="686475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DA16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65BB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7E4A41A4" w14:textId="1CAF82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01C52492" w14:textId="0FC34F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8AF6A" w14:textId="378796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E15BA" w14:textId="4D0F64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3,600.00 </w:t>
            </w:r>
          </w:p>
        </w:tc>
      </w:tr>
      <w:tr w:rsidR="001D7563" w:rsidRPr="001D7563" w14:paraId="0CE7F96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AC31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C70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610B27FB" w14:textId="5C782F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409B522" w14:textId="57105E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690E1" w14:textId="7EA448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0ABB3" w14:textId="2E42B0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9,500.00 </w:t>
            </w:r>
          </w:p>
        </w:tc>
      </w:tr>
      <w:tr w:rsidR="001D7563" w:rsidRPr="001D7563" w14:paraId="31792A4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886C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6E19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61788C1B" w14:textId="200A48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68A3E191" w14:textId="49F56A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157E2" w14:textId="19FEF8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55BA2" w14:textId="2D789E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3,950.00 </w:t>
            </w:r>
          </w:p>
        </w:tc>
      </w:tr>
      <w:tr w:rsidR="001D7563" w:rsidRPr="001D7563" w14:paraId="63B0137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8744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1E3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2839E376" w14:textId="549BC0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D7E2A2" w14:textId="1E2AEB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E469B" w14:textId="5FE42A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77569" w14:textId="6F7845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0,000.00 </w:t>
            </w:r>
          </w:p>
        </w:tc>
      </w:tr>
      <w:tr w:rsidR="001D7563" w:rsidRPr="001D7563" w14:paraId="02E04FC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7794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533D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0143D525" w14:textId="53B6B8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2254ABE8" w14:textId="183FF4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3B75B" w14:textId="419B68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DD565" w14:textId="62AD7A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2,723.73 </w:t>
            </w:r>
          </w:p>
        </w:tc>
      </w:tr>
      <w:tr w:rsidR="001D7563" w:rsidRPr="001D7563" w14:paraId="4E4BE78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183C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A7D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785E92B" w14:textId="2A7067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4ECA9F" w14:textId="6C108F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011D9" w14:textId="05589B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994BD" w14:textId="0142B3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0,000.00 </w:t>
            </w:r>
          </w:p>
        </w:tc>
      </w:tr>
      <w:tr w:rsidR="001D7563" w:rsidRPr="001D7563" w14:paraId="4609592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D3FB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813E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4755C4" w14:textId="5EB09F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7,471.15 </w:t>
            </w:r>
          </w:p>
        </w:tc>
        <w:tc>
          <w:tcPr>
            <w:tcW w:w="958" w:type="pct"/>
            <w:tcBorders>
              <w:top w:val="nil"/>
              <w:left w:val="nil"/>
              <w:bottom w:val="single" w:sz="4" w:space="0" w:color="000000"/>
              <w:right w:val="single" w:sz="4" w:space="0" w:color="000000"/>
            </w:tcBorders>
            <w:shd w:val="clear" w:color="auto" w:fill="auto"/>
            <w:noWrap/>
            <w:vAlign w:val="bottom"/>
            <w:hideMark/>
          </w:tcPr>
          <w:p w14:paraId="4EB232EB" w14:textId="699BB8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83EBC" w14:textId="0EF8CA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B7236" w14:textId="7941FA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7,471.15 </w:t>
            </w:r>
          </w:p>
        </w:tc>
      </w:tr>
      <w:tr w:rsidR="001D7563" w:rsidRPr="001D7563" w14:paraId="46565AE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D4D2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6EA2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B00B6BF" w14:textId="3EC289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6FB785" w14:textId="365EE3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04628" w14:textId="0D1DDC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02207" w14:textId="73AEF1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3,000.00 </w:t>
            </w:r>
          </w:p>
        </w:tc>
      </w:tr>
      <w:tr w:rsidR="001D7563" w:rsidRPr="001D7563" w14:paraId="66A392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A539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4C0F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3EBC5F2F" w14:textId="22A26D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5B9C6D88" w14:textId="44C024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2E3FC" w14:textId="093DDA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0EB67" w14:textId="46F715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2,090.95 </w:t>
            </w:r>
          </w:p>
        </w:tc>
      </w:tr>
      <w:tr w:rsidR="001D7563" w:rsidRPr="001D7563" w14:paraId="4922E99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3636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A799A9F" w14:textId="08297D5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62D99AF" w14:textId="4749C94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E6D92D6" w14:textId="04894FE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A6E16E" w14:textId="11EEADC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726,669.00 </w:t>
            </w:r>
          </w:p>
        </w:tc>
      </w:tr>
      <w:tr w:rsidR="001D7563" w:rsidRPr="001D7563" w14:paraId="2470778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81B46"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3EB28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2F8F7215" w14:textId="4720C7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2D186E1D" w14:textId="0D6528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52A40" w14:textId="13CDAA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29951" w14:textId="55C07E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2,579.00 </w:t>
            </w:r>
          </w:p>
        </w:tc>
      </w:tr>
      <w:tr w:rsidR="001D7563" w:rsidRPr="001D7563" w14:paraId="186A49A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5DA8D"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ABDF8C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24FE9AB1" w14:textId="598A33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813BBC" w14:textId="2EF562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D876B" w14:textId="45EA2F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0F1D4" w14:textId="398902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5,000.00 </w:t>
            </w:r>
          </w:p>
        </w:tc>
      </w:tr>
      <w:tr w:rsidR="001D7563" w:rsidRPr="001D7563" w14:paraId="4C21F2E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94ED5"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4722B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3AEF4978" w14:textId="233B14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08E25E8F" w14:textId="309D8D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23EE1" w14:textId="11E725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34103" w14:textId="4064C9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6,825.00 </w:t>
            </w:r>
          </w:p>
        </w:tc>
      </w:tr>
      <w:tr w:rsidR="001D7563" w:rsidRPr="001D7563" w14:paraId="5441DEB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1119D"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5BD91A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54885594" w14:textId="4CC45F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0D480049" w14:textId="3FB528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FAB1E" w14:textId="534805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45307" w14:textId="446AF9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7,300.00 </w:t>
            </w:r>
          </w:p>
        </w:tc>
      </w:tr>
      <w:tr w:rsidR="001D7563" w:rsidRPr="001D7563" w14:paraId="6A98601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96AD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A54B6F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EFAE058" w14:textId="261694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697D4A8F" w14:textId="3B5106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251CE" w14:textId="581E60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8F6FF" w14:textId="0F14FC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9,250.00 </w:t>
            </w:r>
          </w:p>
        </w:tc>
      </w:tr>
      <w:tr w:rsidR="001D7563" w:rsidRPr="001D7563" w14:paraId="246AE96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B28D2"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B49F1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4EC88D20" w14:textId="0297C2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EDAEF52" w14:textId="30B8D8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C0FCE" w14:textId="657DFC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724C8" w14:textId="4E00A6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1,800.00 </w:t>
            </w:r>
          </w:p>
        </w:tc>
      </w:tr>
      <w:tr w:rsidR="001D7563" w:rsidRPr="001D7563" w14:paraId="3646729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982C4"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A6A6B5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7FA42BFC" w14:textId="0C21B0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583864C5" w14:textId="3A5B50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7ECE15" w14:textId="058D7C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4C06A" w14:textId="58D563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7,100.00 </w:t>
            </w:r>
          </w:p>
        </w:tc>
      </w:tr>
      <w:tr w:rsidR="001D7563" w:rsidRPr="001D7563" w14:paraId="224704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784D1"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09F1DF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734D76FA" w14:textId="0CA91E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7DDA4463" w14:textId="3E72FA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7E812D" w14:textId="045D9D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E74E3" w14:textId="0B1577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1,100.00 </w:t>
            </w:r>
          </w:p>
        </w:tc>
      </w:tr>
      <w:tr w:rsidR="001D7563" w:rsidRPr="001D7563" w14:paraId="2BEC343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95800"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501C4B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6FE4ED68" w14:textId="55F6AF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3C74A6D1" w14:textId="021DA6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07977" w14:textId="5241FC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0A664" w14:textId="72E91E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2,050.00 </w:t>
            </w:r>
          </w:p>
        </w:tc>
      </w:tr>
      <w:tr w:rsidR="001D7563" w:rsidRPr="001D7563" w14:paraId="0627B7A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B7BB2"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AE5161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318DFDB9" w14:textId="312923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2F4B7BF9" w14:textId="4F5743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FCA28" w14:textId="7B1C00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B6469" w14:textId="6FE6C4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8,100.00 </w:t>
            </w:r>
          </w:p>
        </w:tc>
      </w:tr>
      <w:tr w:rsidR="001D7563" w:rsidRPr="001D7563" w14:paraId="7D4536C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C912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859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26232544" w14:textId="78F1DB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2D596178" w14:textId="0B89FF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D022C" w14:textId="399BC5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93A0E" w14:textId="37C160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91,750.00 </w:t>
            </w:r>
          </w:p>
        </w:tc>
      </w:tr>
      <w:tr w:rsidR="001D7563" w:rsidRPr="001D7563" w14:paraId="0B03968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253C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4755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70F5B2F0" w14:textId="51F6E7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DE8D76" w14:textId="1FAF93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E5AD7A" w14:textId="164785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3CF158" w14:textId="4A35C9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3F06B9B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1D56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420D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4E7CA4D5" w14:textId="13D2FC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1ECC5938" w14:textId="0597C1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78B05" w14:textId="7455F5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CF1D9" w14:textId="6DC62F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78,905.00 </w:t>
            </w:r>
          </w:p>
        </w:tc>
      </w:tr>
      <w:tr w:rsidR="001D7563" w:rsidRPr="001D7563" w14:paraId="50A50FB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EAD6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FADD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05D3EB8" w14:textId="088117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3BD4A4" w14:textId="5352AE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9491C" w14:textId="6E6874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66D1F" w14:textId="5468F8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000.00 </w:t>
            </w:r>
          </w:p>
        </w:tc>
      </w:tr>
      <w:tr w:rsidR="001D7563" w:rsidRPr="001D7563" w14:paraId="4A1545E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87D9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7578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845ED67" w14:textId="6BEF16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7DB13898" w14:textId="52496B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5178F" w14:textId="7AACEB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571A3" w14:textId="550A6C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8,770.00 </w:t>
            </w:r>
          </w:p>
        </w:tc>
      </w:tr>
      <w:tr w:rsidR="001D7563" w:rsidRPr="001D7563" w14:paraId="399A8DD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7273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7B48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7275998C" w14:textId="550D28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24908F64" w14:textId="5A3445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9A8CC" w14:textId="622664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D802A" w14:textId="7489F2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6,375.00 </w:t>
            </w:r>
          </w:p>
        </w:tc>
      </w:tr>
      <w:tr w:rsidR="001D7563" w:rsidRPr="001D7563" w14:paraId="7BB7E0A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169D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668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085FDE4F" w14:textId="078FE0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60E03A97" w14:textId="46B510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48E0C" w14:textId="14A864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A1803" w14:textId="42B9CD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4,765.00 </w:t>
            </w:r>
          </w:p>
        </w:tc>
      </w:tr>
      <w:tr w:rsidR="001D7563" w:rsidRPr="001D7563" w14:paraId="567952E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32AEB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2B65EED0" w14:textId="4B2753B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1,656,453.35 </w:t>
            </w:r>
          </w:p>
        </w:tc>
        <w:tc>
          <w:tcPr>
            <w:tcW w:w="958" w:type="pct"/>
            <w:tcBorders>
              <w:top w:val="nil"/>
              <w:left w:val="nil"/>
              <w:bottom w:val="single" w:sz="4" w:space="0" w:color="000000"/>
              <w:right w:val="single" w:sz="4" w:space="0" w:color="000000"/>
            </w:tcBorders>
            <w:shd w:val="clear" w:color="A5A5A5" w:fill="A5A5A5"/>
            <w:noWrap/>
            <w:vAlign w:val="bottom"/>
            <w:hideMark/>
          </w:tcPr>
          <w:p w14:paraId="008761DB" w14:textId="22DCA19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4C1BC30" w14:textId="6068577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75D6F07" w14:textId="55E23D8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4,733,403.35 </w:t>
            </w:r>
          </w:p>
        </w:tc>
      </w:tr>
      <w:tr w:rsidR="001D7563" w:rsidRPr="001D7563" w14:paraId="76D7377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6F6A2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58490189" w14:textId="26D13B8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251,46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03CCBFA9" w14:textId="2861E58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0E17688" w14:textId="7C7B8C0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448D2BD4" w14:textId="598FB11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697,213.70 </w:t>
            </w:r>
          </w:p>
        </w:tc>
      </w:tr>
      <w:tr w:rsidR="001D7563" w:rsidRPr="001D7563" w14:paraId="50A717B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8773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2A4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77E1C783" w14:textId="49CAAE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2BAFD305" w14:textId="5025C5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F25FC" w14:textId="05AEEE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0ECBD" w14:textId="590F48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86,728.00 </w:t>
            </w:r>
          </w:p>
        </w:tc>
      </w:tr>
      <w:tr w:rsidR="001D7563" w:rsidRPr="001D7563" w14:paraId="4995E16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536C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310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7CA78FBB" w14:textId="02A26D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4341F1DE" w14:textId="754E39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8B215" w14:textId="20227F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4A0B4" w14:textId="684DF8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9,865.16 </w:t>
            </w:r>
          </w:p>
        </w:tc>
      </w:tr>
      <w:tr w:rsidR="001D7563" w:rsidRPr="001D7563" w14:paraId="77D7F2B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4CEE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1A33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18CF837F" w14:textId="272F47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6BF46531" w14:textId="786309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B02A3" w14:textId="1C36C8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0E82F" w14:textId="3C8297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8,781.72 </w:t>
            </w:r>
          </w:p>
        </w:tc>
      </w:tr>
      <w:tr w:rsidR="001D7563" w:rsidRPr="001D7563" w14:paraId="539675A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6632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7448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0E2DF6EC" w14:textId="101839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9,833.16 </w:t>
            </w:r>
          </w:p>
        </w:tc>
        <w:tc>
          <w:tcPr>
            <w:tcW w:w="958" w:type="pct"/>
            <w:tcBorders>
              <w:top w:val="nil"/>
              <w:left w:val="nil"/>
              <w:bottom w:val="single" w:sz="4" w:space="0" w:color="000000"/>
              <w:right w:val="single" w:sz="4" w:space="0" w:color="000000"/>
            </w:tcBorders>
            <w:shd w:val="clear" w:color="auto" w:fill="auto"/>
            <w:noWrap/>
            <w:vAlign w:val="bottom"/>
            <w:hideMark/>
          </w:tcPr>
          <w:p w14:paraId="14666E77" w14:textId="41D9A3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38A87D95" w14:textId="222A34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6995E" w14:textId="44E585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6,233.16 </w:t>
            </w:r>
          </w:p>
        </w:tc>
      </w:tr>
      <w:tr w:rsidR="001D7563" w:rsidRPr="001D7563" w14:paraId="1397BFF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B6A1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1F4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646E42F9" w14:textId="7CE0C2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750C35AD" w14:textId="42EB54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0742B46" w14:textId="7F5683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D1F55" w14:textId="1652F3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8,541.24 </w:t>
            </w:r>
          </w:p>
        </w:tc>
      </w:tr>
      <w:tr w:rsidR="001D7563" w:rsidRPr="001D7563" w14:paraId="36CADDF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B660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50BF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587670" w14:textId="56E99D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266.28 </w:t>
            </w:r>
          </w:p>
        </w:tc>
        <w:tc>
          <w:tcPr>
            <w:tcW w:w="958" w:type="pct"/>
            <w:tcBorders>
              <w:top w:val="nil"/>
              <w:left w:val="nil"/>
              <w:bottom w:val="single" w:sz="4" w:space="0" w:color="000000"/>
              <w:right w:val="single" w:sz="4" w:space="0" w:color="000000"/>
            </w:tcBorders>
            <w:shd w:val="clear" w:color="auto" w:fill="auto"/>
            <w:noWrap/>
            <w:vAlign w:val="bottom"/>
            <w:hideMark/>
          </w:tcPr>
          <w:p w14:paraId="22C4AEFC" w14:textId="393BB7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9BC9B" w14:textId="4ACB73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575F3" w14:textId="5064E5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266.28 </w:t>
            </w:r>
          </w:p>
        </w:tc>
      </w:tr>
      <w:tr w:rsidR="001D7563" w:rsidRPr="001D7563" w14:paraId="0F01476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336A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3CB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78D48880" w14:textId="5A9424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0,297.28 </w:t>
            </w:r>
          </w:p>
        </w:tc>
        <w:tc>
          <w:tcPr>
            <w:tcW w:w="958" w:type="pct"/>
            <w:tcBorders>
              <w:top w:val="nil"/>
              <w:left w:val="nil"/>
              <w:bottom w:val="single" w:sz="4" w:space="0" w:color="000000"/>
              <w:right w:val="single" w:sz="4" w:space="0" w:color="000000"/>
            </w:tcBorders>
            <w:shd w:val="clear" w:color="auto" w:fill="auto"/>
            <w:noWrap/>
            <w:vAlign w:val="bottom"/>
            <w:hideMark/>
          </w:tcPr>
          <w:p w14:paraId="0C859CB3" w14:textId="1FD06F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93ECA" w14:textId="0AFEEE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ABB54" w14:textId="77945E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0,297.28 </w:t>
            </w:r>
          </w:p>
        </w:tc>
      </w:tr>
      <w:tr w:rsidR="001D7563" w:rsidRPr="001D7563" w14:paraId="5CA8575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C211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F3D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704FEF7D" w14:textId="6CA701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45A38EEA" w14:textId="11A6CE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E6E44" w14:textId="599412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8F693" w14:textId="3AE7DC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0,396.60 </w:t>
            </w:r>
          </w:p>
        </w:tc>
      </w:tr>
      <w:tr w:rsidR="001D7563" w:rsidRPr="001D7563" w14:paraId="510DC0E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C95A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50B3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333C32FE" w14:textId="753066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277D1756" w14:textId="51FC5C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508A6" w14:textId="7AEE2F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989F1" w14:textId="010993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6,033.52 </w:t>
            </w:r>
          </w:p>
        </w:tc>
      </w:tr>
      <w:tr w:rsidR="001D7563" w:rsidRPr="001D7563" w14:paraId="0AE5C4B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D923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01CD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2EED5B8" w14:textId="3CBD1F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7F89D27A" w14:textId="4FF7F6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C7BF8" w14:textId="68D883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CB76E" w14:textId="37C8A1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8,021.36 </w:t>
            </w:r>
          </w:p>
        </w:tc>
      </w:tr>
      <w:tr w:rsidR="001D7563" w:rsidRPr="001D7563" w14:paraId="342A20C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94EF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73E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39C306F6" w14:textId="437B56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09EECEBB" w14:textId="443951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7D9ABA" w14:textId="16B3F2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58D4A" w14:textId="52C066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2,221.40 </w:t>
            </w:r>
          </w:p>
        </w:tc>
      </w:tr>
      <w:tr w:rsidR="001D7563" w:rsidRPr="001D7563" w14:paraId="3D7C4EB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95F4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8AB2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529A4C15" w14:textId="4B27BF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0465B0D4" w14:textId="4DE752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D5768" w14:textId="73369E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F18EE" w14:textId="678B44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6,025.44 </w:t>
            </w:r>
          </w:p>
        </w:tc>
      </w:tr>
      <w:tr w:rsidR="001D7563" w:rsidRPr="001D7563" w14:paraId="584D0DC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547D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17F6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1382A2FD" w14:textId="25FCFF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3,209.04 </w:t>
            </w:r>
          </w:p>
        </w:tc>
        <w:tc>
          <w:tcPr>
            <w:tcW w:w="958" w:type="pct"/>
            <w:tcBorders>
              <w:top w:val="nil"/>
              <w:left w:val="nil"/>
              <w:bottom w:val="single" w:sz="4" w:space="0" w:color="000000"/>
              <w:right w:val="single" w:sz="4" w:space="0" w:color="000000"/>
            </w:tcBorders>
            <w:shd w:val="clear" w:color="auto" w:fill="auto"/>
            <w:noWrap/>
            <w:vAlign w:val="bottom"/>
            <w:hideMark/>
          </w:tcPr>
          <w:p w14:paraId="15B37956" w14:textId="3A6C56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29F47" w14:textId="324F09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521C4" w14:textId="170516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3,209.04 </w:t>
            </w:r>
          </w:p>
        </w:tc>
      </w:tr>
      <w:tr w:rsidR="001D7563" w:rsidRPr="001D7563" w14:paraId="4091459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77B1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AFB3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05E4A4EF" w14:textId="0C7BA1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7,808.28 </w:t>
            </w:r>
          </w:p>
        </w:tc>
        <w:tc>
          <w:tcPr>
            <w:tcW w:w="958" w:type="pct"/>
            <w:tcBorders>
              <w:top w:val="nil"/>
              <w:left w:val="nil"/>
              <w:bottom w:val="single" w:sz="4" w:space="0" w:color="000000"/>
              <w:right w:val="single" w:sz="4" w:space="0" w:color="000000"/>
            </w:tcBorders>
            <w:shd w:val="clear" w:color="auto" w:fill="auto"/>
            <w:noWrap/>
            <w:vAlign w:val="bottom"/>
            <w:hideMark/>
          </w:tcPr>
          <w:p w14:paraId="2F981587" w14:textId="571FBA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7EB86D" w14:textId="167C21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762C61" w14:textId="1BEB79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7,808.28 </w:t>
            </w:r>
          </w:p>
        </w:tc>
      </w:tr>
      <w:tr w:rsidR="001D7563" w:rsidRPr="001D7563" w14:paraId="0F627C4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7FFE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154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176D320E" w14:textId="60E31F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5325F091" w14:textId="22B3C0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ACE54" w14:textId="44398E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A5CAE" w14:textId="6C8C51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2,743.04 </w:t>
            </w:r>
          </w:p>
        </w:tc>
      </w:tr>
      <w:tr w:rsidR="001D7563" w:rsidRPr="001D7563" w14:paraId="38658C4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61CB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7599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76C3CA0B" w14:textId="4376A8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502AF4F1" w14:textId="1B3CC0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39F97" w14:textId="351BE6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E15C1" w14:textId="63F6D9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8,630.00 </w:t>
            </w:r>
          </w:p>
        </w:tc>
      </w:tr>
      <w:tr w:rsidR="001D7563" w:rsidRPr="001D7563" w14:paraId="529A0F4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2EFF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D63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4C6D4D3C" w14:textId="44A0A6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0,896.80 </w:t>
            </w:r>
          </w:p>
        </w:tc>
        <w:tc>
          <w:tcPr>
            <w:tcW w:w="958" w:type="pct"/>
            <w:tcBorders>
              <w:top w:val="nil"/>
              <w:left w:val="nil"/>
              <w:bottom w:val="single" w:sz="4" w:space="0" w:color="000000"/>
              <w:right w:val="single" w:sz="4" w:space="0" w:color="000000"/>
            </w:tcBorders>
            <w:shd w:val="clear" w:color="auto" w:fill="auto"/>
            <w:noWrap/>
            <w:vAlign w:val="bottom"/>
            <w:hideMark/>
          </w:tcPr>
          <w:p w14:paraId="1838CDDE" w14:textId="6498CC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E73AC" w14:textId="6BC697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865E7" w14:textId="618B39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0,896.80 </w:t>
            </w:r>
          </w:p>
        </w:tc>
      </w:tr>
      <w:tr w:rsidR="001D7563" w:rsidRPr="001D7563" w14:paraId="7BFB70B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9181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F24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31931286" w14:textId="51B72F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723A797D" w14:textId="5487A5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3B64F" w14:textId="42B56C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5BEF4" w14:textId="11F3E3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6,515.38 </w:t>
            </w:r>
          </w:p>
        </w:tc>
      </w:tr>
      <w:tr w:rsidR="001D7563" w:rsidRPr="001D7563" w14:paraId="701DC62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1F8FF7"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DE2EA31" w14:textId="3113C83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184,129.67 </w:t>
            </w:r>
          </w:p>
        </w:tc>
        <w:tc>
          <w:tcPr>
            <w:tcW w:w="958" w:type="pct"/>
            <w:tcBorders>
              <w:top w:val="nil"/>
              <w:left w:val="nil"/>
              <w:bottom w:val="single" w:sz="4" w:space="0" w:color="000000"/>
              <w:right w:val="single" w:sz="4" w:space="0" w:color="000000"/>
            </w:tcBorders>
            <w:shd w:val="clear" w:color="D8D8D8" w:fill="D8D8D8"/>
            <w:noWrap/>
            <w:vAlign w:val="bottom"/>
            <w:hideMark/>
          </w:tcPr>
          <w:p w14:paraId="353F568F" w14:textId="590339A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E8700F" w14:textId="556A67F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1FCD8F" w14:textId="6A5B939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184,129.67 </w:t>
            </w:r>
          </w:p>
        </w:tc>
      </w:tr>
      <w:tr w:rsidR="001D7563" w:rsidRPr="001D7563" w14:paraId="27147C4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8CDBE"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9D5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115A1DE4" w14:textId="5AED9E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49395FF6" w14:textId="2A5324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2339AF" w14:textId="0E51C0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768B5D5" w14:textId="16FC64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7,256.42 </w:t>
            </w:r>
          </w:p>
        </w:tc>
      </w:tr>
      <w:tr w:rsidR="001D7563" w:rsidRPr="001D7563" w14:paraId="78E8812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F953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C436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2BF1EFBA" w14:textId="67887B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7B868656" w14:textId="4820CB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C944A" w14:textId="0EA5A2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1CF40" w14:textId="7C7450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8,583.16 </w:t>
            </w:r>
          </w:p>
        </w:tc>
      </w:tr>
      <w:tr w:rsidR="001D7563" w:rsidRPr="001D7563" w14:paraId="279FF62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0544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99E9C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44F5698F" w14:textId="5F51F1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15DF7C87" w14:textId="543E5C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8F7E6" w14:textId="13D186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AF685" w14:textId="1B51DD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1,553.00 </w:t>
            </w:r>
          </w:p>
        </w:tc>
      </w:tr>
      <w:tr w:rsidR="001D7563" w:rsidRPr="001D7563" w14:paraId="0F99AA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2111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6E6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4B006868" w14:textId="53B357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69B249D3" w14:textId="29154F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72101" w14:textId="0A3C67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A1F25" w14:textId="362EBE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3,789.64 </w:t>
            </w:r>
          </w:p>
        </w:tc>
      </w:tr>
      <w:tr w:rsidR="001D7563" w:rsidRPr="001D7563" w14:paraId="46AD849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11F2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5B9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39B90C4F" w14:textId="15E836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8,542.40 </w:t>
            </w:r>
          </w:p>
        </w:tc>
        <w:tc>
          <w:tcPr>
            <w:tcW w:w="958" w:type="pct"/>
            <w:tcBorders>
              <w:top w:val="nil"/>
              <w:left w:val="nil"/>
              <w:bottom w:val="single" w:sz="4" w:space="0" w:color="000000"/>
              <w:right w:val="single" w:sz="4" w:space="0" w:color="000000"/>
            </w:tcBorders>
            <w:shd w:val="clear" w:color="auto" w:fill="auto"/>
            <w:noWrap/>
            <w:vAlign w:val="bottom"/>
            <w:hideMark/>
          </w:tcPr>
          <w:p w14:paraId="0B19F2C4" w14:textId="28D3CF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3084A" w14:textId="0C2FDC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1FCD7" w14:textId="455019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8,542.40 </w:t>
            </w:r>
          </w:p>
        </w:tc>
      </w:tr>
      <w:tr w:rsidR="001D7563" w:rsidRPr="001D7563" w14:paraId="60D220A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58A4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76AD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06AA7CCC" w14:textId="0D06BF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58244B2" w14:textId="71D491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24F6A" w14:textId="742F36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D3474" w14:textId="577A21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2,500.00 </w:t>
            </w:r>
          </w:p>
        </w:tc>
      </w:tr>
      <w:tr w:rsidR="001D7563" w:rsidRPr="001D7563" w14:paraId="0D22E52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B9C2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27D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08E90EAD" w14:textId="04A90D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6FE4C8D4" w14:textId="1DF8CF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95FE2" w14:textId="4E0E98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0261D" w14:textId="7C9CE9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5,229.29 </w:t>
            </w:r>
          </w:p>
        </w:tc>
      </w:tr>
      <w:tr w:rsidR="001D7563" w:rsidRPr="001D7563" w14:paraId="5BB2A23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EC37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E91F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121183E0" w14:textId="3FB99D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44FCDA21" w14:textId="2E4B07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8EED8" w14:textId="266134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F998E" w14:textId="635406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633.32 </w:t>
            </w:r>
          </w:p>
        </w:tc>
      </w:tr>
      <w:tr w:rsidR="001D7563" w:rsidRPr="001D7563" w14:paraId="0D7D3D7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5282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392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3C8A5D0F" w14:textId="2EDFDB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2320D2EE" w14:textId="504278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8BD11" w14:textId="28377B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A0F64" w14:textId="66B6D9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2,430.00 </w:t>
            </w:r>
          </w:p>
        </w:tc>
      </w:tr>
      <w:tr w:rsidR="001D7563" w:rsidRPr="001D7563" w14:paraId="59BE12E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C5C7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437B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AB961CF" w14:textId="12827A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44EA1A3D" w14:textId="6132CE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D8068" w14:textId="7D47FC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4055A" w14:textId="6D4897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490.94 </w:t>
            </w:r>
          </w:p>
        </w:tc>
      </w:tr>
      <w:tr w:rsidR="001D7563" w:rsidRPr="001D7563" w14:paraId="05A79F8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9080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4FC8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1CB7E1AB" w14:textId="3CF190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555919D0" w14:textId="0BF3FD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01F59" w14:textId="371992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F6A8D" w14:textId="7C9A7E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1,168.82 </w:t>
            </w:r>
          </w:p>
        </w:tc>
      </w:tr>
      <w:tr w:rsidR="001D7563" w:rsidRPr="001D7563" w14:paraId="7384D87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FE51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3B40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7BBDB413" w14:textId="10B362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37B226B4" w14:textId="5BE923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38D26" w14:textId="2C129F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AC8C3" w14:textId="63B79D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7,902.68 </w:t>
            </w:r>
          </w:p>
        </w:tc>
      </w:tr>
      <w:tr w:rsidR="001D7563" w:rsidRPr="001D7563" w14:paraId="74490A3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2837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B15E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5DF4CB76" w14:textId="5EAA75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132E47B6" w14:textId="32FB46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1BC6C" w14:textId="00B64D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67AFD" w14:textId="22285A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0,050.00 </w:t>
            </w:r>
          </w:p>
        </w:tc>
      </w:tr>
      <w:tr w:rsidR="001D7563" w:rsidRPr="001D7563" w14:paraId="2AE69036"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198C57"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C29AD76" w14:textId="3D13277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2,074,599.73 </w:t>
            </w:r>
          </w:p>
        </w:tc>
        <w:tc>
          <w:tcPr>
            <w:tcW w:w="958" w:type="pct"/>
            <w:tcBorders>
              <w:top w:val="nil"/>
              <w:left w:val="nil"/>
              <w:bottom w:val="single" w:sz="4" w:space="0" w:color="000000"/>
              <w:right w:val="single" w:sz="4" w:space="0" w:color="000000"/>
            </w:tcBorders>
            <w:shd w:val="clear" w:color="D8D8D8" w:fill="D8D8D8"/>
            <w:noWrap/>
            <w:vAlign w:val="bottom"/>
            <w:hideMark/>
          </w:tcPr>
          <w:p w14:paraId="25F06920" w14:textId="4CC0F11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FDC1A0" w14:textId="1DB0679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F9D82A" w14:textId="14A2458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2,124,599.73 </w:t>
            </w:r>
          </w:p>
        </w:tc>
      </w:tr>
      <w:tr w:rsidR="001D7563" w:rsidRPr="001D7563" w14:paraId="284D98C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72FF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9354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47BEF236" w14:textId="01F08E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035EEBA5" w14:textId="271959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2CD3D" w14:textId="43EE38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4089520" w14:textId="5B98E5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50,692.18 </w:t>
            </w:r>
          </w:p>
        </w:tc>
      </w:tr>
      <w:tr w:rsidR="001D7563" w:rsidRPr="001D7563" w14:paraId="17B623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A23C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BEA0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2EFCF83D" w14:textId="1C25E2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39CC07C3" w14:textId="552D8E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2A83E" w14:textId="1C9094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D3BA5" w14:textId="4E204F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2,623.68 </w:t>
            </w:r>
          </w:p>
        </w:tc>
      </w:tr>
      <w:tr w:rsidR="001D7563" w:rsidRPr="001D7563" w14:paraId="3B94122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C6CB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46A8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13C764AF" w14:textId="0EB6BD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636E447F" w14:textId="45A8FE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69B73" w14:textId="0473CC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6400D" w14:textId="41054F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35,068.94 </w:t>
            </w:r>
          </w:p>
        </w:tc>
      </w:tr>
      <w:tr w:rsidR="001D7563" w:rsidRPr="001D7563" w14:paraId="428D4E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A584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9BF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3BED799F" w14:textId="5C3FBC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205F98F0" w14:textId="5ECA17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AF04E" w14:textId="15A823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18DE5" w14:textId="40DDA9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7,730.00 </w:t>
            </w:r>
          </w:p>
        </w:tc>
      </w:tr>
      <w:tr w:rsidR="001D7563" w:rsidRPr="001D7563" w14:paraId="4BC5503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77DD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2DEA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35D4355C" w14:textId="0C6477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290FE6F6" w14:textId="5AAA56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C2B5B" w14:textId="6EFAB2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8208A" w14:textId="4FFEF2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7,617.76 </w:t>
            </w:r>
          </w:p>
        </w:tc>
      </w:tr>
      <w:tr w:rsidR="001D7563" w:rsidRPr="001D7563" w14:paraId="4715B64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2E7A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EE3A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6190C87F" w14:textId="3D1DB0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0A68A4E1" w14:textId="4F4CCF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9FF10" w14:textId="3DB982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AF2EA" w14:textId="0B85F6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1,620.22 </w:t>
            </w:r>
          </w:p>
        </w:tc>
      </w:tr>
      <w:tr w:rsidR="001D7563" w:rsidRPr="001D7563" w14:paraId="77EE019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E8F4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B1CD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211F191D" w14:textId="004FDF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4113244F" w14:textId="680CD4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64BC13" w14:textId="517811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FE26B" w14:textId="5C1783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7,459.07 </w:t>
            </w:r>
          </w:p>
        </w:tc>
      </w:tr>
      <w:tr w:rsidR="001D7563" w:rsidRPr="001D7563" w14:paraId="726F2C4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F7B6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D38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43A69835" w14:textId="33CE78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6929FD9F" w14:textId="16CF50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3AAD6" w14:textId="7A5302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D80B3" w14:textId="0ABC8A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7,220.72 </w:t>
            </w:r>
          </w:p>
        </w:tc>
      </w:tr>
      <w:tr w:rsidR="001D7563" w:rsidRPr="001D7563" w14:paraId="41367C0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2135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D5E3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3603CA0E" w14:textId="085D39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4A6B5AC5" w14:textId="3C2CF8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60FAF" w14:textId="7E9BBB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4776E" w14:textId="2CD12B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8,472.76 </w:t>
            </w:r>
          </w:p>
        </w:tc>
      </w:tr>
      <w:tr w:rsidR="001D7563" w:rsidRPr="001D7563" w14:paraId="0DA3358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19DF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6031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20C26F71" w14:textId="772946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5E39F7D9" w14:textId="6B47D7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629B4" w14:textId="5DC512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AD17B" w14:textId="66DD99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482.96 </w:t>
            </w:r>
          </w:p>
        </w:tc>
      </w:tr>
      <w:tr w:rsidR="001D7563" w:rsidRPr="001D7563" w14:paraId="109297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9275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7811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019FF739" w14:textId="035CD0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70DBEB18" w14:textId="69F2B4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6EA10" w14:textId="6DAB06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E2DDF" w14:textId="4F48C4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4,596.44 </w:t>
            </w:r>
          </w:p>
        </w:tc>
      </w:tr>
      <w:tr w:rsidR="001D7563" w:rsidRPr="001D7563" w14:paraId="0C30622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A30D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146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6EB3FF9F" w14:textId="01C64B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0A626151" w14:textId="097855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C0FDA" w14:textId="6A417C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91D93" w14:textId="73FE79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2,126.16 </w:t>
            </w:r>
          </w:p>
        </w:tc>
      </w:tr>
      <w:tr w:rsidR="001D7563" w:rsidRPr="001D7563" w14:paraId="1B5E5C8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22C2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511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7B07E8E9" w14:textId="6D647E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797F2176" w14:textId="2C9881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39E96" w14:textId="5160E8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79790" w14:textId="2B2E60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2,312.68 </w:t>
            </w:r>
          </w:p>
        </w:tc>
      </w:tr>
      <w:tr w:rsidR="001D7563" w:rsidRPr="001D7563" w14:paraId="512ADD5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1AD5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3E9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7D8545E0" w14:textId="5AA354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7CD69D1B" w14:textId="7086A3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60307" w14:textId="43F51F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F04E1" w14:textId="07C786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2,569.16 </w:t>
            </w:r>
          </w:p>
        </w:tc>
      </w:tr>
      <w:tr w:rsidR="001D7563" w:rsidRPr="001D7563" w14:paraId="534E92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A35E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212C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2647BA9B" w14:textId="561AC9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28CEA361" w14:textId="2E48C7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E7644" w14:textId="6CA9D7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BC0C2" w14:textId="51B9AD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1,422.48 </w:t>
            </w:r>
          </w:p>
        </w:tc>
      </w:tr>
      <w:tr w:rsidR="001D7563" w:rsidRPr="001D7563" w14:paraId="673FA53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41D1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C02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EBE5C3D" w14:textId="4BDB06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47E58A5E" w14:textId="1DCDEF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A1BCD" w14:textId="15FA94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977A4" w14:textId="50E9DB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490.06 </w:t>
            </w:r>
          </w:p>
        </w:tc>
      </w:tr>
      <w:tr w:rsidR="001D7563" w:rsidRPr="001D7563" w14:paraId="33FFF77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1481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7FE9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5C5EA4F8" w14:textId="782B1A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35EBAE30" w14:textId="088B79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863716" w14:textId="03B0D0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C240E" w14:textId="577A59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0,430.04 </w:t>
            </w:r>
          </w:p>
        </w:tc>
      </w:tr>
      <w:tr w:rsidR="001D7563" w:rsidRPr="001D7563" w14:paraId="2B97930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65E6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0C07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0984FC8A" w14:textId="552575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4DD8E30B" w14:textId="6D08D9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8AFD95" w14:textId="1F6190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EF5C7" w14:textId="58721D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28,458.20 </w:t>
            </w:r>
          </w:p>
        </w:tc>
      </w:tr>
      <w:tr w:rsidR="001D7563" w:rsidRPr="001D7563" w14:paraId="2DB35F6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1700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3A4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7EAF26C6" w14:textId="449123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206F70FE" w14:textId="4C88FB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E8BE0" w14:textId="5E395C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8F4C7" w14:textId="22090A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4,242.92 </w:t>
            </w:r>
          </w:p>
        </w:tc>
      </w:tr>
      <w:tr w:rsidR="001D7563" w:rsidRPr="001D7563" w14:paraId="42DE0A8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05FA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1F3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161E45A2" w14:textId="376172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226207BC" w14:textId="2938B7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F6D66" w14:textId="799AFD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49B14" w14:textId="510245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9,508.88 </w:t>
            </w:r>
          </w:p>
        </w:tc>
      </w:tr>
      <w:tr w:rsidR="001D7563" w:rsidRPr="001D7563" w14:paraId="73DCDBD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5F89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5D96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6F5A5C08" w14:textId="1A73DE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78899AFC" w14:textId="5C46EB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BADF5" w14:textId="662ACE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D65F3" w14:textId="119B26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2,807.88 </w:t>
            </w:r>
          </w:p>
        </w:tc>
      </w:tr>
      <w:tr w:rsidR="001D7563" w:rsidRPr="001D7563" w14:paraId="6719020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B9D2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8C25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5144C0CC" w14:textId="595B80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55A54499" w14:textId="64DF3C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59067" w14:textId="0518EA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18BB2" w14:textId="3CDB98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0,958.80 </w:t>
            </w:r>
          </w:p>
        </w:tc>
      </w:tr>
      <w:tr w:rsidR="001D7563" w:rsidRPr="001D7563" w14:paraId="745F5D8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0BD7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215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6393B5CA" w14:textId="25A53D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34B2010B" w14:textId="4E4E1B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EC3BC" w14:textId="1D0551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7DABE" w14:textId="259146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9,371.53 </w:t>
            </w:r>
          </w:p>
        </w:tc>
      </w:tr>
      <w:tr w:rsidR="001D7563" w:rsidRPr="001D7563" w14:paraId="0C86E8D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3C7D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6DE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80E155" w14:textId="3F3397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29516F4B" w14:textId="57290F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75BED" w14:textId="5FF9A0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E581B" w14:textId="356FD7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2,045.18 </w:t>
            </w:r>
          </w:p>
        </w:tc>
      </w:tr>
      <w:tr w:rsidR="001D7563" w:rsidRPr="001D7563" w14:paraId="18863BB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E47B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1C3E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5535EE0E" w14:textId="42F6F4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10FA6734" w14:textId="63CF8D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600BE" w14:textId="7D60EA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76479" w14:textId="246E61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1,480.00 </w:t>
            </w:r>
          </w:p>
        </w:tc>
      </w:tr>
      <w:tr w:rsidR="001D7563" w:rsidRPr="001D7563" w14:paraId="53CC7D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DB97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FF5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20643452" w14:textId="335191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3F37F13A" w14:textId="1C4860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E03D4" w14:textId="76A9D5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5B9F9" w14:textId="476A8C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1,506.28 </w:t>
            </w:r>
          </w:p>
        </w:tc>
      </w:tr>
      <w:tr w:rsidR="001D7563" w:rsidRPr="001D7563" w14:paraId="4F7B4A0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8C4C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D31C0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5FE728C9" w14:textId="67FDA2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4214849B" w14:textId="031F8D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00321" w14:textId="37565D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4D424" w14:textId="7962A6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9,547.69 </w:t>
            </w:r>
          </w:p>
        </w:tc>
      </w:tr>
      <w:tr w:rsidR="001D7563" w:rsidRPr="001D7563" w14:paraId="5C073B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416C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9E2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14DFE575" w14:textId="70FC30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6C72699B" w14:textId="1E1316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A50AC" w14:textId="68E851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5CFF1" w14:textId="40C17E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0,780.54 </w:t>
            </w:r>
          </w:p>
        </w:tc>
      </w:tr>
      <w:tr w:rsidR="001D7563" w:rsidRPr="001D7563" w14:paraId="16722C4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BB2C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624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4539FD61" w14:textId="18A1D8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5CBA47BB" w14:textId="2FCEA5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EB470" w14:textId="4C16B0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D0EEB" w14:textId="70E837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7,703.44 </w:t>
            </w:r>
          </w:p>
        </w:tc>
      </w:tr>
      <w:tr w:rsidR="001D7563" w:rsidRPr="001D7563" w14:paraId="1C90FD9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A8B7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654D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2ED17D72" w14:textId="19351E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35C640E0" w14:textId="561D97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3AFA3" w14:textId="6298EA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5C706" w14:textId="3669C3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3,816.76 </w:t>
            </w:r>
          </w:p>
        </w:tc>
      </w:tr>
      <w:tr w:rsidR="001D7563" w:rsidRPr="001D7563" w14:paraId="4AE598D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E07A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7DA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38614668" w14:textId="37E67C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06D6C53C" w14:textId="4A478E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9487D" w14:textId="5EAD3E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EDE5F" w14:textId="3682F1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1,126.78 </w:t>
            </w:r>
          </w:p>
        </w:tc>
      </w:tr>
      <w:tr w:rsidR="001D7563" w:rsidRPr="001D7563" w14:paraId="7FE2393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517A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9D1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2B1B940" w14:textId="3EA6B1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171C8546" w14:textId="69D0E9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18AAC" w14:textId="0C38E7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1C3D2" w14:textId="613F69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7,057.28 </w:t>
            </w:r>
          </w:p>
        </w:tc>
      </w:tr>
      <w:tr w:rsidR="001D7563" w:rsidRPr="001D7563" w14:paraId="4E3F399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AACD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6235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D070CB6" w14:textId="701D72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0,076.34 </w:t>
            </w:r>
          </w:p>
        </w:tc>
        <w:tc>
          <w:tcPr>
            <w:tcW w:w="958" w:type="pct"/>
            <w:tcBorders>
              <w:top w:val="nil"/>
              <w:left w:val="nil"/>
              <w:bottom w:val="single" w:sz="4" w:space="0" w:color="000000"/>
              <w:right w:val="single" w:sz="4" w:space="0" w:color="000000"/>
            </w:tcBorders>
            <w:shd w:val="clear" w:color="auto" w:fill="auto"/>
            <w:noWrap/>
            <w:vAlign w:val="bottom"/>
            <w:hideMark/>
          </w:tcPr>
          <w:p w14:paraId="527F73DD" w14:textId="38DEB1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CC5A4" w14:textId="79D554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7150B" w14:textId="5E0219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0,076.34 </w:t>
            </w:r>
          </w:p>
        </w:tc>
      </w:tr>
      <w:tr w:rsidR="001D7563" w:rsidRPr="001D7563" w14:paraId="0B16658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018C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4B2B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7617DC95" w14:textId="1C46A0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0C762762" w14:textId="73312C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199C5" w14:textId="3B7E36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4D2C4" w14:textId="31A706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3,077.76 </w:t>
            </w:r>
          </w:p>
        </w:tc>
      </w:tr>
      <w:tr w:rsidR="001D7563" w:rsidRPr="001D7563" w14:paraId="018C15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1819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696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169BF301" w14:textId="15BA32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77C6203D" w14:textId="78B45C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FAAD1" w14:textId="59EBBB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8C1B4" w14:textId="5FC833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1,152.72 </w:t>
            </w:r>
          </w:p>
        </w:tc>
      </w:tr>
      <w:tr w:rsidR="001D7563" w:rsidRPr="001D7563" w14:paraId="242E247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1B80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EC93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7129A648" w14:textId="2F188D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65DD02A1" w14:textId="67587F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AB8AC" w14:textId="4367C6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B84B0" w14:textId="5B06D2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70,584.32 </w:t>
            </w:r>
          </w:p>
        </w:tc>
      </w:tr>
      <w:tr w:rsidR="001D7563" w:rsidRPr="001D7563" w14:paraId="78C2954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A8D0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01EA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14E5BF59" w14:textId="551189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4CEA6D68" w14:textId="12DA26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411D6" w14:textId="2070AC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D1D86" w14:textId="5864A8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87,361.12 </w:t>
            </w:r>
          </w:p>
        </w:tc>
      </w:tr>
      <w:tr w:rsidR="001D7563" w:rsidRPr="001D7563" w14:paraId="739224E0"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E527A5"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012ECBF9" w14:textId="488E8CF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7B53B990" w14:textId="4ECD281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02CCA9" w14:textId="7F4DEFC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7264CF" w14:textId="5BAB672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332,426.38 </w:t>
            </w:r>
          </w:p>
        </w:tc>
      </w:tr>
      <w:tr w:rsidR="001D7563" w:rsidRPr="001D7563" w14:paraId="6F820BA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D90B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6D4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69D1B457" w14:textId="42E536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2D006904" w14:textId="68DCED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97827" w14:textId="067A24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31E66" w14:textId="0B5814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77,956.38 </w:t>
            </w:r>
          </w:p>
        </w:tc>
      </w:tr>
      <w:tr w:rsidR="001D7563" w:rsidRPr="001D7563" w14:paraId="6B70FBD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6661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6E7B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2573C786" w14:textId="03633F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65BA1F24" w14:textId="21F474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9A283" w14:textId="28B403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C4DCA" w14:textId="587D70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490.00 </w:t>
            </w:r>
          </w:p>
        </w:tc>
      </w:tr>
      <w:tr w:rsidR="001D7563" w:rsidRPr="001D7563" w14:paraId="7662022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9A56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AE2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0B525FBD" w14:textId="2E8BC6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722F9546" w14:textId="04E419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E8070" w14:textId="3C7F2E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212A4" w14:textId="4E9D94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7,980.00 </w:t>
            </w:r>
          </w:p>
        </w:tc>
      </w:tr>
      <w:tr w:rsidR="001D7563" w:rsidRPr="001D7563" w14:paraId="6A3D2F1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F8A30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593F553" w14:textId="247E2B4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15,80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7837558E" w14:textId="0524483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DA11B5" w14:textId="25EA48E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E646F7" w14:textId="253C7E9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15,801.32 </w:t>
            </w:r>
          </w:p>
        </w:tc>
      </w:tr>
      <w:tr w:rsidR="001D7563" w:rsidRPr="001D7563" w14:paraId="3B04BF9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4A2D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87E0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0878B867" w14:textId="64BCE0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1A470EAD" w14:textId="69CBE4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AD2B9" w14:textId="54473D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2CECF" w14:textId="3162B6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6,151.00 </w:t>
            </w:r>
          </w:p>
        </w:tc>
      </w:tr>
      <w:tr w:rsidR="001D7563" w:rsidRPr="001D7563" w14:paraId="1BD63B5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7601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D66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AFAC163" w14:textId="38BCBA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70D9C0E3" w14:textId="213232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9C111" w14:textId="59516C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0AC14" w14:textId="4CB81A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4,226.50 </w:t>
            </w:r>
          </w:p>
        </w:tc>
      </w:tr>
      <w:tr w:rsidR="001D7563" w:rsidRPr="001D7563" w14:paraId="4A38202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EEAF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57903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4E8F3760" w14:textId="453799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674C3FCE" w14:textId="038D72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8AB2F" w14:textId="0758E3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C12BF" w14:textId="4FA63D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700.00 </w:t>
            </w:r>
          </w:p>
        </w:tc>
      </w:tr>
      <w:tr w:rsidR="001D7563" w:rsidRPr="001D7563" w14:paraId="4E2A137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627D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2913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5A98A00" w14:textId="6CA83A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3420037C" w14:textId="5C167A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26B96" w14:textId="5C961A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63487" w14:textId="1DFDE6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3,192.50 </w:t>
            </w:r>
          </w:p>
        </w:tc>
      </w:tr>
      <w:tr w:rsidR="001D7563" w:rsidRPr="001D7563" w14:paraId="4D78F59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A39D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AA78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7488DFFE" w14:textId="502914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42061533" w14:textId="55DD0C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81E2A" w14:textId="7159D0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A2CE3" w14:textId="36A1B9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4,420.00 </w:t>
            </w:r>
          </w:p>
        </w:tc>
      </w:tr>
      <w:tr w:rsidR="001D7563" w:rsidRPr="001D7563" w14:paraId="5A96C8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2050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6FA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7928E2D1" w14:textId="4FBBF9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309274E5" w14:textId="79C3C1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B5087" w14:textId="5A8D15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D34FE" w14:textId="25F5E5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2,634.00 </w:t>
            </w:r>
          </w:p>
        </w:tc>
      </w:tr>
      <w:tr w:rsidR="001D7563" w:rsidRPr="001D7563" w14:paraId="1083FE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80A8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9B3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2233D9F3" w14:textId="4EFD73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3A3CF1DB" w14:textId="6A5E97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72956" w14:textId="6323BF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9ACB9" w14:textId="6043F6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792.50 </w:t>
            </w:r>
          </w:p>
        </w:tc>
      </w:tr>
      <w:tr w:rsidR="001D7563" w:rsidRPr="001D7563" w14:paraId="5D3FE2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80CD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14A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064F8B3E" w14:textId="4B4574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349D8B29" w14:textId="482BF6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0823B" w14:textId="36C240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0DF36" w14:textId="2ABC2E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4,260.00 </w:t>
            </w:r>
          </w:p>
        </w:tc>
      </w:tr>
      <w:tr w:rsidR="001D7563" w:rsidRPr="001D7563" w14:paraId="1E6C1D5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15C6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4135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14161A84" w14:textId="73D81A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2F03F8BF" w14:textId="6FEA58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A731B" w14:textId="425AFC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EA3BA" w14:textId="0AA701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840.00 </w:t>
            </w:r>
          </w:p>
        </w:tc>
      </w:tr>
      <w:tr w:rsidR="001D7563" w:rsidRPr="001D7563" w14:paraId="154D570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F704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3E29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DC85933" w14:textId="3B264F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0A12E906" w14:textId="4720DE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24973" w14:textId="55C4B6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87215" w14:textId="359DEC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5,535.00 </w:t>
            </w:r>
          </w:p>
        </w:tc>
      </w:tr>
      <w:tr w:rsidR="001D7563" w:rsidRPr="001D7563" w14:paraId="4FC5B12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0D21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832F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1DA8F911" w14:textId="070398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7667BCE4" w14:textId="4740EF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66E1E" w14:textId="2A8A46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B2EF8" w14:textId="399A19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5,049.82 </w:t>
            </w:r>
          </w:p>
        </w:tc>
      </w:tr>
      <w:tr w:rsidR="001D7563" w:rsidRPr="001D7563" w14:paraId="5829F86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A86A0"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07B9751" w14:textId="2803319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798,032.55 </w:t>
            </w:r>
          </w:p>
        </w:tc>
        <w:tc>
          <w:tcPr>
            <w:tcW w:w="958" w:type="pct"/>
            <w:tcBorders>
              <w:top w:val="nil"/>
              <w:left w:val="nil"/>
              <w:bottom w:val="single" w:sz="4" w:space="0" w:color="000000"/>
              <w:right w:val="single" w:sz="4" w:space="0" w:color="000000"/>
            </w:tcBorders>
            <w:shd w:val="clear" w:color="D8D8D8" w:fill="D8D8D8"/>
            <w:noWrap/>
            <w:vAlign w:val="bottom"/>
            <w:hideMark/>
          </w:tcPr>
          <w:p w14:paraId="5068ED8B" w14:textId="6D8A9FC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46DD5B8" w14:textId="4BB1208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ACE715" w14:textId="1AD27D0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379,232.55 </w:t>
            </w:r>
          </w:p>
        </w:tc>
      </w:tr>
      <w:tr w:rsidR="001D7563" w:rsidRPr="001D7563" w14:paraId="33D80AB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D2B7736"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67892CC1" w14:textId="27C290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1486D5A9" w14:textId="071913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F7D4E" w14:textId="7A5B75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436C2B3" w14:textId="753FA9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164,288.77 </w:t>
            </w:r>
          </w:p>
        </w:tc>
      </w:tr>
      <w:tr w:rsidR="001D7563" w:rsidRPr="001D7563" w14:paraId="047462F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F14F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3704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50A7A1B3" w14:textId="2CF970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49F32046" w14:textId="2333AE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A0BE1" w14:textId="34B4E6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6602C" w14:textId="6B7229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2,882.44 </w:t>
            </w:r>
          </w:p>
        </w:tc>
      </w:tr>
      <w:tr w:rsidR="001D7563" w:rsidRPr="001D7563" w14:paraId="6F54111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61FB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FB4B8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148C6B29" w14:textId="1577DB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1,057.64 </w:t>
            </w:r>
          </w:p>
        </w:tc>
        <w:tc>
          <w:tcPr>
            <w:tcW w:w="958" w:type="pct"/>
            <w:tcBorders>
              <w:top w:val="nil"/>
              <w:left w:val="nil"/>
              <w:bottom w:val="single" w:sz="4" w:space="0" w:color="000000"/>
              <w:right w:val="single" w:sz="4" w:space="0" w:color="000000"/>
            </w:tcBorders>
            <w:shd w:val="clear" w:color="auto" w:fill="auto"/>
            <w:noWrap/>
            <w:vAlign w:val="bottom"/>
            <w:hideMark/>
          </w:tcPr>
          <w:p w14:paraId="69F7B61D" w14:textId="0691E4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26359" w14:textId="7B0144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A3BC6" w14:textId="460AF9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1,057.64 </w:t>
            </w:r>
          </w:p>
        </w:tc>
      </w:tr>
      <w:tr w:rsidR="001D7563" w:rsidRPr="001D7563" w14:paraId="1747CB6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08A5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8873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73185817" w14:textId="358CDF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07F86804" w14:textId="5CB0BA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B0617" w14:textId="4645DA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599BE" w14:textId="3BA568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5,213.48 </w:t>
            </w:r>
          </w:p>
        </w:tc>
      </w:tr>
      <w:tr w:rsidR="001D7563" w:rsidRPr="001D7563" w14:paraId="5B9EB6D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28C1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593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09995DDE" w14:textId="790843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5BB2D4E7" w14:textId="31506B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9E9827" w14:textId="5B500A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00222" w14:textId="5A3F9E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672.72 </w:t>
            </w:r>
          </w:p>
        </w:tc>
      </w:tr>
      <w:tr w:rsidR="001D7563" w:rsidRPr="001D7563" w14:paraId="2E5B2B4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8D31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7A8D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23845D6D" w14:textId="001901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8,594.62 </w:t>
            </w:r>
          </w:p>
        </w:tc>
        <w:tc>
          <w:tcPr>
            <w:tcW w:w="958" w:type="pct"/>
            <w:tcBorders>
              <w:top w:val="nil"/>
              <w:left w:val="nil"/>
              <w:bottom w:val="single" w:sz="4" w:space="0" w:color="000000"/>
              <w:right w:val="single" w:sz="4" w:space="0" w:color="000000"/>
            </w:tcBorders>
            <w:shd w:val="clear" w:color="auto" w:fill="auto"/>
            <w:noWrap/>
            <w:vAlign w:val="bottom"/>
            <w:hideMark/>
          </w:tcPr>
          <w:p w14:paraId="2800EFF9" w14:textId="0BD07F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02F7FA" w14:textId="28D509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00776" w14:textId="701490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8,594.62 </w:t>
            </w:r>
          </w:p>
        </w:tc>
      </w:tr>
      <w:tr w:rsidR="001D7563" w:rsidRPr="001D7563" w14:paraId="76476D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94FA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92F28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2E6FB602" w14:textId="0EE91C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0EA639B4" w14:textId="594155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1A00731A" w14:textId="1D98B5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C7594" w14:textId="768EBC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48,112.24 </w:t>
            </w:r>
          </w:p>
        </w:tc>
      </w:tr>
      <w:tr w:rsidR="001D7563" w:rsidRPr="001D7563" w14:paraId="7252C9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EA39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605F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265F73C1" w14:textId="4D2403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36E86E62" w14:textId="7C0AA2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DF7315" w14:textId="7949DD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E9910" w14:textId="34FD81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0,626.00 </w:t>
            </w:r>
          </w:p>
        </w:tc>
      </w:tr>
      <w:tr w:rsidR="001D7563" w:rsidRPr="001D7563" w14:paraId="6E71AA5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E4F5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7012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7CC3ACFF" w14:textId="6693C2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2,096.88 </w:t>
            </w:r>
          </w:p>
        </w:tc>
        <w:tc>
          <w:tcPr>
            <w:tcW w:w="958" w:type="pct"/>
            <w:tcBorders>
              <w:top w:val="nil"/>
              <w:left w:val="nil"/>
              <w:bottom w:val="single" w:sz="4" w:space="0" w:color="000000"/>
              <w:right w:val="single" w:sz="4" w:space="0" w:color="000000"/>
            </w:tcBorders>
            <w:shd w:val="clear" w:color="auto" w:fill="auto"/>
            <w:noWrap/>
            <w:vAlign w:val="bottom"/>
            <w:hideMark/>
          </w:tcPr>
          <w:p w14:paraId="79D0BA8E" w14:textId="640264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1C69B" w14:textId="0966FD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D0D3E" w14:textId="590894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2,096.88 </w:t>
            </w:r>
          </w:p>
        </w:tc>
      </w:tr>
      <w:tr w:rsidR="001D7563" w:rsidRPr="001D7563" w14:paraId="2A13951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0828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C54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7CFFBC33" w14:textId="49797A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79E3F23A" w14:textId="54C7D1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38D08518" w14:textId="2CE85A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EC475" w14:textId="2F30BE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9,532.92 </w:t>
            </w:r>
          </w:p>
        </w:tc>
      </w:tr>
      <w:tr w:rsidR="001D7563" w:rsidRPr="001D7563" w14:paraId="20E62EE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AA1D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2F87D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487A97DF" w14:textId="70D7C7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4,490.00 </w:t>
            </w:r>
          </w:p>
        </w:tc>
        <w:tc>
          <w:tcPr>
            <w:tcW w:w="958" w:type="pct"/>
            <w:tcBorders>
              <w:top w:val="nil"/>
              <w:left w:val="nil"/>
              <w:bottom w:val="single" w:sz="4" w:space="0" w:color="000000"/>
              <w:right w:val="single" w:sz="4" w:space="0" w:color="000000"/>
            </w:tcBorders>
            <w:shd w:val="clear" w:color="auto" w:fill="auto"/>
            <w:noWrap/>
            <w:vAlign w:val="bottom"/>
            <w:hideMark/>
          </w:tcPr>
          <w:p w14:paraId="22212745" w14:textId="66A264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6CEC5310" w14:textId="589231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B7437" w14:textId="7EC335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0,690.00 </w:t>
            </w:r>
          </w:p>
        </w:tc>
      </w:tr>
      <w:tr w:rsidR="001D7563" w:rsidRPr="001D7563" w14:paraId="35C0B4D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34F3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269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83893D3" w14:textId="5FB47C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33,952.08 </w:t>
            </w:r>
          </w:p>
        </w:tc>
        <w:tc>
          <w:tcPr>
            <w:tcW w:w="958" w:type="pct"/>
            <w:tcBorders>
              <w:top w:val="nil"/>
              <w:left w:val="nil"/>
              <w:bottom w:val="single" w:sz="4" w:space="0" w:color="000000"/>
              <w:right w:val="single" w:sz="4" w:space="0" w:color="000000"/>
            </w:tcBorders>
            <w:shd w:val="clear" w:color="auto" w:fill="auto"/>
            <w:noWrap/>
            <w:vAlign w:val="bottom"/>
            <w:hideMark/>
          </w:tcPr>
          <w:p w14:paraId="3D8BEFAD" w14:textId="4939CD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69A83" w14:textId="1C1264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26530" w14:textId="02F4D2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33,952.08 </w:t>
            </w:r>
          </w:p>
        </w:tc>
      </w:tr>
      <w:tr w:rsidR="001D7563" w:rsidRPr="001D7563" w14:paraId="3849A8D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72E4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6D87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320A5CEA" w14:textId="1532FF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529B4C22" w14:textId="782A1B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48700" w14:textId="4214C3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BCBE3" w14:textId="6730FB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7,236.32 </w:t>
            </w:r>
          </w:p>
        </w:tc>
      </w:tr>
      <w:tr w:rsidR="001D7563" w:rsidRPr="001D7563" w14:paraId="0294045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F371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1584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3DB47D6D" w14:textId="17D2EE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503C8C13" w14:textId="4305CC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687B3" w14:textId="33A6C2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0ACDA" w14:textId="7E56D7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38,276.44 </w:t>
            </w:r>
          </w:p>
        </w:tc>
      </w:tr>
      <w:tr w:rsidR="001D7563" w:rsidRPr="001D7563" w14:paraId="2E777921"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770241"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079E3523" w14:textId="4907C12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6,908,388.63 </w:t>
            </w:r>
          </w:p>
        </w:tc>
        <w:tc>
          <w:tcPr>
            <w:tcW w:w="958" w:type="pct"/>
            <w:tcBorders>
              <w:top w:val="nil"/>
              <w:left w:val="nil"/>
              <w:bottom w:val="single" w:sz="4" w:space="0" w:color="000000"/>
              <w:right w:val="single" w:sz="4" w:space="0" w:color="000000"/>
            </w:tcBorders>
            <w:shd w:val="clear" w:color="A5A5A5" w:fill="A5A5A5"/>
            <w:noWrap/>
            <w:vAlign w:val="bottom"/>
            <w:hideMark/>
          </w:tcPr>
          <w:p w14:paraId="5B6928B1" w14:textId="4CA46AD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C4AE698" w14:textId="091884D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07D356E" w14:textId="68B73FF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7,511,538.63 </w:t>
            </w:r>
          </w:p>
        </w:tc>
      </w:tr>
      <w:tr w:rsidR="001D7563" w:rsidRPr="001D7563" w14:paraId="3071F4F9"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6EBB5C"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B168022" w14:textId="35C327E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7,075,69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93E454E" w14:textId="6431C8E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4F5C0F0" w14:textId="1340A11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F79DEA" w14:textId="3C177E5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7,353,447.82 </w:t>
            </w:r>
          </w:p>
        </w:tc>
      </w:tr>
      <w:tr w:rsidR="001D7563" w:rsidRPr="001D7563" w14:paraId="10F4470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FBB9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B6B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283C39E2" w14:textId="030A0E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855065" w14:textId="2F3B8A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9FC7E" w14:textId="4B9C69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86AC1" w14:textId="334135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00.00 </w:t>
            </w:r>
          </w:p>
        </w:tc>
      </w:tr>
      <w:tr w:rsidR="001D7563" w:rsidRPr="001D7563" w14:paraId="2972456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6AED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F38C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19B180EF" w14:textId="009EF3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AC2079" w14:textId="3A0454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69F04" w14:textId="6B6D36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F4D38" w14:textId="3E7A8C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0,000.00 </w:t>
            </w:r>
          </w:p>
        </w:tc>
      </w:tr>
      <w:tr w:rsidR="001D7563" w:rsidRPr="001D7563" w14:paraId="56EB04F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DFF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32B0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02E58E0C" w14:textId="4F8631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1,080.00 </w:t>
            </w:r>
          </w:p>
        </w:tc>
        <w:tc>
          <w:tcPr>
            <w:tcW w:w="958" w:type="pct"/>
            <w:tcBorders>
              <w:top w:val="nil"/>
              <w:left w:val="nil"/>
              <w:bottom w:val="single" w:sz="4" w:space="0" w:color="000000"/>
              <w:right w:val="single" w:sz="4" w:space="0" w:color="000000"/>
            </w:tcBorders>
            <w:shd w:val="clear" w:color="auto" w:fill="auto"/>
            <w:noWrap/>
            <w:vAlign w:val="bottom"/>
            <w:hideMark/>
          </w:tcPr>
          <w:p w14:paraId="3B871D2E" w14:textId="6E97CA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737BE" w14:textId="2155D8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2502F" w14:textId="018C03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1,080.00 </w:t>
            </w:r>
          </w:p>
        </w:tc>
      </w:tr>
      <w:tr w:rsidR="001D7563" w:rsidRPr="001D7563" w14:paraId="25F9C84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9AB1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4FF1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1D0A4975" w14:textId="131789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2EB0C0E8" w14:textId="4106D7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DE54EFC" w14:textId="08F915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3F70E" w14:textId="1D4529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0,447.20 </w:t>
            </w:r>
          </w:p>
        </w:tc>
      </w:tr>
      <w:tr w:rsidR="001D7563" w:rsidRPr="001D7563" w14:paraId="6BECC51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6015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ED8E5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117A7AA6" w14:textId="59C44C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22BFDA05" w14:textId="29B6BA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BC6A3" w14:textId="24A4AC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0265F" w14:textId="22EA4E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1,656.70 </w:t>
            </w:r>
          </w:p>
        </w:tc>
      </w:tr>
      <w:tr w:rsidR="001D7563" w:rsidRPr="001D7563" w14:paraId="73A16C5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2784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DCD3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13163CC1" w14:textId="003D26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57256B23" w14:textId="3F2132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C124D" w14:textId="4AC781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70618" w14:textId="78D03D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67,414.10 </w:t>
            </w:r>
          </w:p>
        </w:tc>
      </w:tr>
      <w:tr w:rsidR="001D7563" w:rsidRPr="001D7563" w14:paraId="3E3D57A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5D9C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FE26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6CDE98EF" w14:textId="79EEFC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9DF625" w14:textId="547280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8C3E1" w14:textId="1A4EA4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F71CC" w14:textId="080FBA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00.00 </w:t>
            </w:r>
          </w:p>
        </w:tc>
      </w:tr>
      <w:tr w:rsidR="001D7563" w:rsidRPr="001D7563" w14:paraId="10E4968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98D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143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6FCC5651" w14:textId="524B70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0D184A41" w14:textId="359775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55795" w14:textId="3F2738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DE345" w14:textId="56711F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80,500.00 </w:t>
            </w:r>
          </w:p>
        </w:tc>
      </w:tr>
      <w:tr w:rsidR="001D7563" w:rsidRPr="001D7563" w14:paraId="624DD54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F5EF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AB3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14E11418" w14:textId="3F8E9E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77,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CC8D80" w14:textId="39C102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D247E" w14:textId="7EB736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DCA12" w14:textId="6A6035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77,000.00 </w:t>
            </w:r>
          </w:p>
        </w:tc>
      </w:tr>
      <w:tr w:rsidR="001D7563" w:rsidRPr="001D7563" w14:paraId="7A2DB15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BDC3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CC2A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5904B791" w14:textId="733EA6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2,100.00 </w:t>
            </w:r>
          </w:p>
        </w:tc>
        <w:tc>
          <w:tcPr>
            <w:tcW w:w="958" w:type="pct"/>
            <w:tcBorders>
              <w:top w:val="nil"/>
              <w:left w:val="nil"/>
              <w:bottom w:val="single" w:sz="4" w:space="0" w:color="000000"/>
              <w:right w:val="single" w:sz="4" w:space="0" w:color="000000"/>
            </w:tcBorders>
            <w:shd w:val="clear" w:color="auto" w:fill="auto"/>
            <w:noWrap/>
            <w:vAlign w:val="bottom"/>
            <w:hideMark/>
          </w:tcPr>
          <w:p w14:paraId="25031E5A" w14:textId="629FC9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03306" w14:textId="4A08DC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215DE" w14:textId="2A36E7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2,100.00 </w:t>
            </w:r>
          </w:p>
        </w:tc>
      </w:tr>
      <w:tr w:rsidR="001D7563" w:rsidRPr="001D7563" w14:paraId="1F1C0E1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8A8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601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375E4A97" w14:textId="2C9976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376057E6" w14:textId="0B1A2C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8F29E" w14:textId="069850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045A2" w14:textId="6BB2A4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94,800.00 </w:t>
            </w:r>
          </w:p>
        </w:tc>
      </w:tr>
      <w:tr w:rsidR="001D7563" w:rsidRPr="001D7563" w14:paraId="094C55A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55C26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FC3C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1AD6ABBF" w14:textId="7099D4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172,275.40 </w:t>
            </w:r>
          </w:p>
        </w:tc>
        <w:tc>
          <w:tcPr>
            <w:tcW w:w="958" w:type="pct"/>
            <w:tcBorders>
              <w:top w:val="nil"/>
              <w:left w:val="nil"/>
              <w:bottom w:val="single" w:sz="4" w:space="0" w:color="000000"/>
              <w:right w:val="single" w:sz="4" w:space="0" w:color="000000"/>
            </w:tcBorders>
            <w:shd w:val="clear" w:color="auto" w:fill="auto"/>
            <w:noWrap/>
            <w:vAlign w:val="bottom"/>
            <w:hideMark/>
          </w:tcPr>
          <w:p w14:paraId="38877B01" w14:textId="0FCC3D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6AD2E" w14:textId="4621E9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E930F" w14:textId="2DA636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172,275.40 </w:t>
            </w:r>
          </w:p>
        </w:tc>
      </w:tr>
      <w:tr w:rsidR="001D7563" w:rsidRPr="001D7563" w14:paraId="61F6303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ED22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08D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294549AC" w14:textId="661163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3,400.00 </w:t>
            </w:r>
          </w:p>
        </w:tc>
        <w:tc>
          <w:tcPr>
            <w:tcW w:w="958" w:type="pct"/>
            <w:tcBorders>
              <w:top w:val="nil"/>
              <w:left w:val="nil"/>
              <w:bottom w:val="single" w:sz="4" w:space="0" w:color="000000"/>
              <w:right w:val="single" w:sz="4" w:space="0" w:color="000000"/>
            </w:tcBorders>
            <w:shd w:val="clear" w:color="auto" w:fill="auto"/>
            <w:noWrap/>
            <w:vAlign w:val="bottom"/>
            <w:hideMark/>
          </w:tcPr>
          <w:p w14:paraId="62282027" w14:textId="25408A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65BC0" w14:textId="5CD317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A9796" w14:textId="79169F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3,400.00 </w:t>
            </w:r>
          </w:p>
        </w:tc>
      </w:tr>
      <w:tr w:rsidR="001D7563" w:rsidRPr="001D7563" w14:paraId="27F9658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520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96E4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3B9952B2" w14:textId="4E7520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04063E86" w14:textId="43062A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95592" w14:textId="51DDA3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4B966" w14:textId="6E4B11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9,340.00 </w:t>
            </w:r>
          </w:p>
        </w:tc>
      </w:tr>
      <w:tr w:rsidR="001D7563" w:rsidRPr="001D7563" w14:paraId="7E6F681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8E65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8E8C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70B6DFF9" w14:textId="130B3F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32BB50D0" w14:textId="10FDBE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8110E" w14:textId="6F53F1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32997" w14:textId="34EB45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5,897.42 </w:t>
            </w:r>
          </w:p>
        </w:tc>
      </w:tr>
      <w:tr w:rsidR="001D7563" w:rsidRPr="001D7563" w14:paraId="4F250C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8F2D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96D8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7A3C0086" w14:textId="5C6A6F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6AED1A46" w14:textId="736729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5EA8A" w14:textId="540DA0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37464" w14:textId="3D0B26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7,537.00 </w:t>
            </w:r>
          </w:p>
        </w:tc>
      </w:tr>
      <w:tr w:rsidR="001D7563" w:rsidRPr="001D7563" w14:paraId="710235D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5895DE"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707A3B10" w14:textId="5B5458B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755,77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1C38D7B7" w14:textId="0A4B089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BB8478B" w14:textId="71473E2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9D84F2" w14:textId="28FC69B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2,031,173.71 </w:t>
            </w:r>
          </w:p>
        </w:tc>
      </w:tr>
      <w:tr w:rsidR="001D7563" w:rsidRPr="001D7563" w14:paraId="29B5A09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96C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539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7B21A7F0" w14:textId="62FF9C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55348E15" w14:textId="2B6594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BAB0C" w14:textId="002AE5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DC904" w14:textId="7B54F4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8,984.96 </w:t>
            </w:r>
          </w:p>
        </w:tc>
      </w:tr>
      <w:tr w:rsidR="001D7563" w:rsidRPr="001D7563" w14:paraId="05052D2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F216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1C7D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732B240B" w14:textId="3A1F3A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88,099.20 </w:t>
            </w:r>
          </w:p>
        </w:tc>
        <w:tc>
          <w:tcPr>
            <w:tcW w:w="958" w:type="pct"/>
            <w:tcBorders>
              <w:top w:val="nil"/>
              <w:left w:val="nil"/>
              <w:bottom w:val="single" w:sz="4" w:space="0" w:color="000000"/>
              <w:right w:val="single" w:sz="4" w:space="0" w:color="000000"/>
            </w:tcBorders>
            <w:shd w:val="clear" w:color="auto" w:fill="auto"/>
            <w:noWrap/>
            <w:vAlign w:val="bottom"/>
            <w:hideMark/>
          </w:tcPr>
          <w:p w14:paraId="59129DA6" w14:textId="1E4B71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6D99F" w14:textId="7AACC1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78D50" w14:textId="1CBB98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88,099.20 </w:t>
            </w:r>
          </w:p>
        </w:tc>
      </w:tr>
      <w:tr w:rsidR="001D7563" w:rsidRPr="001D7563" w14:paraId="1FA4347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0F0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9E59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95A3231" w14:textId="32754D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74445531" w14:textId="3000C3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53F5E" w14:textId="27163E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D020B" w14:textId="05372D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3,820.45 </w:t>
            </w:r>
          </w:p>
        </w:tc>
      </w:tr>
      <w:tr w:rsidR="001D7563" w:rsidRPr="001D7563" w14:paraId="3B7A2B0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CA1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52B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077CFE42" w14:textId="018CE8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2,395.00 </w:t>
            </w:r>
          </w:p>
        </w:tc>
        <w:tc>
          <w:tcPr>
            <w:tcW w:w="958" w:type="pct"/>
            <w:tcBorders>
              <w:top w:val="nil"/>
              <w:left w:val="nil"/>
              <w:bottom w:val="single" w:sz="4" w:space="0" w:color="000000"/>
              <w:right w:val="single" w:sz="4" w:space="0" w:color="000000"/>
            </w:tcBorders>
            <w:shd w:val="clear" w:color="auto" w:fill="auto"/>
            <w:noWrap/>
            <w:vAlign w:val="bottom"/>
            <w:hideMark/>
          </w:tcPr>
          <w:p w14:paraId="6132EDB6" w14:textId="587F84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640BF" w14:textId="001134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ED33A" w14:textId="1F0030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2,395.00 </w:t>
            </w:r>
          </w:p>
        </w:tc>
      </w:tr>
      <w:tr w:rsidR="001D7563" w:rsidRPr="001D7563" w14:paraId="3C3B130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1153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7B3D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562C6A7F" w14:textId="625059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FE66FA" w14:textId="050023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13A52" w14:textId="01809B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729CB" w14:textId="79FFFB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0,000.00 </w:t>
            </w:r>
          </w:p>
        </w:tc>
      </w:tr>
      <w:tr w:rsidR="001D7563" w:rsidRPr="001D7563" w14:paraId="4CB4DBD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6F6C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5D8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52A1E0DC" w14:textId="2F4FFF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0,045.00 </w:t>
            </w:r>
          </w:p>
        </w:tc>
        <w:tc>
          <w:tcPr>
            <w:tcW w:w="958" w:type="pct"/>
            <w:tcBorders>
              <w:top w:val="nil"/>
              <w:left w:val="nil"/>
              <w:bottom w:val="single" w:sz="4" w:space="0" w:color="000000"/>
              <w:right w:val="single" w:sz="4" w:space="0" w:color="000000"/>
            </w:tcBorders>
            <w:shd w:val="clear" w:color="auto" w:fill="auto"/>
            <w:noWrap/>
            <w:vAlign w:val="bottom"/>
            <w:hideMark/>
          </w:tcPr>
          <w:p w14:paraId="273C434C" w14:textId="78656F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E7940" w14:textId="1D880E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E6065" w14:textId="7BAC3D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0,045.00 </w:t>
            </w:r>
          </w:p>
        </w:tc>
      </w:tr>
      <w:tr w:rsidR="001D7563" w:rsidRPr="001D7563" w14:paraId="5D47284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340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462A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2868F86F" w14:textId="3E6CFA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5E0F7F68" w14:textId="1329E4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7A4C2" w14:textId="5EF433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85023" w14:textId="7E3CAE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0,040.00 </w:t>
            </w:r>
          </w:p>
        </w:tc>
      </w:tr>
      <w:tr w:rsidR="001D7563" w:rsidRPr="001D7563" w14:paraId="4F115F2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021C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C92C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4818B590" w14:textId="72E373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6,429.00 </w:t>
            </w:r>
          </w:p>
        </w:tc>
        <w:tc>
          <w:tcPr>
            <w:tcW w:w="958" w:type="pct"/>
            <w:tcBorders>
              <w:top w:val="nil"/>
              <w:left w:val="nil"/>
              <w:bottom w:val="single" w:sz="4" w:space="0" w:color="000000"/>
              <w:right w:val="single" w:sz="4" w:space="0" w:color="000000"/>
            </w:tcBorders>
            <w:shd w:val="clear" w:color="auto" w:fill="auto"/>
            <w:noWrap/>
            <w:vAlign w:val="bottom"/>
            <w:hideMark/>
          </w:tcPr>
          <w:p w14:paraId="76FA2F26" w14:textId="7BB4A1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FBCD6" w14:textId="0BFCFB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C5DA5" w14:textId="0FC3D4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6,429.00 </w:t>
            </w:r>
          </w:p>
        </w:tc>
      </w:tr>
      <w:tr w:rsidR="001D7563" w:rsidRPr="001D7563" w14:paraId="7FF41F5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D323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B4A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346251FF" w14:textId="3A23DC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F071CA" w14:textId="100ABE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54A172B" w14:textId="2DB273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79CB7" w14:textId="26BED3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10,400.00 </w:t>
            </w:r>
          </w:p>
        </w:tc>
      </w:tr>
      <w:tr w:rsidR="001D7563" w:rsidRPr="001D7563" w14:paraId="6BED95E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397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C0F1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3B0230F0" w14:textId="118A62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1C284C" w14:textId="508457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42E5E4" w14:textId="101A54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A4674" w14:textId="00F77B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0,000.00 </w:t>
            </w:r>
          </w:p>
        </w:tc>
      </w:tr>
      <w:tr w:rsidR="001D7563" w:rsidRPr="001D7563" w14:paraId="38C7126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C768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B776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08A06EE8" w14:textId="3442A0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0DCB6E82" w14:textId="38155A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B3BDB" w14:textId="39980B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4171A" w14:textId="1383ED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4,250.00 </w:t>
            </w:r>
          </w:p>
        </w:tc>
      </w:tr>
      <w:tr w:rsidR="001D7563" w:rsidRPr="001D7563" w14:paraId="7F73EF7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A61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5A6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3A77E1BC" w14:textId="572DF1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3,808.10 </w:t>
            </w:r>
          </w:p>
        </w:tc>
        <w:tc>
          <w:tcPr>
            <w:tcW w:w="958" w:type="pct"/>
            <w:tcBorders>
              <w:top w:val="nil"/>
              <w:left w:val="nil"/>
              <w:bottom w:val="single" w:sz="4" w:space="0" w:color="000000"/>
              <w:right w:val="single" w:sz="4" w:space="0" w:color="000000"/>
            </w:tcBorders>
            <w:shd w:val="clear" w:color="auto" w:fill="auto"/>
            <w:noWrap/>
            <w:vAlign w:val="bottom"/>
            <w:hideMark/>
          </w:tcPr>
          <w:p w14:paraId="241BCD8E" w14:textId="366DFD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97569" w14:textId="55F543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A1928" w14:textId="683B60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3,808.10 </w:t>
            </w:r>
          </w:p>
        </w:tc>
      </w:tr>
      <w:tr w:rsidR="001D7563" w:rsidRPr="001D7563" w14:paraId="0027634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6A39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DA48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5A8E9BE0" w14:textId="77817E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2BFEB460" w14:textId="05A030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A82BE" w14:textId="1BC722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691E2" w14:textId="1F62DA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4,350.00 </w:t>
            </w:r>
          </w:p>
        </w:tc>
      </w:tr>
      <w:tr w:rsidR="001D7563" w:rsidRPr="001D7563" w14:paraId="4E4EF48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906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50AA18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53E2A638" w14:textId="0F43C4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390FA087" w14:textId="34315F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E25AC" w14:textId="31C480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80E08" w14:textId="2A3259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3,487.00 </w:t>
            </w:r>
          </w:p>
        </w:tc>
      </w:tr>
      <w:tr w:rsidR="001D7563" w:rsidRPr="001D7563" w14:paraId="3FDF32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73A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9A14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555DD439" w14:textId="47E547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BA372F7" w14:textId="596A5C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7E228F" w14:textId="70FD20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07D99" w14:textId="1B1FCD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5,800.00 </w:t>
            </w:r>
          </w:p>
        </w:tc>
      </w:tr>
      <w:tr w:rsidR="001D7563" w:rsidRPr="001D7563" w14:paraId="35883B7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1ED4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8E2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48BA5376" w14:textId="3B99B5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2F20B913" w14:textId="65D12F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8D443" w14:textId="5698EB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3D751" w14:textId="583EA2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1,190.00 </w:t>
            </w:r>
          </w:p>
        </w:tc>
      </w:tr>
      <w:tr w:rsidR="001D7563" w:rsidRPr="001D7563" w14:paraId="0D73610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EBDA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F16B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61387E1E" w14:textId="5C9767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4F4B31D8" w14:textId="553D0D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4095B" w14:textId="126201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7B264" w14:textId="727C23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8,075.00 </w:t>
            </w:r>
          </w:p>
        </w:tc>
      </w:tr>
      <w:tr w:rsidR="001D7563" w:rsidRPr="001D7563" w14:paraId="2CDC3C5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5CF918"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6FCCDB1E" w14:textId="4381A80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585,323.50 </w:t>
            </w:r>
          </w:p>
        </w:tc>
        <w:tc>
          <w:tcPr>
            <w:tcW w:w="958" w:type="pct"/>
            <w:tcBorders>
              <w:top w:val="nil"/>
              <w:left w:val="nil"/>
              <w:bottom w:val="single" w:sz="4" w:space="0" w:color="000000"/>
              <w:right w:val="single" w:sz="4" w:space="0" w:color="000000"/>
            </w:tcBorders>
            <w:shd w:val="clear" w:color="D8D8D8" w:fill="D8D8D8"/>
            <w:noWrap/>
            <w:vAlign w:val="bottom"/>
            <w:hideMark/>
          </w:tcPr>
          <w:p w14:paraId="20FF0017" w14:textId="3D47197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B3454C" w14:textId="4B50E87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7677BD" w14:textId="789FC0E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585,323.50 </w:t>
            </w:r>
          </w:p>
        </w:tc>
      </w:tr>
      <w:tr w:rsidR="001D7563" w:rsidRPr="001D7563" w14:paraId="68B0173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3B5A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D0F5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4A22CC4E" w14:textId="226057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3404B9A8" w14:textId="1AE785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533C65" w14:textId="191647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0CAC6" w14:textId="206FB9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0,320.00 </w:t>
            </w:r>
          </w:p>
        </w:tc>
      </w:tr>
      <w:tr w:rsidR="001D7563" w:rsidRPr="001D7563" w14:paraId="42268FE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6D0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4CC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39BFFACD" w14:textId="6BDBA1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1505521B" w14:textId="198361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2BA22A" w14:textId="128488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8DC42" w14:textId="3D830F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6,820.00 </w:t>
            </w:r>
          </w:p>
        </w:tc>
      </w:tr>
      <w:tr w:rsidR="001D7563" w:rsidRPr="001D7563" w14:paraId="23D3E32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AF55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310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23B86E87" w14:textId="274C68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74F3A7" w14:textId="43DB38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439DE" w14:textId="06A7BE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CB836" w14:textId="6F25CD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0,000.00 </w:t>
            </w:r>
          </w:p>
        </w:tc>
      </w:tr>
      <w:tr w:rsidR="001D7563" w:rsidRPr="001D7563" w14:paraId="2524FFF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E52F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1BA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4DEEDC37" w14:textId="7A5547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830A30" w14:textId="12D955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AB5F8" w14:textId="06A344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3BF77" w14:textId="036C2D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2,000.00 </w:t>
            </w:r>
          </w:p>
        </w:tc>
      </w:tr>
      <w:tr w:rsidR="001D7563" w:rsidRPr="001D7563" w14:paraId="53555FE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B6D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4ED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24B6D4E2" w14:textId="385F23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1511B640" w14:textId="4E0048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9680D" w14:textId="5B4377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699A68" w14:textId="45CFE9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0,447.75 </w:t>
            </w:r>
          </w:p>
        </w:tc>
      </w:tr>
      <w:tr w:rsidR="001D7563" w:rsidRPr="001D7563" w14:paraId="1128B75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CC5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E123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494E270B" w14:textId="1FADB6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563CA105" w14:textId="4F462C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A165A" w14:textId="71FDFB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87D39" w14:textId="2E5864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5,944.00 </w:t>
            </w:r>
          </w:p>
        </w:tc>
      </w:tr>
      <w:tr w:rsidR="001D7563" w:rsidRPr="001D7563" w14:paraId="419D0C6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F6BC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A7DC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36B5E351" w14:textId="2ACE84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7ADE6CC5" w14:textId="56223B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FFB34F" w14:textId="567570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EAD5A" w14:textId="3C22F9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68,223.75 </w:t>
            </w:r>
          </w:p>
        </w:tc>
      </w:tr>
      <w:tr w:rsidR="001D7563" w:rsidRPr="001D7563" w14:paraId="4BD561A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1491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E05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7A7E422D" w14:textId="26192B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BDAC7C" w14:textId="453613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EFFDD" w14:textId="30BB58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AB3ED" w14:textId="18D02F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000.00 </w:t>
            </w:r>
          </w:p>
        </w:tc>
      </w:tr>
      <w:tr w:rsidR="001D7563" w:rsidRPr="001D7563" w14:paraId="6DE5CC7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FA28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BCA1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68E5EB5D" w14:textId="434D64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834266" w14:textId="1AC180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7274F" w14:textId="6F16C6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BDCE2" w14:textId="34C476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8,000.00 </w:t>
            </w:r>
          </w:p>
        </w:tc>
      </w:tr>
      <w:tr w:rsidR="001D7563" w:rsidRPr="001D7563" w14:paraId="3564B17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2404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7F9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47A914E0" w14:textId="7E7C21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92A9F8" w14:textId="12D7D8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F6BB4" w14:textId="2C200C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3C5B6" w14:textId="485639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45,000.00 </w:t>
            </w:r>
          </w:p>
        </w:tc>
      </w:tr>
      <w:tr w:rsidR="001D7563" w:rsidRPr="001D7563" w14:paraId="0451A0E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997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043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786949CD" w14:textId="193EFD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9,400.00 </w:t>
            </w:r>
          </w:p>
        </w:tc>
        <w:tc>
          <w:tcPr>
            <w:tcW w:w="958" w:type="pct"/>
            <w:tcBorders>
              <w:top w:val="nil"/>
              <w:left w:val="nil"/>
              <w:bottom w:val="single" w:sz="4" w:space="0" w:color="000000"/>
              <w:right w:val="single" w:sz="4" w:space="0" w:color="000000"/>
            </w:tcBorders>
            <w:shd w:val="clear" w:color="auto" w:fill="auto"/>
            <w:noWrap/>
            <w:vAlign w:val="bottom"/>
            <w:hideMark/>
          </w:tcPr>
          <w:p w14:paraId="7A413D5F" w14:textId="6F91FF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C681D" w14:textId="4045A3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2EB17" w14:textId="38E6D8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9,400.00 </w:t>
            </w:r>
          </w:p>
        </w:tc>
      </w:tr>
      <w:tr w:rsidR="001D7563" w:rsidRPr="001D7563" w14:paraId="58141C0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7A08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7361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7E3B7CC" w14:textId="0715C7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260EEEF8" w14:textId="5D2D64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25C1D" w14:textId="7A2CC2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48AF7" w14:textId="735107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3,298.75 </w:t>
            </w:r>
          </w:p>
        </w:tc>
      </w:tr>
      <w:tr w:rsidR="001D7563" w:rsidRPr="001D7563" w14:paraId="55B6E12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4A49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A2EF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10D85682" w14:textId="33945B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567B631C" w14:textId="129F8F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6179D" w14:textId="4772E6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4D832" w14:textId="5E097E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81,160.00 </w:t>
            </w:r>
          </w:p>
        </w:tc>
      </w:tr>
      <w:tr w:rsidR="001D7563" w:rsidRPr="001D7563" w14:paraId="1DF18C1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8CA6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A53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4556D20E" w14:textId="792F6B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C52E17" w14:textId="6047A5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5FB60" w14:textId="6B9DBB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9759A" w14:textId="294CFE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0,000.00 </w:t>
            </w:r>
          </w:p>
        </w:tc>
      </w:tr>
      <w:tr w:rsidR="001D7563" w:rsidRPr="001D7563" w14:paraId="008BC80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7D44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768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37C097" w14:textId="651494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E4317A" w14:textId="448263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B003E" w14:textId="24F909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52C29" w14:textId="0BB72B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5,000.00 </w:t>
            </w:r>
          </w:p>
        </w:tc>
      </w:tr>
      <w:tr w:rsidR="001D7563" w:rsidRPr="001D7563" w14:paraId="28FB951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4C78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72E8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74EFF37F" w14:textId="06865F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45D558F" w14:textId="788059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823B1" w14:textId="18F294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E27D8" w14:textId="109C45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2,500.00 </w:t>
            </w:r>
          </w:p>
        </w:tc>
      </w:tr>
      <w:tr w:rsidR="001D7563" w:rsidRPr="001D7563" w14:paraId="4471F8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249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D602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12FF54AC" w14:textId="32EFB6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601868" w14:textId="4A512E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54A63" w14:textId="50CF75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3946C" w14:textId="6E1549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0,000.00 </w:t>
            </w:r>
          </w:p>
        </w:tc>
      </w:tr>
      <w:tr w:rsidR="001D7563" w:rsidRPr="001D7563" w14:paraId="539525B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997D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3DB9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7A3C15AE" w14:textId="053ADB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6E18AEA4" w14:textId="6DBC58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0C24A" w14:textId="7326CB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A5C57" w14:textId="6DBAAC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32,209.25 </w:t>
            </w:r>
          </w:p>
        </w:tc>
      </w:tr>
      <w:tr w:rsidR="001D7563" w:rsidRPr="001D7563" w14:paraId="7808545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D4821F"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4290B248" w14:textId="6EF6E7C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687,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441457E3" w14:textId="3CFF060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7C703C" w14:textId="0CF3BA5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EAA6A8" w14:textId="71EB03A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687,383.55 </w:t>
            </w:r>
          </w:p>
        </w:tc>
      </w:tr>
      <w:tr w:rsidR="001D7563" w:rsidRPr="001D7563" w14:paraId="2EA290A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8A1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BEDC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15ECA7C" w14:textId="6A1EE9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2C8AB7F0" w14:textId="053576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F3134" w14:textId="1D385D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F7404" w14:textId="70D125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5,201.95 </w:t>
            </w:r>
          </w:p>
        </w:tc>
      </w:tr>
      <w:tr w:rsidR="001D7563" w:rsidRPr="001D7563" w14:paraId="6D4FED9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315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9E5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56D5E605" w14:textId="65F68B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66E62029" w14:textId="14F2A7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CB6A3" w14:textId="1940F9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75AB6" w14:textId="423F44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9,640.00 </w:t>
            </w:r>
          </w:p>
        </w:tc>
      </w:tr>
      <w:tr w:rsidR="001D7563" w:rsidRPr="001D7563" w14:paraId="2B5E258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B25F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BE8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1EB53814" w14:textId="11AFEB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26,319.10 </w:t>
            </w:r>
          </w:p>
        </w:tc>
        <w:tc>
          <w:tcPr>
            <w:tcW w:w="958" w:type="pct"/>
            <w:tcBorders>
              <w:top w:val="nil"/>
              <w:left w:val="nil"/>
              <w:bottom w:val="single" w:sz="4" w:space="0" w:color="000000"/>
              <w:right w:val="single" w:sz="4" w:space="0" w:color="000000"/>
            </w:tcBorders>
            <w:shd w:val="clear" w:color="auto" w:fill="auto"/>
            <w:noWrap/>
            <w:vAlign w:val="bottom"/>
            <w:hideMark/>
          </w:tcPr>
          <w:p w14:paraId="293523EB" w14:textId="454D9C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FC13D" w14:textId="261A54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53D51" w14:textId="67AA77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26,319.10 </w:t>
            </w:r>
          </w:p>
        </w:tc>
      </w:tr>
      <w:tr w:rsidR="001D7563" w:rsidRPr="001D7563" w14:paraId="1479EBE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211A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CA95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55F9F8E6" w14:textId="71D3DA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71CE7EAC" w14:textId="3A76B1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E74A3" w14:textId="2212A9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D5747" w14:textId="20DA7A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3,052.50 </w:t>
            </w:r>
          </w:p>
        </w:tc>
      </w:tr>
      <w:tr w:rsidR="001D7563" w:rsidRPr="001D7563" w14:paraId="704C3DC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BBD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A8D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545D3DB6" w14:textId="216142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03,170.00 </w:t>
            </w:r>
          </w:p>
        </w:tc>
        <w:tc>
          <w:tcPr>
            <w:tcW w:w="958" w:type="pct"/>
            <w:tcBorders>
              <w:top w:val="nil"/>
              <w:left w:val="nil"/>
              <w:bottom w:val="single" w:sz="4" w:space="0" w:color="000000"/>
              <w:right w:val="single" w:sz="4" w:space="0" w:color="000000"/>
            </w:tcBorders>
            <w:shd w:val="clear" w:color="auto" w:fill="auto"/>
            <w:noWrap/>
            <w:vAlign w:val="bottom"/>
            <w:hideMark/>
          </w:tcPr>
          <w:p w14:paraId="181559BE" w14:textId="44732E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093B6" w14:textId="5B31FD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F5DBF" w14:textId="5933D4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03,170.00 </w:t>
            </w:r>
          </w:p>
        </w:tc>
      </w:tr>
      <w:tr w:rsidR="001D7563" w:rsidRPr="001D7563" w14:paraId="3E9C01F3"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EBE460"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6FA4F6F0" w14:textId="38B3DA4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9,495,621.23 </w:t>
            </w:r>
          </w:p>
        </w:tc>
        <w:tc>
          <w:tcPr>
            <w:tcW w:w="958" w:type="pct"/>
            <w:tcBorders>
              <w:top w:val="nil"/>
              <w:left w:val="nil"/>
              <w:bottom w:val="single" w:sz="4" w:space="0" w:color="000000"/>
              <w:right w:val="single" w:sz="4" w:space="0" w:color="000000"/>
            </w:tcBorders>
            <w:shd w:val="clear" w:color="D8D8D8" w:fill="D8D8D8"/>
            <w:noWrap/>
            <w:vAlign w:val="bottom"/>
            <w:hideMark/>
          </w:tcPr>
          <w:p w14:paraId="26A23AA4" w14:textId="505430B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8B07D52" w14:textId="3458186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C48129" w14:textId="77D7151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9,545,621.23 </w:t>
            </w:r>
          </w:p>
        </w:tc>
      </w:tr>
      <w:tr w:rsidR="001D7563" w:rsidRPr="001D7563" w14:paraId="0D46E4D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38B0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8D3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50DF2DAF" w14:textId="48B07F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1CE87C60" w14:textId="2E53EF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834A3" w14:textId="5F5D64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0808D0" w14:textId="6419C3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73,220.00 </w:t>
            </w:r>
          </w:p>
        </w:tc>
      </w:tr>
      <w:tr w:rsidR="001D7563" w:rsidRPr="001D7563" w14:paraId="202A45F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6A8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7D6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09F19F93" w14:textId="318314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15838899" w14:textId="65C301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BFFEA" w14:textId="503612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5A5E6" w14:textId="0C36FC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223.05 </w:t>
            </w:r>
          </w:p>
        </w:tc>
      </w:tr>
      <w:tr w:rsidR="001D7563" w:rsidRPr="001D7563" w14:paraId="7A5536F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BE82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619E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0E6D794F" w14:textId="0D102A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18D387DF" w14:textId="58C06F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02406" w14:textId="40A41A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29B86" w14:textId="3F0A32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1,500.00 </w:t>
            </w:r>
          </w:p>
        </w:tc>
      </w:tr>
      <w:tr w:rsidR="001D7563" w:rsidRPr="001D7563" w14:paraId="067CC2E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BD4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A0E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2399F56E" w14:textId="31CBA9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694411" w14:textId="0E65F6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5287A" w14:textId="0AEABD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EA42B" w14:textId="6D8B7A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0,000.00 </w:t>
            </w:r>
          </w:p>
        </w:tc>
      </w:tr>
      <w:tr w:rsidR="001D7563" w:rsidRPr="001D7563" w14:paraId="55CF906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E54C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8862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52E06BA6" w14:textId="404B0E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8EB073" w14:textId="67F88D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3E9E5" w14:textId="4C3426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0BFEC" w14:textId="7A866D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80,000.00 </w:t>
            </w:r>
          </w:p>
        </w:tc>
      </w:tr>
      <w:tr w:rsidR="001D7563" w:rsidRPr="001D7563" w14:paraId="68D75A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2DCA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830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3E9C7CE5" w14:textId="6A019F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703B87" w14:textId="321E3C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877D2" w14:textId="5878B7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97B98" w14:textId="3BE3B8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510,000.00 </w:t>
            </w:r>
          </w:p>
        </w:tc>
      </w:tr>
      <w:tr w:rsidR="001D7563" w:rsidRPr="001D7563" w14:paraId="57AF51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7EE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1075C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2783F14C" w14:textId="65C51A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0BCCB074" w14:textId="48E7E6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9FC53" w14:textId="545AE5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1E01C" w14:textId="28EEAC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713.92 </w:t>
            </w:r>
          </w:p>
        </w:tc>
      </w:tr>
      <w:tr w:rsidR="001D7563" w:rsidRPr="001D7563" w14:paraId="651CAF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5EE8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2D24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33EEC7F5" w14:textId="6BBBC3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6A79C164" w14:textId="075613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D0CCB" w14:textId="6B2EE1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09E11" w14:textId="71F437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81,633.55 </w:t>
            </w:r>
          </w:p>
        </w:tc>
      </w:tr>
      <w:tr w:rsidR="001D7563" w:rsidRPr="001D7563" w14:paraId="16BEC34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BB8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CDA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33F409D1" w14:textId="79D152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296C45" w14:textId="075E8B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B68A3" w14:textId="43A15C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9F954" w14:textId="1A77C9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000.00 </w:t>
            </w:r>
          </w:p>
        </w:tc>
      </w:tr>
      <w:tr w:rsidR="001D7563" w:rsidRPr="001D7563" w14:paraId="34448E0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5C09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9AA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E9C7156" w14:textId="1D1A95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18,240.00 </w:t>
            </w:r>
          </w:p>
        </w:tc>
        <w:tc>
          <w:tcPr>
            <w:tcW w:w="958" w:type="pct"/>
            <w:tcBorders>
              <w:top w:val="nil"/>
              <w:left w:val="nil"/>
              <w:bottom w:val="single" w:sz="4" w:space="0" w:color="000000"/>
              <w:right w:val="single" w:sz="4" w:space="0" w:color="000000"/>
            </w:tcBorders>
            <w:shd w:val="clear" w:color="auto" w:fill="auto"/>
            <w:noWrap/>
            <w:vAlign w:val="bottom"/>
            <w:hideMark/>
          </w:tcPr>
          <w:p w14:paraId="32B4EA9A" w14:textId="602D37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98E12C" w14:textId="7C5574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33CE9" w14:textId="6DD07F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68,240.00 </w:t>
            </w:r>
          </w:p>
        </w:tc>
      </w:tr>
      <w:tr w:rsidR="001D7563" w:rsidRPr="001D7563" w14:paraId="3C73112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8DAF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5E3D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65C29754" w14:textId="02C4D5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3464D4" w14:textId="595993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D07C2" w14:textId="1045EA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F894C" w14:textId="654349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0,000.00 </w:t>
            </w:r>
          </w:p>
        </w:tc>
      </w:tr>
      <w:tr w:rsidR="001D7563" w:rsidRPr="001D7563" w14:paraId="64B602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52E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9529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3BD2F17B" w14:textId="478FCB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86C81D" w14:textId="686278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7BE81" w14:textId="746ECE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416A7" w14:textId="003762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50,000.00 </w:t>
            </w:r>
          </w:p>
        </w:tc>
      </w:tr>
      <w:tr w:rsidR="001D7563" w:rsidRPr="001D7563" w14:paraId="4A5C94D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AF41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421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11DCD094" w14:textId="051119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F3A725D" w14:textId="351E92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24741" w14:textId="7AC57B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470E9" w14:textId="59C934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5,800.00 </w:t>
            </w:r>
          </w:p>
        </w:tc>
      </w:tr>
      <w:tr w:rsidR="001D7563" w:rsidRPr="001D7563" w14:paraId="3FEBCE6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752D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23E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67F7B99D" w14:textId="72B64B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98BB57" w14:textId="1E5CB7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7C362" w14:textId="077AD4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F6B15" w14:textId="398087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0,000.00 </w:t>
            </w:r>
          </w:p>
        </w:tc>
      </w:tr>
      <w:tr w:rsidR="001D7563" w:rsidRPr="001D7563" w14:paraId="16D5E7B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B4E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04C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16B3488E" w14:textId="623149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76F32DB3" w14:textId="14FA33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D1C1E" w14:textId="577F01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CA0E9" w14:textId="29BDAD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34,860.00 </w:t>
            </w:r>
          </w:p>
        </w:tc>
      </w:tr>
      <w:tr w:rsidR="001D7563" w:rsidRPr="001D7563" w14:paraId="70A03B4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6D52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C478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E10ABE" w14:textId="5086A0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5E65E8CC" w14:textId="429E16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0C8C8" w14:textId="12CAFF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35EFF" w14:textId="2EA6BD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629,020.00 </w:t>
            </w:r>
          </w:p>
        </w:tc>
      </w:tr>
      <w:tr w:rsidR="001D7563" w:rsidRPr="001D7563" w14:paraId="239C0C6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EAFB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7DDD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258568B4" w14:textId="18770B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4,437.20 </w:t>
            </w:r>
          </w:p>
        </w:tc>
        <w:tc>
          <w:tcPr>
            <w:tcW w:w="958" w:type="pct"/>
            <w:tcBorders>
              <w:top w:val="nil"/>
              <w:left w:val="nil"/>
              <w:bottom w:val="single" w:sz="4" w:space="0" w:color="000000"/>
              <w:right w:val="single" w:sz="4" w:space="0" w:color="000000"/>
            </w:tcBorders>
            <w:shd w:val="clear" w:color="auto" w:fill="auto"/>
            <w:noWrap/>
            <w:vAlign w:val="bottom"/>
            <w:hideMark/>
          </w:tcPr>
          <w:p w14:paraId="0A0E89B3" w14:textId="651BE0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5565E" w14:textId="745051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F32C9" w14:textId="287506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4,437.20 </w:t>
            </w:r>
          </w:p>
        </w:tc>
      </w:tr>
      <w:tr w:rsidR="001D7563" w:rsidRPr="001D7563" w14:paraId="2822488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3CA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840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315BCD11" w14:textId="249349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29D6E59C" w14:textId="41E87D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362BF" w14:textId="041E78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00165" w14:textId="096969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75,250.00 </w:t>
            </w:r>
          </w:p>
        </w:tc>
      </w:tr>
      <w:tr w:rsidR="001D7563" w:rsidRPr="001D7563" w14:paraId="3B7C282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5056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E5B7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33381D3B" w14:textId="283FE7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C625F8" w14:textId="602FCA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B6425" w14:textId="6E198C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2DE377" w14:textId="632107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0,000.00 </w:t>
            </w:r>
          </w:p>
        </w:tc>
      </w:tr>
      <w:tr w:rsidR="001D7563" w:rsidRPr="001D7563" w14:paraId="2B95C4C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DCE9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B4FF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1286CFA2" w14:textId="6B2AA5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D82FB9" w14:textId="4316C9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BBD0C" w14:textId="65216C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06453" w14:textId="499DB0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2,000.00 </w:t>
            </w:r>
          </w:p>
        </w:tc>
      </w:tr>
      <w:tr w:rsidR="001D7563" w:rsidRPr="001D7563" w14:paraId="26107BD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BE8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1428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4E92747C" w14:textId="41EDC4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8B967B" w14:textId="002FEF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18D9ED" w14:textId="76D8DC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D52DB" w14:textId="137A77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1,000.00 </w:t>
            </w:r>
          </w:p>
        </w:tc>
      </w:tr>
      <w:tr w:rsidR="001D7563" w:rsidRPr="001D7563" w14:paraId="6709C88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BD09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E9A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16EC2808" w14:textId="3F6C70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7CC88AB4" w14:textId="47BC8B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E14C2" w14:textId="02E0CC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F1BC9" w14:textId="375FB2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3,920.00 </w:t>
            </w:r>
          </w:p>
        </w:tc>
      </w:tr>
      <w:tr w:rsidR="001D7563" w:rsidRPr="001D7563" w14:paraId="2D3C195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EF3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D9DA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2584D4E0" w14:textId="6B7A19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61,239.44 </w:t>
            </w:r>
          </w:p>
        </w:tc>
        <w:tc>
          <w:tcPr>
            <w:tcW w:w="958" w:type="pct"/>
            <w:tcBorders>
              <w:top w:val="nil"/>
              <w:left w:val="nil"/>
              <w:bottom w:val="single" w:sz="4" w:space="0" w:color="000000"/>
              <w:right w:val="single" w:sz="4" w:space="0" w:color="000000"/>
            </w:tcBorders>
            <w:shd w:val="clear" w:color="auto" w:fill="auto"/>
            <w:noWrap/>
            <w:vAlign w:val="bottom"/>
            <w:hideMark/>
          </w:tcPr>
          <w:p w14:paraId="73E74F5E" w14:textId="55F23B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CB99F" w14:textId="0C0F96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9AE9A" w14:textId="49776C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61,239.44 </w:t>
            </w:r>
          </w:p>
        </w:tc>
      </w:tr>
      <w:tr w:rsidR="001D7563" w:rsidRPr="001D7563" w14:paraId="34F8595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619A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38B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548A6A7E" w14:textId="2288E6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7,804.07 </w:t>
            </w:r>
          </w:p>
        </w:tc>
        <w:tc>
          <w:tcPr>
            <w:tcW w:w="958" w:type="pct"/>
            <w:tcBorders>
              <w:top w:val="nil"/>
              <w:left w:val="nil"/>
              <w:bottom w:val="single" w:sz="4" w:space="0" w:color="000000"/>
              <w:right w:val="single" w:sz="4" w:space="0" w:color="000000"/>
            </w:tcBorders>
            <w:shd w:val="clear" w:color="auto" w:fill="auto"/>
            <w:noWrap/>
            <w:vAlign w:val="bottom"/>
            <w:hideMark/>
          </w:tcPr>
          <w:p w14:paraId="5D24343F" w14:textId="14084C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54042" w14:textId="0F4379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F08FA" w14:textId="09D843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7,804.07 </w:t>
            </w:r>
          </w:p>
        </w:tc>
      </w:tr>
      <w:tr w:rsidR="001D7563" w:rsidRPr="001D7563" w14:paraId="03103D0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7C4C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406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76D46132" w14:textId="46AE13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A1ACC1" w14:textId="6ACE10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D5009" w14:textId="5D61C3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46701" w14:textId="4AD1BB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0,000.00 </w:t>
            </w:r>
          </w:p>
        </w:tc>
      </w:tr>
      <w:tr w:rsidR="001D7563" w:rsidRPr="001D7563" w14:paraId="2CF92EC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2CB3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B500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157B0DB8" w14:textId="1DE3DD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2CC9FD27" w14:textId="3522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17937" w14:textId="1DCC5E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407BA" w14:textId="4FB646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3,200.00 </w:t>
            </w:r>
          </w:p>
        </w:tc>
      </w:tr>
      <w:tr w:rsidR="001D7563" w:rsidRPr="001D7563" w14:paraId="3F4CFA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3873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E63DE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09E20F0E" w14:textId="1E7A99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6845C8" w14:textId="6D1A1E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9DE3F" w14:textId="03B5B0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019DC" w14:textId="515244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755,000.00 </w:t>
            </w:r>
          </w:p>
        </w:tc>
      </w:tr>
      <w:tr w:rsidR="001D7563" w:rsidRPr="001D7563" w14:paraId="1EE6A82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8F6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9943E8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57308A20" w14:textId="3D5802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7,075.00 </w:t>
            </w:r>
          </w:p>
        </w:tc>
        <w:tc>
          <w:tcPr>
            <w:tcW w:w="958" w:type="pct"/>
            <w:tcBorders>
              <w:top w:val="nil"/>
              <w:left w:val="nil"/>
              <w:bottom w:val="single" w:sz="4" w:space="0" w:color="000000"/>
              <w:right w:val="single" w:sz="4" w:space="0" w:color="000000"/>
            </w:tcBorders>
            <w:shd w:val="clear" w:color="auto" w:fill="auto"/>
            <w:noWrap/>
            <w:vAlign w:val="bottom"/>
            <w:hideMark/>
          </w:tcPr>
          <w:p w14:paraId="7C2FE4D5" w14:textId="6D169B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ABF35" w14:textId="41041A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6299A" w14:textId="7350C3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7,075.00 </w:t>
            </w:r>
          </w:p>
        </w:tc>
      </w:tr>
      <w:tr w:rsidR="001D7563" w:rsidRPr="001D7563" w14:paraId="5D9425A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DA44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415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18691E28" w14:textId="3295A7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B692D7" w14:textId="13ECD1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BFF52" w14:textId="5E463C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ED5FD" w14:textId="216451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0,000.00 </w:t>
            </w:r>
          </w:p>
        </w:tc>
      </w:tr>
      <w:tr w:rsidR="001D7563" w:rsidRPr="001D7563" w14:paraId="632A8C3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529D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41E5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589BB5C8" w14:textId="66C314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422,405.00 </w:t>
            </w:r>
          </w:p>
        </w:tc>
        <w:tc>
          <w:tcPr>
            <w:tcW w:w="958" w:type="pct"/>
            <w:tcBorders>
              <w:top w:val="nil"/>
              <w:left w:val="nil"/>
              <w:bottom w:val="single" w:sz="4" w:space="0" w:color="000000"/>
              <w:right w:val="single" w:sz="4" w:space="0" w:color="000000"/>
            </w:tcBorders>
            <w:shd w:val="clear" w:color="auto" w:fill="auto"/>
            <w:noWrap/>
            <w:vAlign w:val="bottom"/>
            <w:hideMark/>
          </w:tcPr>
          <w:p w14:paraId="6899A7E0" w14:textId="086752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A1DA1" w14:textId="562FC6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FA0DA" w14:textId="35943E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422,405.00 </w:t>
            </w:r>
          </w:p>
        </w:tc>
      </w:tr>
      <w:tr w:rsidR="001D7563" w:rsidRPr="001D7563" w14:paraId="1ADA975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2A6B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3DC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45B0C9CF" w14:textId="5841BA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3AF2A7" w14:textId="2701A8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BAC16" w14:textId="02B745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5A367" w14:textId="27AAFF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70,000.00 </w:t>
            </w:r>
          </w:p>
        </w:tc>
      </w:tr>
      <w:tr w:rsidR="001D7563" w:rsidRPr="001D7563" w14:paraId="7D4D1D2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C8DD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9610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56DBCB57" w14:textId="4BEA86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914B03B" w14:textId="65AF1B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9A94A" w14:textId="77E685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05E44" w14:textId="2C00DD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5,940.00 </w:t>
            </w:r>
          </w:p>
        </w:tc>
      </w:tr>
      <w:tr w:rsidR="001D7563" w:rsidRPr="001D7563" w14:paraId="534A5D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397A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E276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46FA81AB" w14:textId="18FBC6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134D6281" w14:textId="17BDDB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89920" w14:textId="6FB932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72530" w14:textId="0F899C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300.00 </w:t>
            </w:r>
          </w:p>
        </w:tc>
      </w:tr>
      <w:tr w:rsidR="001D7563" w:rsidRPr="001D7563" w14:paraId="41DB02A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6D65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A5E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2551FE0F" w14:textId="145484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36,840.00 </w:t>
            </w:r>
          </w:p>
        </w:tc>
        <w:tc>
          <w:tcPr>
            <w:tcW w:w="958" w:type="pct"/>
            <w:tcBorders>
              <w:top w:val="nil"/>
              <w:left w:val="nil"/>
              <w:bottom w:val="single" w:sz="4" w:space="0" w:color="000000"/>
              <w:right w:val="single" w:sz="4" w:space="0" w:color="000000"/>
            </w:tcBorders>
            <w:shd w:val="clear" w:color="auto" w:fill="auto"/>
            <w:noWrap/>
            <w:vAlign w:val="bottom"/>
            <w:hideMark/>
          </w:tcPr>
          <w:p w14:paraId="558C3FBE" w14:textId="76714C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64201" w14:textId="65AEAA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EDC01" w14:textId="52DF49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36,840.00 </w:t>
            </w:r>
          </w:p>
        </w:tc>
      </w:tr>
      <w:tr w:rsidR="001D7563" w:rsidRPr="001D7563" w14:paraId="22918459"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2BD3B"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622491E" w14:textId="1967E83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308,58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0C5BBEB8" w14:textId="47CA065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6B062E0" w14:textId="1238D79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CDF089" w14:textId="22A07D9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308,588.82 </w:t>
            </w:r>
          </w:p>
        </w:tc>
      </w:tr>
      <w:tr w:rsidR="001D7563" w:rsidRPr="001D7563" w14:paraId="7FFC93A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F163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4D5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48977FC2" w14:textId="1AB572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0D0AB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4A620FFC"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2F0C2538" w14:textId="56F528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00,000.00 </w:t>
            </w:r>
          </w:p>
        </w:tc>
      </w:tr>
      <w:tr w:rsidR="001D7563" w:rsidRPr="001D7563" w14:paraId="1F27696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A7F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EFD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5244FA" w14:textId="4A5E2D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1B2CE68A" w14:textId="741979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50D0F" w14:textId="659EED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2B286" w14:textId="6E9653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596,959.72 </w:t>
            </w:r>
          </w:p>
        </w:tc>
      </w:tr>
      <w:tr w:rsidR="001D7563" w:rsidRPr="001D7563" w14:paraId="458EEA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2E9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E51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8390EA9" w14:textId="40D762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7FF42B41" w14:textId="04703F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C4FDA" w14:textId="28D1D2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04620" w14:textId="48116F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7,560.00 </w:t>
            </w:r>
          </w:p>
        </w:tc>
      </w:tr>
      <w:tr w:rsidR="001D7563" w:rsidRPr="001D7563" w14:paraId="33CF5C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BF46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B41E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12CBD66B" w14:textId="5C786E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30ED93C0" w14:textId="01A4FA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9EE2A" w14:textId="62A9F3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28AB1" w14:textId="6D632A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3,960.00 </w:t>
            </w:r>
          </w:p>
        </w:tc>
      </w:tr>
      <w:tr w:rsidR="001D7563" w:rsidRPr="001D7563" w14:paraId="0609912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C327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82E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23BF4C" w14:textId="0CB0B9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796EAAA3" w14:textId="34517B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51BDD" w14:textId="0AA09D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AAF72" w14:textId="0ACEE7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7,097.00 </w:t>
            </w:r>
          </w:p>
        </w:tc>
      </w:tr>
      <w:tr w:rsidR="001D7563" w:rsidRPr="001D7563" w14:paraId="2A99577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2CF8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11F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5A04E738" w14:textId="08A95E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1,120.00 </w:t>
            </w:r>
          </w:p>
        </w:tc>
        <w:tc>
          <w:tcPr>
            <w:tcW w:w="958" w:type="pct"/>
            <w:tcBorders>
              <w:top w:val="nil"/>
              <w:left w:val="nil"/>
              <w:bottom w:val="single" w:sz="4" w:space="0" w:color="000000"/>
              <w:right w:val="single" w:sz="4" w:space="0" w:color="000000"/>
            </w:tcBorders>
            <w:shd w:val="clear" w:color="auto" w:fill="auto"/>
            <w:noWrap/>
            <w:vAlign w:val="bottom"/>
            <w:hideMark/>
          </w:tcPr>
          <w:p w14:paraId="09273733" w14:textId="08C98F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D4990" w14:textId="7CFF03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BEF55" w14:textId="2D9C13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1,120.00 </w:t>
            </w:r>
          </w:p>
        </w:tc>
      </w:tr>
      <w:tr w:rsidR="001D7563" w:rsidRPr="001D7563" w14:paraId="7934D04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C29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079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23AF9AB9" w14:textId="099750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22CF5FE2" w14:textId="238989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E2F2E" w14:textId="299295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84B587" w14:textId="29E8C6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2,036.10 </w:t>
            </w:r>
          </w:p>
        </w:tc>
      </w:tr>
      <w:tr w:rsidR="001D7563" w:rsidRPr="001D7563" w14:paraId="0DB5E7F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67A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354F9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653B59C0" w14:textId="52A3C7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1,817.50 </w:t>
            </w:r>
          </w:p>
        </w:tc>
        <w:tc>
          <w:tcPr>
            <w:tcW w:w="958" w:type="pct"/>
            <w:tcBorders>
              <w:top w:val="nil"/>
              <w:left w:val="nil"/>
              <w:bottom w:val="single" w:sz="4" w:space="0" w:color="000000"/>
              <w:right w:val="single" w:sz="4" w:space="0" w:color="000000"/>
            </w:tcBorders>
            <w:shd w:val="clear" w:color="auto" w:fill="auto"/>
            <w:noWrap/>
            <w:vAlign w:val="bottom"/>
            <w:hideMark/>
          </w:tcPr>
          <w:p w14:paraId="30EF0B4B" w14:textId="0A35F8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10F57" w14:textId="1234DD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6674E" w14:textId="424A6C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1,817.50 </w:t>
            </w:r>
          </w:p>
        </w:tc>
      </w:tr>
      <w:tr w:rsidR="001D7563" w:rsidRPr="001D7563" w14:paraId="51450A7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1A7C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E797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2DE609CB" w14:textId="38BD78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6D12827E" w14:textId="45C144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4FC21" w14:textId="042524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96E9A" w14:textId="2C80B7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4,520.00 </w:t>
            </w:r>
          </w:p>
        </w:tc>
      </w:tr>
      <w:tr w:rsidR="001D7563" w:rsidRPr="001D7563" w14:paraId="230F30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EA5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E1A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7D3DC90A" w14:textId="227B4C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568F66" w14:textId="084317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8252F" w14:textId="193F2E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7297A" w14:textId="390203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00.00 </w:t>
            </w:r>
          </w:p>
        </w:tc>
      </w:tr>
      <w:tr w:rsidR="001D7563" w:rsidRPr="001D7563" w14:paraId="60715DE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F91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B693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6A40B35B" w14:textId="3C9A42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57,350.00 </w:t>
            </w:r>
          </w:p>
        </w:tc>
        <w:tc>
          <w:tcPr>
            <w:tcW w:w="958" w:type="pct"/>
            <w:tcBorders>
              <w:top w:val="nil"/>
              <w:left w:val="nil"/>
              <w:bottom w:val="single" w:sz="4" w:space="0" w:color="000000"/>
              <w:right w:val="single" w:sz="4" w:space="0" w:color="000000"/>
            </w:tcBorders>
            <w:shd w:val="clear" w:color="auto" w:fill="auto"/>
            <w:noWrap/>
            <w:vAlign w:val="bottom"/>
            <w:hideMark/>
          </w:tcPr>
          <w:p w14:paraId="4F2D895E" w14:textId="22387A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BB6CA" w14:textId="32BB59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01C7A" w14:textId="59D325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57,350.00 </w:t>
            </w:r>
          </w:p>
        </w:tc>
      </w:tr>
      <w:tr w:rsidR="001D7563" w:rsidRPr="001D7563" w14:paraId="6DCAD7C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BF17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BEC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381EFEE0" w14:textId="638817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182498DD" w14:textId="652FB1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926AF" w14:textId="7E2F76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DDD98" w14:textId="3EC7BF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80.00 </w:t>
            </w:r>
          </w:p>
        </w:tc>
      </w:tr>
      <w:tr w:rsidR="001D7563" w:rsidRPr="001D7563" w14:paraId="5C72201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4B2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7787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7BA5D428" w14:textId="1258A8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23C8FBB1" w14:textId="454E1A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C8433" w14:textId="34D629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87CA3" w14:textId="54A048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2,495.00 </w:t>
            </w:r>
          </w:p>
        </w:tc>
      </w:tr>
      <w:tr w:rsidR="001D7563" w:rsidRPr="001D7563" w14:paraId="1A4EFBD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669B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1D33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4F20C0FE" w14:textId="6F815F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98AC36" w14:textId="64CF05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36897" w14:textId="729687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01B94" w14:textId="6A30AF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2,000.00 </w:t>
            </w:r>
          </w:p>
        </w:tc>
      </w:tr>
      <w:tr w:rsidR="001D7563" w:rsidRPr="001D7563" w14:paraId="22230E0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069B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40F3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7E493966" w14:textId="3F99FC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5A2BFEB5" w14:textId="572673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73AF2" w14:textId="0AC5D0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D43E9" w14:textId="415614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8,170.00 </w:t>
            </w:r>
          </w:p>
        </w:tc>
      </w:tr>
      <w:tr w:rsidR="001D7563" w:rsidRPr="001D7563" w14:paraId="4F471C6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CCD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138E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13E14087" w14:textId="6D77EC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753483" w14:textId="5C4A19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C6BA5" w14:textId="1F7626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A5B8E" w14:textId="731F1D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0,000.00 </w:t>
            </w:r>
          </w:p>
        </w:tc>
      </w:tr>
      <w:tr w:rsidR="001D7563" w:rsidRPr="001D7563" w14:paraId="5562B5D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A30C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F12F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416AC19" w14:textId="119B71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04D5214A" w14:textId="09A075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ABE10" w14:textId="110099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A7621" w14:textId="5E574B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0,760.00 </w:t>
            </w:r>
          </w:p>
        </w:tc>
      </w:tr>
      <w:tr w:rsidR="001D7563" w:rsidRPr="001D7563" w14:paraId="153C9B7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5E6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B96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0F364D30" w14:textId="348952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3BDBD1" w14:textId="43ADA6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CAF4D" w14:textId="583D10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DF6A9" w14:textId="51E05E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3,000.00 </w:t>
            </w:r>
          </w:p>
        </w:tc>
      </w:tr>
      <w:tr w:rsidR="001D7563" w:rsidRPr="001D7563" w14:paraId="2128B1A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6126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9CED4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6B46CFC5" w14:textId="69DF2B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169DADC2" w14:textId="2E2529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FA240" w14:textId="61A488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0429F" w14:textId="23F9C1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4,450.00 </w:t>
            </w:r>
          </w:p>
        </w:tc>
      </w:tr>
      <w:tr w:rsidR="001D7563" w:rsidRPr="001D7563" w14:paraId="5F32F6B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3BF4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3E442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54C8CCC7" w14:textId="57EC1F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3664D4DF" w14:textId="55A5BD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73C09" w14:textId="53AEA2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71AFC" w14:textId="7DE0B3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40.00 </w:t>
            </w:r>
          </w:p>
        </w:tc>
      </w:tr>
      <w:tr w:rsidR="001D7563" w:rsidRPr="001D7563" w14:paraId="0387120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0652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6A2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BB7CDD3" w14:textId="2AE0F7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455FEB33" w14:textId="3A4305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ECB50" w14:textId="509E65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A6FFE" w14:textId="22F83E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1,440.00 </w:t>
            </w:r>
          </w:p>
        </w:tc>
      </w:tr>
      <w:tr w:rsidR="001D7563" w:rsidRPr="001D7563" w14:paraId="0BC27BB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B7D9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D1A8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0EF0B9" w14:textId="7EF27B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7235E104" w14:textId="3D53FE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6414E" w14:textId="4B63BD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401B6" w14:textId="411939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6,656.00 </w:t>
            </w:r>
          </w:p>
        </w:tc>
      </w:tr>
      <w:tr w:rsidR="001D7563" w:rsidRPr="001D7563" w14:paraId="10E98CD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FB6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7821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4476C0F0" w14:textId="726B5D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68,549.50 </w:t>
            </w:r>
          </w:p>
        </w:tc>
        <w:tc>
          <w:tcPr>
            <w:tcW w:w="958" w:type="pct"/>
            <w:tcBorders>
              <w:top w:val="nil"/>
              <w:left w:val="nil"/>
              <w:bottom w:val="single" w:sz="4" w:space="0" w:color="000000"/>
              <w:right w:val="single" w:sz="4" w:space="0" w:color="000000"/>
            </w:tcBorders>
            <w:shd w:val="clear" w:color="auto" w:fill="auto"/>
            <w:noWrap/>
            <w:vAlign w:val="bottom"/>
            <w:hideMark/>
          </w:tcPr>
          <w:p w14:paraId="1AD49872" w14:textId="5DD458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91E69" w14:textId="09343B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0898B" w14:textId="5FAFA0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68,549.50 </w:t>
            </w:r>
          </w:p>
        </w:tc>
      </w:tr>
      <w:tr w:rsidR="001D7563" w:rsidRPr="001D7563" w14:paraId="7020AEA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BCF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53C3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14314D" w14:textId="7420F0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4FB3FB3D" w14:textId="7FC403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A29B4" w14:textId="713C2B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EB05C" w14:textId="1333EE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0,519.60 </w:t>
            </w:r>
          </w:p>
        </w:tc>
      </w:tr>
      <w:tr w:rsidR="001D7563" w:rsidRPr="001D7563" w14:paraId="0A722BD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A53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BE76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37967E2" w14:textId="11D9D4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93208C" w14:textId="16B40E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44D5D" w14:textId="54EFA9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8AC98" w14:textId="79BC75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00.00 </w:t>
            </w:r>
          </w:p>
        </w:tc>
      </w:tr>
      <w:tr w:rsidR="001D7563" w:rsidRPr="001D7563" w14:paraId="1DD4427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7E0A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1ED1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323CD6" w14:textId="24E4CF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3C54CCA3" w14:textId="59DCF7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B5C76" w14:textId="22B410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6ED24" w14:textId="7790E1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600.00 </w:t>
            </w:r>
          </w:p>
        </w:tc>
      </w:tr>
      <w:tr w:rsidR="001D7563" w:rsidRPr="001D7563" w14:paraId="558B8C7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7890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0C6A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1B71F147" w14:textId="132603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7D41E6E4" w14:textId="2ED382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3AF37" w14:textId="701468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5AA86" w14:textId="0AF21C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5,480.00 </w:t>
            </w:r>
          </w:p>
        </w:tc>
      </w:tr>
      <w:tr w:rsidR="001D7563" w:rsidRPr="001D7563" w14:paraId="00EAE24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90E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C260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2B0BE4AB" w14:textId="0E4ACA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025045CC" w14:textId="456E6E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25622" w14:textId="03D807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F4AF0" w14:textId="146CA9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5,740.00 </w:t>
            </w:r>
          </w:p>
        </w:tc>
      </w:tr>
      <w:tr w:rsidR="001D7563" w:rsidRPr="001D7563" w14:paraId="6CDD784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8B3C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5091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170BC1EE" w14:textId="1A79FC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91B8EDE" w14:textId="0381F6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4B875" w14:textId="59E7AA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54A3A" w14:textId="5D7C08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00.00 </w:t>
            </w:r>
          </w:p>
        </w:tc>
      </w:tr>
      <w:tr w:rsidR="001D7563" w:rsidRPr="001D7563" w14:paraId="36FFB2F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CE4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FD4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073A4CBD" w14:textId="4099C5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629E9219" w14:textId="0BDB97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7C60F" w14:textId="040E19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62CC0" w14:textId="3E7394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5,148.40 </w:t>
            </w:r>
          </w:p>
        </w:tc>
      </w:tr>
      <w:tr w:rsidR="001D7563" w:rsidRPr="001D7563" w14:paraId="21CCB3B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199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E3F5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712FFCCF" w14:textId="475E22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240.00 </w:t>
            </w:r>
          </w:p>
        </w:tc>
        <w:tc>
          <w:tcPr>
            <w:tcW w:w="958" w:type="pct"/>
            <w:tcBorders>
              <w:top w:val="nil"/>
              <w:left w:val="nil"/>
              <w:bottom w:val="single" w:sz="4" w:space="0" w:color="000000"/>
              <w:right w:val="single" w:sz="4" w:space="0" w:color="000000"/>
            </w:tcBorders>
            <w:shd w:val="clear" w:color="auto" w:fill="auto"/>
            <w:noWrap/>
            <w:vAlign w:val="bottom"/>
            <w:hideMark/>
          </w:tcPr>
          <w:p w14:paraId="5902911A" w14:textId="6D37CA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56EAE" w14:textId="465464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3FA0D" w14:textId="21D21B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240.00 </w:t>
            </w:r>
          </w:p>
        </w:tc>
      </w:tr>
      <w:tr w:rsidR="001D7563" w:rsidRPr="001D7563" w14:paraId="6F520FCF"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16678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78E011B" w14:textId="775D697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7,421,957.61 </w:t>
            </w:r>
          </w:p>
        </w:tc>
        <w:tc>
          <w:tcPr>
            <w:tcW w:w="958" w:type="pct"/>
            <w:tcBorders>
              <w:top w:val="nil"/>
              <w:left w:val="nil"/>
              <w:bottom w:val="single" w:sz="4" w:space="0" w:color="000000"/>
              <w:right w:val="single" w:sz="4" w:space="0" w:color="000000"/>
            </w:tcBorders>
            <w:shd w:val="clear" w:color="A5A5A5" w:fill="A5A5A5"/>
            <w:noWrap/>
            <w:vAlign w:val="bottom"/>
            <w:hideMark/>
          </w:tcPr>
          <w:p w14:paraId="6DCD2D97" w14:textId="20486FC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35AF050" w14:textId="09D9305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2C23403" w14:textId="418E309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7,421,957.61 </w:t>
            </w:r>
          </w:p>
        </w:tc>
      </w:tr>
      <w:tr w:rsidR="001D7563" w:rsidRPr="001D7563" w14:paraId="5DF088D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35654C"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2D7BF126" w14:textId="0DE0D55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7,642,836.47 </w:t>
            </w:r>
          </w:p>
        </w:tc>
        <w:tc>
          <w:tcPr>
            <w:tcW w:w="958" w:type="pct"/>
            <w:tcBorders>
              <w:top w:val="nil"/>
              <w:left w:val="nil"/>
              <w:bottom w:val="single" w:sz="4" w:space="0" w:color="000000"/>
              <w:right w:val="single" w:sz="4" w:space="0" w:color="000000"/>
            </w:tcBorders>
            <w:shd w:val="clear" w:color="D8D8D8" w:fill="D8D8D8"/>
            <w:noWrap/>
            <w:vAlign w:val="bottom"/>
            <w:hideMark/>
          </w:tcPr>
          <w:p w14:paraId="06DEFECC" w14:textId="5B27B36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3E1903B" w14:textId="460BCF5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670325" w14:textId="0FC71A1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7,642,836.47 </w:t>
            </w:r>
          </w:p>
        </w:tc>
      </w:tr>
      <w:tr w:rsidR="001D7563" w:rsidRPr="001D7563" w14:paraId="4354684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FBF922C"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2357A6E9" w14:textId="0A88A7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74AAF51C" w14:textId="116FB4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A236A" w14:textId="63C843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77D773F" w14:textId="6FFB38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8,939.12 </w:t>
            </w:r>
          </w:p>
        </w:tc>
      </w:tr>
      <w:tr w:rsidR="001D7563" w:rsidRPr="001D7563" w14:paraId="6115F4C1" w14:textId="77777777" w:rsidTr="001D756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8315512"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94EE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0F74088D" w14:textId="39226E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7178B188" w14:textId="439D5D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FA3F8" w14:textId="35DE24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23AC9" w14:textId="0153C8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6,755.86 </w:t>
            </w:r>
          </w:p>
        </w:tc>
      </w:tr>
      <w:tr w:rsidR="001D7563" w:rsidRPr="001D7563" w14:paraId="4908B12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B71B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779D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6A7AE614" w14:textId="1BF43A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07D98275" w14:textId="1D2E27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E7947" w14:textId="43C54F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F6A2B" w14:textId="3AE6B6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5,780.00 </w:t>
            </w:r>
          </w:p>
        </w:tc>
      </w:tr>
      <w:tr w:rsidR="001D7563" w:rsidRPr="001D7563" w14:paraId="64DE047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06A6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FA1D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25710256" w14:textId="5C8055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73647F" w14:textId="12FB99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35260" w14:textId="1C312F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BF8A0" w14:textId="0CB90E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6,000.00 </w:t>
            </w:r>
          </w:p>
        </w:tc>
      </w:tr>
      <w:tr w:rsidR="001D7563" w:rsidRPr="001D7563" w14:paraId="7DA523D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E2A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82EC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52781582" w14:textId="59BB4B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63DE0E6A" w14:textId="28BC2C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BF1D1" w14:textId="2E166F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8BBB1" w14:textId="5BC452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859,289.24 </w:t>
            </w:r>
          </w:p>
        </w:tc>
      </w:tr>
      <w:tr w:rsidR="001D7563" w:rsidRPr="001D7563" w14:paraId="088759C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C748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E2F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689AD21A" w14:textId="064920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167B23D0" w14:textId="0B6F6A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9996A" w14:textId="11EBB2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F297D" w14:textId="20FED3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3,629.92 </w:t>
            </w:r>
          </w:p>
        </w:tc>
      </w:tr>
      <w:tr w:rsidR="001D7563" w:rsidRPr="001D7563" w14:paraId="498FC92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D12E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BAE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0700F70E" w14:textId="1D9F4A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8,290.00 </w:t>
            </w:r>
          </w:p>
        </w:tc>
        <w:tc>
          <w:tcPr>
            <w:tcW w:w="958" w:type="pct"/>
            <w:tcBorders>
              <w:top w:val="nil"/>
              <w:left w:val="nil"/>
              <w:bottom w:val="single" w:sz="4" w:space="0" w:color="000000"/>
              <w:right w:val="single" w:sz="4" w:space="0" w:color="000000"/>
            </w:tcBorders>
            <w:shd w:val="clear" w:color="auto" w:fill="auto"/>
            <w:noWrap/>
            <w:vAlign w:val="bottom"/>
            <w:hideMark/>
          </w:tcPr>
          <w:p w14:paraId="4B12963F" w14:textId="73B4A3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AD7A3" w14:textId="6433DF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F5F81" w14:textId="06E735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8,290.00 </w:t>
            </w:r>
          </w:p>
        </w:tc>
      </w:tr>
      <w:tr w:rsidR="001D7563" w:rsidRPr="001D7563" w14:paraId="2EBABA4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4CF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C6E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787A6394" w14:textId="63F831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0A4B2126" w14:textId="4E6B80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3765C" w14:textId="5C981E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0932B" w14:textId="67CA41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526.05 </w:t>
            </w:r>
          </w:p>
        </w:tc>
      </w:tr>
      <w:tr w:rsidR="001D7563" w:rsidRPr="001D7563" w14:paraId="6BB17B1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81D1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0CE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11817CFF" w14:textId="65C80D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15,510.00 </w:t>
            </w:r>
          </w:p>
        </w:tc>
        <w:tc>
          <w:tcPr>
            <w:tcW w:w="958" w:type="pct"/>
            <w:tcBorders>
              <w:top w:val="nil"/>
              <w:left w:val="nil"/>
              <w:bottom w:val="single" w:sz="4" w:space="0" w:color="000000"/>
              <w:right w:val="single" w:sz="4" w:space="0" w:color="000000"/>
            </w:tcBorders>
            <w:shd w:val="clear" w:color="auto" w:fill="auto"/>
            <w:noWrap/>
            <w:vAlign w:val="bottom"/>
            <w:hideMark/>
          </w:tcPr>
          <w:p w14:paraId="2FA4F969" w14:textId="030DE5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10284" w14:textId="1D299F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A65D6" w14:textId="5EE3B4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15,510.00 </w:t>
            </w:r>
          </w:p>
        </w:tc>
      </w:tr>
      <w:tr w:rsidR="001D7563" w:rsidRPr="001D7563" w14:paraId="4CA1BCC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BEB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A99D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7B8B87BE" w14:textId="4EDCB0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32E3734B" w14:textId="5CC5DC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AD40B" w14:textId="751A80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594FF" w14:textId="385915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3,787.00 </w:t>
            </w:r>
          </w:p>
        </w:tc>
      </w:tr>
      <w:tr w:rsidR="001D7563" w:rsidRPr="001D7563" w14:paraId="3A0FA51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4C6D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DBD3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9B0B1FD" w14:textId="12EE29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5AA8E391" w14:textId="0B6C86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F1568" w14:textId="53CBFF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5078E" w14:textId="305937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42,864.32 </w:t>
            </w:r>
          </w:p>
        </w:tc>
      </w:tr>
      <w:tr w:rsidR="001D7563" w:rsidRPr="001D7563" w14:paraId="62EEC2E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CEFF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CDDE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2DD10DDC" w14:textId="2E2E74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480D7C86" w14:textId="4419F5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F0515" w14:textId="15A325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2DFC0" w14:textId="2C87DE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0,911.86 </w:t>
            </w:r>
          </w:p>
        </w:tc>
      </w:tr>
      <w:tr w:rsidR="001D7563" w:rsidRPr="001D7563" w14:paraId="75943EA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734C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0F7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57CC67F1" w14:textId="648AE5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02,553.94 </w:t>
            </w:r>
          </w:p>
        </w:tc>
        <w:tc>
          <w:tcPr>
            <w:tcW w:w="958" w:type="pct"/>
            <w:tcBorders>
              <w:top w:val="nil"/>
              <w:left w:val="nil"/>
              <w:bottom w:val="single" w:sz="4" w:space="0" w:color="000000"/>
              <w:right w:val="single" w:sz="4" w:space="0" w:color="000000"/>
            </w:tcBorders>
            <w:shd w:val="clear" w:color="auto" w:fill="auto"/>
            <w:noWrap/>
            <w:vAlign w:val="bottom"/>
            <w:hideMark/>
          </w:tcPr>
          <w:p w14:paraId="57BC6503" w14:textId="00C9B4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C0379" w14:textId="2285F0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E1B90" w14:textId="13608F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02,553.94 </w:t>
            </w:r>
          </w:p>
        </w:tc>
      </w:tr>
      <w:tr w:rsidR="001D7563" w:rsidRPr="001D7563" w14:paraId="6CC4ACC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4504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7A17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EF9E928" w14:textId="433849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7293B4" w14:textId="5E5BCA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910B8" w14:textId="2EFF8A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342C1" w14:textId="7FC495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5,000.00 </w:t>
            </w:r>
          </w:p>
        </w:tc>
      </w:tr>
      <w:tr w:rsidR="001D7563" w:rsidRPr="001D7563" w14:paraId="0C6FD1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4E66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2A8839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05CD2734" w14:textId="3781BA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2A65A639" w14:textId="3DD92F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69241" w14:textId="14BAE1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58E45" w14:textId="22A355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89,840.00 </w:t>
            </w:r>
          </w:p>
        </w:tc>
      </w:tr>
      <w:tr w:rsidR="001D7563" w:rsidRPr="001D7563" w14:paraId="137D622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510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7CEF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1DCB6BF1" w14:textId="47FC06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1FF8B559" w14:textId="7375E0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1E509" w14:textId="247369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C4B9C" w14:textId="110795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7,720.00 </w:t>
            </w:r>
          </w:p>
        </w:tc>
      </w:tr>
      <w:tr w:rsidR="001D7563" w:rsidRPr="001D7563" w14:paraId="6D1FD22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A909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A9DD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048633E6" w14:textId="364804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06,736.96 </w:t>
            </w:r>
          </w:p>
        </w:tc>
        <w:tc>
          <w:tcPr>
            <w:tcW w:w="958" w:type="pct"/>
            <w:tcBorders>
              <w:top w:val="nil"/>
              <w:left w:val="nil"/>
              <w:bottom w:val="single" w:sz="4" w:space="0" w:color="000000"/>
              <w:right w:val="single" w:sz="4" w:space="0" w:color="000000"/>
            </w:tcBorders>
            <w:shd w:val="clear" w:color="auto" w:fill="auto"/>
            <w:noWrap/>
            <w:vAlign w:val="bottom"/>
            <w:hideMark/>
          </w:tcPr>
          <w:p w14:paraId="2B81BC86" w14:textId="6459A1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2A1C79" w14:textId="251633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325DA" w14:textId="13B984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06,736.96 </w:t>
            </w:r>
          </w:p>
        </w:tc>
      </w:tr>
      <w:tr w:rsidR="001D7563" w:rsidRPr="001D7563" w14:paraId="593B830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DA6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83D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79A7E098" w14:textId="176432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38601B0F" w14:textId="24ABD0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AE165" w14:textId="4B4C21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5BC75" w14:textId="55DE35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75,213.86 </w:t>
            </w:r>
          </w:p>
        </w:tc>
      </w:tr>
      <w:tr w:rsidR="001D7563" w:rsidRPr="001D7563" w14:paraId="613E351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EC2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453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14C74E1F" w14:textId="2B8211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0CC943" w14:textId="165ED3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1EC8D" w14:textId="3C7F74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CB591" w14:textId="2B9018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3,000.00 </w:t>
            </w:r>
          </w:p>
        </w:tc>
      </w:tr>
      <w:tr w:rsidR="001D7563" w:rsidRPr="001D7563" w14:paraId="00ED718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6D2A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B0AD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06EC5F62" w14:textId="14BB27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513F4B0" w14:textId="776EEA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EE5B8" w14:textId="7F346E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F9F42" w14:textId="3C8837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7,500.00 </w:t>
            </w:r>
          </w:p>
        </w:tc>
      </w:tr>
      <w:tr w:rsidR="001D7563" w:rsidRPr="001D7563" w14:paraId="00F96C4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93D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B9C4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3EE729D2" w14:textId="6A1B42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453C2D2A" w14:textId="753C84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D6FDD" w14:textId="0D8BB7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92F54" w14:textId="13F228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5,820.00 </w:t>
            </w:r>
          </w:p>
        </w:tc>
      </w:tr>
      <w:tr w:rsidR="001D7563" w:rsidRPr="001D7563" w14:paraId="664972B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BB38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477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59DC718A" w14:textId="758C87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78FC975E" w14:textId="3A05BF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7E1FE" w14:textId="788587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59608" w14:textId="4D1D97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7,228.92 </w:t>
            </w:r>
          </w:p>
        </w:tc>
      </w:tr>
      <w:tr w:rsidR="001D7563" w:rsidRPr="001D7563" w14:paraId="242E7F8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1DC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7B8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76BE983D" w14:textId="004968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08E36030" w14:textId="7A4D2C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DC704" w14:textId="2582FD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8930F" w14:textId="0A97FF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8,130.00 </w:t>
            </w:r>
          </w:p>
        </w:tc>
      </w:tr>
      <w:tr w:rsidR="001D7563" w:rsidRPr="001D7563" w14:paraId="3099D28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FA9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3C61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73526B04" w14:textId="41E03E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3BE06793" w14:textId="24C72C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23444" w14:textId="170F55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BE195" w14:textId="11420D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5,140.00 </w:t>
            </w:r>
          </w:p>
        </w:tc>
      </w:tr>
      <w:tr w:rsidR="001D7563" w:rsidRPr="001D7563" w14:paraId="741CC6D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EE7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4493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1FFA7058" w14:textId="12895E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65B4A8DF" w14:textId="2BA17C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F6919" w14:textId="74F089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FC81C" w14:textId="4B80A6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8,759.50 </w:t>
            </w:r>
          </w:p>
        </w:tc>
      </w:tr>
      <w:tr w:rsidR="001D7563" w:rsidRPr="001D7563" w14:paraId="0F462D9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4287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0AC9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223A6E35" w14:textId="5E0D2D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6A2AE10" w14:textId="28FE55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C683E" w14:textId="0A90A5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7D07E" w14:textId="0CCE94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00.00 </w:t>
            </w:r>
          </w:p>
        </w:tc>
      </w:tr>
      <w:tr w:rsidR="001D7563" w:rsidRPr="001D7563" w14:paraId="0536D2E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EEB9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00CF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14EF34A8" w14:textId="580F8B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37C3D67E" w14:textId="684911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861DC" w14:textId="605927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F16B4" w14:textId="51BB15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28,496.60 </w:t>
            </w:r>
          </w:p>
        </w:tc>
      </w:tr>
      <w:tr w:rsidR="001D7563" w:rsidRPr="001D7563" w14:paraId="35D9688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4D3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97CC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43E54E37" w14:textId="59EA0B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EF65EFC" w14:textId="63CBC2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6BC91" w14:textId="791A0D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CEA69" w14:textId="2DB880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9,500.00 </w:t>
            </w:r>
          </w:p>
        </w:tc>
      </w:tr>
      <w:tr w:rsidR="001D7563" w:rsidRPr="001D7563" w14:paraId="2AEDD4C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CE21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A18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4F2BC32C" w14:textId="29BDFD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5CEB3EDB" w14:textId="270249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74986" w14:textId="02F2B2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C7E16" w14:textId="3D9D4C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4,335.00 </w:t>
            </w:r>
          </w:p>
        </w:tc>
      </w:tr>
      <w:tr w:rsidR="001D7563" w:rsidRPr="001D7563" w14:paraId="638AEA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7C3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291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71CFC04F" w14:textId="0D1A07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4A117871" w14:textId="680CEF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67247" w14:textId="156EE8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ABE7E" w14:textId="4ECEE5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9,964.56 </w:t>
            </w:r>
          </w:p>
        </w:tc>
      </w:tr>
      <w:tr w:rsidR="001D7563" w:rsidRPr="001D7563" w14:paraId="5C1512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3EF2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B325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6962445" w14:textId="43CE7E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18FA328D" w14:textId="71116F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209A3" w14:textId="516D8F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897D2" w14:textId="134951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7,915.00 </w:t>
            </w:r>
          </w:p>
        </w:tc>
      </w:tr>
      <w:tr w:rsidR="001D7563" w:rsidRPr="001D7563" w14:paraId="684D97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1CAB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A17B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55EC5D0F" w14:textId="41CA06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67BAEE46" w14:textId="76E4B1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3EDDE" w14:textId="474D1D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9097B" w14:textId="6E302E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7,391.78 </w:t>
            </w:r>
          </w:p>
        </w:tc>
      </w:tr>
      <w:tr w:rsidR="001D7563" w:rsidRPr="001D7563" w14:paraId="126A4A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96E2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39C8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A595A30" w14:textId="41E2A4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70E5A73F" w14:textId="77888D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E047D" w14:textId="3F0C23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EF8C5" w14:textId="79956B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63,768.30 </w:t>
            </w:r>
          </w:p>
        </w:tc>
      </w:tr>
      <w:tr w:rsidR="001D7563" w:rsidRPr="001D7563" w14:paraId="3844EDE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410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D7D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C1A86C4" w14:textId="41E9CA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50B105D6" w14:textId="2097B1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9CDAB" w14:textId="25A7AD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3D450" w14:textId="3A71D9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3,911.48 </w:t>
            </w:r>
          </w:p>
        </w:tc>
      </w:tr>
      <w:tr w:rsidR="001D7563" w:rsidRPr="001D7563" w14:paraId="1E45BD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8C0D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9E7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2EECF782" w14:textId="552FDC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53DFF637" w14:textId="406CE6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57A77" w14:textId="4C1E2E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802F1" w14:textId="08BA5C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50,742.86 </w:t>
            </w:r>
          </w:p>
        </w:tc>
      </w:tr>
      <w:tr w:rsidR="001D7563" w:rsidRPr="001D7563" w14:paraId="5652C90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6054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5260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6FA074B1" w14:textId="5438B1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79A99332" w14:textId="6ED5AD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0F0C1" w14:textId="458006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1053C" w14:textId="4EEF24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8,994.00 </w:t>
            </w:r>
          </w:p>
        </w:tc>
      </w:tr>
      <w:tr w:rsidR="001D7563" w:rsidRPr="001D7563" w14:paraId="07B61E9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60F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AFC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4CAA3661" w14:textId="3627C9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38F5002E" w14:textId="26C6C6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4AF7E" w14:textId="106B14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D32E3" w14:textId="3DA9BA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9,628.00 </w:t>
            </w:r>
          </w:p>
        </w:tc>
      </w:tr>
      <w:tr w:rsidR="001D7563" w:rsidRPr="001D7563" w14:paraId="732C8A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F239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581A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0B6180" w14:textId="126C29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5AA814C9" w14:textId="0B72FD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24014" w14:textId="61273E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13009" w14:textId="23445B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08,583.80 </w:t>
            </w:r>
          </w:p>
        </w:tc>
      </w:tr>
      <w:tr w:rsidR="001D7563" w:rsidRPr="001D7563" w14:paraId="3337B17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CA4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F191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0F9169DC" w14:textId="7A8180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5896D7BD" w14:textId="31752C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F5E0E" w14:textId="36699E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8043E" w14:textId="18F9D3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4,600.00 </w:t>
            </w:r>
          </w:p>
        </w:tc>
      </w:tr>
      <w:tr w:rsidR="001D7563" w:rsidRPr="001D7563" w14:paraId="05F5B84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FEE4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5280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35CA546" w14:textId="1F0163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743D5262" w14:textId="2938E0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E5F47" w14:textId="703F16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A135D" w14:textId="7BB0D7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79.64 </w:t>
            </w:r>
          </w:p>
        </w:tc>
      </w:tr>
      <w:tr w:rsidR="001D7563" w:rsidRPr="001D7563" w14:paraId="00D7F0B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AEE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08B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4A3EA368" w14:textId="2FDCFE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600FB0F5" w14:textId="0B41F2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4A196" w14:textId="1C6731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7D7A0" w14:textId="4BBD03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78,275.00 </w:t>
            </w:r>
          </w:p>
        </w:tc>
      </w:tr>
      <w:tr w:rsidR="001D7563" w:rsidRPr="001D7563" w14:paraId="575B68E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968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80B4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62861EA0" w14:textId="29DFAD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7,790.00 </w:t>
            </w:r>
          </w:p>
        </w:tc>
        <w:tc>
          <w:tcPr>
            <w:tcW w:w="958" w:type="pct"/>
            <w:tcBorders>
              <w:top w:val="nil"/>
              <w:left w:val="nil"/>
              <w:bottom w:val="single" w:sz="4" w:space="0" w:color="000000"/>
              <w:right w:val="single" w:sz="4" w:space="0" w:color="000000"/>
            </w:tcBorders>
            <w:shd w:val="clear" w:color="auto" w:fill="auto"/>
            <w:noWrap/>
            <w:vAlign w:val="bottom"/>
            <w:hideMark/>
          </w:tcPr>
          <w:p w14:paraId="4E51CCFF" w14:textId="0EFBA1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2298E" w14:textId="03EC25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0FB0A" w14:textId="68C39A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7,790.00 </w:t>
            </w:r>
          </w:p>
        </w:tc>
      </w:tr>
      <w:tr w:rsidR="001D7563" w:rsidRPr="001D7563" w14:paraId="70486CB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532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EE4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48D08899" w14:textId="685968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03153A24" w14:textId="6262E0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42169" w14:textId="254B34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2AB09" w14:textId="5B309E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1,433.90 </w:t>
            </w:r>
          </w:p>
        </w:tc>
      </w:tr>
      <w:tr w:rsidR="001D7563" w:rsidRPr="001D7563" w14:paraId="235C80F1"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F401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1DCA47DD" w14:textId="60BCEED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7,777,640.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433A1C7" w14:textId="1DBB10A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D24DD8" w14:textId="7130F24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014FBA" w14:textId="792C9F6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7,777,640.82 </w:t>
            </w:r>
          </w:p>
        </w:tc>
      </w:tr>
      <w:tr w:rsidR="001D7563" w:rsidRPr="001D7563" w14:paraId="22408DF4" w14:textId="77777777" w:rsidTr="001D756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ECB6662"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4C23865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09E63936" w14:textId="6C1B27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93,563.52 </w:t>
            </w:r>
          </w:p>
        </w:tc>
        <w:tc>
          <w:tcPr>
            <w:tcW w:w="958" w:type="pct"/>
            <w:tcBorders>
              <w:top w:val="nil"/>
              <w:left w:val="nil"/>
              <w:bottom w:val="single" w:sz="4" w:space="0" w:color="000000"/>
              <w:right w:val="single" w:sz="4" w:space="0" w:color="000000"/>
            </w:tcBorders>
            <w:shd w:val="clear" w:color="auto" w:fill="auto"/>
            <w:noWrap/>
            <w:vAlign w:val="bottom"/>
            <w:hideMark/>
          </w:tcPr>
          <w:p w14:paraId="602D9286" w14:textId="659ED8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B0A93" w14:textId="10385D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2B198D1" w14:textId="266A9B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93,563.52 </w:t>
            </w:r>
          </w:p>
        </w:tc>
      </w:tr>
      <w:tr w:rsidR="001D7563" w:rsidRPr="001D7563" w14:paraId="57A4A480" w14:textId="77777777" w:rsidTr="001D756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1927F3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0C2735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574D845E" w14:textId="68E8E3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2,100.30 </w:t>
            </w:r>
          </w:p>
        </w:tc>
        <w:tc>
          <w:tcPr>
            <w:tcW w:w="958" w:type="pct"/>
            <w:tcBorders>
              <w:top w:val="nil"/>
              <w:left w:val="nil"/>
              <w:bottom w:val="single" w:sz="4" w:space="0" w:color="000000"/>
              <w:right w:val="single" w:sz="4" w:space="0" w:color="000000"/>
            </w:tcBorders>
            <w:shd w:val="clear" w:color="auto" w:fill="auto"/>
            <w:noWrap/>
            <w:vAlign w:val="bottom"/>
            <w:hideMark/>
          </w:tcPr>
          <w:p w14:paraId="53DBE2DD" w14:textId="741EEA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B1486" w14:textId="4ED8B8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F2329" w14:textId="028C10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2,100.30 </w:t>
            </w:r>
          </w:p>
        </w:tc>
      </w:tr>
      <w:tr w:rsidR="001D7563" w:rsidRPr="001D7563" w14:paraId="6F0B5DE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79C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3E6A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5DC399A2" w14:textId="4CD8E0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0,303.24 </w:t>
            </w:r>
          </w:p>
        </w:tc>
        <w:tc>
          <w:tcPr>
            <w:tcW w:w="958" w:type="pct"/>
            <w:tcBorders>
              <w:top w:val="nil"/>
              <w:left w:val="nil"/>
              <w:bottom w:val="single" w:sz="4" w:space="0" w:color="000000"/>
              <w:right w:val="single" w:sz="4" w:space="0" w:color="000000"/>
            </w:tcBorders>
            <w:shd w:val="clear" w:color="auto" w:fill="auto"/>
            <w:noWrap/>
            <w:vAlign w:val="bottom"/>
            <w:hideMark/>
          </w:tcPr>
          <w:p w14:paraId="33E9D277" w14:textId="161AFB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BE750" w14:textId="2E09CF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5B7DD" w14:textId="7087A2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0,303.24 </w:t>
            </w:r>
          </w:p>
        </w:tc>
      </w:tr>
      <w:tr w:rsidR="001D7563" w:rsidRPr="001D7563" w14:paraId="7C7998C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EE8E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982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315DB1B7" w14:textId="4E241E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3,039.22 </w:t>
            </w:r>
          </w:p>
        </w:tc>
        <w:tc>
          <w:tcPr>
            <w:tcW w:w="958" w:type="pct"/>
            <w:tcBorders>
              <w:top w:val="nil"/>
              <w:left w:val="nil"/>
              <w:bottom w:val="single" w:sz="4" w:space="0" w:color="000000"/>
              <w:right w:val="single" w:sz="4" w:space="0" w:color="000000"/>
            </w:tcBorders>
            <w:shd w:val="clear" w:color="auto" w:fill="auto"/>
            <w:noWrap/>
            <w:vAlign w:val="bottom"/>
            <w:hideMark/>
          </w:tcPr>
          <w:p w14:paraId="72778049" w14:textId="6D9925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1634F" w14:textId="5695F4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BB208" w14:textId="3BDCF2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3,039.22 </w:t>
            </w:r>
          </w:p>
        </w:tc>
      </w:tr>
      <w:tr w:rsidR="001D7563" w:rsidRPr="001D7563" w14:paraId="5E1F70A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6C2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CB97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478873F7" w14:textId="59D472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5,613.80 </w:t>
            </w:r>
          </w:p>
        </w:tc>
        <w:tc>
          <w:tcPr>
            <w:tcW w:w="958" w:type="pct"/>
            <w:tcBorders>
              <w:top w:val="nil"/>
              <w:left w:val="nil"/>
              <w:bottom w:val="single" w:sz="4" w:space="0" w:color="000000"/>
              <w:right w:val="single" w:sz="4" w:space="0" w:color="000000"/>
            </w:tcBorders>
            <w:shd w:val="clear" w:color="auto" w:fill="auto"/>
            <w:noWrap/>
            <w:vAlign w:val="bottom"/>
            <w:hideMark/>
          </w:tcPr>
          <w:p w14:paraId="58D5A9D0" w14:textId="1E4803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07DA9" w14:textId="102194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4181DB" w14:textId="2D5C37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5,613.80 </w:t>
            </w:r>
          </w:p>
        </w:tc>
      </w:tr>
      <w:tr w:rsidR="001D7563" w:rsidRPr="001D7563" w14:paraId="40C18AE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14B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2D3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6DED4550" w14:textId="3BBFF8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34,355.76 </w:t>
            </w:r>
          </w:p>
        </w:tc>
        <w:tc>
          <w:tcPr>
            <w:tcW w:w="958" w:type="pct"/>
            <w:tcBorders>
              <w:top w:val="nil"/>
              <w:left w:val="nil"/>
              <w:bottom w:val="single" w:sz="4" w:space="0" w:color="000000"/>
              <w:right w:val="single" w:sz="4" w:space="0" w:color="000000"/>
            </w:tcBorders>
            <w:shd w:val="clear" w:color="auto" w:fill="auto"/>
            <w:noWrap/>
            <w:vAlign w:val="bottom"/>
            <w:hideMark/>
          </w:tcPr>
          <w:p w14:paraId="42890400" w14:textId="5B948A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B4A3F" w14:textId="4282FE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C08FC" w14:textId="069E45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34,355.76 </w:t>
            </w:r>
          </w:p>
        </w:tc>
      </w:tr>
      <w:tr w:rsidR="001D7563" w:rsidRPr="001D7563" w14:paraId="2101A7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BAF1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77FA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52D25D8A" w14:textId="0C19E2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0,478.80 </w:t>
            </w:r>
          </w:p>
        </w:tc>
        <w:tc>
          <w:tcPr>
            <w:tcW w:w="958" w:type="pct"/>
            <w:tcBorders>
              <w:top w:val="nil"/>
              <w:left w:val="nil"/>
              <w:bottom w:val="single" w:sz="4" w:space="0" w:color="000000"/>
              <w:right w:val="single" w:sz="4" w:space="0" w:color="000000"/>
            </w:tcBorders>
            <w:shd w:val="clear" w:color="auto" w:fill="auto"/>
            <w:noWrap/>
            <w:vAlign w:val="bottom"/>
            <w:hideMark/>
          </w:tcPr>
          <w:p w14:paraId="6B5B4AD3" w14:textId="048AD6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27CBC" w14:textId="430743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80A57" w14:textId="58FC14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0,478.80 </w:t>
            </w:r>
          </w:p>
        </w:tc>
      </w:tr>
      <w:tr w:rsidR="001D7563" w:rsidRPr="001D7563" w14:paraId="0D82D9C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09C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F18F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46CC87AD" w14:textId="14ED4D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0,628.62 </w:t>
            </w:r>
          </w:p>
        </w:tc>
        <w:tc>
          <w:tcPr>
            <w:tcW w:w="958" w:type="pct"/>
            <w:tcBorders>
              <w:top w:val="nil"/>
              <w:left w:val="nil"/>
              <w:bottom w:val="single" w:sz="4" w:space="0" w:color="000000"/>
              <w:right w:val="single" w:sz="4" w:space="0" w:color="000000"/>
            </w:tcBorders>
            <w:shd w:val="clear" w:color="auto" w:fill="auto"/>
            <w:noWrap/>
            <w:vAlign w:val="bottom"/>
            <w:hideMark/>
          </w:tcPr>
          <w:p w14:paraId="2F7DE58B" w14:textId="1CBEFE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BDC57" w14:textId="1BAC6F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0BD17" w14:textId="47C8CB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0,628.62 </w:t>
            </w:r>
          </w:p>
        </w:tc>
      </w:tr>
      <w:tr w:rsidR="001D7563" w:rsidRPr="001D7563" w14:paraId="3090560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9402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F972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22666B71" w14:textId="4ED737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36,176.10 </w:t>
            </w:r>
          </w:p>
        </w:tc>
        <w:tc>
          <w:tcPr>
            <w:tcW w:w="958" w:type="pct"/>
            <w:tcBorders>
              <w:top w:val="nil"/>
              <w:left w:val="nil"/>
              <w:bottom w:val="single" w:sz="4" w:space="0" w:color="000000"/>
              <w:right w:val="single" w:sz="4" w:space="0" w:color="000000"/>
            </w:tcBorders>
            <w:shd w:val="clear" w:color="auto" w:fill="auto"/>
            <w:noWrap/>
            <w:vAlign w:val="bottom"/>
            <w:hideMark/>
          </w:tcPr>
          <w:p w14:paraId="4E349156" w14:textId="58ACB5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86E6D" w14:textId="0A2BAC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131CD" w14:textId="7D40AE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36,176.10 </w:t>
            </w:r>
          </w:p>
        </w:tc>
      </w:tr>
      <w:tr w:rsidR="001D7563" w:rsidRPr="001D7563" w14:paraId="7F99EC8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0E1C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228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496EBF05" w14:textId="37BF6F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38A2FD41" w14:textId="221593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A89AB" w14:textId="629484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043E7" w14:textId="782842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918,442.84 </w:t>
            </w:r>
          </w:p>
        </w:tc>
      </w:tr>
      <w:tr w:rsidR="001D7563" w:rsidRPr="001D7563" w14:paraId="6B116EB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2E6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D53D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1CF715C3" w14:textId="04400D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1,154.40 </w:t>
            </w:r>
          </w:p>
        </w:tc>
        <w:tc>
          <w:tcPr>
            <w:tcW w:w="958" w:type="pct"/>
            <w:tcBorders>
              <w:top w:val="nil"/>
              <w:left w:val="nil"/>
              <w:bottom w:val="single" w:sz="4" w:space="0" w:color="000000"/>
              <w:right w:val="single" w:sz="4" w:space="0" w:color="000000"/>
            </w:tcBorders>
            <w:shd w:val="clear" w:color="auto" w:fill="auto"/>
            <w:noWrap/>
            <w:vAlign w:val="bottom"/>
            <w:hideMark/>
          </w:tcPr>
          <w:p w14:paraId="4E0A9076" w14:textId="2B021C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4E8AB" w14:textId="2AAE56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EADE2" w14:textId="5C4B5C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1,154.40 </w:t>
            </w:r>
          </w:p>
        </w:tc>
      </w:tr>
      <w:tr w:rsidR="001D7563" w:rsidRPr="001D7563" w14:paraId="7341FA9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09A5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D561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099BA3F2" w14:textId="5742A4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6,601.62 </w:t>
            </w:r>
          </w:p>
        </w:tc>
        <w:tc>
          <w:tcPr>
            <w:tcW w:w="958" w:type="pct"/>
            <w:tcBorders>
              <w:top w:val="nil"/>
              <w:left w:val="nil"/>
              <w:bottom w:val="single" w:sz="4" w:space="0" w:color="000000"/>
              <w:right w:val="single" w:sz="4" w:space="0" w:color="000000"/>
            </w:tcBorders>
            <w:shd w:val="clear" w:color="auto" w:fill="auto"/>
            <w:noWrap/>
            <w:vAlign w:val="bottom"/>
            <w:hideMark/>
          </w:tcPr>
          <w:p w14:paraId="32ED1F41" w14:textId="1016E6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4DE20" w14:textId="570E6C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5A3F79" w14:textId="4CB40C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6,601.62 </w:t>
            </w:r>
          </w:p>
        </w:tc>
      </w:tr>
      <w:tr w:rsidR="001D7563" w:rsidRPr="001D7563" w14:paraId="40F8663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779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E4C4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62D1E476" w14:textId="1C9D5E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563.44 </w:t>
            </w:r>
          </w:p>
        </w:tc>
        <w:tc>
          <w:tcPr>
            <w:tcW w:w="958" w:type="pct"/>
            <w:tcBorders>
              <w:top w:val="nil"/>
              <w:left w:val="nil"/>
              <w:bottom w:val="single" w:sz="4" w:space="0" w:color="000000"/>
              <w:right w:val="single" w:sz="4" w:space="0" w:color="000000"/>
            </w:tcBorders>
            <w:shd w:val="clear" w:color="auto" w:fill="auto"/>
            <w:noWrap/>
            <w:vAlign w:val="bottom"/>
            <w:hideMark/>
          </w:tcPr>
          <w:p w14:paraId="29366F97" w14:textId="2A6C9C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3BCD6" w14:textId="5ECABD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03470" w14:textId="2F2604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563.44 </w:t>
            </w:r>
          </w:p>
        </w:tc>
      </w:tr>
      <w:tr w:rsidR="001D7563" w:rsidRPr="001D7563" w14:paraId="62F2BD9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6D27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490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6BEB4CD8" w14:textId="5CBE50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93,664.96 </w:t>
            </w:r>
          </w:p>
        </w:tc>
        <w:tc>
          <w:tcPr>
            <w:tcW w:w="958" w:type="pct"/>
            <w:tcBorders>
              <w:top w:val="nil"/>
              <w:left w:val="nil"/>
              <w:bottom w:val="single" w:sz="4" w:space="0" w:color="000000"/>
              <w:right w:val="single" w:sz="4" w:space="0" w:color="000000"/>
            </w:tcBorders>
            <w:shd w:val="clear" w:color="auto" w:fill="auto"/>
            <w:noWrap/>
            <w:vAlign w:val="bottom"/>
            <w:hideMark/>
          </w:tcPr>
          <w:p w14:paraId="3CEFDBE0" w14:textId="1FCCE4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2FF4F" w14:textId="05B5E4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958DC" w14:textId="021EAE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93,664.96 </w:t>
            </w:r>
          </w:p>
        </w:tc>
      </w:tr>
      <w:tr w:rsidR="001D7563" w:rsidRPr="001D7563" w14:paraId="00B279D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164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7EBB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4BF9C38F" w14:textId="170CE6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76,241.10 </w:t>
            </w:r>
          </w:p>
        </w:tc>
        <w:tc>
          <w:tcPr>
            <w:tcW w:w="958" w:type="pct"/>
            <w:tcBorders>
              <w:top w:val="nil"/>
              <w:left w:val="nil"/>
              <w:bottom w:val="single" w:sz="4" w:space="0" w:color="000000"/>
              <w:right w:val="single" w:sz="4" w:space="0" w:color="000000"/>
            </w:tcBorders>
            <w:shd w:val="clear" w:color="auto" w:fill="auto"/>
            <w:noWrap/>
            <w:vAlign w:val="bottom"/>
            <w:hideMark/>
          </w:tcPr>
          <w:p w14:paraId="47D0321F" w14:textId="1A96FB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F9BB1" w14:textId="6CAF17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A49344" w14:textId="7BE951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76,241.10 </w:t>
            </w:r>
          </w:p>
        </w:tc>
      </w:tr>
      <w:tr w:rsidR="001D7563" w:rsidRPr="001D7563" w14:paraId="7A33950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9C4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05FB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692B112" w14:textId="3DBE72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31,490.36 </w:t>
            </w:r>
          </w:p>
        </w:tc>
        <w:tc>
          <w:tcPr>
            <w:tcW w:w="958" w:type="pct"/>
            <w:tcBorders>
              <w:top w:val="nil"/>
              <w:left w:val="nil"/>
              <w:bottom w:val="single" w:sz="4" w:space="0" w:color="000000"/>
              <w:right w:val="single" w:sz="4" w:space="0" w:color="000000"/>
            </w:tcBorders>
            <w:shd w:val="clear" w:color="auto" w:fill="auto"/>
            <w:noWrap/>
            <w:vAlign w:val="bottom"/>
            <w:hideMark/>
          </w:tcPr>
          <w:p w14:paraId="649FBCC1" w14:textId="70C740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92150" w14:textId="601682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FD4CD" w14:textId="6E6053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31,490.36 </w:t>
            </w:r>
          </w:p>
        </w:tc>
      </w:tr>
      <w:tr w:rsidR="001D7563" w:rsidRPr="001D7563" w14:paraId="7E30631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96E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5199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727F3795" w14:textId="71D4E0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95,937.72 </w:t>
            </w:r>
          </w:p>
        </w:tc>
        <w:tc>
          <w:tcPr>
            <w:tcW w:w="958" w:type="pct"/>
            <w:tcBorders>
              <w:top w:val="nil"/>
              <w:left w:val="nil"/>
              <w:bottom w:val="single" w:sz="4" w:space="0" w:color="000000"/>
              <w:right w:val="single" w:sz="4" w:space="0" w:color="000000"/>
            </w:tcBorders>
            <w:shd w:val="clear" w:color="auto" w:fill="auto"/>
            <w:noWrap/>
            <w:vAlign w:val="bottom"/>
            <w:hideMark/>
          </w:tcPr>
          <w:p w14:paraId="158452A2" w14:textId="79BC72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2BBF0" w14:textId="2E766C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0AAAC" w14:textId="58D2F3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95,937.72 </w:t>
            </w:r>
          </w:p>
        </w:tc>
      </w:tr>
      <w:tr w:rsidR="001D7563" w:rsidRPr="001D7563" w14:paraId="0BF53CE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59A8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629F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542140" w14:textId="504474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084,918.88 </w:t>
            </w:r>
          </w:p>
        </w:tc>
        <w:tc>
          <w:tcPr>
            <w:tcW w:w="958" w:type="pct"/>
            <w:tcBorders>
              <w:top w:val="nil"/>
              <w:left w:val="nil"/>
              <w:bottom w:val="single" w:sz="4" w:space="0" w:color="000000"/>
              <w:right w:val="single" w:sz="4" w:space="0" w:color="000000"/>
            </w:tcBorders>
            <w:shd w:val="clear" w:color="auto" w:fill="auto"/>
            <w:noWrap/>
            <w:vAlign w:val="bottom"/>
            <w:hideMark/>
          </w:tcPr>
          <w:p w14:paraId="1B8C634D" w14:textId="51B7BB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A4CA6" w14:textId="3B7A75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B67AE" w14:textId="17CEFA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084,918.88 </w:t>
            </w:r>
          </w:p>
        </w:tc>
      </w:tr>
      <w:tr w:rsidR="001D7563" w:rsidRPr="001D7563" w14:paraId="0291E35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F2B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98BA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438FB274" w14:textId="549F51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7,980.94 </w:t>
            </w:r>
          </w:p>
        </w:tc>
        <w:tc>
          <w:tcPr>
            <w:tcW w:w="958" w:type="pct"/>
            <w:tcBorders>
              <w:top w:val="nil"/>
              <w:left w:val="nil"/>
              <w:bottom w:val="single" w:sz="4" w:space="0" w:color="000000"/>
              <w:right w:val="single" w:sz="4" w:space="0" w:color="000000"/>
            </w:tcBorders>
            <w:shd w:val="clear" w:color="auto" w:fill="auto"/>
            <w:noWrap/>
            <w:vAlign w:val="bottom"/>
            <w:hideMark/>
          </w:tcPr>
          <w:p w14:paraId="7ABDE0BB" w14:textId="7CAEA2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368E8" w14:textId="13DD9D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C799A" w14:textId="24102C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7,980.94 </w:t>
            </w:r>
          </w:p>
        </w:tc>
      </w:tr>
      <w:tr w:rsidR="001D7563" w:rsidRPr="001D7563" w14:paraId="2AB3CFA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A29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1E6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4AF4F9F3" w14:textId="7C8DCF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74,179.86 </w:t>
            </w:r>
          </w:p>
        </w:tc>
        <w:tc>
          <w:tcPr>
            <w:tcW w:w="958" w:type="pct"/>
            <w:tcBorders>
              <w:top w:val="nil"/>
              <w:left w:val="nil"/>
              <w:bottom w:val="single" w:sz="4" w:space="0" w:color="000000"/>
              <w:right w:val="single" w:sz="4" w:space="0" w:color="000000"/>
            </w:tcBorders>
            <w:shd w:val="clear" w:color="auto" w:fill="auto"/>
            <w:noWrap/>
            <w:vAlign w:val="bottom"/>
            <w:hideMark/>
          </w:tcPr>
          <w:p w14:paraId="3325AFAD" w14:textId="292DD9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155DD" w14:textId="229E7C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D7ED34" w14:textId="2C71E4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74,179.86 </w:t>
            </w:r>
          </w:p>
        </w:tc>
      </w:tr>
      <w:tr w:rsidR="001D7563" w:rsidRPr="001D7563" w14:paraId="365DE35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181B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96F9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5149E8B7" w14:textId="5CE70F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29,246.90 </w:t>
            </w:r>
          </w:p>
        </w:tc>
        <w:tc>
          <w:tcPr>
            <w:tcW w:w="958" w:type="pct"/>
            <w:tcBorders>
              <w:top w:val="nil"/>
              <w:left w:val="nil"/>
              <w:bottom w:val="single" w:sz="4" w:space="0" w:color="000000"/>
              <w:right w:val="single" w:sz="4" w:space="0" w:color="000000"/>
            </w:tcBorders>
            <w:shd w:val="clear" w:color="auto" w:fill="auto"/>
            <w:noWrap/>
            <w:vAlign w:val="bottom"/>
            <w:hideMark/>
          </w:tcPr>
          <w:p w14:paraId="1B71828F" w14:textId="6030FA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A65C3" w14:textId="48E049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EE46C" w14:textId="757727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29,246.90 </w:t>
            </w:r>
          </w:p>
        </w:tc>
      </w:tr>
      <w:tr w:rsidR="001D7563" w:rsidRPr="001D7563" w14:paraId="7C80EA9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868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5E6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6A6CB600" w14:textId="274C6A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626,485.90 </w:t>
            </w:r>
          </w:p>
        </w:tc>
        <w:tc>
          <w:tcPr>
            <w:tcW w:w="958" w:type="pct"/>
            <w:tcBorders>
              <w:top w:val="nil"/>
              <w:left w:val="nil"/>
              <w:bottom w:val="single" w:sz="4" w:space="0" w:color="000000"/>
              <w:right w:val="single" w:sz="4" w:space="0" w:color="000000"/>
            </w:tcBorders>
            <w:shd w:val="clear" w:color="auto" w:fill="auto"/>
            <w:noWrap/>
            <w:vAlign w:val="bottom"/>
            <w:hideMark/>
          </w:tcPr>
          <w:p w14:paraId="678F1B34" w14:textId="0575BC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387BB" w14:textId="648475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B1C14" w14:textId="6F0E6A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626,485.90 </w:t>
            </w:r>
          </w:p>
        </w:tc>
      </w:tr>
      <w:tr w:rsidR="001D7563" w:rsidRPr="001D7563" w14:paraId="591979F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41C4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D10C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7A69856B" w14:textId="2BA526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6,250.22 </w:t>
            </w:r>
          </w:p>
        </w:tc>
        <w:tc>
          <w:tcPr>
            <w:tcW w:w="958" w:type="pct"/>
            <w:tcBorders>
              <w:top w:val="nil"/>
              <w:left w:val="nil"/>
              <w:bottom w:val="single" w:sz="4" w:space="0" w:color="000000"/>
              <w:right w:val="single" w:sz="4" w:space="0" w:color="000000"/>
            </w:tcBorders>
            <w:shd w:val="clear" w:color="auto" w:fill="auto"/>
            <w:noWrap/>
            <w:vAlign w:val="bottom"/>
            <w:hideMark/>
          </w:tcPr>
          <w:p w14:paraId="3D3065FD" w14:textId="34D368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5682A" w14:textId="02F935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9D127" w14:textId="14A5AE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6,250.22 </w:t>
            </w:r>
          </w:p>
        </w:tc>
      </w:tr>
      <w:tr w:rsidR="001D7563" w:rsidRPr="001D7563" w14:paraId="0BDC268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9E14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4897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4A2279" w14:textId="26A1E4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32,379.78 </w:t>
            </w:r>
          </w:p>
        </w:tc>
        <w:tc>
          <w:tcPr>
            <w:tcW w:w="958" w:type="pct"/>
            <w:tcBorders>
              <w:top w:val="nil"/>
              <w:left w:val="nil"/>
              <w:bottom w:val="single" w:sz="4" w:space="0" w:color="000000"/>
              <w:right w:val="single" w:sz="4" w:space="0" w:color="000000"/>
            </w:tcBorders>
            <w:shd w:val="clear" w:color="auto" w:fill="auto"/>
            <w:noWrap/>
            <w:vAlign w:val="bottom"/>
            <w:hideMark/>
          </w:tcPr>
          <w:p w14:paraId="7419550B" w14:textId="73B2D3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08614" w14:textId="7CB85C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46323" w14:textId="3B9670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32,379.78 </w:t>
            </w:r>
          </w:p>
        </w:tc>
      </w:tr>
      <w:tr w:rsidR="001D7563" w:rsidRPr="001D7563" w14:paraId="2123793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0048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B95C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6C2EA79F" w14:textId="755CC4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41,392.18 </w:t>
            </w:r>
          </w:p>
        </w:tc>
        <w:tc>
          <w:tcPr>
            <w:tcW w:w="958" w:type="pct"/>
            <w:tcBorders>
              <w:top w:val="nil"/>
              <w:left w:val="nil"/>
              <w:bottom w:val="single" w:sz="4" w:space="0" w:color="000000"/>
              <w:right w:val="single" w:sz="4" w:space="0" w:color="000000"/>
            </w:tcBorders>
            <w:shd w:val="clear" w:color="auto" w:fill="auto"/>
            <w:noWrap/>
            <w:vAlign w:val="bottom"/>
            <w:hideMark/>
          </w:tcPr>
          <w:p w14:paraId="54E169E9" w14:textId="3FE9E8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8DFE4" w14:textId="76FCA4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21C45" w14:textId="6A212E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41,392.18 </w:t>
            </w:r>
          </w:p>
        </w:tc>
      </w:tr>
      <w:tr w:rsidR="001D7563" w:rsidRPr="001D7563" w14:paraId="67BC798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E912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301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5CA022AB" w14:textId="4833DB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82,897.76 </w:t>
            </w:r>
          </w:p>
        </w:tc>
        <w:tc>
          <w:tcPr>
            <w:tcW w:w="958" w:type="pct"/>
            <w:tcBorders>
              <w:top w:val="nil"/>
              <w:left w:val="nil"/>
              <w:bottom w:val="single" w:sz="4" w:space="0" w:color="000000"/>
              <w:right w:val="single" w:sz="4" w:space="0" w:color="000000"/>
            </w:tcBorders>
            <w:shd w:val="clear" w:color="auto" w:fill="auto"/>
            <w:noWrap/>
            <w:vAlign w:val="bottom"/>
            <w:hideMark/>
          </w:tcPr>
          <w:p w14:paraId="065ED1CB" w14:textId="632C65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2F9C9" w14:textId="5B2783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59831" w14:textId="7E1B76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82,897.76 </w:t>
            </w:r>
          </w:p>
        </w:tc>
      </w:tr>
      <w:tr w:rsidR="001D7563" w:rsidRPr="001D7563" w14:paraId="3FF9A78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EEE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A6D437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0CC1D6CB" w14:textId="6F4801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0359E3D2" w14:textId="19D10B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59A00" w14:textId="04DD82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1BA01" w14:textId="354775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80,250.00 </w:t>
            </w:r>
          </w:p>
        </w:tc>
      </w:tr>
      <w:tr w:rsidR="001D7563" w:rsidRPr="001D7563" w14:paraId="1BFABAC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DE1B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89E8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2D170068" w14:textId="408569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778,757.04 </w:t>
            </w:r>
          </w:p>
        </w:tc>
        <w:tc>
          <w:tcPr>
            <w:tcW w:w="958" w:type="pct"/>
            <w:tcBorders>
              <w:top w:val="nil"/>
              <w:left w:val="nil"/>
              <w:bottom w:val="single" w:sz="4" w:space="0" w:color="000000"/>
              <w:right w:val="single" w:sz="4" w:space="0" w:color="000000"/>
            </w:tcBorders>
            <w:shd w:val="clear" w:color="auto" w:fill="auto"/>
            <w:noWrap/>
            <w:vAlign w:val="bottom"/>
            <w:hideMark/>
          </w:tcPr>
          <w:p w14:paraId="66775B50" w14:textId="59A232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F6FB7C" w14:textId="43D4A0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A7B59" w14:textId="4C44D4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778,757.04 </w:t>
            </w:r>
          </w:p>
        </w:tc>
      </w:tr>
      <w:tr w:rsidR="001D7563" w:rsidRPr="001D7563" w14:paraId="39447E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B6B8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83B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1ED1B4FE" w14:textId="58667B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6E193828" w14:textId="742746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C4619" w14:textId="28543D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A18C2" w14:textId="583474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850,785.14 </w:t>
            </w:r>
          </w:p>
        </w:tc>
      </w:tr>
      <w:tr w:rsidR="001D7563" w:rsidRPr="001D7563" w14:paraId="644632E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AAA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E4E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54B52331" w14:textId="742AF5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9,892.54 </w:t>
            </w:r>
          </w:p>
        </w:tc>
        <w:tc>
          <w:tcPr>
            <w:tcW w:w="958" w:type="pct"/>
            <w:tcBorders>
              <w:top w:val="nil"/>
              <w:left w:val="nil"/>
              <w:bottom w:val="single" w:sz="4" w:space="0" w:color="000000"/>
              <w:right w:val="single" w:sz="4" w:space="0" w:color="000000"/>
            </w:tcBorders>
            <w:shd w:val="clear" w:color="auto" w:fill="auto"/>
            <w:noWrap/>
            <w:vAlign w:val="bottom"/>
            <w:hideMark/>
          </w:tcPr>
          <w:p w14:paraId="4413E14C" w14:textId="00213E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6F9EC" w14:textId="2F6E6F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EC05C" w14:textId="183190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9,892.54 </w:t>
            </w:r>
          </w:p>
        </w:tc>
      </w:tr>
      <w:tr w:rsidR="001D7563" w:rsidRPr="001D7563" w14:paraId="66E9033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CC6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5280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0C711F" w14:textId="3AE29B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4,998.56 </w:t>
            </w:r>
          </w:p>
        </w:tc>
        <w:tc>
          <w:tcPr>
            <w:tcW w:w="958" w:type="pct"/>
            <w:tcBorders>
              <w:top w:val="nil"/>
              <w:left w:val="nil"/>
              <w:bottom w:val="single" w:sz="4" w:space="0" w:color="000000"/>
              <w:right w:val="single" w:sz="4" w:space="0" w:color="000000"/>
            </w:tcBorders>
            <w:shd w:val="clear" w:color="auto" w:fill="auto"/>
            <w:noWrap/>
            <w:vAlign w:val="bottom"/>
            <w:hideMark/>
          </w:tcPr>
          <w:p w14:paraId="6E5CAC64" w14:textId="5AC1C4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E7B86" w14:textId="5EB228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5C5FC" w14:textId="07F632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4,998.56 </w:t>
            </w:r>
          </w:p>
        </w:tc>
      </w:tr>
      <w:tr w:rsidR="001D7563" w:rsidRPr="001D7563" w14:paraId="18CB84E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DA82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7E5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7C4F7F09" w14:textId="671829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44,132.62 </w:t>
            </w:r>
          </w:p>
        </w:tc>
        <w:tc>
          <w:tcPr>
            <w:tcW w:w="958" w:type="pct"/>
            <w:tcBorders>
              <w:top w:val="nil"/>
              <w:left w:val="nil"/>
              <w:bottom w:val="single" w:sz="4" w:space="0" w:color="000000"/>
              <w:right w:val="single" w:sz="4" w:space="0" w:color="000000"/>
            </w:tcBorders>
            <w:shd w:val="clear" w:color="auto" w:fill="auto"/>
            <w:noWrap/>
            <w:vAlign w:val="bottom"/>
            <w:hideMark/>
          </w:tcPr>
          <w:p w14:paraId="10C96A6B" w14:textId="07B5A0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43EF3" w14:textId="55DCB6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FACF8" w14:textId="31E43E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44,132.62 </w:t>
            </w:r>
          </w:p>
        </w:tc>
      </w:tr>
      <w:tr w:rsidR="001D7563" w:rsidRPr="001D7563" w14:paraId="47A701F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57C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7BF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4DC320A6" w14:textId="1BC550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66,633.60 </w:t>
            </w:r>
          </w:p>
        </w:tc>
        <w:tc>
          <w:tcPr>
            <w:tcW w:w="958" w:type="pct"/>
            <w:tcBorders>
              <w:top w:val="nil"/>
              <w:left w:val="nil"/>
              <w:bottom w:val="single" w:sz="4" w:space="0" w:color="000000"/>
              <w:right w:val="single" w:sz="4" w:space="0" w:color="000000"/>
            </w:tcBorders>
            <w:shd w:val="clear" w:color="auto" w:fill="auto"/>
            <w:noWrap/>
            <w:vAlign w:val="bottom"/>
            <w:hideMark/>
          </w:tcPr>
          <w:p w14:paraId="51C8702C" w14:textId="7717C1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42918" w14:textId="7C8480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940C8" w14:textId="454809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66,633.60 </w:t>
            </w:r>
          </w:p>
        </w:tc>
      </w:tr>
      <w:tr w:rsidR="001D7563" w:rsidRPr="001D7563" w14:paraId="13519AD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2206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16BC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1CAF9346" w14:textId="4044B6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6,329.68 </w:t>
            </w:r>
          </w:p>
        </w:tc>
        <w:tc>
          <w:tcPr>
            <w:tcW w:w="958" w:type="pct"/>
            <w:tcBorders>
              <w:top w:val="nil"/>
              <w:left w:val="nil"/>
              <w:bottom w:val="single" w:sz="4" w:space="0" w:color="000000"/>
              <w:right w:val="single" w:sz="4" w:space="0" w:color="000000"/>
            </w:tcBorders>
            <w:shd w:val="clear" w:color="auto" w:fill="auto"/>
            <w:noWrap/>
            <w:vAlign w:val="bottom"/>
            <w:hideMark/>
          </w:tcPr>
          <w:p w14:paraId="16B194D6" w14:textId="42F064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79642" w14:textId="67C1E9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C2482" w14:textId="1C3948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6,329.68 </w:t>
            </w:r>
          </w:p>
        </w:tc>
      </w:tr>
      <w:tr w:rsidR="001D7563" w:rsidRPr="001D7563" w14:paraId="7C474FE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D2D0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61F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32130176" w14:textId="1F5AD6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2,862.09 </w:t>
            </w:r>
          </w:p>
        </w:tc>
        <w:tc>
          <w:tcPr>
            <w:tcW w:w="958" w:type="pct"/>
            <w:tcBorders>
              <w:top w:val="nil"/>
              <w:left w:val="nil"/>
              <w:bottom w:val="single" w:sz="4" w:space="0" w:color="000000"/>
              <w:right w:val="single" w:sz="4" w:space="0" w:color="000000"/>
            </w:tcBorders>
            <w:shd w:val="clear" w:color="auto" w:fill="auto"/>
            <w:noWrap/>
            <w:vAlign w:val="bottom"/>
            <w:hideMark/>
          </w:tcPr>
          <w:p w14:paraId="1E2BD9CC" w14:textId="412377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F16FE" w14:textId="449A64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1C45F" w14:textId="3FFA52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2,862.09 </w:t>
            </w:r>
          </w:p>
        </w:tc>
      </w:tr>
      <w:tr w:rsidR="001D7563" w:rsidRPr="001D7563" w14:paraId="5543091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0E6C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2FB7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69E52E5C" w14:textId="482DC0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2,477.78 </w:t>
            </w:r>
          </w:p>
        </w:tc>
        <w:tc>
          <w:tcPr>
            <w:tcW w:w="958" w:type="pct"/>
            <w:tcBorders>
              <w:top w:val="nil"/>
              <w:left w:val="nil"/>
              <w:bottom w:val="single" w:sz="4" w:space="0" w:color="000000"/>
              <w:right w:val="single" w:sz="4" w:space="0" w:color="000000"/>
            </w:tcBorders>
            <w:shd w:val="clear" w:color="auto" w:fill="auto"/>
            <w:noWrap/>
            <w:vAlign w:val="bottom"/>
            <w:hideMark/>
          </w:tcPr>
          <w:p w14:paraId="1830797C" w14:textId="6FC3E2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13968" w14:textId="544D79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3F677" w14:textId="3391C6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2,477.78 </w:t>
            </w:r>
          </w:p>
        </w:tc>
      </w:tr>
      <w:tr w:rsidR="001D7563" w:rsidRPr="001D7563" w14:paraId="6A3A00F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0E4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A2D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1BBF234" w14:textId="49305B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3247A1D6" w14:textId="27E20E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186CA2" w14:textId="37A918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C26D2" w14:textId="744DFF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1,899.04 </w:t>
            </w:r>
          </w:p>
        </w:tc>
      </w:tr>
      <w:tr w:rsidR="001D7563" w:rsidRPr="001D7563" w14:paraId="0964155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3A4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C4D6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1CD15E2E" w14:textId="79E2E8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69,167.62 </w:t>
            </w:r>
          </w:p>
        </w:tc>
        <w:tc>
          <w:tcPr>
            <w:tcW w:w="958" w:type="pct"/>
            <w:tcBorders>
              <w:top w:val="nil"/>
              <w:left w:val="nil"/>
              <w:bottom w:val="single" w:sz="4" w:space="0" w:color="000000"/>
              <w:right w:val="single" w:sz="4" w:space="0" w:color="000000"/>
            </w:tcBorders>
            <w:shd w:val="clear" w:color="auto" w:fill="auto"/>
            <w:noWrap/>
            <w:vAlign w:val="bottom"/>
            <w:hideMark/>
          </w:tcPr>
          <w:p w14:paraId="2716B951" w14:textId="4E20E4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03184" w14:textId="4F5AD0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86DAC" w14:textId="0351EC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69,167.62 </w:t>
            </w:r>
          </w:p>
        </w:tc>
      </w:tr>
      <w:tr w:rsidR="001D7563" w:rsidRPr="001D7563" w14:paraId="43F5433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434E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E4A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463DD0E5" w14:textId="792403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76,583.84 </w:t>
            </w:r>
          </w:p>
        </w:tc>
        <w:tc>
          <w:tcPr>
            <w:tcW w:w="958" w:type="pct"/>
            <w:tcBorders>
              <w:top w:val="nil"/>
              <w:left w:val="nil"/>
              <w:bottom w:val="single" w:sz="4" w:space="0" w:color="000000"/>
              <w:right w:val="single" w:sz="4" w:space="0" w:color="000000"/>
            </w:tcBorders>
            <w:shd w:val="clear" w:color="auto" w:fill="auto"/>
            <w:noWrap/>
            <w:vAlign w:val="bottom"/>
            <w:hideMark/>
          </w:tcPr>
          <w:p w14:paraId="4C83AF57" w14:textId="03BE43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A87C0" w14:textId="462D60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6C737" w14:textId="5E1764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76,583.84 </w:t>
            </w:r>
          </w:p>
        </w:tc>
      </w:tr>
      <w:tr w:rsidR="001D7563" w:rsidRPr="001D7563" w14:paraId="75B909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FDA8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F9FE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3A760423" w14:textId="48AC5C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8,747.56 </w:t>
            </w:r>
          </w:p>
        </w:tc>
        <w:tc>
          <w:tcPr>
            <w:tcW w:w="958" w:type="pct"/>
            <w:tcBorders>
              <w:top w:val="nil"/>
              <w:left w:val="nil"/>
              <w:bottom w:val="single" w:sz="4" w:space="0" w:color="000000"/>
              <w:right w:val="single" w:sz="4" w:space="0" w:color="000000"/>
            </w:tcBorders>
            <w:shd w:val="clear" w:color="auto" w:fill="auto"/>
            <w:noWrap/>
            <w:vAlign w:val="bottom"/>
            <w:hideMark/>
          </w:tcPr>
          <w:p w14:paraId="5C89746D" w14:textId="31F750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45EE7" w14:textId="38FEE2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98D92" w14:textId="090D93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8,747.56 </w:t>
            </w:r>
          </w:p>
        </w:tc>
      </w:tr>
      <w:tr w:rsidR="001D7563" w:rsidRPr="001D7563" w14:paraId="47C28A5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E4B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4F4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31B12408" w14:textId="5A4401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27,528.04 </w:t>
            </w:r>
          </w:p>
        </w:tc>
        <w:tc>
          <w:tcPr>
            <w:tcW w:w="958" w:type="pct"/>
            <w:tcBorders>
              <w:top w:val="nil"/>
              <w:left w:val="nil"/>
              <w:bottom w:val="single" w:sz="4" w:space="0" w:color="000000"/>
              <w:right w:val="single" w:sz="4" w:space="0" w:color="000000"/>
            </w:tcBorders>
            <w:shd w:val="clear" w:color="auto" w:fill="auto"/>
            <w:noWrap/>
            <w:vAlign w:val="bottom"/>
            <w:hideMark/>
          </w:tcPr>
          <w:p w14:paraId="73C0101C" w14:textId="644AA5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6EDC5" w14:textId="2F6B18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C721D" w14:textId="7B7AF7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27,528.04 </w:t>
            </w:r>
          </w:p>
        </w:tc>
      </w:tr>
      <w:tr w:rsidR="001D7563" w:rsidRPr="001D7563" w14:paraId="3166EDD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11F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A849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F6DC89D" w14:textId="487D21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039,195.62 </w:t>
            </w:r>
          </w:p>
        </w:tc>
        <w:tc>
          <w:tcPr>
            <w:tcW w:w="958" w:type="pct"/>
            <w:tcBorders>
              <w:top w:val="nil"/>
              <w:left w:val="nil"/>
              <w:bottom w:val="single" w:sz="4" w:space="0" w:color="000000"/>
              <w:right w:val="single" w:sz="4" w:space="0" w:color="000000"/>
            </w:tcBorders>
            <w:shd w:val="clear" w:color="auto" w:fill="auto"/>
            <w:noWrap/>
            <w:vAlign w:val="bottom"/>
            <w:hideMark/>
          </w:tcPr>
          <w:p w14:paraId="01B5D926" w14:textId="457221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83D6E" w14:textId="565C38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96866" w14:textId="7FE35D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039,195.62 </w:t>
            </w:r>
          </w:p>
        </w:tc>
      </w:tr>
      <w:tr w:rsidR="001D7563" w:rsidRPr="001D7563" w14:paraId="38C1753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E3F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32D6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0C11F1FC" w14:textId="0B15C7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79,963.32 </w:t>
            </w:r>
          </w:p>
        </w:tc>
        <w:tc>
          <w:tcPr>
            <w:tcW w:w="958" w:type="pct"/>
            <w:tcBorders>
              <w:top w:val="nil"/>
              <w:left w:val="nil"/>
              <w:bottom w:val="single" w:sz="4" w:space="0" w:color="000000"/>
              <w:right w:val="single" w:sz="4" w:space="0" w:color="000000"/>
            </w:tcBorders>
            <w:shd w:val="clear" w:color="auto" w:fill="auto"/>
            <w:noWrap/>
            <w:vAlign w:val="bottom"/>
            <w:hideMark/>
          </w:tcPr>
          <w:p w14:paraId="277D060C" w14:textId="690497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DC85D" w14:textId="424BBD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C4EA2" w14:textId="52995D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79,963.32 </w:t>
            </w:r>
          </w:p>
        </w:tc>
      </w:tr>
      <w:tr w:rsidR="001D7563" w:rsidRPr="001D7563" w14:paraId="239875E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9CF8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C9D5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330C8D70" w14:textId="4D9F66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95,050.18 </w:t>
            </w:r>
          </w:p>
        </w:tc>
        <w:tc>
          <w:tcPr>
            <w:tcW w:w="958" w:type="pct"/>
            <w:tcBorders>
              <w:top w:val="nil"/>
              <w:left w:val="nil"/>
              <w:bottom w:val="single" w:sz="4" w:space="0" w:color="000000"/>
              <w:right w:val="single" w:sz="4" w:space="0" w:color="000000"/>
            </w:tcBorders>
            <w:shd w:val="clear" w:color="auto" w:fill="auto"/>
            <w:noWrap/>
            <w:vAlign w:val="bottom"/>
            <w:hideMark/>
          </w:tcPr>
          <w:p w14:paraId="039AC713" w14:textId="74826F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3DF05" w14:textId="7D47A5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FA8B8" w14:textId="269EA7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95,050.18 </w:t>
            </w:r>
          </w:p>
        </w:tc>
      </w:tr>
      <w:tr w:rsidR="001D7563" w:rsidRPr="001D7563" w14:paraId="60EE8F8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F2D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4FB8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38523E43" w14:textId="5D6824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462B7079" w14:textId="4F8096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6AD86" w14:textId="65C12A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B9FCE" w14:textId="570BC4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5,612.17 </w:t>
            </w:r>
          </w:p>
        </w:tc>
      </w:tr>
      <w:tr w:rsidR="001D7563" w:rsidRPr="001D7563" w14:paraId="261DF25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52B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8FDB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010AD3B7" w14:textId="071B14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95,417.46 </w:t>
            </w:r>
          </w:p>
        </w:tc>
        <w:tc>
          <w:tcPr>
            <w:tcW w:w="958" w:type="pct"/>
            <w:tcBorders>
              <w:top w:val="nil"/>
              <w:left w:val="nil"/>
              <w:bottom w:val="single" w:sz="4" w:space="0" w:color="000000"/>
              <w:right w:val="single" w:sz="4" w:space="0" w:color="000000"/>
            </w:tcBorders>
            <w:shd w:val="clear" w:color="auto" w:fill="auto"/>
            <w:noWrap/>
            <w:vAlign w:val="bottom"/>
            <w:hideMark/>
          </w:tcPr>
          <w:p w14:paraId="1768D2B9" w14:textId="1CF833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8C260" w14:textId="5C93C1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5A092" w14:textId="1D6E9B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95,417.46 </w:t>
            </w:r>
          </w:p>
        </w:tc>
      </w:tr>
      <w:tr w:rsidR="001D7563" w:rsidRPr="001D7563" w14:paraId="0EBFF47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7E2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B811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4A932066" w14:textId="66AC6B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7,252.14 </w:t>
            </w:r>
          </w:p>
        </w:tc>
        <w:tc>
          <w:tcPr>
            <w:tcW w:w="958" w:type="pct"/>
            <w:tcBorders>
              <w:top w:val="nil"/>
              <w:left w:val="nil"/>
              <w:bottom w:val="single" w:sz="4" w:space="0" w:color="000000"/>
              <w:right w:val="single" w:sz="4" w:space="0" w:color="000000"/>
            </w:tcBorders>
            <w:shd w:val="clear" w:color="auto" w:fill="auto"/>
            <w:noWrap/>
            <w:vAlign w:val="bottom"/>
            <w:hideMark/>
          </w:tcPr>
          <w:p w14:paraId="094EBDE1" w14:textId="046C54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70588" w14:textId="44E492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BED00" w14:textId="367AF8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7,252.14 </w:t>
            </w:r>
          </w:p>
        </w:tc>
      </w:tr>
      <w:tr w:rsidR="001D7563" w:rsidRPr="001D7563" w14:paraId="236575E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330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90C4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1968D656" w14:textId="589400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56,972.82 </w:t>
            </w:r>
          </w:p>
        </w:tc>
        <w:tc>
          <w:tcPr>
            <w:tcW w:w="958" w:type="pct"/>
            <w:tcBorders>
              <w:top w:val="nil"/>
              <w:left w:val="nil"/>
              <w:bottom w:val="single" w:sz="4" w:space="0" w:color="000000"/>
              <w:right w:val="single" w:sz="4" w:space="0" w:color="000000"/>
            </w:tcBorders>
            <w:shd w:val="clear" w:color="auto" w:fill="auto"/>
            <w:noWrap/>
            <w:vAlign w:val="bottom"/>
            <w:hideMark/>
          </w:tcPr>
          <w:p w14:paraId="65F37349" w14:textId="7C5B46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AB3C0" w14:textId="7D58CD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EACBC" w14:textId="75D21E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56,972.82 </w:t>
            </w:r>
          </w:p>
        </w:tc>
      </w:tr>
      <w:tr w:rsidR="001D7563" w:rsidRPr="001D7563" w14:paraId="75F18CF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9BF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325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22160D3C" w14:textId="746CE0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031,791.72 </w:t>
            </w:r>
          </w:p>
        </w:tc>
        <w:tc>
          <w:tcPr>
            <w:tcW w:w="958" w:type="pct"/>
            <w:tcBorders>
              <w:top w:val="nil"/>
              <w:left w:val="nil"/>
              <w:bottom w:val="single" w:sz="4" w:space="0" w:color="000000"/>
              <w:right w:val="single" w:sz="4" w:space="0" w:color="000000"/>
            </w:tcBorders>
            <w:shd w:val="clear" w:color="auto" w:fill="auto"/>
            <w:noWrap/>
            <w:vAlign w:val="bottom"/>
            <w:hideMark/>
          </w:tcPr>
          <w:p w14:paraId="43068120" w14:textId="6AB90B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489A8" w14:textId="70D05A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1D47D" w14:textId="3F4F51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031,791.72 </w:t>
            </w:r>
          </w:p>
        </w:tc>
      </w:tr>
      <w:tr w:rsidR="001D7563" w:rsidRPr="001D7563" w14:paraId="6FCE3E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993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E4A3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16819857" w14:textId="73293C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12,846.22 </w:t>
            </w:r>
          </w:p>
        </w:tc>
        <w:tc>
          <w:tcPr>
            <w:tcW w:w="958" w:type="pct"/>
            <w:tcBorders>
              <w:top w:val="nil"/>
              <w:left w:val="nil"/>
              <w:bottom w:val="single" w:sz="4" w:space="0" w:color="000000"/>
              <w:right w:val="single" w:sz="4" w:space="0" w:color="000000"/>
            </w:tcBorders>
            <w:shd w:val="clear" w:color="auto" w:fill="auto"/>
            <w:noWrap/>
            <w:vAlign w:val="bottom"/>
            <w:hideMark/>
          </w:tcPr>
          <w:p w14:paraId="04BE0738" w14:textId="143787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79902" w14:textId="3619EC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594E7" w14:textId="6521A6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12,846.22 </w:t>
            </w:r>
          </w:p>
        </w:tc>
      </w:tr>
      <w:tr w:rsidR="001D7563" w:rsidRPr="001D7563" w14:paraId="7C9825E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06F2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484E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30A8C8B" w14:textId="646D5F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84,821.40 </w:t>
            </w:r>
          </w:p>
        </w:tc>
        <w:tc>
          <w:tcPr>
            <w:tcW w:w="958" w:type="pct"/>
            <w:tcBorders>
              <w:top w:val="nil"/>
              <w:left w:val="nil"/>
              <w:bottom w:val="single" w:sz="4" w:space="0" w:color="000000"/>
              <w:right w:val="single" w:sz="4" w:space="0" w:color="000000"/>
            </w:tcBorders>
            <w:shd w:val="clear" w:color="auto" w:fill="auto"/>
            <w:noWrap/>
            <w:vAlign w:val="bottom"/>
            <w:hideMark/>
          </w:tcPr>
          <w:p w14:paraId="26BEA469" w14:textId="572062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629E8" w14:textId="525ED7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29A59" w14:textId="6B38A9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84,821.40 </w:t>
            </w:r>
          </w:p>
        </w:tc>
      </w:tr>
      <w:tr w:rsidR="001D7563" w:rsidRPr="001D7563" w14:paraId="333400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37D3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68B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03F0AB" w14:textId="7EA423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9,659.24 </w:t>
            </w:r>
          </w:p>
        </w:tc>
        <w:tc>
          <w:tcPr>
            <w:tcW w:w="958" w:type="pct"/>
            <w:tcBorders>
              <w:top w:val="nil"/>
              <w:left w:val="nil"/>
              <w:bottom w:val="single" w:sz="4" w:space="0" w:color="000000"/>
              <w:right w:val="single" w:sz="4" w:space="0" w:color="000000"/>
            </w:tcBorders>
            <w:shd w:val="clear" w:color="auto" w:fill="auto"/>
            <w:noWrap/>
            <w:vAlign w:val="bottom"/>
            <w:hideMark/>
          </w:tcPr>
          <w:p w14:paraId="5534D8F0" w14:textId="275E34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36319" w14:textId="6CE250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DB635" w14:textId="4317AE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9,659.24 </w:t>
            </w:r>
          </w:p>
        </w:tc>
      </w:tr>
      <w:tr w:rsidR="001D7563" w:rsidRPr="001D7563" w14:paraId="61BCF1E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D274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982D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217CA801" w14:textId="75ED14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63,498.78 </w:t>
            </w:r>
          </w:p>
        </w:tc>
        <w:tc>
          <w:tcPr>
            <w:tcW w:w="958" w:type="pct"/>
            <w:tcBorders>
              <w:top w:val="nil"/>
              <w:left w:val="nil"/>
              <w:bottom w:val="single" w:sz="4" w:space="0" w:color="000000"/>
              <w:right w:val="single" w:sz="4" w:space="0" w:color="000000"/>
            </w:tcBorders>
            <w:shd w:val="clear" w:color="auto" w:fill="auto"/>
            <w:noWrap/>
            <w:vAlign w:val="bottom"/>
            <w:hideMark/>
          </w:tcPr>
          <w:p w14:paraId="4645EF8D" w14:textId="417867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3CF1D" w14:textId="1767A9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D4BAD" w14:textId="5A0702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63,498.78 </w:t>
            </w:r>
          </w:p>
        </w:tc>
      </w:tr>
      <w:tr w:rsidR="001D7563" w:rsidRPr="001D7563" w14:paraId="414F0B0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924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3C0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74AD2281" w14:textId="74F6D0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3111A9F9" w14:textId="585A64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279B8" w14:textId="3237F2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44D88" w14:textId="1A51BE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95,426.38 </w:t>
            </w:r>
          </w:p>
        </w:tc>
      </w:tr>
      <w:tr w:rsidR="001D7563" w:rsidRPr="001D7563" w14:paraId="512B5D51"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672DB1"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61509579" w14:textId="523E8C5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6B83294F" w14:textId="7D73B61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D49A30" w14:textId="4F72D9C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2BD8DC" w14:textId="7E796B5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870,273.30 </w:t>
            </w:r>
          </w:p>
        </w:tc>
      </w:tr>
      <w:tr w:rsidR="001D7563" w:rsidRPr="001D7563" w14:paraId="01BE943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7CDC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D63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0A2CC956" w14:textId="190B01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73348F34" w14:textId="481439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6A91D" w14:textId="48BD41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294AC" w14:textId="6742AF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0,118.48 </w:t>
            </w:r>
          </w:p>
        </w:tc>
      </w:tr>
      <w:tr w:rsidR="001D7563" w:rsidRPr="001D7563" w14:paraId="2DB855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863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7A8E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49B82590" w14:textId="4BC9C3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3885ED17" w14:textId="05496D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554CA" w14:textId="15A630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27D28" w14:textId="424E1F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19,714.82 </w:t>
            </w:r>
          </w:p>
        </w:tc>
      </w:tr>
      <w:tr w:rsidR="001D7563" w:rsidRPr="001D7563" w14:paraId="6FFE026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4A95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08C7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4318F391" w14:textId="0BADB2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2F44C8B6" w14:textId="653A9E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4A915" w14:textId="1E2BA8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788F6" w14:textId="2FDA80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0,440.00 </w:t>
            </w:r>
          </w:p>
        </w:tc>
      </w:tr>
      <w:tr w:rsidR="001D7563" w:rsidRPr="001D7563" w14:paraId="78F5E80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B03795"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951589F" w14:textId="157447F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9,13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50C1B197" w14:textId="0677C8C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C6C1ED" w14:textId="2C1AD55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0A734C" w14:textId="6DC9A71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9,131,207.02 </w:t>
            </w:r>
          </w:p>
        </w:tc>
      </w:tr>
      <w:tr w:rsidR="001D7563" w:rsidRPr="001D7563" w14:paraId="7E2F48E3" w14:textId="77777777" w:rsidTr="001D756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CD41278"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52D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13464CDF" w14:textId="2EC51C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0AFFC6A1" w14:textId="5D1505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3CA22" w14:textId="3DBF4F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21E444F" w14:textId="12EFA0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262,622.13 </w:t>
            </w:r>
          </w:p>
        </w:tc>
      </w:tr>
      <w:tr w:rsidR="001D7563" w:rsidRPr="001D7563" w14:paraId="5048DC87" w14:textId="77777777" w:rsidTr="001D756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70C2386"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BBD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6867476B" w14:textId="105E67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5D2BC3F6" w14:textId="394933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9AA60" w14:textId="26D2D9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A284C" w14:textId="7D328B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96,940.00 </w:t>
            </w:r>
          </w:p>
        </w:tc>
      </w:tr>
      <w:tr w:rsidR="001D7563" w:rsidRPr="001D7563" w14:paraId="5832E92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0F6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1E1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5B746D4C" w14:textId="4DF292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1C91E43D" w14:textId="01EF1C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DB3A8" w14:textId="177C2B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1F00C" w14:textId="20C0BE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24,790.00 </w:t>
            </w:r>
          </w:p>
        </w:tc>
      </w:tr>
      <w:tr w:rsidR="001D7563" w:rsidRPr="001D7563" w14:paraId="3933624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7737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6084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78F785E5" w14:textId="5C774C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4AD88BB1" w14:textId="36EFC1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3D58C" w14:textId="42E01A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44A4E" w14:textId="2A3ED4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819,557.64 </w:t>
            </w:r>
          </w:p>
        </w:tc>
      </w:tr>
      <w:tr w:rsidR="001D7563" w:rsidRPr="001D7563" w14:paraId="78CB047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E5D1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61BA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6F25B8" w14:textId="07B6A3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6D06C4CE" w14:textId="53A605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8FF2F" w14:textId="16DA4B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27ABA" w14:textId="4F6830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089,469.32 </w:t>
            </w:r>
          </w:p>
        </w:tc>
      </w:tr>
      <w:tr w:rsidR="001D7563" w:rsidRPr="001D7563" w14:paraId="629B3EE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638D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F8F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E339A9" w14:textId="481A0F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6F280AFE" w14:textId="47EE50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AA330" w14:textId="4DEDC2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35E73" w14:textId="373427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9,662.78 </w:t>
            </w:r>
          </w:p>
        </w:tc>
      </w:tr>
      <w:tr w:rsidR="001D7563" w:rsidRPr="001D7563" w14:paraId="6264635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968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B6351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26209EAF" w14:textId="175360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4C7470CC" w14:textId="524176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8180E" w14:textId="16BD7A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F91AC" w14:textId="4F9C55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849,807.18 </w:t>
            </w:r>
          </w:p>
        </w:tc>
      </w:tr>
      <w:tr w:rsidR="001D7563" w:rsidRPr="001D7563" w14:paraId="60294D8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454E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905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5DF1BB9" w14:textId="6543AF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0B377B27" w14:textId="57DAA5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C2CDB" w14:textId="3251A8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1B569" w14:textId="04C558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9,972.10 </w:t>
            </w:r>
          </w:p>
        </w:tc>
      </w:tr>
      <w:tr w:rsidR="001D7563" w:rsidRPr="001D7563" w14:paraId="6774F7C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0A38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DC68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651554F9" w14:textId="2611F4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77,011.48 </w:t>
            </w:r>
          </w:p>
        </w:tc>
        <w:tc>
          <w:tcPr>
            <w:tcW w:w="958" w:type="pct"/>
            <w:tcBorders>
              <w:top w:val="nil"/>
              <w:left w:val="nil"/>
              <w:bottom w:val="single" w:sz="4" w:space="0" w:color="000000"/>
              <w:right w:val="single" w:sz="4" w:space="0" w:color="000000"/>
            </w:tcBorders>
            <w:shd w:val="clear" w:color="auto" w:fill="auto"/>
            <w:noWrap/>
            <w:vAlign w:val="bottom"/>
            <w:hideMark/>
          </w:tcPr>
          <w:p w14:paraId="7E69B5EF" w14:textId="706182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59E17" w14:textId="703E26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EB365" w14:textId="79F809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77,011.48 </w:t>
            </w:r>
          </w:p>
        </w:tc>
      </w:tr>
      <w:tr w:rsidR="001D7563" w:rsidRPr="001D7563" w14:paraId="760362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1FE6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8C9D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09835D6D" w14:textId="3B9280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0FA3D3CD" w14:textId="7BC54C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1119A" w14:textId="6C6F70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D0848" w14:textId="228FC0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23,020.85 </w:t>
            </w:r>
          </w:p>
        </w:tc>
      </w:tr>
      <w:tr w:rsidR="001D7563" w:rsidRPr="001D7563" w14:paraId="348ED9F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BCEB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5679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2443FF79" w14:textId="05446A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FAC82D9" w14:textId="54CBCF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49A04" w14:textId="3C635D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58DD4" w14:textId="373BAA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2,500.00 </w:t>
            </w:r>
          </w:p>
        </w:tc>
      </w:tr>
      <w:tr w:rsidR="001D7563" w:rsidRPr="001D7563" w14:paraId="62C1CB1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C3A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14BC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7F74508D" w14:textId="6131FA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2C4333D3" w14:textId="6CF78E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7F035" w14:textId="3045C6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6F0D3" w14:textId="0CF522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0,262.46 </w:t>
            </w:r>
          </w:p>
        </w:tc>
      </w:tr>
      <w:tr w:rsidR="001D7563" w:rsidRPr="001D7563" w14:paraId="1530B45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9BFC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5ED7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39711DA1" w14:textId="496D97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438A8C3E" w14:textId="0A22FA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330FCC" w14:textId="6F7828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1E6D2" w14:textId="663262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25,987.48 </w:t>
            </w:r>
          </w:p>
        </w:tc>
      </w:tr>
      <w:tr w:rsidR="001D7563" w:rsidRPr="001D7563" w14:paraId="1C7C804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46F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A6AA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33C9E621" w14:textId="59A0CB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638E3D94" w14:textId="5D2A1A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D3C71" w14:textId="1E2D44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4A78C" w14:textId="360B05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6,143.60 </w:t>
            </w:r>
          </w:p>
        </w:tc>
      </w:tr>
      <w:tr w:rsidR="001D7563" w:rsidRPr="001D7563" w14:paraId="7F2D22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2C6A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C468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674B13CB" w14:textId="4EFEB2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46432FA8" w14:textId="30CAA7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822DD" w14:textId="30017D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E4229" w14:textId="78C0DC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792,860.00 </w:t>
            </w:r>
          </w:p>
        </w:tc>
      </w:tr>
      <w:tr w:rsidR="001D7563" w:rsidRPr="001D7563" w14:paraId="27E329B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E8D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1FA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732652FD" w14:textId="558AC9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204A971E" w14:textId="0CBC66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42041" w14:textId="7F7522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64CF6" w14:textId="60FE27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0,600.00 </w:t>
            </w:r>
          </w:p>
        </w:tc>
      </w:tr>
      <w:tr w:rsidR="001D7563" w:rsidRPr="001D7563" w14:paraId="3CCF36A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C3719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4E8DB0F" w14:textId="55F3E09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4,133,968.54 </w:t>
            </w:r>
          </w:p>
        </w:tc>
        <w:tc>
          <w:tcPr>
            <w:tcW w:w="958" w:type="pct"/>
            <w:tcBorders>
              <w:top w:val="nil"/>
              <w:left w:val="nil"/>
              <w:bottom w:val="single" w:sz="4" w:space="0" w:color="000000"/>
              <w:right w:val="single" w:sz="4" w:space="0" w:color="000000"/>
            </w:tcBorders>
            <w:shd w:val="clear" w:color="A5A5A5" w:fill="A5A5A5"/>
            <w:noWrap/>
            <w:vAlign w:val="bottom"/>
            <w:hideMark/>
          </w:tcPr>
          <w:p w14:paraId="2428B34E" w14:textId="2B7B8A5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8737DB2" w14:textId="251E94B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11A9DEA6" w14:textId="41AB386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056,238.54 </w:t>
            </w:r>
          </w:p>
        </w:tc>
      </w:tr>
      <w:tr w:rsidR="001D7563" w:rsidRPr="001D7563" w14:paraId="20156089"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6FC4C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EDC337E" w14:textId="751EE13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60B07410" w14:textId="45495D1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617D6D" w14:textId="4933BE4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15A2D9" w14:textId="19680E4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20,827.23 </w:t>
            </w:r>
          </w:p>
        </w:tc>
      </w:tr>
      <w:tr w:rsidR="001D7563" w:rsidRPr="001D7563" w14:paraId="726101B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52B6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FF5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197ECCE0" w14:textId="74AF08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30866772" w14:textId="3BF2C3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B517D" w14:textId="27D2F0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1F06B" w14:textId="287030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195.44 </w:t>
            </w:r>
          </w:p>
        </w:tc>
      </w:tr>
      <w:tr w:rsidR="001D7563" w:rsidRPr="001D7563" w14:paraId="5973379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B1F2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6B6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700A8AFF" w14:textId="34A752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F834069" w14:textId="1E110C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AEC03" w14:textId="441F4B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4D1032" w14:textId="7CF309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3.93 </w:t>
            </w:r>
          </w:p>
        </w:tc>
      </w:tr>
      <w:tr w:rsidR="001D7563" w:rsidRPr="001D7563" w14:paraId="5FFD043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8652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CBBE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3F81F5CC" w14:textId="351BDB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7BF5B43" w14:textId="2438D3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D1679" w14:textId="365DAC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3E0A0" w14:textId="5A12B0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7.86 </w:t>
            </w:r>
          </w:p>
        </w:tc>
      </w:tr>
      <w:tr w:rsidR="001D7563" w:rsidRPr="001D7563" w14:paraId="291BC53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9865C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5985B0C0" w14:textId="20A398A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78DAA2B1" w14:textId="2B1F027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A0648C" w14:textId="26A1966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3E3FA1" w14:textId="1C5CD1E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21,252.72 </w:t>
            </w:r>
          </w:p>
        </w:tc>
      </w:tr>
      <w:tr w:rsidR="001D7563" w:rsidRPr="001D7563" w14:paraId="5971135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91AD6"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73E0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2253C540" w14:textId="47552A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02C2E3E6" w14:textId="7023CA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D9226" w14:textId="3357DF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2CC79FF" w14:textId="1903B6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0,351.17 </w:t>
            </w:r>
          </w:p>
        </w:tc>
      </w:tr>
      <w:tr w:rsidR="001D7563" w:rsidRPr="001D7563" w14:paraId="2EB35F6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F570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BBB90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0599AAC4" w14:textId="6567C8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7338C790" w14:textId="4480DD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CDF83" w14:textId="36C4ED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79CB2" w14:textId="4A3BA8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0.70 </w:t>
            </w:r>
          </w:p>
        </w:tc>
      </w:tr>
      <w:tr w:rsidR="001D7563" w:rsidRPr="001D7563" w14:paraId="7C903E3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F233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6F5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7F917D5B" w14:textId="686306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0B82FF74" w14:textId="398443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EAE21" w14:textId="2CF1DB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AE92C" w14:textId="340064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0.70 </w:t>
            </w:r>
          </w:p>
        </w:tc>
      </w:tr>
      <w:tr w:rsidR="001D7563" w:rsidRPr="001D7563" w14:paraId="3AFD7A5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06A6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DB1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3FD19A23" w14:textId="3B96C2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31425" w14:textId="26F9C0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8AAB4" w14:textId="34ECA8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1BB99E60" w14:textId="654F52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900.00 </w:t>
            </w:r>
          </w:p>
        </w:tc>
      </w:tr>
      <w:tr w:rsidR="001D7563" w:rsidRPr="001D7563" w14:paraId="1673E9D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ABDD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276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636883E2" w14:textId="3BD409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3B985336" w14:textId="36F4B0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D1DD9" w14:textId="47E26C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F08DD" w14:textId="483917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9,868.75 </w:t>
            </w:r>
          </w:p>
        </w:tc>
      </w:tr>
      <w:tr w:rsidR="001D7563" w:rsidRPr="001D7563" w14:paraId="4832176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FAC7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8EBC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34AA56A9" w14:textId="796AF7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05CB66AB" w14:textId="4006D7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2E565B" w14:textId="2E3187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3CFA6" w14:textId="34B16A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7,191.40 </w:t>
            </w:r>
          </w:p>
        </w:tc>
      </w:tr>
      <w:tr w:rsidR="001D7563" w:rsidRPr="001D7563" w14:paraId="59FE44C5"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B8AD40"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BDB3A20" w14:textId="0FDE705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524,185.24 </w:t>
            </w:r>
          </w:p>
        </w:tc>
        <w:tc>
          <w:tcPr>
            <w:tcW w:w="958" w:type="pct"/>
            <w:tcBorders>
              <w:top w:val="nil"/>
              <w:left w:val="nil"/>
              <w:bottom w:val="single" w:sz="4" w:space="0" w:color="000000"/>
              <w:right w:val="single" w:sz="4" w:space="0" w:color="000000"/>
            </w:tcBorders>
            <w:shd w:val="clear" w:color="D8D8D8" w:fill="D8D8D8"/>
            <w:noWrap/>
            <w:vAlign w:val="bottom"/>
            <w:hideMark/>
          </w:tcPr>
          <w:p w14:paraId="2451E193" w14:textId="5DCBF59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47994B" w14:textId="02A3739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D0CABA" w14:textId="6E87EA4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672,555.24 </w:t>
            </w:r>
          </w:p>
        </w:tc>
      </w:tr>
      <w:tr w:rsidR="001D7563" w:rsidRPr="001D7563" w14:paraId="009F71B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1158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C2CA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2BEC2678" w14:textId="6A5172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1D8CA250" w14:textId="6D4E17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B8CF0" w14:textId="55C6D5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29A9DAC" w14:textId="2DCEDD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9,499.00 </w:t>
            </w:r>
          </w:p>
        </w:tc>
      </w:tr>
      <w:tr w:rsidR="001D7563" w:rsidRPr="001D7563" w14:paraId="6B47FC8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AC6C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8F22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D3F2AAB" w14:textId="659663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89,625.34 </w:t>
            </w:r>
          </w:p>
        </w:tc>
        <w:tc>
          <w:tcPr>
            <w:tcW w:w="958" w:type="pct"/>
            <w:tcBorders>
              <w:top w:val="nil"/>
              <w:left w:val="nil"/>
              <w:bottom w:val="single" w:sz="4" w:space="0" w:color="000000"/>
              <w:right w:val="single" w:sz="4" w:space="0" w:color="000000"/>
            </w:tcBorders>
            <w:shd w:val="clear" w:color="auto" w:fill="auto"/>
            <w:noWrap/>
            <w:vAlign w:val="bottom"/>
            <w:hideMark/>
          </w:tcPr>
          <w:p w14:paraId="7B54D429" w14:textId="42A8CA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C146C" w14:textId="6A542B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81985" w14:textId="152EED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89,625.34 </w:t>
            </w:r>
          </w:p>
        </w:tc>
      </w:tr>
      <w:tr w:rsidR="001D7563" w:rsidRPr="001D7563" w14:paraId="42B3110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0916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6F0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560D5D38" w14:textId="2B7BE1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59BE04C9" w14:textId="55E259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A6BE2" w14:textId="30CBD1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9A747" w14:textId="5140F6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3,423.98 </w:t>
            </w:r>
          </w:p>
        </w:tc>
      </w:tr>
      <w:tr w:rsidR="001D7563" w:rsidRPr="001D7563" w14:paraId="02E2B9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1294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8C2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220AE6E5" w14:textId="717244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1748A7BA" w14:textId="5E4DF1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73773" w14:textId="0DA13C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72F6A" w14:textId="74A16F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7,840.32 </w:t>
            </w:r>
          </w:p>
        </w:tc>
      </w:tr>
      <w:tr w:rsidR="001D7563" w:rsidRPr="001D7563" w14:paraId="6FF1DA1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33FF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AD9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7D2480A3" w14:textId="5CF05F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7C67D5A9" w14:textId="72496B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CBCB1" w14:textId="653761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F955C" w14:textId="0F2C1D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227.86 </w:t>
            </w:r>
          </w:p>
        </w:tc>
      </w:tr>
      <w:tr w:rsidR="001D7563" w:rsidRPr="001D7563" w14:paraId="1C0DC76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78A6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47A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0E3573CA" w14:textId="51B0CC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33A7B8AB" w14:textId="337952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43902" w14:textId="28C8F2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BE71B" w14:textId="3C0A08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31.79 </w:t>
            </w:r>
          </w:p>
        </w:tc>
      </w:tr>
      <w:tr w:rsidR="001D7563" w:rsidRPr="001D7563" w14:paraId="4639BFA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8B1E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D0C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589B75E7" w14:textId="7AE3EF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5F06F5E8" w14:textId="7BDACF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4C111" w14:textId="207AD1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F5F5A" w14:textId="29F8FF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280.00 </w:t>
            </w:r>
          </w:p>
        </w:tc>
      </w:tr>
      <w:tr w:rsidR="001D7563" w:rsidRPr="001D7563" w14:paraId="0430422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B7B0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CCA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D546D53" w14:textId="6ED849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1AF2C83F" w14:textId="724B22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8CA1D" w14:textId="723609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EA156" w14:textId="474972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227.86 </w:t>
            </w:r>
          </w:p>
        </w:tc>
      </w:tr>
      <w:tr w:rsidR="001D7563" w:rsidRPr="001D7563" w14:paraId="25EE5FD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77B5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3548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57FF9BE8" w14:textId="50B756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040D08B3" w14:textId="7109C5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36058" w14:textId="5BCFA8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3D4FB" w14:textId="36A927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75.72 </w:t>
            </w:r>
          </w:p>
        </w:tc>
      </w:tr>
      <w:tr w:rsidR="001D7563" w:rsidRPr="001D7563" w14:paraId="321F5B3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F0CC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AE49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231F958C" w14:textId="0BE5DC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8F3E7" w14:textId="164CDF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1A8CE" w14:textId="3A4A1F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2265B00B" w14:textId="27D3AA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380.00 </w:t>
            </w:r>
          </w:p>
        </w:tc>
      </w:tr>
      <w:tr w:rsidR="001D7563" w:rsidRPr="001D7563" w14:paraId="467250D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BB9F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A99F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0A91732C" w14:textId="67B03A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8FC1BAE" w14:textId="465241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E9AA2" w14:textId="6AB2B6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F0A14" w14:textId="311613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7.86 </w:t>
            </w:r>
          </w:p>
        </w:tc>
      </w:tr>
      <w:tr w:rsidR="001D7563" w:rsidRPr="001D7563" w14:paraId="7748A2F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4556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DD9B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1DB708C5" w14:textId="07A8B5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11D830A1" w14:textId="290237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E59C5" w14:textId="247D42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056A6C4" w14:textId="21599A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87.86 </w:t>
            </w:r>
          </w:p>
        </w:tc>
      </w:tr>
      <w:tr w:rsidR="001D7563" w:rsidRPr="001D7563" w14:paraId="6193476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1B26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6FC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745D3251" w14:textId="4F44D3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36603235" w14:textId="2A28BA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2DA92" w14:textId="7CEBD3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7D92D" w14:textId="4392F0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31.79 </w:t>
            </w:r>
          </w:p>
        </w:tc>
      </w:tr>
      <w:tr w:rsidR="001D7563" w:rsidRPr="001D7563" w14:paraId="5ADD811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7DD4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13E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2BADF758" w14:textId="1A60B0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4BF6C0E9" w14:textId="6FC35E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39198" w14:textId="6EAD6E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56417" w14:textId="3F9D0A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6,901.93 </w:t>
            </w:r>
          </w:p>
        </w:tc>
      </w:tr>
      <w:tr w:rsidR="001D7563" w:rsidRPr="001D7563" w14:paraId="2C661B2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E858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495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4A286894" w14:textId="49BA16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0B40D321" w14:textId="4BE7C8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058E7" w14:textId="23CB66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F6D6F" w14:textId="218368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3.93 </w:t>
            </w:r>
          </w:p>
        </w:tc>
      </w:tr>
      <w:tr w:rsidR="001D7563" w:rsidRPr="001D7563" w14:paraId="42BDE9B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CB39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2441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662B85A4" w14:textId="690D3D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2C982" w14:textId="7F5FAC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94D68" w14:textId="24D6D8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604B45B4" w14:textId="18898D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300.00 </w:t>
            </w:r>
          </w:p>
        </w:tc>
      </w:tr>
      <w:tr w:rsidR="001D7563" w:rsidRPr="001D7563" w14:paraId="64EA6A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B53A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5803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4F94A78E" w14:textId="7A12EC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CC9CE" w14:textId="2125B6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6A7CB" w14:textId="0B4485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29600D49" w14:textId="221228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690.00 </w:t>
            </w:r>
          </w:p>
        </w:tc>
      </w:tr>
      <w:tr w:rsidR="001D7563" w:rsidRPr="001D7563" w14:paraId="7780E94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99CC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5BD01C30" w14:textId="543DF1B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59D6497C" w14:textId="4ECD0A0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CDF10B" w14:textId="40B7505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A4E20D" w14:textId="333D212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53,999.54 </w:t>
            </w:r>
          </w:p>
        </w:tc>
      </w:tr>
      <w:tr w:rsidR="001D7563" w:rsidRPr="001D7563" w14:paraId="65AA5E4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16F55"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8C8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F434375" w14:textId="159C7D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727F9753" w14:textId="4F5AE8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D315B" w14:textId="0B3A3F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7BB409A" w14:textId="2FACE1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207.68 </w:t>
            </w:r>
          </w:p>
        </w:tc>
      </w:tr>
      <w:tr w:rsidR="001D7563" w:rsidRPr="001D7563" w14:paraId="754E7F7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F162B"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243B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215BAF80" w14:textId="38A42C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55687EF1" w14:textId="71508E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ABB4B" w14:textId="3C1443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FFA9E" w14:textId="4AF021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1,210.00 </w:t>
            </w:r>
          </w:p>
        </w:tc>
      </w:tr>
      <w:tr w:rsidR="001D7563" w:rsidRPr="001D7563" w14:paraId="571CD44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C48F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77A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4004B2F7" w14:textId="263A97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0F527CC8" w14:textId="719B18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9D055" w14:textId="443C75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40A3840" w14:textId="339E61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5,605.00 </w:t>
            </w:r>
          </w:p>
        </w:tc>
      </w:tr>
      <w:tr w:rsidR="001D7563" w:rsidRPr="001D7563" w14:paraId="4BFA6AD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795C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90CA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4436CF43" w14:textId="5754FE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05BA1576" w14:textId="4E5D5D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5F45B" w14:textId="5728EB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C3283" w14:textId="3742A2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60,912.86 </w:t>
            </w:r>
          </w:p>
        </w:tc>
      </w:tr>
      <w:tr w:rsidR="001D7563" w:rsidRPr="001D7563" w14:paraId="3EC8744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163C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D3B3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13953467" w14:textId="39EFC3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5E080638" w14:textId="1855DA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37206" w14:textId="31C2C6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A4EA8" w14:textId="0EF488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0,854.00 </w:t>
            </w:r>
          </w:p>
        </w:tc>
      </w:tr>
      <w:tr w:rsidR="001D7563" w:rsidRPr="001D7563" w14:paraId="76A35CB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0805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E828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1D740339" w14:textId="34CF2C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06AC54E3" w14:textId="6F71B7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13E44" w14:textId="6A2241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E7A38" w14:textId="5A597A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140.00 </w:t>
            </w:r>
          </w:p>
        </w:tc>
      </w:tr>
      <w:tr w:rsidR="001D7563" w:rsidRPr="001D7563" w14:paraId="0D526E3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8659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E49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20F8692A" w14:textId="42352C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74E74154" w14:textId="0B7D7A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221E2" w14:textId="0ACFF9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ACA5F" w14:textId="0F737B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70.00 </w:t>
            </w:r>
          </w:p>
        </w:tc>
      </w:tr>
      <w:tr w:rsidR="001D7563" w:rsidRPr="001D7563" w14:paraId="517A942F"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5BD7D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1473A64D" w14:textId="0740B8E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33BF99FC" w14:textId="4235BBF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83335C" w14:textId="5145EE5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C562FF5" w14:textId="40E6BDE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7,603,082.95 </w:t>
            </w:r>
          </w:p>
        </w:tc>
      </w:tr>
      <w:tr w:rsidR="001D7563" w:rsidRPr="001D7563" w14:paraId="1DC3193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3A22B"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1365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374DB471" w14:textId="689A52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3B1025EC" w14:textId="1193D6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BA486" w14:textId="771D11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933A810" w14:textId="77C0EB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256.41 </w:t>
            </w:r>
          </w:p>
        </w:tc>
      </w:tr>
      <w:tr w:rsidR="001D7563" w:rsidRPr="001D7563" w14:paraId="569ACAC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A738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EA5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CADC25" w14:textId="575699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616C6642" w14:textId="5546DE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BE49F" w14:textId="1DD882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E57CA" w14:textId="1EDF82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59,825.00 </w:t>
            </w:r>
          </w:p>
        </w:tc>
      </w:tr>
      <w:tr w:rsidR="001D7563" w:rsidRPr="001D7563" w14:paraId="3E21531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231C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D42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6A8BA386" w14:textId="5AC945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0A0D32C9" w14:textId="03997B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1FA19" w14:textId="06CDB0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469F2" w14:textId="4E8540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3.93 </w:t>
            </w:r>
          </w:p>
        </w:tc>
      </w:tr>
      <w:tr w:rsidR="001D7563" w:rsidRPr="001D7563" w14:paraId="6B1D777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D5B9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F9F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69099D92" w14:textId="6A098E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EDBB5" w14:textId="141A9D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F7749" w14:textId="0CA06F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0D3FFEC5" w14:textId="26A6BF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08,500.00 </w:t>
            </w:r>
          </w:p>
        </w:tc>
      </w:tr>
      <w:tr w:rsidR="001D7563" w:rsidRPr="001D7563" w14:paraId="314707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D47B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5A4A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65F98A34" w14:textId="3E96ED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3137E54D" w14:textId="6BE35F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490D7" w14:textId="4D1D36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56816" w14:textId="6EE96D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386,203.80 </w:t>
            </w:r>
          </w:p>
        </w:tc>
      </w:tr>
      <w:tr w:rsidR="001D7563" w:rsidRPr="001D7563" w14:paraId="2405290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A08E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04E5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37F69F87" w14:textId="457302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0B52C860" w14:textId="38557F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DC58C" w14:textId="3F313D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047F4" w14:textId="424A94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3,956.90 </w:t>
            </w:r>
          </w:p>
        </w:tc>
      </w:tr>
      <w:tr w:rsidR="001D7563" w:rsidRPr="001D7563" w14:paraId="5558826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46DD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627E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0F6559EE" w14:textId="4648EB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3E37BBDB" w14:textId="25AC6F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E8377" w14:textId="107E6C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6744D" w14:textId="355444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8,659.86 </w:t>
            </w:r>
          </w:p>
        </w:tc>
      </w:tr>
      <w:tr w:rsidR="001D7563" w:rsidRPr="001D7563" w14:paraId="35FD28C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0118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DF71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6DFBD410" w14:textId="09291B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71034CF1" w14:textId="2580C1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B9F61" w14:textId="1FC480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E2063" w14:textId="181C91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7,238.06 </w:t>
            </w:r>
          </w:p>
        </w:tc>
      </w:tr>
      <w:tr w:rsidR="001D7563" w:rsidRPr="001D7563" w14:paraId="18E3D6A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1C6E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7CA9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02F380FC" w14:textId="4D50E8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2A808A1" w14:textId="2C431F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FF477" w14:textId="502FF4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239E4" w14:textId="097DAC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7.86 </w:t>
            </w:r>
          </w:p>
        </w:tc>
      </w:tr>
      <w:tr w:rsidR="001D7563" w:rsidRPr="001D7563" w14:paraId="5C1C96A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F14B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BA6D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43FBB269" w14:textId="033D17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29F8441B" w14:textId="13FE0B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59911B" w14:textId="6E86AB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095B8" w14:textId="2D4D22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1,811.13 </w:t>
            </w:r>
          </w:p>
        </w:tc>
      </w:tr>
      <w:tr w:rsidR="001D7563" w:rsidRPr="001D7563" w14:paraId="67C663C6"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CD34C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E6F8108" w14:textId="7037DC9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47,02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66B5BA3D" w14:textId="0291F10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4B6A80D" w14:textId="3A130A2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59D828" w14:textId="1D1D427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784,520.86 </w:t>
            </w:r>
          </w:p>
        </w:tc>
      </w:tr>
      <w:tr w:rsidR="001D7563" w:rsidRPr="001D7563" w14:paraId="6760E92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E9CB0"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DEC2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545929F9" w14:textId="1EC225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7BAC09D3" w14:textId="37821D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1D1BA" w14:textId="4B9E95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AD7799A" w14:textId="69E7C0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767.56 </w:t>
            </w:r>
          </w:p>
        </w:tc>
      </w:tr>
      <w:tr w:rsidR="001D7563" w:rsidRPr="001D7563" w14:paraId="3C93398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D5FB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D2A6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7C4052C2" w14:textId="32A3B4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4AB3D629" w14:textId="6BF615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BBC22" w14:textId="7C9B61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D4B01" w14:textId="133E38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75.72 </w:t>
            </w:r>
          </w:p>
        </w:tc>
      </w:tr>
      <w:tr w:rsidR="001D7563" w:rsidRPr="001D7563" w14:paraId="6E7EE9E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2096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F210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BA24848" w14:textId="3DE098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BC3FB" w14:textId="2A87E0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A3526" w14:textId="20EA4A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8B5B8C9" w14:textId="14427B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68B9D2D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F6E7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DFD0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43011D62" w14:textId="135981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CD10DA6" w14:textId="1B5299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55301" w14:textId="17723C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DFB98" w14:textId="2FFF69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75.72 </w:t>
            </w:r>
          </w:p>
        </w:tc>
      </w:tr>
      <w:tr w:rsidR="001D7563" w:rsidRPr="001D7563" w14:paraId="1026DDF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9FC5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249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36BE9B65" w14:textId="7A66EE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495C5499" w14:textId="5ADB02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6426D" w14:textId="25D240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F4F6D" w14:textId="6300E0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0,901.86 </w:t>
            </w:r>
          </w:p>
        </w:tc>
      </w:tr>
      <w:tr w:rsidR="001D7563" w:rsidRPr="001D7563" w14:paraId="7BC8A58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D3C1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835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24445BA0" w14:textId="319D70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BC1FF" w14:textId="64740B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E3F4F" w14:textId="65A6EC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65F9449" w14:textId="1DF50F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7,500.00 </w:t>
            </w:r>
          </w:p>
        </w:tc>
      </w:tr>
      <w:tr w:rsidR="001D7563" w:rsidRPr="001D7563" w14:paraId="128C765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826921"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35080F66" w14:textId="609736D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9,208,794.83 </w:t>
            </w:r>
          </w:p>
        </w:tc>
        <w:tc>
          <w:tcPr>
            <w:tcW w:w="958" w:type="pct"/>
            <w:tcBorders>
              <w:top w:val="nil"/>
              <w:left w:val="nil"/>
              <w:bottom w:val="single" w:sz="4" w:space="0" w:color="000000"/>
              <w:right w:val="single" w:sz="4" w:space="0" w:color="000000"/>
            </w:tcBorders>
            <w:shd w:val="clear" w:color="A5A5A5" w:fill="A5A5A5"/>
            <w:noWrap/>
            <w:vAlign w:val="bottom"/>
            <w:hideMark/>
          </w:tcPr>
          <w:p w14:paraId="114391ED" w14:textId="2E5AC1C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841EAB7" w14:textId="38696FC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3D66278" w14:textId="631FDB8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9,208,794.83 </w:t>
            </w:r>
          </w:p>
        </w:tc>
      </w:tr>
      <w:tr w:rsidR="001D7563" w:rsidRPr="001D7563" w14:paraId="2A34284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A43B19"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47C0BF9" w14:textId="438306E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744,138.18 </w:t>
            </w:r>
          </w:p>
        </w:tc>
        <w:tc>
          <w:tcPr>
            <w:tcW w:w="958" w:type="pct"/>
            <w:tcBorders>
              <w:top w:val="nil"/>
              <w:left w:val="nil"/>
              <w:bottom w:val="single" w:sz="4" w:space="0" w:color="000000"/>
              <w:right w:val="single" w:sz="4" w:space="0" w:color="000000"/>
            </w:tcBorders>
            <w:shd w:val="clear" w:color="D8D8D8" w:fill="D8D8D8"/>
            <w:noWrap/>
            <w:vAlign w:val="bottom"/>
            <w:hideMark/>
          </w:tcPr>
          <w:p w14:paraId="25E3F36D" w14:textId="1975DD9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FE5744" w14:textId="1E2EBB9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66AE29" w14:textId="06CC771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744,138.18 </w:t>
            </w:r>
          </w:p>
        </w:tc>
      </w:tr>
      <w:tr w:rsidR="001D7563" w:rsidRPr="001D7563" w14:paraId="3A54639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AB770"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C16A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15DD219E" w14:textId="246102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5F5F58ED" w14:textId="16CC2B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37495" w14:textId="7F3C80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C54F8" w14:textId="79AE0F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4,440.00 </w:t>
            </w:r>
          </w:p>
        </w:tc>
      </w:tr>
      <w:tr w:rsidR="001D7563" w:rsidRPr="001D7563" w14:paraId="4611F19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D8C3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91D8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026FA8EE" w14:textId="5CF9A4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10B06BDC" w14:textId="1338BD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68FA5" w14:textId="7D08EA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18AAD" w14:textId="735997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6,240.00 </w:t>
            </w:r>
          </w:p>
        </w:tc>
      </w:tr>
      <w:tr w:rsidR="001D7563" w:rsidRPr="001D7563" w14:paraId="02A9762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E8A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0BF27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6662F3" w14:textId="092A7F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12EED3B4" w14:textId="148365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C688B" w14:textId="5D094C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3999F" w14:textId="149F96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33,080.00 </w:t>
            </w:r>
          </w:p>
        </w:tc>
      </w:tr>
      <w:tr w:rsidR="001D7563" w:rsidRPr="001D7563" w14:paraId="6C77EB9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686B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AFE6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CFE502" w14:textId="72D613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4D913ACB" w14:textId="745C97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95902" w14:textId="0D01B0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884B5" w14:textId="1587B9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63,960.00 </w:t>
            </w:r>
          </w:p>
        </w:tc>
      </w:tr>
      <w:tr w:rsidR="001D7563" w:rsidRPr="001D7563" w14:paraId="43D798D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5156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2263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416209F7" w14:textId="515816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692522B8" w14:textId="75F4CB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1CC74" w14:textId="523EA2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D4F4A" w14:textId="2CA0EB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2,960.00 </w:t>
            </w:r>
          </w:p>
        </w:tc>
      </w:tr>
      <w:tr w:rsidR="001D7563" w:rsidRPr="001D7563" w14:paraId="6FC5C0B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FF4A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8B3F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608D88D0" w14:textId="44E9C1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30C66B3B" w14:textId="7001C3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C7DD7" w14:textId="59E1B1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47EEA" w14:textId="4B2D7B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3,560.00 </w:t>
            </w:r>
          </w:p>
        </w:tc>
      </w:tr>
      <w:tr w:rsidR="001D7563" w:rsidRPr="001D7563" w14:paraId="6E025FB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FAB1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D34D3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21466292" w14:textId="734F3F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24402CDE" w14:textId="2234A2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61278" w14:textId="7CDA08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F6CEB" w14:textId="354F93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1,200.00 </w:t>
            </w:r>
          </w:p>
        </w:tc>
      </w:tr>
      <w:tr w:rsidR="001D7563" w:rsidRPr="001D7563" w14:paraId="79D759A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EE2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3F51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7F3E0376" w14:textId="641049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0917C82C" w14:textId="78BC4E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6EEA9" w14:textId="6D1401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ECFD1" w14:textId="7ED6AB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480.00 </w:t>
            </w:r>
          </w:p>
        </w:tc>
      </w:tr>
      <w:tr w:rsidR="001D7563" w:rsidRPr="001D7563" w14:paraId="357C068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7DFA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C885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64B7A761" w14:textId="3E1E6F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749D2766" w14:textId="3626BD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D7B3A" w14:textId="09D8E0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D2D9F" w14:textId="14396F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4,132.00 </w:t>
            </w:r>
          </w:p>
        </w:tc>
      </w:tr>
      <w:tr w:rsidR="001D7563" w:rsidRPr="001D7563" w14:paraId="0BA364E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333B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503E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6C635C67" w14:textId="4178E9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3ADCD10E" w14:textId="0719A1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4CE6D2" w14:textId="7E1066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FCCDF" w14:textId="1B38FF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8,400.00 </w:t>
            </w:r>
          </w:p>
        </w:tc>
      </w:tr>
      <w:tr w:rsidR="001D7563" w:rsidRPr="001D7563" w14:paraId="53CF49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295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CE02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71CF5ACE" w14:textId="56C5A9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3ADB849A" w14:textId="5F3204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AD3DA" w14:textId="32BA1A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E05C0" w14:textId="5E95C6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3,360.00 </w:t>
            </w:r>
          </w:p>
        </w:tc>
      </w:tr>
      <w:tr w:rsidR="001D7563" w:rsidRPr="001D7563" w14:paraId="67DE5B6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166D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2082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1C3FFB7E" w14:textId="5EC193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5D9FC825" w14:textId="5910AE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E1632" w14:textId="0A35D3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66570" w14:textId="4D0536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6,114.18 </w:t>
            </w:r>
          </w:p>
        </w:tc>
      </w:tr>
      <w:tr w:rsidR="001D7563" w:rsidRPr="001D7563" w14:paraId="26E47D4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5062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93B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15583A88" w14:textId="556FAB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74CA26A8" w14:textId="260E97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9DE2A" w14:textId="0F9849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CB0B8" w14:textId="39A662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8,040.00 </w:t>
            </w:r>
          </w:p>
        </w:tc>
      </w:tr>
      <w:tr w:rsidR="001D7563" w:rsidRPr="001D7563" w14:paraId="70B4EE8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6DEF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573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33F50B39" w14:textId="751398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ABC5828" w14:textId="22FD8C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ED731" w14:textId="174DA4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2326B" w14:textId="4912B2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1,800.00 </w:t>
            </w:r>
          </w:p>
        </w:tc>
      </w:tr>
      <w:tr w:rsidR="001D7563" w:rsidRPr="001D7563" w14:paraId="1E0DCD6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F07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F33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4C87494F" w14:textId="7AB967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D14499E" w14:textId="7BB6C2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91E26" w14:textId="3D8A35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65314" w14:textId="48E3B1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600.00 </w:t>
            </w:r>
          </w:p>
        </w:tc>
      </w:tr>
      <w:tr w:rsidR="001D7563" w:rsidRPr="001D7563" w14:paraId="5FB70B9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CD50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5891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7DF93ADA" w14:textId="303F9A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5D53B4EE" w14:textId="6892FB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0F27D" w14:textId="7EAA8D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3920F" w14:textId="3345EB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280.00 </w:t>
            </w:r>
          </w:p>
        </w:tc>
      </w:tr>
      <w:tr w:rsidR="001D7563" w:rsidRPr="001D7563" w14:paraId="0F8074C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548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82E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441DBBF9" w14:textId="6471BC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43C10B82" w14:textId="3B75E9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36213" w14:textId="3A2C1E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669AA" w14:textId="4A1120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280.00 </w:t>
            </w:r>
          </w:p>
        </w:tc>
      </w:tr>
      <w:tr w:rsidR="001D7563" w:rsidRPr="001D7563" w14:paraId="1E11D60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CBDD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C199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BCE243F" w14:textId="45D1A5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5E516ACA" w14:textId="0DCB2A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AA26B" w14:textId="41AF0C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5D750" w14:textId="318CE4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6,120.00 </w:t>
            </w:r>
          </w:p>
        </w:tc>
      </w:tr>
      <w:tr w:rsidR="001D7563" w:rsidRPr="001D7563" w14:paraId="3AC806F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CACB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8A26E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5C03E1AE" w14:textId="21E9F3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1BF5C806" w14:textId="7B8F7C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752AA" w14:textId="213F35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B1E59" w14:textId="31F904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9,800.00 </w:t>
            </w:r>
          </w:p>
        </w:tc>
      </w:tr>
      <w:tr w:rsidR="001D7563" w:rsidRPr="001D7563" w14:paraId="07C373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FE1E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A79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0628714D" w14:textId="0CFDED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588F54B6" w14:textId="090C43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1BDBC" w14:textId="39BC1C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8932F" w14:textId="509059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4,600.00 </w:t>
            </w:r>
          </w:p>
        </w:tc>
      </w:tr>
      <w:tr w:rsidR="001D7563" w:rsidRPr="001D7563" w14:paraId="11EB5F0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79D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703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5C6EFC87" w14:textId="7DDF1A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28DAA082" w14:textId="1C9D30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C706B" w14:textId="09839F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1A6DE" w14:textId="2B5CC9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1,840.00 </w:t>
            </w:r>
          </w:p>
        </w:tc>
      </w:tr>
      <w:tr w:rsidR="001D7563" w:rsidRPr="001D7563" w14:paraId="7535108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860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58FB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11E69D8C" w14:textId="4F7082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5736BD54" w14:textId="1D2877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A2591" w14:textId="541A95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014A7" w14:textId="658267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7,680.00 </w:t>
            </w:r>
          </w:p>
        </w:tc>
      </w:tr>
      <w:tr w:rsidR="001D7563" w:rsidRPr="001D7563" w14:paraId="6F9D328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6E36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FC0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634DBBDF" w14:textId="270503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382D3533" w14:textId="42ABC4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EC18A" w14:textId="6D4271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3A713" w14:textId="614CC3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3,452.00 </w:t>
            </w:r>
          </w:p>
        </w:tc>
      </w:tr>
      <w:tr w:rsidR="001D7563" w:rsidRPr="001D7563" w14:paraId="09B4D30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77E5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5D9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358833B0" w14:textId="7EE7B7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4533B935" w14:textId="6B7E35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51106" w14:textId="446C48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B0D2A" w14:textId="64C5EA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360.00 </w:t>
            </w:r>
          </w:p>
        </w:tc>
      </w:tr>
      <w:tr w:rsidR="001D7563" w:rsidRPr="001D7563" w14:paraId="28AD4B6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FC9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12B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26B5BC28" w14:textId="7B7ADC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000D72" w14:textId="1C97B3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1089C3" w14:textId="072F88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1ABEC" w14:textId="230CD5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40,000.00 </w:t>
            </w:r>
          </w:p>
        </w:tc>
      </w:tr>
      <w:tr w:rsidR="001D7563" w:rsidRPr="001D7563" w14:paraId="523FFE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2CA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96B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60F11642" w14:textId="11FFFE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1BEFC7BB" w14:textId="5197C6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E1E09" w14:textId="5C400D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31595" w14:textId="2A4AB1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7,360.00 </w:t>
            </w:r>
          </w:p>
        </w:tc>
      </w:tr>
      <w:tr w:rsidR="001D7563" w:rsidRPr="001D7563" w14:paraId="30DDBD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37F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EBF7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2E94F242" w14:textId="34A89A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1E8B58" w14:textId="41741A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D47FBD" w14:textId="2E1043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56E86" w14:textId="33A50A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9,000.00 </w:t>
            </w:r>
          </w:p>
        </w:tc>
      </w:tr>
      <w:tr w:rsidR="001D7563" w:rsidRPr="001D7563" w14:paraId="6931D91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C0B71C"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D3D7D0D" w14:textId="57FC802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191,738.09 </w:t>
            </w:r>
          </w:p>
        </w:tc>
        <w:tc>
          <w:tcPr>
            <w:tcW w:w="958" w:type="pct"/>
            <w:tcBorders>
              <w:top w:val="nil"/>
              <w:left w:val="nil"/>
              <w:bottom w:val="single" w:sz="4" w:space="0" w:color="000000"/>
              <w:right w:val="single" w:sz="4" w:space="0" w:color="000000"/>
            </w:tcBorders>
            <w:shd w:val="clear" w:color="D8D8D8" w:fill="D8D8D8"/>
            <w:noWrap/>
            <w:vAlign w:val="bottom"/>
            <w:hideMark/>
          </w:tcPr>
          <w:p w14:paraId="0AF300F7" w14:textId="02522DD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778C1C6" w14:textId="0855010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AE8BB0" w14:textId="066D8B3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191,738.09 </w:t>
            </w:r>
          </w:p>
        </w:tc>
      </w:tr>
      <w:tr w:rsidR="001D7563" w:rsidRPr="001D7563" w14:paraId="74EDE09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1643A"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ED3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6A0156E0" w14:textId="6452F0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6ED233" w14:textId="757920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2CDE9" w14:textId="1BD51B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24641" w14:textId="04AAE1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7,000.00 </w:t>
            </w:r>
          </w:p>
        </w:tc>
      </w:tr>
      <w:tr w:rsidR="001D7563" w:rsidRPr="001D7563" w14:paraId="01D19BA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DC47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5F6E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2B0D92D9" w14:textId="5FB3F7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42C758A3" w14:textId="413948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03BD4" w14:textId="7822F8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43352" w14:textId="7DE633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2,200.00 </w:t>
            </w:r>
          </w:p>
        </w:tc>
      </w:tr>
      <w:tr w:rsidR="001D7563" w:rsidRPr="001D7563" w14:paraId="1BEE094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CCE0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8A8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47A7C732" w14:textId="3350EF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0A9199A4" w14:textId="74C22E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FDF34" w14:textId="2959CC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29153" w14:textId="5A24B4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8,080.00 </w:t>
            </w:r>
          </w:p>
        </w:tc>
      </w:tr>
      <w:tr w:rsidR="001D7563" w:rsidRPr="001D7563" w14:paraId="46B363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6A0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6CD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592659ED" w14:textId="577388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2F54BC4E" w14:textId="5BE8CD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8C2B1" w14:textId="061217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1EFA6" w14:textId="242C2E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5,520.00 </w:t>
            </w:r>
          </w:p>
        </w:tc>
      </w:tr>
      <w:tr w:rsidR="001D7563" w:rsidRPr="001D7563" w14:paraId="01FD801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21DC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C88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C4D5510" w14:textId="5B5E54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6DC53A59" w14:textId="745FCF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5C6C22" w14:textId="03CEE9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D1B4E" w14:textId="52496A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9,800.00 </w:t>
            </w:r>
          </w:p>
        </w:tc>
      </w:tr>
      <w:tr w:rsidR="001D7563" w:rsidRPr="001D7563" w14:paraId="0BC44C3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6C2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F373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7625A592" w14:textId="4919D6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1D4DD098" w14:textId="686161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8291D" w14:textId="71DD84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E2BD4" w14:textId="2419B5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4,240.00 </w:t>
            </w:r>
          </w:p>
        </w:tc>
      </w:tr>
      <w:tr w:rsidR="001D7563" w:rsidRPr="001D7563" w14:paraId="2C61869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DB36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837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1A12AFD0" w14:textId="51D6BD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59EF7256" w14:textId="2149C7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23AC9" w14:textId="738CB3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96204A" w14:textId="77E8FF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960.00 </w:t>
            </w:r>
          </w:p>
        </w:tc>
      </w:tr>
      <w:tr w:rsidR="001D7563" w:rsidRPr="001D7563" w14:paraId="01D5F2F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5CC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CEB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24624BD8" w14:textId="23B080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6A0451EB" w14:textId="3CBDC2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783E8" w14:textId="48E11E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C2575" w14:textId="76226F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8,040.00 </w:t>
            </w:r>
          </w:p>
        </w:tc>
      </w:tr>
      <w:tr w:rsidR="001D7563" w:rsidRPr="001D7563" w14:paraId="1870069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6B2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CE2B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1C11D2C6" w14:textId="66A70B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72CFB3BE" w14:textId="2A7571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F7A9C" w14:textId="2F518F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F6C71" w14:textId="5A02F6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6,920.00 </w:t>
            </w:r>
          </w:p>
        </w:tc>
      </w:tr>
      <w:tr w:rsidR="001D7563" w:rsidRPr="001D7563" w14:paraId="210B795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A8D8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43B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7F6A8B7" w14:textId="7A7BCF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2CB36254" w14:textId="5006CF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FEEEE" w14:textId="582DB1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E0610" w14:textId="2615FB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7,560.00 </w:t>
            </w:r>
          </w:p>
        </w:tc>
      </w:tr>
      <w:tr w:rsidR="001D7563" w:rsidRPr="001D7563" w14:paraId="66C9D4D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ADD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376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2036B77F" w14:textId="6A5880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6E2A4299" w14:textId="02C5CE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9E203" w14:textId="6640DE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085CD" w14:textId="2C5DE9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0,760.00 </w:t>
            </w:r>
          </w:p>
        </w:tc>
      </w:tr>
      <w:tr w:rsidR="001D7563" w:rsidRPr="001D7563" w14:paraId="76D424C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77EB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441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301CB508" w14:textId="4E5E40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5859B4CB" w14:textId="091B4B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9B521" w14:textId="61D254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65D3F" w14:textId="6195A4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640.00 </w:t>
            </w:r>
          </w:p>
        </w:tc>
      </w:tr>
      <w:tr w:rsidR="001D7563" w:rsidRPr="001D7563" w14:paraId="1D2EB9F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4FAC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4AB2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42061C35" w14:textId="565E9C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7F74E375" w14:textId="54F2BC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70746" w14:textId="0929C4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EE75D" w14:textId="676313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4,880.00 </w:t>
            </w:r>
          </w:p>
        </w:tc>
      </w:tr>
      <w:tr w:rsidR="001D7563" w:rsidRPr="001D7563" w14:paraId="69DE33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046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1DC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2F3E011F" w14:textId="5D4D1A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78BDE085" w14:textId="193BF4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B3B7D" w14:textId="45D4B3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5F6E9" w14:textId="480C7F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2,080.00 </w:t>
            </w:r>
          </w:p>
        </w:tc>
      </w:tr>
      <w:tr w:rsidR="001D7563" w:rsidRPr="001D7563" w14:paraId="045DF8D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B829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D8C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2F1DC745" w14:textId="574DD2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24725EFC" w14:textId="77253D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2B6DF" w14:textId="0BE4E3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E743C" w14:textId="2C91A1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0,320.00 </w:t>
            </w:r>
          </w:p>
        </w:tc>
      </w:tr>
      <w:tr w:rsidR="001D7563" w:rsidRPr="001D7563" w14:paraId="4989209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112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628E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69EBE647" w14:textId="415213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19EE331F" w14:textId="6D20AD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BF35E" w14:textId="677408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44573" w14:textId="5C62A1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9,480.00 </w:t>
            </w:r>
          </w:p>
        </w:tc>
      </w:tr>
      <w:tr w:rsidR="001D7563" w:rsidRPr="001D7563" w14:paraId="5D35108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5576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76DA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675C78" w14:textId="46F090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90,838.91 </w:t>
            </w:r>
          </w:p>
        </w:tc>
        <w:tc>
          <w:tcPr>
            <w:tcW w:w="958" w:type="pct"/>
            <w:tcBorders>
              <w:top w:val="nil"/>
              <w:left w:val="nil"/>
              <w:bottom w:val="single" w:sz="4" w:space="0" w:color="000000"/>
              <w:right w:val="single" w:sz="4" w:space="0" w:color="000000"/>
            </w:tcBorders>
            <w:shd w:val="clear" w:color="auto" w:fill="auto"/>
            <w:noWrap/>
            <w:vAlign w:val="bottom"/>
            <w:hideMark/>
          </w:tcPr>
          <w:p w14:paraId="38531A2C" w14:textId="2A9BEC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FD4C3" w14:textId="544854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22151" w14:textId="2D9DA4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90,838.91 </w:t>
            </w:r>
          </w:p>
        </w:tc>
      </w:tr>
      <w:tr w:rsidR="001D7563" w:rsidRPr="001D7563" w14:paraId="73B34F4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78D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E19C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55504B26" w14:textId="30549D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045FD8CF" w14:textId="7B6C7F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D352B" w14:textId="1B80B8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DA6C2" w14:textId="469DDE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7,200.00 </w:t>
            </w:r>
          </w:p>
        </w:tc>
      </w:tr>
      <w:tr w:rsidR="001D7563" w:rsidRPr="001D7563" w14:paraId="72149D5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5E2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DF50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167D1FB3" w14:textId="62B093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5935E4ED" w14:textId="3AA00C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C3C35" w14:textId="447648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E6425" w14:textId="464ABA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5,720.00 </w:t>
            </w:r>
          </w:p>
        </w:tc>
      </w:tr>
      <w:tr w:rsidR="001D7563" w:rsidRPr="001D7563" w14:paraId="3165A6B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4A1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3E54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97F1E40" w14:textId="3E4797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6CB827BB" w14:textId="11DBAF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930C2" w14:textId="2BB64B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07E2E" w14:textId="2902A9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2,840.00 </w:t>
            </w:r>
          </w:p>
        </w:tc>
      </w:tr>
      <w:tr w:rsidR="001D7563" w:rsidRPr="001D7563" w14:paraId="45AC551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9AC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8369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472340B5" w14:textId="32C765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2E763147" w14:textId="4BC5A1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D3C40" w14:textId="1D77EE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D135B" w14:textId="1566F5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1,040.00 </w:t>
            </w:r>
          </w:p>
        </w:tc>
      </w:tr>
      <w:tr w:rsidR="001D7563" w:rsidRPr="001D7563" w14:paraId="61F645A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819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3E41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222D704" w14:textId="400D02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3D9FB448" w14:textId="6B5821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40380" w14:textId="4860CD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71B12" w14:textId="2D3943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5,120.00 </w:t>
            </w:r>
          </w:p>
        </w:tc>
      </w:tr>
      <w:tr w:rsidR="001D7563" w:rsidRPr="001D7563" w14:paraId="1B16B7A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ACF6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3F4B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57E0F1B1" w14:textId="0D0171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6BA4F6E1" w14:textId="6D9810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FFEF0" w14:textId="3D6FF6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417ED" w14:textId="258985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3,520.00 </w:t>
            </w:r>
          </w:p>
        </w:tc>
      </w:tr>
      <w:tr w:rsidR="001D7563" w:rsidRPr="001D7563" w14:paraId="01D4ED6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0C30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7E92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13D904D8" w14:textId="055BA4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079B8D5E" w14:textId="7D1DFD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AF9C8" w14:textId="5163C0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D550E" w14:textId="56E60C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1,400.00 </w:t>
            </w:r>
          </w:p>
        </w:tc>
      </w:tr>
      <w:tr w:rsidR="001D7563" w:rsidRPr="001D7563" w14:paraId="3814633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450D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BF6D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3CDE8D10" w14:textId="6B68AF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40D68025" w14:textId="5C7782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EE367" w14:textId="02AABA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6F00F" w14:textId="07689B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5,080.00 </w:t>
            </w:r>
          </w:p>
        </w:tc>
      </w:tr>
      <w:tr w:rsidR="001D7563" w:rsidRPr="001D7563" w14:paraId="2D1609F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F00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1B8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0B3D4A19" w14:textId="21F86C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505B7C" w14:textId="2A91A3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290AB" w14:textId="034F2F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4AAB6" w14:textId="67F88D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0,000.00 </w:t>
            </w:r>
          </w:p>
        </w:tc>
      </w:tr>
      <w:tr w:rsidR="001D7563" w:rsidRPr="001D7563" w14:paraId="12BDC69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940B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398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5886C38D" w14:textId="56E56C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4508E9F7" w14:textId="74A156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4783C" w14:textId="5717C7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53E90" w14:textId="1DFD1B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4,160.00 </w:t>
            </w:r>
          </w:p>
        </w:tc>
      </w:tr>
      <w:tr w:rsidR="001D7563" w:rsidRPr="001D7563" w14:paraId="0D5C09D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8B3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9CBC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B5B84BE" w14:textId="4834F3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510024D8" w14:textId="1588FC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258AD" w14:textId="125813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08F08" w14:textId="4BC33D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42,339.18 </w:t>
            </w:r>
          </w:p>
        </w:tc>
      </w:tr>
      <w:tr w:rsidR="001D7563" w:rsidRPr="001D7563" w14:paraId="220FD083"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3229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70833413" w14:textId="5A580D7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425,486.92 </w:t>
            </w:r>
          </w:p>
        </w:tc>
        <w:tc>
          <w:tcPr>
            <w:tcW w:w="958" w:type="pct"/>
            <w:tcBorders>
              <w:top w:val="nil"/>
              <w:left w:val="nil"/>
              <w:bottom w:val="single" w:sz="4" w:space="0" w:color="000000"/>
              <w:right w:val="single" w:sz="4" w:space="0" w:color="000000"/>
            </w:tcBorders>
            <w:shd w:val="clear" w:color="D8D8D8" w:fill="D8D8D8"/>
            <w:noWrap/>
            <w:vAlign w:val="bottom"/>
            <w:hideMark/>
          </w:tcPr>
          <w:p w14:paraId="7471BDB4" w14:textId="77B9CE2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A878585" w14:textId="3998FBE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1A2525" w14:textId="1608464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425,486.92 </w:t>
            </w:r>
          </w:p>
        </w:tc>
      </w:tr>
      <w:tr w:rsidR="001D7563" w:rsidRPr="001D7563" w14:paraId="20A8D61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F03C9"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20119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F488B64" w14:textId="08777E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7D187010" w14:textId="7BC29D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015DE" w14:textId="2FCCA6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3A976" w14:textId="3C4E52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0,680.00 </w:t>
            </w:r>
          </w:p>
        </w:tc>
      </w:tr>
      <w:tr w:rsidR="001D7563" w:rsidRPr="001D7563" w14:paraId="245CC17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A932B"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5C85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4C779843" w14:textId="677A38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2319313C" w14:textId="5143CF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29E0C" w14:textId="4282F4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5DE44" w14:textId="54442E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4,280.00 </w:t>
            </w:r>
          </w:p>
        </w:tc>
      </w:tr>
      <w:tr w:rsidR="001D7563" w:rsidRPr="001D7563" w14:paraId="3C5C366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738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0444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65D91423" w14:textId="1A62D5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E67E92" w14:textId="78C677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28A8B" w14:textId="650A96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9D8BB" w14:textId="22B74D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0,000.00 </w:t>
            </w:r>
          </w:p>
        </w:tc>
      </w:tr>
      <w:tr w:rsidR="001D7563" w:rsidRPr="001D7563" w14:paraId="6B5CC3B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0F2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693F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0D18383D" w14:textId="6C0F62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7,030.45 </w:t>
            </w:r>
          </w:p>
        </w:tc>
        <w:tc>
          <w:tcPr>
            <w:tcW w:w="958" w:type="pct"/>
            <w:tcBorders>
              <w:top w:val="nil"/>
              <w:left w:val="nil"/>
              <w:bottom w:val="single" w:sz="4" w:space="0" w:color="000000"/>
              <w:right w:val="single" w:sz="4" w:space="0" w:color="000000"/>
            </w:tcBorders>
            <w:shd w:val="clear" w:color="auto" w:fill="auto"/>
            <w:noWrap/>
            <w:vAlign w:val="bottom"/>
            <w:hideMark/>
          </w:tcPr>
          <w:p w14:paraId="75324224" w14:textId="55EA31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051F2" w14:textId="2D2E37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475ED" w14:textId="576E8B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7,030.45 </w:t>
            </w:r>
          </w:p>
        </w:tc>
      </w:tr>
      <w:tr w:rsidR="001D7563" w:rsidRPr="001D7563" w14:paraId="1286ADE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DFD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EA1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4FC63C8E" w14:textId="2E6B70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030DE796" w14:textId="033758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A0A5B" w14:textId="3E798E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C2CFD" w14:textId="4E8BD4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2,074.00 </w:t>
            </w:r>
          </w:p>
        </w:tc>
      </w:tr>
      <w:tr w:rsidR="001D7563" w:rsidRPr="001D7563" w14:paraId="39DDCE5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AD93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B68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72EA6A17" w14:textId="5928F4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25F4E0A1" w14:textId="1E3555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A4619" w14:textId="5EEA10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FFD1B" w14:textId="136FE2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8,742.00 </w:t>
            </w:r>
          </w:p>
        </w:tc>
      </w:tr>
      <w:tr w:rsidR="001D7563" w:rsidRPr="001D7563" w14:paraId="48A8A75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208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CB3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4E94B408" w14:textId="2DF9BF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39CB70BF" w14:textId="4E8D51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1210F" w14:textId="7A339C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E15D7" w14:textId="2CC938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0,480.00 </w:t>
            </w:r>
          </w:p>
        </w:tc>
      </w:tr>
      <w:tr w:rsidR="001D7563" w:rsidRPr="001D7563" w14:paraId="2781D62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833A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5199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63873AE5" w14:textId="50D878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5EB5E13" w14:textId="05DD43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84D48C" w14:textId="2D6ABF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AC9F1" w14:textId="328EBE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1,800.00 </w:t>
            </w:r>
          </w:p>
        </w:tc>
      </w:tr>
      <w:tr w:rsidR="001D7563" w:rsidRPr="001D7563" w14:paraId="61423ED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25BF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E972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4D498224" w14:textId="7AF96A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18128A27" w14:textId="288577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AC34D" w14:textId="2E6A1F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31F3D" w14:textId="1151CD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5,920.00 </w:t>
            </w:r>
          </w:p>
        </w:tc>
      </w:tr>
      <w:tr w:rsidR="001D7563" w:rsidRPr="001D7563" w14:paraId="45A7EBA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1126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C97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329B6AB9" w14:textId="0FE36B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0F59FA00" w14:textId="1DFFFD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D88DB9" w14:textId="47088E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19CC4" w14:textId="4C5D19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0,040.00 </w:t>
            </w:r>
          </w:p>
        </w:tc>
      </w:tr>
      <w:tr w:rsidR="001D7563" w:rsidRPr="001D7563" w14:paraId="7647E48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79D4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29E7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4BB1DEA8" w14:textId="05C6FE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01B7C227" w14:textId="61FDCF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013F6" w14:textId="75E493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A63E9" w14:textId="132030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7,120.00 </w:t>
            </w:r>
          </w:p>
        </w:tc>
      </w:tr>
      <w:tr w:rsidR="001D7563" w:rsidRPr="001D7563" w14:paraId="040F294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7556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33C9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31A811DF" w14:textId="43FF6D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17C267AA" w14:textId="3E2B7F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F9B75" w14:textId="1FC73C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BA1E9" w14:textId="1DB0C1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3,480.47 </w:t>
            </w:r>
          </w:p>
        </w:tc>
      </w:tr>
      <w:tr w:rsidR="001D7563" w:rsidRPr="001D7563" w14:paraId="3B315C8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F8D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3E88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758D3187" w14:textId="71F3A1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44B1ECD2" w14:textId="74E5A8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719F7" w14:textId="01018E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C0539" w14:textId="382245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3,600.00 </w:t>
            </w:r>
          </w:p>
        </w:tc>
      </w:tr>
      <w:tr w:rsidR="001D7563" w:rsidRPr="001D7563" w14:paraId="16AD74C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6CA5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DEAC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43A5FAD0" w14:textId="40A200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5193E1D1" w14:textId="4B64AB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4AEA1D" w14:textId="1925F6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4368D" w14:textId="236FC9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3,840.00 </w:t>
            </w:r>
          </w:p>
        </w:tc>
      </w:tr>
      <w:tr w:rsidR="001D7563" w:rsidRPr="001D7563" w14:paraId="76C6BCE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68B1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F2575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130E16C7" w14:textId="26282A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1E8C862B" w14:textId="304E1C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3EA1A" w14:textId="57A049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8B00E" w14:textId="6014AE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76,400.00 </w:t>
            </w:r>
          </w:p>
        </w:tc>
      </w:tr>
      <w:tr w:rsidR="001D7563" w:rsidRPr="001D7563" w14:paraId="600A9946"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4B1157"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77E50700" w14:textId="0353B78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284A8762" w14:textId="18239BF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388228" w14:textId="63467C7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E62447" w14:textId="29F95CC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847,431.64 </w:t>
            </w:r>
          </w:p>
        </w:tc>
      </w:tr>
      <w:tr w:rsidR="001D7563" w:rsidRPr="001D7563" w14:paraId="28FE03D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6F8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1AFE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9169872" w14:textId="282602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22E33198" w14:textId="04DEDE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26871" w14:textId="1ADBFF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D70D1" w14:textId="0F2A4E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47,431.64 </w:t>
            </w:r>
          </w:p>
        </w:tc>
      </w:tr>
      <w:tr w:rsidR="001D7563" w:rsidRPr="001D7563" w14:paraId="11E2909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E6A63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3283C55B" w14:textId="3BD61E3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5,030,041.70 </w:t>
            </w:r>
          </w:p>
        </w:tc>
        <w:tc>
          <w:tcPr>
            <w:tcW w:w="958" w:type="pct"/>
            <w:tcBorders>
              <w:top w:val="nil"/>
              <w:left w:val="nil"/>
              <w:bottom w:val="single" w:sz="4" w:space="0" w:color="000000"/>
              <w:right w:val="single" w:sz="4" w:space="0" w:color="000000"/>
            </w:tcBorders>
            <w:shd w:val="clear" w:color="A5A5A5" w:fill="A5A5A5"/>
            <w:noWrap/>
            <w:vAlign w:val="bottom"/>
            <w:hideMark/>
          </w:tcPr>
          <w:p w14:paraId="0436F613" w14:textId="669E659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B8AEB5A" w14:textId="3D9CB01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B73BB3B" w14:textId="3B6EBCB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5,030,041.70 </w:t>
            </w:r>
          </w:p>
        </w:tc>
      </w:tr>
      <w:tr w:rsidR="001D7563" w:rsidRPr="001D7563" w14:paraId="1DA06E8B"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D2AA2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BD59EB0" w14:textId="17E714D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298,483.10 </w:t>
            </w:r>
          </w:p>
        </w:tc>
        <w:tc>
          <w:tcPr>
            <w:tcW w:w="958" w:type="pct"/>
            <w:tcBorders>
              <w:top w:val="nil"/>
              <w:left w:val="nil"/>
              <w:bottom w:val="single" w:sz="4" w:space="0" w:color="000000"/>
              <w:right w:val="single" w:sz="4" w:space="0" w:color="000000"/>
            </w:tcBorders>
            <w:shd w:val="clear" w:color="D8D8D8" w:fill="D8D8D8"/>
            <w:noWrap/>
            <w:vAlign w:val="bottom"/>
            <w:hideMark/>
          </w:tcPr>
          <w:p w14:paraId="6D359296" w14:textId="520B8C2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B457DBA" w14:textId="702A94A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F51E83" w14:textId="4BDD542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298,483.10 </w:t>
            </w:r>
          </w:p>
        </w:tc>
      </w:tr>
      <w:tr w:rsidR="001D7563" w:rsidRPr="001D7563" w14:paraId="6109D34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D942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964D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49CEBA04" w14:textId="7D88B4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AC2F57C" w14:textId="2E2197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05B35" w14:textId="45E278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7CCD4" w14:textId="1D34C5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66DC4B4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B4B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BCA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4F081BFB" w14:textId="1E08C6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5263ACA" w14:textId="05E2C9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9F941" w14:textId="3F19B0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BE9FC" w14:textId="269BCD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r>
      <w:tr w:rsidR="001D7563" w:rsidRPr="001D7563" w14:paraId="3693DE9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1B2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FFC9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506A27AA" w14:textId="59F56B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3807383" w14:textId="2ED089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C1865" w14:textId="5CB631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0B030" w14:textId="38F7DE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34AB14A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EB5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8D6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03B99E55" w14:textId="7E3EFF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2FBCE57" w14:textId="77A56A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7A092" w14:textId="66FCF4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7C706" w14:textId="7F371B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16C4C30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55FC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940B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78B3C4DA" w14:textId="1F30C5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2393D762" w14:textId="551624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A8B90" w14:textId="762DC0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8FFAA" w14:textId="6C7E7E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602.00 </w:t>
            </w:r>
          </w:p>
        </w:tc>
      </w:tr>
      <w:tr w:rsidR="001D7563" w:rsidRPr="001D7563" w14:paraId="1390E3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B763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38B3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37B10916" w14:textId="75FEC2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DB662BE" w14:textId="20DE40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6CD04" w14:textId="167370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402EC" w14:textId="39F1E6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r>
      <w:tr w:rsidR="001D7563" w:rsidRPr="001D7563" w14:paraId="26BB6B8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53D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9783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1CA4C692" w14:textId="607BA4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78628F8D" w14:textId="13C837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9FD1F" w14:textId="23980D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0737D" w14:textId="3F0ADC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50,175.00 </w:t>
            </w:r>
          </w:p>
        </w:tc>
      </w:tr>
      <w:tr w:rsidR="001D7563" w:rsidRPr="001D7563" w14:paraId="119AB9D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93A9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A7CB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FBE5C42" w14:textId="74832E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4E60E2C" w14:textId="0EB073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A5851" w14:textId="7D3A27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B0D50" w14:textId="06B606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r>
      <w:tr w:rsidR="001D7563" w:rsidRPr="001D7563" w14:paraId="2E9970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91A3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096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03395EB5" w14:textId="400244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9,780.88 </w:t>
            </w:r>
          </w:p>
        </w:tc>
        <w:tc>
          <w:tcPr>
            <w:tcW w:w="958" w:type="pct"/>
            <w:tcBorders>
              <w:top w:val="nil"/>
              <w:left w:val="nil"/>
              <w:bottom w:val="single" w:sz="4" w:space="0" w:color="000000"/>
              <w:right w:val="single" w:sz="4" w:space="0" w:color="000000"/>
            </w:tcBorders>
            <w:shd w:val="clear" w:color="auto" w:fill="auto"/>
            <w:noWrap/>
            <w:vAlign w:val="bottom"/>
            <w:hideMark/>
          </w:tcPr>
          <w:p w14:paraId="4AF2E9DE" w14:textId="404E79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2D89E" w14:textId="3691CD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D169D" w14:textId="624C26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9,780.88 </w:t>
            </w:r>
          </w:p>
        </w:tc>
      </w:tr>
      <w:tr w:rsidR="001D7563" w:rsidRPr="001D7563" w14:paraId="382FD2B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D0A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E9F0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4AF8B5A0" w14:textId="707DA2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425C9749" w14:textId="5F345C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4B564" w14:textId="067D53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FB06C" w14:textId="12F032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5,225.22 </w:t>
            </w:r>
          </w:p>
        </w:tc>
      </w:tr>
      <w:tr w:rsidR="001D7563" w:rsidRPr="001D7563" w14:paraId="272BEA2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361C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B5BC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7FBC8927" w14:textId="67395F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EE68F48" w14:textId="5F3ABF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13AF92" w14:textId="22CD06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35BF8" w14:textId="76877D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r>
      <w:tr w:rsidR="001D7563" w:rsidRPr="001D7563" w14:paraId="679BC59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372D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19D90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55A6E3F6" w14:textId="254CAB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7E844415" w14:textId="363806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4D32A" w14:textId="607694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5BDB7" w14:textId="274358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4,645.00 </w:t>
            </w:r>
          </w:p>
        </w:tc>
      </w:tr>
      <w:tr w:rsidR="001D7563" w:rsidRPr="001D7563" w14:paraId="7279DEF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7D6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C992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1ABC7743" w14:textId="272A68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4B38161D" w14:textId="4ECFD4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B52908" w14:textId="7DB1E0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3F138" w14:textId="48F193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9,300.00 </w:t>
            </w:r>
          </w:p>
        </w:tc>
      </w:tr>
      <w:tr w:rsidR="001D7563" w:rsidRPr="001D7563" w14:paraId="6B1832C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B79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4FB0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4BC060CA" w14:textId="76DD15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E4E0644" w14:textId="2278B0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3333A" w14:textId="12F9A3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0E75A" w14:textId="4BF20E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r>
      <w:tr w:rsidR="001D7563" w:rsidRPr="001D7563" w14:paraId="2A481C7A"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60C6E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0DBC2248" w14:textId="554A969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46,86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057BCFC5" w14:textId="50EA503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9DE6119" w14:textId="61C2E19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40068C" w14:textId="29900E3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46,869.37 </w:t>
            </w:r>
          </w:p>
        </w:tc>
      </w:tr>
      <w:tr w:rsidR="001D7563" w:rsidRPr="001D7563" w14:paraId="5A874A7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93236"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81C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77C5E6D8" w14:textId="4255EE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E35EEC4" w14:textId="2758C8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5D09B" w14:textId="5CE45C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0D0CE" w14:textId="30D018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r>
      <w:tr w:rsidR="001D7563" w:rsidRPr="001D7563" w14:paraId="1B6EBCC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0E36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1431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1D5753D9" w14:textId="532718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3A386FCB" w14:textId="3F5DBF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58EEC" w14:textId="5B9500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8B4DA" w14:textId="41B986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1,503.62 </w:t>
            </w:r>
          </w:p>
        </w:tc>
      </w:tr>
      <w:tr w:rsidR="001D7563" w:rsidRPr="001D7563" w14:paraId="74C70AD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BFC6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DB48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66A4A8F1" w14:textId="7DF0AA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72,180.75 </w:t>
            </w:r>
          </w:p>
        </w:tc>
        <w:tc>
          <w:tcPr>
            <w:tcW w:w="958" w:type="pct"/>
            <w:tcBorders>
              <w:top w:val="nil"/>
              <w:left w:val="nil"/>
              <w:bottom w:val="single" w:sz="4" w:space="0" w:color="000000"/>
              <w:right w:val="single" w:sz="4" w:space="0" w:color="000000"/>
            </w:tcBorders>
            <w:shd w:val="clear" w:color="auto" w:fill="auto"/>
            <w:noWrap/>
            <w:vAlign w:val="bottom"/>
            <w:hideMark/>
          </w:tcPr>
          <w:p w14:paraId="55F211F9" w14:textId="5CD380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850ED" w14:textId="0A378E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57B46" w14:textId="30E98C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72,180.75 </w:t>
            </w:r>
          </w:p>
        </w:tc>
      </w:tr>
      <w:tr w:rsidR="001D7563" w:rsidRPr="001D7563" w14:paraId="33D5734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7AE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BA57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4B073F30" w14:textId="0F9B09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00FEB6D" w14:textId="0FB64F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7B061" w14:textId="1628AB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655C6" w14:textId="576447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r>
      <w:tr w:rsidR="001D7563" w:rsidRPr="001D7563" w14:paraId="5BE234B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46FA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BC24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28C97750" w14:textId="323276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3F2F727" w14:textId="11B3A9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06AC3" w14:textId="411C4C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C7B47" w14:textId="20953A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r>
      <w:tr w:rsidR="001D7563" w:rsidRPr="001D7563" w14:paraId="1E1814C0"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D868F"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1EFDE42" w14:textId="5A48509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8,753,036.22 </w:t>
            </w:r>
          </w:p>
        </w:tc>
        <w:tc>
          <w:tcPr>
            <w:tcW w:w="958" w:type="pct"/>
            <w:tcBorders>
              <w:top w:val="nil"/>
              <w:left w:val="nil"/>
              <w:bottom w:val="single" w:sz="4" w:space="0" w:color="000000"/>
              <w:right w:val="single" w:sz="4" w:space="0" w:color="000000"/>
            </w:tcBorders>
            <w:shd w:val="clear" w:color="D8D8D8" w:fill="D8D8D8"/>
            <w:noWrap/>
            <w:vAlign w:val="bottom"/>
            <w:hideMark/>
          </w:tcPr>
          <w:p w14:paraId="1A2E80AA" w14:textId="6F679FE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0AC8D0" w14:textId="34942E0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C678E1" w14:textId="02555FF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8,753,036.22 </w:t>
            </w:r>
          </w:p>
        </w:tc>
      </w:tr>
      <w:tr w:rsidR="001D7563" w:rsidRPr="001D7563" w14:paraId="3699843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0C864"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478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3E931F" w14:textId="1B66D2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701,832.53 </w:t>
            </w:r>
          </w:p>
        </w:tc>
        <w:tc>
          <w:tcPr>
            <w:tcW w:w="958" w:type="pct"/>
            <w:tcBorders>
              <w:top w:val="nil"/>
              <w:left w:val="nil"/>
              <w:bottom w:val="single" w:sz="4" w:space="0" w:color="000000"/>
              <w:right w:val="single" w:sz="4" w:space="0" w:color="000000"/>
            </w:tcBorders>
            <w:shd w:val="clear" w:color="auto" w:fill="auto"/>
            <w:noWrap/>
            <w:vAlign w:val="bottom"/>
            <w:hideMark/>
          </w:tcPr>
          <w:p w14:paraId="149EEC19" w14:textId="593CC8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43AD9" w14:textId="493E17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26069" w14:textId="34FD6E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701,832.53 </w:t>
            </w:r>
          </w:p>
        </w:tc>
      </w:tr>
      <w:tr w:rsidR="001D7563" w:rsidRPr="001D7563" w14:paraId="3AA6B69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23D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6B2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3AF759F0" w14:textId="77F887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3E422DBF" w14:textId="6E1780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1BEE6" w14:textId="4314A3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52E1B" w14:textId="7F3287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r>
      <w:tr w:rsidR="001D7563" w:rsidRPr="001D7563" w14:paraId="05C3188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8D2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018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487128BB" w14:textId="0864B9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8345843" w14:textId="761C54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AE35F" w14:textId="7F1898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195F8" w14:textId="21E430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1DADD4C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F8B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955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6958AA9B" w14:textId="3AF8DB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0995F792" w14:textId="0DF0C4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747CC" w14:textId="1964A6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A39F3" w14:textId="4CFC2C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97,902.00 </w:t>
            </w:r>
          </w:p>
        </w:tc>
      </w:tr>
      <w:tr w:rsidR="001D7563" w:rsidRPr="001D7563" w14:paraId="2163432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8A44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3AE7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515896D8" w14:textId="419D7E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32,663.69 </w:t>
            </w:r>
          </w:p>
        </w:tc>
        <w:tc>
          <w:tcPr>
            <w:tcW w:w="958" w:type="pct"/>
            <w:tcBorders>
              <w:top w:val="nil"/>
              <w:left w:val="nil"/>
              <w:bottom w:val="single" w:sz="4" w:space="0" w:color="000000"/>
              <w:right w:val="single" w:sz="4" w:space="0" w:color="000000"/>
            </w:tcBorders>
            <w:shd w:val="clear" w:color="auto" w:fill="auto"/>
            <w:noWrap/>
            <w:vAlign w:val="bottom"/>
            <w:hideMark/>
          </w:tcPr>
          <w:p w14:paraId="4E9FBC3A" w14:textId="70B36B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4DC27" w14:textId="674A93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EB144" w14:textId="238E31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32,663.69 </w:t>
            </w:r>
          </w:p>
        </w:tc>
      </w:tr>
      <w:tr w:rsidR="001D7563" w:rsidRPr="001D7563" w14:paraId="0D935D1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464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5A65C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43FE523D" w14:textId="4810F9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49,445.00 </w:t>
            </w:r>
          </w:p>
        </w:tc>
        <w:tc>
          <w:tcPr>
            <w:tcW w:w="958" w:type="pct"/>
            <w:tcBorders>
              <w:top w:val="nil"/>
              <w:left w:val="nil"/>
              <w:bottom w:val="single" w:sz="4" w:space="0" w:color="000000"/>
              <w:right w:val="single" w:sz="4" w:space="0" w:color="000000"/>
            </w:tcBorders>
            <w:shd w:val="clear" w:color="auto" w:fill="auto"/>
            <w:noWrap/>
            <w:vAlign w:val="bottom"/>
            <w:hideMark/>
          </w:tcPr>
          <w:p w14:paraId="0EA5BFAF" w14:textId="37D0CD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76808" w14:textId="72B4E9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EAB03" w14:textId="78750D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49,445.00 </w:t>
            </w:r>
          </w:p>
        </w:tc>
      </w:tr>
      <w:tr w:rsidR="001D7563" w:rsidRPr="001D7563" w14:paraId="7C36BB3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734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F1A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56843F1A" w14:textId="1CB8C1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A759AF1" w14:textId="5391F3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5E8DD" w14:textId="2C50B8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353E8" w14:textId="650DCA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547A45E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9990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F9BC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4678B22F" w14:textId="799A24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F587D15" w14:textId="4A7ED2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35776" w14:textId="7DE7C7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F12A0" w14:textId="33B7E9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780.00 </w:t>
            </w:r>
          </w:p>
        </w:tc>
      </w:tr>
      <w:tr w:rsidR="001D7563" w:rsidRPr="001D7563" w14:paraId="42901B6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8E7E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5F3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7B96449F" w14:textId="7156D8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ED3820B" w14:textId="57CB9F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0CA9F" w14:textId="365475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9FB72" w14:textId="6591DE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34E36CC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83A3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D931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38DFB32A" w14:textId="490CEC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8E930E4" w14:textId="0EC29B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5847B" w14:textId="4F412F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81AA7" w14:textId="45F884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r>
      <w:tr w:rsidR="001D7563" w:rsidRPr="001D7563" w14:paraId="57D6784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2098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37E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15DB5F50" w14:textId="789DA2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1BE4436D" w14:textId="1A90FC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B6B64" w14:textId="7DAC5A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3970C" w14:textId="0C3A08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64,965.00 </w:t>
            </w:r>
          </w:p>
        </w:tc>
      </w:tr>
      <w:tr w:rsidR="001D7563" w:rsidRPr="001D7563" w14:paraId="209E21B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142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46BE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7ADD5177" w14:textId="0C0181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78B316D" w14:textId="4C1059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3EB5A" w14:textId="6CF691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8C3D9" w14:textId="19B4D9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205EA61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13B8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6A60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72AB5219" w14:textId="79F750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215,168.00 </w:t>
            </w:r>
          </w:p>
        </w:tc>
        <w:tc>
          <w:tcPr>
            <w:tcW w:w="958" w:type="pct"/>
            <w:tcBorders>
              <w:top w:val="nil"/>
              <w:left w:val="nil"/>
              <w:bottom w:val="single" w:sz="4" w:space="0" w:color="000000"/>
              <w:right w:val="single" w:sz="4" w:space="0" w:color="000000"/>
            </w:tcBorders>
            <w:shd w:val="clear" w:color="auto" w:fill="auto"/>
            <w:noWrap/>
            <w:vAlign w:val="bottom"/>
            <w:hideMark/>
          </w:tcPr>
          <w:p w14:paraId="31796BD7" w14:textId="72B976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ADA2B" w14:textId="03D41C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06CE6" w14:textId="42FF3F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215,168.00 </w:t>
            </w:r>
          </w:p>
        </w:tc>
      </w:tr>
      <w:tr w:rsidR="001D7563" w:rsidRPr="001D7563" w14:paraId="4C207A5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7C2C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781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B61B360" w14:textId="450829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E2B511F" w14:textId="76D85A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41E00" w14:textId="78FCBF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FDD11" w14:textId="501659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2,500.00 </w:t>
            </w:r>
          </w:p>
        </w:tc>
      </w:tr>
      <w:tr w:rsidR="001D7563" w:rsidRPr="001D7563" w14:paraId="3497C7A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2390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5321E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3D478822" w14:textId="6E183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C3E608E" w14:textId="717C71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0B307C" w14:textId="5E3595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FB321" w14:textId="4B964F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36612B9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3A19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B201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293A93A2" w14:textId="4A04D4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73E64C6" w14:textId="02A0A6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CDF3D" w14:textId="21DC91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D02CC" w14:textId="3A2578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r>
      <w:tr w:rsidR="001D7563" w:rsidRPr="001D7563" w14:paraId="0942C45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143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DC5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6E5D508D" w14:textId="61EA84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CE827C3" w14:textId="655759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A251A" w14:textId="6A2281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E384D" w14:textId="04AEFE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5959C6B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39D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B6DBA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2BA11DC8" w14:textId="4CC379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5F003B93" w14:textId="3F55DF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A5FE7" w14:textId="1BD4E3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DF12A" w14:textId="2A9B66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6,930.00 </w:t>
            </w:r>
          </w:p>
        </w:tc>
      </w:tr>
      <w:tr w:rsidR="001D7563" w:rsidRPr="001D7563" w14:paraId="01C4A27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8B7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E57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063339A2" w14:textId="05284B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636BEFC" w14:textId="66030D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9C029" w14:textId="6725A0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DAD0E" w14:textId="06B6DB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r>
      <w:tr w:rsidR="001D7563" w:rsidRPr="001D7563" w14:paraId="01069B4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A7C4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EF0E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308D445C" w14:textId="3A3F33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68440DC" w14:textId="3596E0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8FDAF" w14:textId="44989E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8DA2B" w14:textId="16DDBC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60446860"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7FF62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912ACE1" w14:textId="588679B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289,220.64 </w:t>
            </w:r>
          </w:p>
        </w:tc>
        <w:tc>
          <w:tcPr>
            <w:tcW w:w="958" w:type="pct"/>
            <w:tcBorders>
              <w:top w:val="nil"/>
              <w:left w:val="nil"/>
              <w:bottom w:val="single" w:sz="4" w:space="0" w:color="000000"/>
              <w:right w:val="single" w:sz="4" w:space="0" w:color="000000"/>
            </w:tcBorders>
            <w:shd w:val="clear" w:color="D8D8D8" w:fill="D8D8D8"/>
            <w:noWrap/>
            <w:vAlign w:val="bottom"/>
            <w:hideMark/>
          </w:tcPr>
          <w:p w14:paraId="6C7F0508" w14:textId="37F0B9C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FF1072E" w14:textId="447C2F2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CAD528B" w14:textId="77FDB70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289,220.64 </w:t>
            </w:r>
          </w:p>
        </w:tc>
      </w:tr>
      <w:tr w:rsidR="001D7563" w:rsidRPr="001D7563" w14:paraId="5DA5B5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50876"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26BB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2DEA0A18" w14:textId="02BA8D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691F551" w14:textId="02117B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CD98D" w14:textId="31F300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2C7BE" w14:textId="38975A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4B557AE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DCF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105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264939CE" w14:textId="000766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23B5133" w14:textId="60B501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708AB" w14:textId="2A899B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43441" w14:textId="362144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2CEAAFA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9C3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639B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30D11373" w14:textId="3BBBCB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FE3E0E4" w14:textId="3D9229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77AEC" w14:textId="68EFE0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37F63" w14:textId="1D93ED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61893D5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1D72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827E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86F5A88" w14:textId="45A509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2F0BAD2" w14:textId="401275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BD298" w14:textId="18F30C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AF5ED" w14:textId="227B20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4B12698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428C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DF84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4A4B3B73" w14:textId="1CA0EB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3347B53" w14:textId="158DEB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C031B" w14:textId="10680D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0087C" w14:textId="260973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7A008D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7D3F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A5AE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17BD4886" w14:textId="343CCE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3940DE7" w14:textId="5D0454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62CDC" w14:textId="72567D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3DAE0" w14:textId="79F0A7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2717D89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F349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13F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FA59A0" w14:textId="793F20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294CFCAF" w14:textId="4EE90E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689D6" w14:textId="2EEAD0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29C6E" w14:textId="2DE08A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67,440.00 </w:t>
            </w:r>
          </w:p>
        </w:tc>
      </w:tr>
      <w:tr w:rsidR="001D7563" w:rsidRPr="001D7563" w14:paraId="6F49128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CEE4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DCFF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5D101D15" w14:textId="48A17D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E388D1D" w14:textId="6917D4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A6D3F" w14:textId="6CD545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DF050" w14:textId="660C30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3172FD5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8298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EA0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39B456A" w14:textId="0997D8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6C2B25F" w14:textId="70C32D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1CF90" w14:textId="20252D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4941E" w14:textId="51CF9D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3717D52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DE6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31561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61C02E55" w14:textId="09CCD6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4BE5064" w14:textId="18BCD5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1EDA2E" w14:textId="1FA79A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4E5FD" w14:textId="2B4263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15DDDD8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832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2E9C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6B4ECDC8" w14:textId="211089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93959BB" w14:textId="7F14BD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44050" w14:textId="783C54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40DAF" w14:textId="3AC583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26CD81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732B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09D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6E8A77F9" w14:textId="13FEB2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5129873D" w14:textId="36668B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60BB2" w14:textId="47DB0A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B9204" w14:textId="5410EB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3,240.64 </w:t>
            </w:r>
          </w:p>
        </w:tc>
      </w:tr>
      <w:tr w:rsidR="001D7563" w:rsidRPr="001D7563" w14:paraId="48C17AD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EAFE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EF0F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75FB2A3" w14:textId="7124B2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D54EECE" w14:textId="4BA044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A3BA3" w14:textId="6B780F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EBE26" w14:textId="13BE53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2AA5B2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35F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3F9A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1DBE2E" w14:textId="41CA39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15D93C" w14:textId="0D5F9E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B8333" w14:textId="7A86A8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52268" w14:textId="0EC6E6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805,000.00 </w:t>
            </w:r>
          </w:p>
        </w:tc>
      </w:tr>
      <w:tr w:rsidR="001D7563" w:rsidRPr="001D7563" w14:paraId="1936B55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6B2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099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5145F4A5" w14:textId="7C628F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3C73EC1" w14:textId="6A35E6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F194E" w14:textId="7B7812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A78BC" w14:textId="5D68B8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52C8199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88E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AA75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523308" w14:textId="09A73C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77C9ADD" w14:textId="77701F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DEBC5" w14:textId="3693C3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ADC73" w14:textId="65A5A4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4D7038C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AB2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5D4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11F6F493" w14:textId="549613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A1168C5" w14:textId="65C109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D1E58" w14:textId="1FEACD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1C21A" w14:textId="7B164B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7BAFAF5D"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E5818"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3C686F5" w14:textId="11A2C94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1,042,432.37 </w:t>
            </w:r>
          </w:p>
        </w:tc>
        <w:tc>
          <w:tcPr>
            <w:tcW w:w="958" w:type="pct"/>
            <w:tcBorders>
              <w:top w:val="nil"/>
              <w:left w:val="nil"/>
              <w:bottom w:val="single" w:sz="4" w:space="0" w:color="000000"/>
              <w:right w:val="single" w:sz="4" w:space="0" w:color="000000"/>
            </w:tcBorders>
            <w:shd w:val="clear" w:color="D8D8D8" w:fill="D8D8D8"/>
            <w:noWrap/>
            <w:vAlign w:val="bottom"/>
            <w:hideMark/>
          </w:tcPr>
          <w:p w14:paraId="1234309C" w14:textId="20A96E9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7398EB6" w14:textId="5D7AF18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24C53D" w14:textId="6B54E9F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1,042,432.37 </w:t>
            </w:r>
          </w:p>
        </w:tc>
      </w:tr>
      <w:tr w:rsidR="001D7563" w:rsidRPr="001D7563" w14:paraId="1A66BA4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78CE1"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464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63A7F5" w14:textId="7ADBCF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428,950.37 </w:t>
            </w:r>
          </w:p>
        </w:tc>
        <w:tc>
          <w:tcPr>
            <w:tcW w:w="958" w:type="pct"/>
            <w:tcBorders>
              <w:top w:val="nil"/>
              <w:left w:val="nil"/>
              <w:bottom w:val="single" w:sz="4" w:space="0" w:color="000000"/>
              <w:right w:val="single" w:sz="4" w:space="0" w:color="000000"/>
            </w:tcBorders>
            <w:shd w:val="clear" w:color="auto" w:fill="auto"/>
            <w:noWrap/>
            <w:vAlign w:val="bottom"/>
            <w:hideMark/>
          </w:tcPr>
          <w:p w14:paraId="3E2F3733" w14:textId="62C239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56729" w14:textId="4A5654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35C3F" w14:textId="45AC68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428,950.37 </w:t>
            </w:r>
          </w:p>
        </w:tc>
      </w:tr>
      <w:tr w:rsidR="001D7563" w:rsidRPr="001D7563" w14:paraId="25A1500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3E92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4C7C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0740D6C4" w14:textId="23C53E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D7BDCE4" w14:textId="4D4479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5FFCD" w14:textId="344E8A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347AB" w14:textId="305964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r>
      <w:tr w:rsidR="001D7563" w:rsidRPr="001D7563" w14:paraId="78E3C88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8CFF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F67B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455A8C4E" w14:textId="0EECF5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DC5686C" w14:textId="605BDD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3DA23" w14:textId="597752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467EE" w14:textId="6B1AC0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3700054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2118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66F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74F0F724" w14:textId="59DCC6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B461FAE" w14:textId="5EE54C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A3CF0" w14:textId="24FD68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409E26" w14:textId="766E6A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6A0BE4D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736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B77C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50EF0F3" w14:textId="482CA2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273.00 </w:t>
            </w:r>
          </w:p>
        </w:tc>
        <w:tc>
          <w:tcPr>
            <w:tcW w:w="958" w:type="pct"/>
            <w:tcBorders>
              <w:top w:val="nil"/>
              <w:left w:val="nil"/>
              <w:bottom w:val="single" w:sz="4" w:space="0" w:color="000000"/>
              <w:right w:val="single" w:sz="4" w:space="0" w:color="000000"/>
            </w:tcBorders>
            <w:shd w:val="clear" w:color="auto" w:fill="auto"/>
            <w:noWrap/>
            <w:vAlign w:val="bottom"/>
            <w:hideMark/>
          </w:tcPr>
          <w:p w14:paraId="493E6415" w14:textId="4CEB0B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2503E" w14:textId="04F217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D59D3" w14:textId="5A93F6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273.00 </w:t>
            </w:r>
          </w:p>
        </w:tc>
      </w:tr>
      <w:tr w:rsidR="001D7563" w:rsidRPr="001D7563" w14:paraId="17CDBB1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8042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4D88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5B14D837" w14:textId="1A23CB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9B78FF8" w14:textId="77E57F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AFCB4" w14:textId="2D8C24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D568B" w14:textId="668F3D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63C9232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FE5E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2E69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0C056349" w14:textId="1F3F1D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5BEA9FB" w14:textId="591D31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BE072" w14:textId="0AF5DA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E3C39" w14:textId="7BD72D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557673A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5B3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DAFC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3C107A0A" w14:textId="3094A2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5F26ADF1" w14:textId="08DA9C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BEE5C" w14:textId="24BB2D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42A46" w14:textId="1A7822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0,789.00 </w:t>
            </w:r>
          </w:p>
        </w:tc>
      </w:tr>
      <w:tr w:rsidR="001D7563" w:rsidRPr="001D7563" w14:paraId="7B52941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FBEA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22F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4175DC29" w14:textId="03C707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18BDFF1" w14:textId="746921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B1297" w14:textId="71958B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51639" w14:textId="19FFBD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3493D8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771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8B29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69387E3B" w14:textId="66BD78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74F97F1" w14:textId="45852D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4D1B8" w14:textId="65EEF0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E392B" w14:textId="46935F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1CE8B78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0A5B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2BC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0233D16E" w14:textId="30939D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8F612A0" w14:textId="5F0D63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5374E" w14:textId="6ABABE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77824" w14:textId="7A513D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51344CE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55D3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667A3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106AC13C" w14:textId="7EB5A3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A83D1F1" w14:textId="3546F5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9FEC3" w14:textId="5922E8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F747B" w14:textId="13FAD6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2DE360E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718E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4223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2BA1D4A7" w14:textId="2B2EB3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A67CC60" w14:textId="2267F7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88A8A" w14:textId="5AE3D9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7C026" w14:textId="4A2A6D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41E5E36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A25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5F1B3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7AA5014C" w14:textId="003911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272FB067" w14:textId="00D785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F398E" w14:textId="35FE26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FEA21" w14:textId="1E001B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5,700.00 </w:t>
            </w:r>
          </w:p>
        </w:tc>
      </w:tr>
      <w:tr w:rsidR="001D7563" w:rsidRPr="001D7563" w14:paraId="5F1B0F1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1EA8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EAC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62548507" w14:textId="19C756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F803F40" w14:textId="174ECA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75A28" w14:textId="282943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A9D8D" w14:textId="17E315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259255B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E38A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F1B1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276FB181" w14:textId="43A206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02F95B6A" w14:textId="364BC1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491CE" w14:textId="24E823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A4A55" w14:textId="177103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684,045.00 </w:t>
            </w:r>
          </w:p>
        </w:tc>
      </w:tr>
      <w:tr w:rsidR="001D7563" w:rsidRPr="001D7563" w14:paraId="652BCD4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F98E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A196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1F3D80E0" w14:textId="26DFCF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585DFFA" w14:textId="204DB3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E420D" w14:textId="475898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8CA76" w14:textId="3FD34B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2CF4A64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E46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9E6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7E6E1972" w14:textId="679E31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0D31F73" w14:textId="394381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A747E" w14:textId="0AEEE5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3C6F5" w14:textId="745768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366D4AD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AF2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A0E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B27AA5E" w14:textId="153F49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5BBF9956" w14:textId="7AB351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A5321" w14:textId="78DDE1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3FF7D" w14:textId="5C680D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1,980.00 </w:t>
            </w:r>
          </w:p>
        </w:tc>
      </w:tr>
      <w:tr w:rsidR="001D7563" w:rsidRPr="001D7563" w14:paraId="1C710F9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CA0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138C0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48EF0723" w14:textId="5991D5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4F19E76" w14:textId="113D84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58D90E" w14:textId="7C7A46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BACCD" w14:textId="68F2A8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780.00 </w:t>
            </w:r>
          </w:p>
        </w:tc>
      </w:tr>
      <w:tr w:rsidR="001D7563" w:rsidRPr="001D7563" w14:paraId="06AB85A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FC28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6E1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7B92569B" w14:textId="4DC3F1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8117B49" w14:textId="3D0B0E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3667B" w14:textId="26BF69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F30AF" w14:textId="31DEDB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5509A60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3874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A65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218102D5" w14:textId="19AA32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0,180.00 </w:t>
            </w:r>
          </w:p>
        </w:tc>
        <w:tc>
          <w:tcPr>
            <w:tcW w:w="958" w:type="pct"/>
            <w:tcBorders>
              <w:top w:val="nil"/>
              <w:left w:val="nil"/>
              <w:bottom w:val="single" w:sz="4" w:space="0" w:color="000000"/>
              <w:right w:val="single" w:sz="4" w:space="0" w:color="000000"/>
            </w:tcBorders>
            <w:shd w:val="clear" w:color="auto" w:fill="auto"/>
            <w:noWrap/>
            <w:vAlign w:val="bottom"/>
            <w:hideMark/>
          </w:tcPr>
          <w:p w14:paraId="6D565B2D" w14:textId="12F8B4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4B739" w14:textId="107E1F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25D282" w14:textId="4B19C3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0,180.00 </w:t>
            </w:r>
          </w:p>
        </w:tc>
      </w:tr>
      <w:tr w:rsidR="001D7563" w:rsidRPr="001D7563" w14:paraId="5F43F96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374D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5760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1D5EC1F1" w14:textId="23CC15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742FFA2" w14:textId="786E05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5D5D3" w14:textId="23182B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8CFAD" w14:textId="125BC1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0052452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3272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0E0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4C715B3A" w14:textId="6C36EF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C599E9" w14:textId="69A448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E5151" w14:textId="109C54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269D1" w14:textId="5351C2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1,000.00 </w:t>
            </w:r>
          </w:p>
        </w:tc>
      </w:tr>
      <w:tr w:rsidR="001D7563" w:rsidRPr="001D7563" w14:paraId="2EFBFA61"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33B4EB"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2DB08DB7" w14:textId="19D8A80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1,396,915.79 </w:t>
            </w:r>
          </w:p>
        </w:tc>
        <w:tc>
          <w:tcPr>
            <w:tcW w:w="958" w:type="pct"/>
            <w:tcBorders>
              <w:top w:val="nil"/>
              <w:left w:val="nil"/>
              <w:bottom w:val="single" w:sz="4" w:space="0" w:color="000000"/>
              <w:right w:val="single" w:sz="4" w:space="0" w:color="000000"/>
            </w:tcBorders>
            <w:shd w:val="clear" w:color="A5A5A5" w:fill="A5A5A5"/>
            <w:noWrap/>
            <w:vAlign w:val="bottom"/>
            <w:hideMark/>
          </w:tcPr>
          <w:p w14:paraId="69396E62" w14:textId="770E96A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B4C9BB0" w14:textId="52E0AB3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4FD92F8" w14:textId="4D4472B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1,396,915.79 </w:t>
            </w:r>
          </w:p>
        </w:tc>
      </w:tr>
      <w:tr w:rsidR="001D7563" w:rsidRPr="001D7563" w14:paraId="310EF609"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C11D41"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28BFB0F" w14:textId="44A0322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7F2B7458" w14:textId="6677409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1B4496" w14:textId="36A53CA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2308A1" w14:textId="676DFA5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476,474.66 </w:t>
            </w:r>
          </w:p>
        </w:tc>
      </w:tr>
      <w:tr w:rsidR="001D7563" w:rsidRPr="001D7563" w14:paraId="331B511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1802D"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F0E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4AEBAC91" w14:textId="362125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4E482352" w14:textId="1CB6D0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FE92A" w14:textId="58C7F7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0CB13" w14:textId="1B27A8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9,630.00 </w:t>
            </w:r>
          </w:p>
        </w:tc>
      </w:tr>
      <w:tr w:rsidR="001D7563" w:rsidRPr="001D7563" w14:paraId="7997AD0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2101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FC8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50344BE7" w14:textId="6E456B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0150CFF0" w14:textId="5ABD88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5D6B3" w14:textId="4C7F8C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A4075" w14:textId="7AB7F6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56,096.53 </w:t>
            </w:r>
          </w:p>
        </w:tc>
      </w:tr>
      <w:tr w:rsidR="001D7563" w:rsidRPr="001D7563" w14:paraId="32D4983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579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67D9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A5D5702" w14:textId="68BF34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69DFCE73" w14:textId="42A285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0132E" w14:textId="6CBE5D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EC99C8" w14:textId="0DACB6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4,206.65 </w:t>
            </w:r>
          </w:p>
        </w:tc>
      </w:tr>
      <w:tr w:rsidR="001D7563" w:rsidRPr="001D7563" w14:paraId="38AEABF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FB0D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F4F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54E586C5" w14:textId="2326D7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04700C6F" w14:textId="704CAB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9C222" w14:textId="18AF6D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97AF3" w14:textId="17E9A8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3,966.82 </w:t>
            </w:r>
          </w:p>
        </w:tc>
      </w:tr>
      <w:tr w:rsidR="001D7563" w:rsidRPr="001D7563" w14:paraId="568BBD9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928E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7238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2AE97F49" w14:textId="5D0DF0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5AC4E723" w14:textId="00D772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41ED4" w14:textId="2D677E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F812F" w14:textId="5EE375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6,364.71 </w:t>
            </w:r>
          </w:p>
        </w:tc>
      </w:tr>
      <w:tr w:rsidR="001D7563" w:rsidRPr="001D7563" w14:paraId="01B11E2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447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B91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42FAA969" w14:textId="32F0C5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2541F956" w14:textId="6C0F0B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72A10" w14:textId="3F2A13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58F25" w14:textId="554E81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6,370.00 </w:t>
            </w:r>
          </w:p>
        </w:tc>
      </w:tr>
      <w:tr w:rsidR="001D7563" w:rsidRPr="001D7563" w14:paraId="630FDFB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DF8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88715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115A3CD1" w14:textId="1C3E24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4DDBE508" w14:textId="31D4C6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E4C36" w14:textId="171EAF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E6119" w14:textId="5FEFC3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8,283.89 </w:t>
            </w:r>
          </w:p>
        </w:tc>
      </w:tr>
      <w:tr w:rsidR="001D7563" w:rsidRPr="001D7563" w14:paraId="0B925AE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71F7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EEED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362DD3C6" w14:textId="4D77A8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17221DC9" w14:textId="20BE70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D6D1B" w14:textId="75FBDE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F6A6B" w14:textId="25A17C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33,458.80 </w:t>
            </w:r>
          </w:p>
        </w:tc>
      </w:tr>
      <w:tr w:rsidR="001D7563" w:rsidRPr="001D7563" w14:paraId="12011D6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5DC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1CE1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48AC5898" w14:textId="74D189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16CF8BF3" w14:textId="5DF4EE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89CC1" w14:textId="3F60C5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269CA" w14:textId="4574FA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3,379.32 </w:t>
            </w:r>
          </w:p>
        </w:tc>
      </w:tr>
      <w:tr w:rsidR="001D7563" w:rsidRPr="001D7563" w14:paraId="13E076E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213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DEF4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6810CFAE" w14:textId="5D7792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67FC2717" w14:textId="2535AE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4983D" w14:textId="55F7B1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131CE" w14:textId="603101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9,492.94 </w:t>
            </w:r>
          </w:p>
        </w:tc>
      </w:tr>
      <w:tr w:rsidR="001D7563" w:rsidRPr="001D7563" w14:paraId="1057C5F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EC9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1BE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61DC4808" w14:textId="226C6E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5AC45051" w14:textId="16A3F9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A2578" w14:textId="59B517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C319B" w14:textId="144B65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5,225.00 </w:t>
            </w:r>
          </w:p>
        </w:tc>
      </w:tr>
      <w:tr w:rsidR="001D7563" w:rsidRPr="001D7563" w14:paraId="65A86CE3"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51CF6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78F3B66" w14:textId="6A96076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7CE697BC" w14:textId="588835F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5805C7" w14:textId="44FC2F2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E26E26" w14:textId="15DBE48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860,151.85 </w:t>
            </w:r>
          </w:p>
        </w:tc>
      </w:tr>
      <w:tr w:rsidR="001D7563" w:rsidRPr="001D7563" w14:paraId="14DB73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62C71"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394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7D2CE3A7" w14:textId="16B97E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3E268032" w14:textId="79052A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0C1D3" w14:textId="54268C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89651" w14:textId="7DB63B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46,090.42 </w:t>
            </w:r>
          </w:p>
        </w:tc>
      </w:tr>
      <w:tr w:rsidR="001D7563" w:rsidRPr="001D7563" w14:paraId="103EF87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87F9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4094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15054DA0" w14:textId="17B71B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077FC2A1" w14:textId="5AE17C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A4340" w14:textId="5DFEFE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2C0E5" w14:textId="21FA99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25,523.95 </w:t>
            </w:r>
          </w:p>
        </w:tc>
      </w:tr>
      <w:tr w:rsidR="001D7563" w:rsidRPr="001D7563" w14:paraId="6199B62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DEC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408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4FA270D" w14:textId="52FE47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7BB8FF47" w14:textId="646CA8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633AB" w14:textId="6A5951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8D7BF" w14:textId="4AC04F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0,830.18 </w:t>
            </w:r>
          </w:p>
        </w:tc>
      </w:tr>
      <w:tr w:rsidR="001D7563" w:rsidRPr="001D7563" w14:paraId="0EFB69E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E833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D790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2089C2EA" w14:textId="63D740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600740A8" w14:textId="33E8E3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848F9" w14:textId="513056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42711" w14:textId="5A793C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86,846.54 </w:t>
            </w:r>
          </w:p>
        </w:tc>
      </w:tr>
      <w:tr w:rsidR="001D7563" w:rsidRPr="001D7563" w14:paraId="4E5CB4F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A9BA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1721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2712A6D6" w14:textId="386640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1197285A" w14:textId="66B1A3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3B88B" w14:textId="2EB95C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BA103" w14:textId="27AB9C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7,159.32 </w:t>
            </w:r>
          </w:p>
        </w:tc>
      </w:tr>
      <w:tr w:rsidR="001D7563" w:rsidRPr="001D7563" w14:paraId="65B80D7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6A55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1FD5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57716479" w14:textId="7DC89B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34285CAF" w14:textId="4A8B0D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8808A" w14:textId="0F4E0F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7F53E" w14:textId="500608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9,368.82 </w:t>
            </w:r>
          </w:p>
        </w:tc>
      </w:tr>
      <w:tr w:rsidR="001D7563" w:rsidRPr="001D7563" w14:paraId="13D6C6C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93B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498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3B85ADBC" w14:textId="476F37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1266DBFE" w14:textId="6594A8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258D2" w14:textId="78D4CB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636F2" w14:textId="2BA4E0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918,705.15 </w:t>
            </w:r>
          </w:p>
        </w:tc>
      </w:tr>
      <w:tr w:rsidR="001D7563" w:rsidRPr="001D7563" w14:paraId="22014EC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439C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942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CF2BC2E" w14:textId="64CFEF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7729E981" w14:textId="14E6AE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FEDEE" w14:textId="4B0A92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784E0" w14:textId="7E1DC4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4,206.65 </w:t>
            </w:r>
          </w:p>
        </w:tc>
      </w:tr>
      <w:tr w:rsidR="001D7563" w:rsidRPr="001D7563" w14:paraId="4488E7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90E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054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EA37345" w14:textId="420D45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6F89EDCA" w14:textId="137BE3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4426A" w14:textId="4233B7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4A2DE" w14:textId="506F0B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7,487.08 </w:t>
            </w:r>
          </w:p>
        </w:tc>
      </w:tr>
      <w:tr w:rsidR="001D7563" w:rsidRPr="001D7563" w14:paraId="6520FAB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AE2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3DE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73F0406B" w14:textId="1728AE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62E42DB9" w14:textId="45D81E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AFEED" w14:textId="3369AA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2B971" w14:textId="518AFB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41,502.54 </w:t>
            </w:r>
          </w:p>
        </w:tc>
      </w:tr>
      <w:tr w:rsidR="001D7563" w:rsidRPr="001D7563" w14:paraId="67B5481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02A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BBD97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7E932889" w14:textId="2B99F9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6E86FC57" w14:textId="206319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B7716" w14:textId="77730D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46CF8" w14:textId="2A08E5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2,431.20 </w:t>
            </w:r>
          </w:p>
        </w:tc>
      </w:tr>
      <w:tr w:rsidR="001D7563" w:rsidRPr="001D7563" w14:paraId="2379476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9BD767"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5A3489B" w14:textId="56FD233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3,669,625.49 </w:t>
            </w:r>
          </w:p>
        </w:tc>
        <w:tc>
          <w:tcPr>
            <w:tcW w:w="958" w:type="pct"/>
            <w:tcBorders>
              <w:top w:val="nil"/>
              <w:left w:val="nil"/>
              <w:bottom w:val="single" w:sz="4" w:space="0" w:color="000000"/>
              <w:right w:val="single" w:sz="4" w:space="0" w:color="000000"/>
            </w:tcBorders>
            <w:shd w:val="clear" w:color="D8D8D8" w:fill="D8D8D8"/>
            <w:noWrap/>
            <w:vAlign w:val="bottom"/>
            <w:hideMark/>
          </w:tcPr>
          <w:p w14:paraId="4425595F" w14:textId="33616EC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7E25D0A" w14:textId="0EF9986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182611" w14:textId="3F845E7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3,669,625.49 </w:t>
            </w:r>
          </w:p>
        </w:tc>
      </w:tr>
      <w:tr w:rsidR="001D7563" w:rsidRPr="001D7563" w14:paraId="20C583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5CDC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439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7A3C581F" w14:textId="34A3AA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780DA6AD" w14:textId="700C32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04025" w14:textId="2B3F41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9AAAC" w14:textId="164E17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5,619.99 </w:t>
            </w:r>
          </w:p>
        </w:tc>
      </w:tr>
      <w:tr w:rsidR="001D7563" w:rsidRPr="001D7563" w14:paraId="4242987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342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2045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EDD9CD4" w14:textId="798794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507,198.99 </w:t>
            </w:r>
          </w:p>
        </w:tc>
        <w:tc>
          <w:tcPr>
            <w:tcW w:w="958" w:type="pct"/>
            <w:tcBorders>
              <w:top w:val="nil"/>
              <w:left w:val="nil"/>
              <w:bottom w:val="single" w:sz="4" w:space="0" w:color="000000"/>
              <w:right w:val="single" w:sz="4" w:space="0" w:color="000000"/>
            </w:tcBorders>
            <w:shd w:val="clear" w:color="auto" w:fill="auto"/>
            <w:noWrap/>
            <w:vAlign w:val="bottom"/>
            <w:hideMark/>
          </w:tcPr>
          <w:p w14:paraId="06D64A55" w14:textId="3554BA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E6622" w14:textId="3B1787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D11C98" w14:textId="4DDCC4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507,198.99 </w:t>
            </w:r>
          </w:p>
        </w:tc>
      </w:tr>
      <w:tr w:rsidR="001D7563" w:rsidRPr="001D7563" w14:paraId="6E7FBA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FA4E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641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7DC8068C" w14:textId="39A899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85,545.86 </w:t>
            </w:r>
          </w:p>
        </w:tc>
        <w:tc>
          <w:tcPr>
            <w:tcW w:w="958" w:type="pct"/>
            <w:tcBorders>
              <w:top w:val="nil"/>
              <w:left w:val="nil"/>
              <w:bottom w:val="single" w:sz="4" w:space="0" w:color="000000"/>
              <w:right w:val="single" w:sz="4" w:space="0" w:color="000000"/>
            </w:tcBorders>
            <w:shd w:val="clear" w:color="auto" w:fill="auto"/>
            <w:noWrap/>
            <w:vAlign w:val="bottom"/>
            <w:hideMark/>
          </w:tcPr>
          <w:p w14:paraId="7DB02BE8" w14:textId="675C9E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157A5" w14:textId="211F3D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C323A" w14:textId="0633E3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85,545.86 </w:t>
            </w:r>
          </w:p>
        </w:tc>
      </w:tr>
      <w:tr w:rsidR="001D7563" w:rsidRPr="001D7563" w14:paraId="489C7DD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DF6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4CE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3CD28AD3" w14:textId="38F9B3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742493BF" w14:textId="58701D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4F116" w14:textId="244DA6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1A5A6" w14:textId="43757E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4,842.95 </w:t>
            </w:r>
          </w:p>
        </w:tc>
      </w:tr>
      <w:tr w:rsidR="001D7563" w:rsidRPr="001D7563" w14:paraId="15B134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36A5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415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2A8968F3" w14:textId="707BEE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748BED18" w14:textId="1B2187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3A21D" w14:textId="158A6A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EF7B3" w14:textId="533815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36,420.00 </w:t>
            </w:r>
          </w:p>
        </w:tc>
      </w:tr>
      <w:tr w:rsidR="001D7563" w:rsidRPr="001D7563" w14:paraId="34E7A06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DFA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D01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F5FD73A" w14:textId="2FCDEF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1AD0C7B4" w14:textId="169AD7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A1324" w14:textId="199AE1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D2240" w14:textId="148BF4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1,816.30 </w:t>
            </w:r>
          </w:p>
        </w:tc>
      </w:tr>
      <w:tr w:rsidR="001D7563" w:rsidRPr="001D7563" w14:paraId="58D1898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08CB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2437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1568977A" w14:textId="6BD4FF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6887D54C" w14:textId="05040A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EA45E" w14:textId="53887B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4893B" w14:textId="403625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0,104.18 </w:t>
            </w:r>
          </w:p>
        </w:tc>
      </w:tr>
      <w:tr w:rsidR="001D7563" w:rsidRPr="001D7563" w14:paraId="079CC32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5EBD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665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49F9BF3A" w14:textId="6CD076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0D29FD6C" w14:textId="689C45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EBDA8C" w14:textId="53E77A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BFD2E" w14:textId="5FEEE3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17,826.07 </w:t>
            </w:r>
          </w:p>
        </w:tc>
      </w:tr>
      <w:tr w:rsidR="001D7563" w:rsidRPr="001D7563" w14:paraId="138702A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66E4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26B5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520CF3F9" w14:textId="3B2B6F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55F86B9A" w14:textId="16DED8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4CC1C" w14:textId="7D4ED4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72DDC" w14:textId="154184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0,251.15 </w:t>
            </w:r>
          </w:p>
        </w:tc>
      </w:tr>
      <w:tr w:rsidR="001D7563" w:rsidRPr="001D7563" w14:paraId="49B612A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E71B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6DCCB7A" w14:textId="2564E50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4F76CCEE" w14:textId="7862669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A0967D" w14:textId="74D5363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B9EC95" w14:textId="556CF0F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620,642.25 </w:t>
            </w:r>
          </w:p>
        </w:tc>
      </w:tr>
      <w:tr w:rsidR="001D7563" w:rsidRPr="001D7563" w14:paraId="7C587B25"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F67AB0"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52CDB2F7" w14:textId="343150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38577F54" w14:textId="081774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C8BF1" w14:textId="04EFF5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F514888" w14:textId="05B134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442,703.84 </w:t>
            </w:r>
          </w:p>
        </w:tc>
      </w:tr>
      <w:tr w:rsidR="001D7563" w:rsidRPr="001D7563" w14:paraId="5B3F7FF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9304D"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EEF8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2E783463" w14:textId="555395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547E76BB" w14:textId="7C03E9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DC9B0" w14:textId="326483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F320A" w14:textId="321482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6,698.41 </w:t>
            </w:r>
          </w:p>
        </w:tc>
      </w:tr>
      <w:tr w:rsidR="001D7563" w:rsidRPr="001D7563" w14:paraId="455A6DD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C70B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CAB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2AD99B6F" w14:textId="263747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792CC923" w14:textId="09A269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D3F6C" w14:textId="3EAB2D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6E7E0" w14:textId="37C3B6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030.00 </w:t>
            </w:r>
          </w:p>
        </w:tc>
      </w:tr>
      <w:tr w:rsidR="001D7563" w:rsidRPr="001D7563" w14:paraId="0E4AD37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3C4E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624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7687928B" w14:textId="57257A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4A0DD3D5" w14:textId="1B0EA1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47D9B" w14:textId="306893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35403" w14:textId="76E933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030.00 </w:t>
            </w:r>
          </w:p>
        </w:tc>
      </w:tr>
      <w:tr w:rsidR="001D7563" w:rsidRPr="001D7563" w14:paraId="303A5AB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FC7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E5E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5D29E724" w14:textId="7D58C2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2B953DB3" w14:textId="42A7A7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CCBE7" w14:textId="1134B1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72885" w14:textId="6B5E27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883,180.00 </w:t>
            </w:r>
          </w:p>
        </w:tc>
      </w:tr>
      <w:tr w:rsidR="001D7563" w:rsidRPr="001D7563" w14:paraId="11DB320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B72DF8"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36B56DE" w14:textId="1628333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17F038F9" w14:textId="3B37CF0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C67661" w14:textId="59E7ED5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B863D8" w14:textId="3C474B8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770,021.54 </w:t>
            </w:r>
          </w:p>
        </w:tc>
      </w:tr>
      <w:tr w:rsidR="001D7563" w:rsidRPr="001D7563" w14:paraId="5138C1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A36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1E8F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15432772" w14:textId="1C88C1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4C4D007A" w14:textId="44CDA6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182DC6" w14:textId="0B27ED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A0DC85" w14:textId="1E1B8B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91,606.38 </w:t>
            </w:r>
          </w:p>
        </w:tc>
      </w:tr>
      <w:tr w:rsidR="001D7563" w:rsidRPr="001D7563" w14:paraId="38C7286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57D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917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0923376" w14:textId="4FB6B5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13CD0631" w14:textId="57F0D6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354DA" w14:textId="5BAF8F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AFADF" w14:textId="597A56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57,515.16 </w:t>
            </w:r>
          </w:p>
        </w:tc>
      </w:tr>
      <w:tr w:rsidR="001D7563" w:rsidRPr="001D7563" w14:paraId="04DD719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51C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73A7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0D5A4D4F" w14:textId="497CF8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5C548905" w14:textId="5E0E22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9686F" w14:textId="4BBC04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843CB" w14:textId="67CE00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20,900.00 </w:t>
            </w:r>
          </w:p>
        </w:tc>
      </w:tr>
      <w:tr w:rsidR="001D7563" w:rsidRPr="001D7563" w14:paraId="1E185A3D"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5B026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477CF68" w14:textId="765ED50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0,233,6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35CA624" w14:textId="1D19FD0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45E995B" w14:textId="05A80B4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C2E0F93" w14:textId="2781B2E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0,233,663.00 </w:t>
            </w:r>
          </w:p>
        </w:tc>
      </w:tr>
      <w:tr w:rsidR="001D7563" w:rsidRPr="001D7563" w14:paraId="0357AEA9"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A95D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73638ECE" w14:textId="00696E5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657,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D6A6108" w14:textId="321D5E5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1954D7" w14:textId="15207A3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D862EB" w14:textId="3B4BBAF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657,900.00 </w:t>
            </w:r>
          </w:p>
        </w:tc>
      </w:tr>
      <w:tr w:rsidR="001D7563" w:rsidRPr="001D7563" w14:paraId="6BC7F55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4425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1DF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21DE2CFC" w14:textId="4CF516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37082C1" w14:textId="66322F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523B1" w14:textId="560F59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727A0" w14:textId="7D5BAC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600.00 </w:t>
            </w:r>
          </w:p>
        </w:tc>
      </w:tr>
      <w:tr w:rsidR="001D7563" w:rsidRPr="001D7563" w14:paraId="031D37B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D2B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C25F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43B8D449" w14:textId="6F5E0E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B4DBC6" w14:textId="0BDF1C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5FF9F2" w14:textId="613583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4898A" w14:textId="0184EA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4BE7502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E62D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36F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41E69530" w14:textId="36CE2C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F62BFA" w14:textId="7D12EB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1F1FC" w14:textId="7A7457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D140F" w14:textId="3EE4D5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28FD74E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BA8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00B1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2D670A90" w14:textId="46B6E9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50D0489" w14:textId="6741B2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3EDE3" w14:textId="77479D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9E971" w14:textId="5ED878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600.00 </w:t>
            </w:r>
          </w:p>
        </w:tc>
      </w:tr>
      <w:tr w:rsidR="001D7563" w:rsidRPr="001D7563" w14:paraId="71650BE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BC9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80A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19EBF41E" w14:textId="1D2CE5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00D687" w14:textId="6AE74D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2B24A" w14:textId="624413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E9209" w14:textId="56ED12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14454D2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5A1C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D71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5C2257CC" w14:textId="150E65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8F2705" w14:textId="39A003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8B29A" w14:textId="44E173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871DF" w14:textId="51F0B0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46069C2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CD20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1B3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2606815" w14:textId="496D92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85D76E" w14:textId="001C78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65CB8" w14:textId="155B78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3FDCCD" w14:textId="3B2F6F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3EE6D1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0A1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5A4A0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31D74DC1" w14:textId="2EC68F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BCEC313" w14:textId="0328EF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E8133" w14:textId="4B7CFC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F5E70" w14:textId="2D6DB3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0,500.00 </w:t>
            </w:r>
          </w:p>
        </w:tc>
      </w:tr>
      <w:tr w:rsidR="001D7563" w:rsidRPr="001D7563" w14:paraId="4C9F17F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0A53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E4C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04633693" w14:textId="735C49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314A31" w14:textId="48BDB2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81AC3" w14:textId="692895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7601D" w14:textId="455C56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473FF88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854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BE0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381F16AF" w14:textId="6DA4C0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BB607C0" w14:textId="150847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411DD" w14:textId="128BC3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E1F36" w14:textId="2A7AE1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600.00 </w:t>
            </w:r>
          </w:p>
        </w:tc>
      </w:tr>
      <w:tr w:rsidR="001D7563" w:rsidRPr="001D7563" w14:paraId="3E942F3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DA5A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840A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4F15D409" w14:textId="42C1DA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374371D" w14:textId="14F645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2FED7" w14:textId="3E78F5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77DDC" w14:textId="08B5A9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600.00 </w:t>
            </w:r>
          </w:p>
        </w:tc>
      </w:tr>
      <w:tr w:rsidR="001D7563" w:rsidRPr="001D7563" w14:paraId="1D93902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470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9F3D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73CB7A2E" w14:textId="178753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1B2E12" w14:textId="7C6459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35005" w14:textId="6ACD49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17D60" w14:textId="1BE99E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1013744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D546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BA4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378135C7" w14:textId="45419D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F8EFD4" w14:textId="4838EB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57E5E" w14:textId="69ED5C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DBAC8" w14:textId="53B41C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121FA3E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1B2A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03E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2A3158A6" w14:textId="3DD316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2296A5" w14:textId="76ADBA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A1693" w14:textId="44EC0D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0EF0D" w14:textId="4889E6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75,000.00 </w:t>
            </w:r>
          </w:p>
        </w:tc>
      </w:tr>
      <w:tr w:rsidR="001D7563" w:rsidRPr="001D7563" w14:paraId="6D67A1E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FE18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D02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6B46F10" w14:textId="230307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159EDD" w14:textId="0FB01C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C6D42" w14:textId="22E1BA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8692C" w14:textId="0F1740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164EEF2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B5B4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8D74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7158AD7D" w14:textId="42D252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0492A9" w14:textId="78C390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B6025" w14:textId="34123B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443EE" w14:textId="4CC57B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40109D1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9A8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D325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2781B1FD" w14:textId="58641A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960416" w14:textId="513D5E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79D47" w14:textId="225D7E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98C1B" w14:textId="235D98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1A30A78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70E1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4944B9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4823D0E4" w14:textId="5F7A8A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11A527" w14:textId="04AB2F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99957" w14:textId="0CF06D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C8615" w14:textId="5B3B4C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0B762CC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98907B"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12EBAABC" w14:textId="5EF519D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557,1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6019EEC" w14:textId="40FFC10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3ABF84" w14:textId="1ADBEA5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D2077D" w14:textId="747294A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557,100.00 </w:t>
            </w:r>
          </w:p>
        </w:tc>
      </w:tr>
      <w:tr w:rsidR="001D7563" w:rsidRPr="001D7563" w14:paraId="15D140B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0135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232D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14362EB7" w14:textId="6DB67F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AAE191" w14:textId="43AE56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C75A2" w14:textId="2AE669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059885D" w14:textId="01099A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75,000.00 </w:t>
            </w:r>
          </w:p>
        </w:tc>
      </w:tr>
      <w:tr w:rsidR="001D7563" w:rsidRPr="001D7563" w14:paraId="11B865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B5E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0C7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2FD32C7C" w14:textId="6F4C92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35E4B7D" w14:textId="0FE89B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2EE53" w14:textId="46072A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DBFEB" w14:textId="483D50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r>
      <w:tr w:rsidR="001D7563" w:rsidRPr="001D7563" w14:paraId="2ED6574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A67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E1B5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7FDC67B1" w14:textId="7B65F0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582F83F" w14:textId="72D062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A67F8" w14:textId="68DB57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38231" w14:textId="7C97FA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r>
      <w:tr w:rsidR="001D7563" w:rsidRPr="001D7563" w14:paraId="38B7BA2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E67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2A26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2B8C3EBA" w14:textId="38077E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E4F3718" w14:textId="4F7EF2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015F2D" w14:textId="7E5F21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CF173" w14:textId="61FDBE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r>
      <w:tr w:rsidR="001D7563" w:rsidRPr="001D7563" w14:paraId="4C683CC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CFE5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58A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1585BE21" w14:textId="4AE7D4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6DBC311" w14:textId="2BE8B6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73D29" w14:textId="69423E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253DE" w14:textId="05D5D1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r>
      <w:tr w:rsidR="001D7563" w:rsidRPr="001D7563" w14:paraId="7A9B827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12D1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5B69B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6DF2E785" w14:textId="119667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1AA8BDF3" w14:textId="3CE20C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BC4A7" w14:textId="1DEDE8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42F68" w14:textId="5D0F86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65,300.00 </w:t>
            </w:r>
          </w:p>
        </w:tc>
      </w:tr>
      <w:tr w:rsidR="001D7563" w:rsidRPr="001D7563" w14:paraId="16619B9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91FB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1AA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4FB7604D" w14:textId="254B5B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8F63CC5" w14:textId="445842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62065" w14:textId="004F19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57977" w14:textId="5B5DBD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r>
      <w:tr w:rsidR="001D7563" w:rsidRPr="001D7563" w14:paraId="1AABBC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B46D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8EB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2C6A190A" w14:textId="33D154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D4F6EB1" w14:textId="3E1789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6893D" w14:textId="0EC5BC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BDC9F" w14:textId="22E793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r>
      <w:tr w:rsidR="001D7563" w:rsidRPr="001D7563" w14:paraId="0C90333F"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6BFE6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4F0C79B5" w14:textId="65FB2A9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3,077,1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CA5F3FD" w14:textId="7E7F78C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8E0594" w14:textId="50E9CEE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78E258" w14:textId="3435C82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3,077,113.00 </w:t>
            </w:r>
          </w:p>
        </w:tc>
      </w:tr>
      <w:tr w:rsidR="001D7563" w:rsidRPr="001D7563" w14:paraId="51ED248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AB33C"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AB2E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0FFD306B" w14:textId="677D0E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3721B4" w14:textId="3A3638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14F65F" w14:textId="281124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C3C5748" w14:textId="4E1A43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00,000.00 </w:t>
            </w:r>
          </w:p>
        </w:tc>
      </w:tr>
      <w:tr w:rsidR="001D7563" w:rsidRPr="001D7563" w14:paraId="0FDDF0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FE77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7F7ED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3C330528" w14:textId="464146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14,950.00 </w:t>
            </w:r>
          </w:p>
        </w:tc>
        <w:tc>
          <w:tcPr>
            <w:tcW w:w="958" w:type="pct"/>
            <w:tcBorders>
              <w:top w:val="nil"/>
              <w:left w:val="nil"/>
              <w:bottom w:val="single" w:sz="4" w:space="0" w:color="000000"/>
              <w:right w:val="single" w:sz="4" w:space="0" w:color="000000"/>
            </w:tcBorders>
            <w:shd w:val="clear" w:color="auto" w:fill="auto"/>
            <w:noWrap/>
            <w:vAlign w:val="bottom"/>
            <w:hideMark/>
          </w:tcPr>
          <w:p w14:paraId="0C59A8B3" w14:textId="43C7B6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99458" w14:textId="57F870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CF273" w14:textId="35C952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14,950.00 </w:t>
            </w:r>
          </w:p>
        </w:tc>
      </w:tr>
      <w:tr w:rsidR="001D7563" w:rsidRPr="001D7563" w14:paraId="21C8CEC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53B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92BC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18D20123" w14:textId="09E70A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4B824EE4" w14:textId="2F13EC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95CFD" w14:textId="0684F9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13FC9" w14:textId="5DF07B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31,800.00 </w:t>
            </w:r>
          </w:p>
        </w:tc>
      </w:tr>
      <w:tr w:rsidR="001D7563" w:rsidRPr="001D7563" w14:paraId="758BE50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04F3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C35B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3006936A" w14:textId="1A7AB2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075217BD" w14:textId="6F9A8E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5530C" w14:textId="0D2DE9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FE5B4" w14:textId="579031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4,350.00 </w:t>
            </w:r>
          </w:p>
        </w:tc>
      </w:tr>
      <w:tr w:rsidR="001D7563" w:rsidRPr="001D7563" w14:paraId="5B8E410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F52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C5BD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69DBD424" w14:textId="03DDA6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31665A25" w14:textId="3ACF14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D1AF4" w14:textId="1F62C2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FD07E" w14:textId="4D7709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9,350.00 </w:t>
            </w:r>
          </w:p>
        </w:tc>
      </w:tr>
      <w:tr w:rsidR="001D7563" w:rsidRPr="001D7563" w14:paraId="61D275F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249F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BB81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28663114" w14:textId="735C5C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37595D8" w14:textId="4B00EF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2678C" w14:textId="54AACC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B24E0" w14:textId="12BD16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9,950.00 </w:t>
            </w:r>
          </w:p>
        </w:tc>
      </w:tr>
      <w:tr w:rsidR="001D7563" w:rsidRPr="001D7563" w14:paraId="2D1BC1E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5AE0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1F5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736C7001" w14:textId="453C2C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211C03D" w14:textId="628C31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8B0F7" w14:textId="40C277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9AE2D" w14:textId="4FF205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9,350.00 </w:t>
            </w:r>
          </w:p>
        </w:tc>
      </w:tr>
      <w:tr w:rsidR="001D7563" w:rsidRPr="001D7563" w14:paraId="53CE20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A6E5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70A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057A614A" w14:textId="6A36D2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42F2FB5F" w14:textId="708EE5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23AC8" w14:textId="7662F2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6119A" w14:textId="3BF163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4,650.00 </w:t>
            </w:r>
          </w:p>
        </w:tc>
      </w:tr>
      <w:tr w:rsidR="001D7563" w:rsidRPr="001D7563" w14:paraId="6FE5AF8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F99A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5EE0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64A9B7B8" w14:textId="6C6F12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7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DF9EFA0" w14:textId="186E5C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AA889" w14:textId="41DFA1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080B1" w14:textId="3601F0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74,900.00 </w:t>
            </w:r>
          </w:p>
        </w:tc>
      </w:tr>
      <w:tr w:rsidR="001D7563" w:rsidRPr="001D7563" w14:paraId="4B9F8C2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B0A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5AA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2DFE4894" w14:textId="69B48F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F333381" w14:textId="53969D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B9842" w14:textId="341C2F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CDEE4" w14:textId="1DE6AA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9,950.00 </w:t>
            </w:r>
          </w:p>
        </w:tc>
      </w:tr>
      <w:tr w:rsidR="001D7563" w:rsidRPr="001D7563" w14:paraId="70450DD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148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47E1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7FF672A0" w14:textId="6772A1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2C98538B" w14:textId="08B10B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9D93B" w14:textId="1C40B6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F8F30" w14:textId="490015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58,563.00 </w:t>
            </w:r>
          </w:p>
        </w:tc>
      </w:tr>
      <w:tr w:rsidR="001D7563" w:rsidRPr="001D7563" w14:paraId="6A19F80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1A09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9A7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04B994E8" w14:textId="2C7F50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E924832" w14:textId="3C13DB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87DAF" w14:textId="7021A3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A5C0B" w14:textId="0A6DA7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9,350.00 </w:t>
            </w:r>
          </w:p>
        </w:tc>
      </w:tr>
      <w:tr w:rsidR="001D7563" w:rsidRPr="001D7563" w14:paraId="3A3FB1C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DCD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0E1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0873EB9E" w14:textId="252CF2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6222BF76" w14:textId="6ABF5A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7F6C2" w14:textId="3F3F12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24D64" w14:textId="076DA2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9,950.00 </w:t>
            </w:r>
          </w:p>
        </w:tc>
      </w:tr>
      <w:tr w:rsidR="001D7563" w:rsidRPr="001D7563" w14:paraId="21F1F6E6"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94A8F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3A23CF7F" w14:textId="4DF2C90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ADC0FF6" w14:textId="0141B1E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5CF528" w14:textId="385AE69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35E07E" w14:textId="0880555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916,050.00 </w:t>
            </w:r>
          </w:p>
        </w:tc>
      </w:tr>
      <w:tr w:rsidR="001D7563" w:rsidRPr="001D7563" w14:paraId="0F1751D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9A713"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B75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73CFEA4F" w14:textId="26E172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A5CCA12" w14:textId="41EA7B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0C146" w14:textId="0B0A56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35EC4" w14:textId="418F3A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692EE5B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C116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57E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797C8B20" w14:textId="73C750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9F242BC" w14:textId="69ED63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706BB" w14:textId="524FFF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A0502" w14:textId="371CF2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321D779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026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388B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D11C92C" w14:textId="76901A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E5F8942" w14:textId="43AEFF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216E84" w14:textId="7A7858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960A5" w14:textId="30202E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0717475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241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0ADA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07B1B549" w14:textId="15D444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784630C" w14:textId="107227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89FAC" w14:textId="3383AA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25AEE" w14:textId="38ADCB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22FFBA4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77C4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7ED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662F9121" w14:textId="791705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9DF9753" w14:textId="418D1A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D1A0E" w14:textId="77EE1B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D48D3" w14:textId="03317B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63E0A7A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9A7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9C00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4739FDB4" w14:textId="745DD6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16C6BEC8" w14:textId="799675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1B0B5" w14:textId="4935D2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4F67B" w14:textId="2C2D12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85,500.00 </w:t>
            </w:r>
          </w:p>
        </w:tc>
      </w:tr>
      <w:tr w:rsidR="001D7563" w:rsidRPr="001D7563" w14:paraId="00F8A2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C526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26E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0593DF43" w14:textId="57EBE3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14E8CAB6" w14:textId="24803E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B55287" w14:textId="67165D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BD78A" w14:textId="2775DD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1,550.00 </w:t>
            </w:r>
          </w:p>
        </w:tc>
      </w:tr>
      <w:tr w:rsidR="001D7563" w:rsidRPr="001D7563" w14:paraId="7248B7F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CDD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8722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27FCC83" w14:textId="330A1A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BD5739C" w14:textId="1EED79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12674" w14:textId="09DE26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D0794" w14:textId="34518E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7399328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7759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73ED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28323989" w14:textId="46C9CA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9D6138A" w14:textId="2B9665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86127" w14:textId="224B6E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3BFFE" w14:textId="101D56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14,900.00 </w:t>
            </w:r>
          </w:p>
        </w:tc>
      </w:tr>
      <w:tr w:rsidR="001D7563" w:rsidRPr="001D7563" w14:paraId="469B295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5210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1EA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77E0714D" w14:textId="66D8B1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8679A2B" w14:textId="297EDD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265EC" w14:textId="0555C4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CE3C7" w14:textId="63525E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60E8ADC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E364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591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096B7C19" w14:textId="05E275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B847F27" w14:textId="0B2C1E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F0497" w14:textId="064C86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FCD6D" w14:textId="37E20D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6EE937DC" w14:textId="77777777" w:rsidTr="001D7563">
        <w:trPr>
          <w:trHeight w:val="20"/>
        </w:trPr>
        <w:tc>
          <w:tcPr>
            <w:tcW w:w="79" w:type="pct"/>
            <w:tcBorders>
              <w:top w:val="nil"/>
              <w:left w:val="single" w:sz="4" w:space="0" w:color="000000"/>
              <w:bottom w:val="nil"/>
              <w:right w:val="nil"/>
            </w:tcBorders>
            <w:shd w:val="clear" w:color="auto" w:fill="auto"/>
            <w:vAlign w:val="center"/>
            <w:hideMark/>
          </w:tcPr>
          <w:p w14:paraId="595EB9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21F2DB0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7CCA442E" w14:textId="026F43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6A69D55" w14:textId="77929B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EB332" w14:textId="59F720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D85F8" w14:textId="701316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018C21E1" w14:textId="77777777" w:rsidTr="001D7563">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0410D8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1555321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006FCD57" w14:textId="6286BB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5C25376E" w14:textId="61D7F5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1ACC52FA" w14:textId="58453C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2B9801DC" w14:textId="506874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500.00 </w:t>
            </w:r>
          </w:p>
        </w:tc>
      </w:tr>
      <w:tr w:rsidR="001D7563" w:rsidRPr="001D7563" w14:paraId="35147E2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FC56C1"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269915CA" w14:textId="5C787D6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7,857,64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59E5A625" w14:textId="297E38E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A23C962" w14:textId="5BD15F9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9F19CAE" w14:textId="3F10461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0,823,249.75 </w:t>
            </w:r>
          </w:p>
        </w:tc>
      </w:tr>
      <w:tr w:rsidR="001D7563" w:rsidRPr="001D7563" w14:paraId="6370B37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867D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4F3D256" w14:textId="2C04185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18D8E837" w14:textId="7668FD9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513795" w14:textId="0CE31BA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CE3269" w14:textId="617E798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544,679.38 </w:t>
            </w:r>
          </w:p>
        </w:tc>
      </w:tr>
      <w:tr w:rsidR="001D7563" w:rsidRPr="001D7563" w14:paraId="3D79718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1EDD0"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D41F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34989CF" w14:textId="5A20D5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7738B08C" w14:textId="2D0E7F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9EFB5" w14:textId="7881D7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DCE8A" w14:textId="121ACB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2,476.25 </w:t>
            </w:r>
          </w:p>
        </w:tc>
      </w:tr>
      <w:tr w:rsidR="001D7563" w:rsidRPr="001D7563" w14:paraId="4AA4955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529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11FD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FF5E89" w14:textId="3270CA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7ADA8907" w14:textId="3A35D8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7DAE3" w14:textId="6D9BDE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50E5C" w14:textId="5793CB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287,352.00 </w:t>
            </w:r>
          </w:p>
        </w:tc>
      </w:tr>
      <w:tr w:rsidR="001D7563" w:rsidRPr="001D7563" w14:paraId="38CA95B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32E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D57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269020C9" w14:textId="64595E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024689A7" w14:textId="4E149D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B7BD8" w14:textId="474C4F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B05CF" w14:textId="518822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1,423.63 </w:t>
            </w:r>
          </w:p>
        </w:tc>
      </w:tr>
      <w:tr w:rsidR="001D7563" w:rsidRPr="001D7563" w14:paraId="43659C3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F4EB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AF71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64684A0" w14:textId="0B52D6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6A5AC258" w14:textId="0AA307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E8A1A" w14:textId="7C4324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4E303" w14:textId="3170C7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766.25 </w:t>
            </w:r>
          </w:p>
        </w:tc>
      </w:tr>
      <w:tr w:rsidR="001D7563" w:rsidRPr="001D7563" w14:paraId="65921A9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6D7A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CDEB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7967F3C7" w14:textId="7E93A8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24002470" w14:textId="7C23C4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29C01" w14:textId="7AAB5D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A79880" w14:textId="750959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98,800.75 </w:t>
            </w:r>
          </w:p>
        </w:tc>
      </w:tr>
      <w:tr w:rsidR="001D7563" w:rsidRPr="001D7563" w14:paraId="246DDC4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25C7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1D34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31C38F1B" w14:textId="367F79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3655D4C1" w14:textId="3F791A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FB0B4" w14:textId="083BAD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AB2E5" w14:textId="6E46C4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25,472.50 </w:t>
            </w:r>
          </w:p>
        </w:tc>
      </w:tr>
      <w:tr w:rsidR="001D7563" w:rsidRPr="001D7563" w14:paraId="78A3847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9390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DD78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1043086E" w14:textId="7368BF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76A70D05" w14:textId="17FBBF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B6757" w14:textId="358226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82516" w14:textId="20DB3D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23,850.00 </w:t>
            </w:r>
          </w:p>
        </w:tc>
      </w:tr>
      <w:tr w:rsidR="001D7563" w:rsidRPr="001D7563" w14:paraId="6E5E826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E11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B5C3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632CD084" w14:textId="70C78A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49483670" w14:textId="20B969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5D4DDC" w14:textId="1086A0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0F5B3" w14:textId="556D6F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968,565.56 </w:t>
            </w:r>
          </w:p>
        </w:tc>
      </w:tr>
      <w:tr w:rsidR="001D7563" w:rsidRPr="001D7563" w14:paraId="1A5C6AD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DBA5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2192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34AB076B" w14:textId="2F4B24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20485416" w14:textId="2C2DC1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E9D06" w14:textId="4174B3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A982A" w14:textId="780606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8,072.44 </w:t>
            </w:r>
          </w:p>
        </w:tc>
      </w:tr>
      <w:tr w:rsidR="001D7563" w:rsidRPr="001D7563" w14:paraId="20026CA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A621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1CC8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45DEEA32" w14:textId="4AB694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3CB53A3" w14:textId="784432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462A9" w14:textId="3D753F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9F46B" w14:textId="0A1A37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8,900.00 </w:t>
            </w:r>
          </w:p>
        </w:tc>
      </w:tr>
      <w:tr w:rsidR="001D7563" w:rsidRPr="001D7563" w14:paraId="0DDEDA45"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E72CC"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D56BDD1" w14:textId="1B84824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03BD0699" w14:textId="1DE2E64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B2BEE1" w14:textId="2566EC3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51600E" w14:textId="082C0BE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748,685.25 </w:t>
            </w:r>
          </w:p>
        </w:tc>
      </w:tr>
      <w:tr w:rsidR="001D7563" w:rsidRPr="001D7563" w14:paraId="6E6770B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85319"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8AB3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68DE3619" w14:textId="4D997F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2FCE4F80" w14:textId="5024E7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CA2FD" w14:textId="166B6D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5944E" w14:textId="279E56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9,532.50 </w:t>
            </w:r>
          </w:p>
        </w:tc>
      </w:tr>
      <w:tr w:rsidR="001D7563" w:rsidRPr="001D7563" w14:paraId="08AA228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C0A6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7D6E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2ECB37D4" w14:textId="12958B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45297B6F" w14:textId="7D7ED9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12CBC" w14:textId="2E87A3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E1938" w14:textId="28BCAE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7,195.00 </w:t>
            </w:r>
          </w:p>
        </w:tc>
      </w:tr>
      <w:tr w:rsidR="001D7563" w:rsidRPr="001D7563" w14:paraId="5621B64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C77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81C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9C33FEC" w14:textId="62E157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52783998" w14:textId="295543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6559B" w14:textId="76D1E7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F0FE6" w14:textId="6C0F87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22,520.25 </w:t>
            </w:r>
          </w:p>
        </w:tc>
      </w:tr>
      <w:tr w:rsidR="001D7563" w:rsidRPr="001D7563" w14:paraId="164D772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BC0A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B8DB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15791375" w14:textId="0E4697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60EC1EC8" w14:textId="6FBC6A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5D019" w14:textId="1F2870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D2913" w14:textId="3125A7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943.75 </w:t>
            </w:r>
          </w:p>
        </w:tc>
      </w:tr>
      <w:tr w:rsidR="001D7563" w:rsidRPr="001D7563" w14:paraId="61814C5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0BD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CE408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432B5A1C" w14:textId="38F641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12CAD4D" w14:textId="5B1866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1479A" w14:textId="6C7C7F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4B6AF" w14:textId="763F62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8,831.25 </w:t>
            </w:r>
          </w:p>
        </w:tc>
      </w:tr>
      <w:tr w:rsidR="001D7563" w:rsidRPr="001D7563" w14:paraId="1FEDF0C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972E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9D99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5B3D4F3E" w14:textId="34E0D0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5A15F21C" w14:textId="7C3F70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60E4A" w14:textId="189E72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EF8DB" w14:textId="0971E6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8,831.25 </w:t>
            </w:r>
          </w:p>
        </w:tc>
      </w:tr>
      <w:tr w:rsidR="001D7563" w:rsidRPr="001D7563" w14:paraId="0AEDC65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BE36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0CF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4878015C" w14:textId="07B0AD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3ED900C9" w14:textId="6CA192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FFB1C" w14:textId="77F9E1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11DB6" w14:textId="06AFBD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8,831.25 </w:t>
            </w:r>
          </w:p>
        </w:tc>
      </w:tr>
      <w:tr w:rsidR="001D7563" w:rsidRPr="001D7563" w14:paraId="515ED4B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DE5DF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3C83B61" w14:textId="41F5203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039ABFE0" w14:textId="2D566A0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2BF9A5D" w14:textId="6250E5A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91BF25" w14:textId="0CC6A14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361,942.88 </w:t>
            </w:r>
          </w:p>
        </w:tc>
      </w:tr>
      <w:tr w:rsidR="001D7563" w:rsidRPr="001D7563" w14:paraId="7653685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36E6F"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07F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7E99D08E" w14:textId="6A71CF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6DE2C0EF" w14:textId="17A1DD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079A6" w14:textId="26E743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7B3A4" w14:textId="0BA84B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3,854.63 </w:t>
            </w:r>
          </w:p>
        </w:tc>
      </w:tr>
      <w:tr w:rsidR="001D7563" w:rsidRPr="001D7563" w14:paraId="45AD690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7335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A5B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3DF788FE" w14:textId="05E471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5C4F3E7B" w14:textId="45E51B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CD617" w14:textId="2E49F6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E0F4A" w14:textId="12D4B1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24,143.75 </w:t>
            </w:r>
          </w:p>
        </w:tc>
      </w:tr>
      <w:tr w:rsidR="001D7563" w:rsidRPr="001D7563" w14:paraId="3E553BE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398B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5CC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01DF49B" w14:textId="337392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483DE2EE" w14:textId="590FE6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7B1C9" w14:textId="0D156A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C2005" w14:textId="6BA952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2,435.00 </w:t>
            </w:r>
          </w:p>
        </w:tc>
      </w:tr>
      <w:tr w:rsidR="001D7563" w:rsidRPr="001D7563" w14:paraId="406E0E5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7EF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842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6B4C01F6" w14:textId="0E9B8A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5DF43613" w14:textId="029243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B4C8B" w14:textId="06922E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461F1" w14:textId="65F8F8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81,299.38 </w:t>
            </w:r>
          </w:p>
        </w:tc>
      </w:tr>
      <w:tr w:rsidR="001D7563" w:rsidRPr="001D7563" w14:paraId="680A30A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873B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B62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043F3A8D" w14:textId="51E944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8B5F0E4" w14:textId="5AF565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7211C" w14:textId="28D6C9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E178C" w14:textId="78C7FF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940.00 </w:t>
            </w:r>
          </w:p>
        </w:tc>
      </w:tr>
      <w:tr w:rsidR="001D7563" w:rsidRPr="001D7563" w14:paraId="5BCA1C1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A160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B87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30D14BC" w14:textId="7C8929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7E134A2" w14:textId="3C4036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CF781" w14:textId="2BC98D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FE2BC" w14:textId="1D92C7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8,900.00 </w:t>
            </w:r>
          </w:p>
        </w:tc>
      </w:tr>
      <w:tr w:rsidR="001D7563" w:rsidRPr="001D7563" w14:paraId="7BCECE9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477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449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78FB4968" w14:textId="46A001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B3C1237" w14:textId="187D7B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3B680" w14:textId="780D56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D2343" w14:textId="2608BB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940.00 </w:t>
            </w:r>
          </w:p>
        </w:tc>
      </w:tr>
      <w:tr w:rsidR="001D7563" w:rsidRPr="001D7563" w14:paraId="0E88E86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7EC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1FA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7E24685B" w14:textId="62875D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55C45A7A" w14:textId="5204F1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FD80E" w14:textId="1D5FC1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073D8" w14:textId="795693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2,545.63 </w:t>
            </w:r>
          </w:p>
        </w:tc>
      </w:tr>
      <w:tr w:rsidR="001D7563" w:rsidRPr="001D7563" w14:paraId="67B9CD7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7B2F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8C25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57351218" w14:textId="14FD93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2A041848" w14:textId="249F2E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45BC4" w14:textId="457520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177B2" w14:textId="2B8B10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40,265.00 </w:t>
            </w:r>
          </w:p>
        </w:tc>
      </w:tr>
      <w:tr w:rsidR="001D7563" w:rsidRPr="001D7563" w14:paraId="022FEFB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D2ED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AE6A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14FFEB91" w14:textId="1B1E77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38FCCB0E" w14:textId="32178F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6A676" w14:textId="188202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CD68E" w14:textId="7448FA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6,377.70 </w:t>
            </w:r>
          </w:p>
        </w:tc>
      </w:tr>
      <w:tr w:rsidR="001D7563" w:rsidRPr="001D7563" w14:paraId="44EE391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AEE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134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630D3B9" w14:textId="340045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A373D15" w14:textId="0B4579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F1AC2" w14:textId="58BF79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24CEF" w14:textId="6A2D3A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1,025.00 </w:t>
            </w:r>
          </w:p>
        </w:tc>
      </w:tr>
      <w:tr w:rsidR="001D7563" w:rsidRPr="001D7563" w14:paraId="7AB95A8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170D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2AC2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3732B839" w14:textId="124020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FD236B4" w14:textId="0E76D1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9629F" w14:textId="47E508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92F52" w14:textId="6617A7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1,025.00 </w:t>
            </w:r>
          </w:p>
        </w:tc>
      </w:tr>
      <w:tr w:rsidR="001D7563" w:rsidRPr="001D7563" w14:paraId="673828C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2723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46FF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2CF905BE" w14:textId="16C33B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685E12C7" w14:textId="009386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34471" w14:textId="7FA90B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58F53" w14:textId="5BC1E4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5,653.75 </w:t>
            </w:r>
          </w:p>
        </w:tc>
      </w:tr>
      <w:tr w:rsidR="001D7563" w:rsidRPr="001D7563" w14:paraId="1207BA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090D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4247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CCA45E3" w14:textId="2F5659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6E8064E" w14:textId="0180E3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6CD74" w14:textId="2EB926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4C35E" w14:textId="31E3FA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940.00 </w:t>
            </w:r>
          </w:p>
        </w:tc>
      </w:tr>
      <w:tr w:rsidR="001D7563" w:rsidRPr="001D7563" w14:paraId="04E3B77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85F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6037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67BE9376" w14:textId="00A056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152C036A" w14:textId="4E8841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BC26A" w14:textId="0CAE34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E2C3C" w14:textId="31E68C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6,226.30 </w:t>
            </w:r>
          </w:p>
        </w:tc>
      </w:tr>
      <w:tr w:rsidR="001D7563" w:rsidRPr="001D7563" w14:paraId="3C69DBB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21684"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2687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273AE98C" w14:textId="6611E5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1A1E5908" w14:textId="476D27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A5217" w14:textId="161E01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BE916" w14:textId="658BE0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0,198.75 </w:t>
            </w:r>
          </w:p>
        </w:tc>
      </w:tr>
      <w:tr w:rsidR="001D7563" w:rsidRPr="001D7563" w14:paraId="747C879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DE1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220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3A561762" w14:textId="5E4352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3CBE39F" w14:textId="0A4BCC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7F626" w14:textId="190F37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AC9CC" w14:textId="593B02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940.00 </w:t>
            </w:r>
          </w:p>
        </w:tc>
      </w:tr>
      <w:tr w:rsidR="001D7563" w:rsidRPr="001D7563" w14:paraId="3FFE6D3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A04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A8D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28E595" w14:textId="7F4784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7CFC5B85" w14:textId="24E007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FE7B6" w14:textId="236C77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92EA0" w14:textId="60FA0F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3,655.49 </w:t>
            </w:r>
          </w:p>
        </w:tc>
      </w:tr>
      <w:tr w:rsidR="001D7563" w:rsidRPr="001D7563" w14:paraId="1961554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FCC1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3464C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4A0B9790" w14:textId="1FA8DF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244A8" w14:textId="3098DE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CD0B699" w14:textId="25D904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9F60F" w14:textId="38C04F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5,600.00 </w:t>
            </w:r>
          </w:p>
        </w:tc>
      </w:tr>
      <w:tr w:rsidR="001D7563" w:rsidRPr="001D7563" w14:paraId="52388B4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11E4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30D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6AEE23FD" w14:textId="157BBC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4CE78696" w14:textId="6E51EF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31510" w14:textId="3BE691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BE839" w14:textId="760AB0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74,977.50 </w:t>
            </w:r>
          </w:p>
        </w:tc>
      </w:tr>
      <w:tr w:rsidR="001D7563" w:rsidRPr="001D7563" w14:paraId="5D750D8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4401F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20BD257" w14:textId="5E0DCA1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117,94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4A91589A" w14:textId="20E5820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500F5AB" w14:textId="53674D6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DD8646" w14:textId="54CF3F2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2,167,942.24 </w:t>
            </w:r>
          </w:p>
        </w:tc>
      </w:tr>
      <w:tr w:rsidR="001D7563" w:rsidRPr="001D7563" w14:paraId="18070B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42B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56210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143DB454" w14:textId="1CFA20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1E3BC97E" w14:textId="1056F4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DAB7B" w14:textId="45E28F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87D2C" w14:textId="4FDB71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05,012.91 </w:t>
            </w:r>
          </w:p>
        </w:tc>
      </w:tr>
      <w:tr w:rsidR="001D7563" w:rsidRPr="001D7563" w14:paraId="77C71B9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34D8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35BB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4B0148A0" w14:textId="11D736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B4C0C3A" w14:textId="055072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DC856" w14:textId="3A742D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B7F16" w14:textId="5B27A6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8,900.00 </w:t>
            </w:r>
          </w:p>
        </w:tc>
      </w:tr>
      <w:tr w:rsidR="001D7563" w:rsidRPr="001D7563" w14:paraId="2C136A2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9B3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B274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197F9509" w14:textId="5107C5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672,643.80 </w:t>
            </w:r>
          </w:p>
        </w:tc>
        <w:tc>
          <w:tcPr>
            <w:tcW w:w="958" w:type="pct"/>
            <w:tcBorders>
              <w:top w:val="nil"/>
              <w:left w:val="nil"/>
              <w:bottom w:val="single" w:sz="4" w:space="0" w:color="000000"/>
              <w:right w:val="single" w:sz="4" w:space="0" w:color="000000"/>
            </w:tcBorders>
            <w:shd w:val="clear" w:color="auto" w:fill="auto"/>
            <w:noWrap/>
            <w:vAlign w:val="bottom"/>
            <w:hideMark/>
          </w:tcPr>
          <w:p w14:paraId="4E852880" w14:textId="1F854E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F931C" w14:textId="661B39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B867F" w14:textId="4D9757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672,643.80 </w:t>
            </w:r>
          </w:p>
        </w:tc>
      </w:tr>
      <w:tr w:rsidR="001D7563" w:rsidRPr="001D7563" w14:paraId="760D04B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B9CC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B476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C8E2516" w14:textId="571286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54319675" w14:textId="6AC45A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5DBB3" w14:textId="3F6386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A29A9" w14:textId="285863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673.19 </w:t>
            </w:r>
          </w:p>
        </w:tc>
      </w:tr>
      <w:tr w:rsidR="001D7563" w:rsidRPr="001D7563" w14:paraId="1C0DD74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BF0B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FB5D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607ED217" w14:textId="5AE1FB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7C4E9AE9" w14:textId="10CAB0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9E5B0" w14:textId="2AB32E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D7352" w14:textId="3921BE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355.00 </w:t>
            </w:r>
          </w:p>
        </w:tc>
      </w:tr>
      <w:tr w:rsidR="001D7563" w:rsidRPr="001D7563" w14:paraId="662FD58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955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2EA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5D8AC46E" w14:textId="409AA3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2F9E95F1" w14:textId="44A844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AFA31" w14:textId="011345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D1A1E" w14:textId="78C1C5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48,917.08 </w:t>
            </w:r>
          </w:p>
        </w:tc>
      </w:tr>
      <w:tr w:rsidR="001D7563" w:rsidRPr="001D7563" w14:paraId="4606B09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F73B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6D4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7C33F67D" w14:textId="360E3B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70840322" w14:textId="61B135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91495" w14:textId="640E07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75AE4" w14:textId="3FD122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7,593.13 </w:t>
            </w:r>
          </w:p>
        </w:tc>
      </w:tr>
      <w:tr w:rsidR="001D7563" w:rsidRPr="001D7563" w14:paraId="501D9DF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1BA4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3B6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7AD00483" w14:textId="3967E0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194A186B" w14:textId="3A12AB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790F8" w14:textId="78C3BE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15A9A" w14:textId="1F2A19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12,365.50 </w:t>
            </w:r>
          </w:p>
        </w:tc>
      </w:tr>
      <w:tr w:rsidR="001D7563" w:rsidRPr="001D7563" w14:paraId="1CB519B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2B6C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B79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5B19DDA8" w14:textId="3C5B41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0A596FF1" w14:textId="0D0E0A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83856" w14:textId="274704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5EF2B" w14:textId="3D2C2E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2,710.00 </w:t>
            </w:r>
          </w:p>
        </w:tc>
      </w:tr>
      <w:tr w:rsidR="001D7563" w:rsidRPr="001D7563" w14:paraId="44A2D92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94E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C866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38FD4722" w14:textId="6AF0A2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679EA6DC" w14:textId="6FD360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43903" w14:textId="491360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C01EE" w14:textId="61F4F5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9,988.13 </w:t>
            </w:r>
          </w:p>
        </w:tc>
      </w:tr>
      <w:tr w:rsidR="001D7563" w:rsidRPr="001D7563" w14:paraId="44A6CB1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0C6B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535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5458A400" w14:textId="022DC4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67988657" w14:textId="3C2E8D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6987C" w14:textId="5E18E9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4C7EE" w14:textId="23EC10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94,150.33 </w:t>
            </w:r>
          </w:p>
        </w:tc>
      </w:tr>
      <w:tr w:rsidR="001D7563" w:rsidRPr="001D7563" w14:paraId="05AA1E0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A95E3"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4FF7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3F28E4C0" w14:textId="28C5D2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1EDC6AE6" w14:textId="0721B1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DC888" w14:textId="487228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2CE1E" w14:textId="74ABB8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08,576.31 </w:t>
            </w:r>
          </w:p>
        </w:tc>
      </w:tr>
      <w:tr w:rsidR="001D7563" w:rsidRPr="001D7563" w14:paraId="1977044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ED72B"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18A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950F013" w14:textId="119916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6116E6C9" w14:textId="60EBA3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A09DB6" w14:textId="0BBA57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F3027" w14:textId="466A31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924,585.00 </w:t>
            </w:r>
          </w:p>
        </w:tc>
      </w:tr>
      <w:tr w:rsidR="001D7563" w:rsidRPr="001D7563" w14:paraId="1FE5821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B4BBF"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C583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6A601523" w14:textId="2A5FC2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0317E2D8" w14:textId="486310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62700" w14:textId="7434E2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2FD1F" w14:textId="7165D3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355.00 </w:t>
            </w:r>
          </w:p>
        </w:tc>
      </w:tr>
      <w:tr w:rsidR="001D7563" w:rsidRPr="001D7563" w14:paraId="382401B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CF23E"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603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2CDB4A78" w14:textId="46C1FF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73C4AEF7" w14:textId="097752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91D9C" w14:textId="4D19CC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1C875" w14:textId="7FD13B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2,395.00 </w:t>
            </w:r>
          </w:p>
        </w:tc>
      </w:tr>
      <w:tr w:rsidR="001D7563" w:rsidRPr="001D7563" w14:paraId="2357D0A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31283"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A128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42362800" w14:textId="19240A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32A9692F" w14:textId="6F4736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4FA1B" w14:textId="6B6CB7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BA2F8" w14:textId="5B0AE8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13,721.86 </w:t>
            </w:r>
          </w:p>
        </w:tc>
      </w:tr>
      <w:tr w:rsidR="001D7563" w:rsidRPr="001D7563" w14:paraId="19D2732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ED226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764D09E0" w14:textId="11BAAC9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0,081,348.53 </w:t>
            </w:r>
          </w:p>
        </w:tc>
        <w:tc>
          <w:tcPr>
            <w:tcW w:w="958" w:type="pct"/>
            <w:tcBorders>
              <w:top w:val="nil"/>
              <w:left w:val="nil"/>
              <w:bottom w:val="single" w:sz="4" w:space="0" w:color="000000"/>
              <w:right w:val="single" w:sz="4" w:space="0" w:color="000000"/>
            </w:tcBorders>
            <w:shd w:val="clear" w:color="A5A5A5" w:fill="A5A5A5"/>
            <w:noWrap/>
            <w:vAlign w:val="bottom"/>
            <w:hideMark/>
          </w:tcPr>
          <w:p w14:paraId="0480D562" w14:textId="64EE8B3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D86BF95" w14:textId="0002A03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15708CB3" w14:textId="2EE184C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9,444,212.93 </w:t>
            </w:r>
          </w:p>
        </w:tc>
      </w:tr>
      <w:tr w:rsidR="001D7563" w:rsidRPr="001D7563" w14:paraId="566B192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7E3D3"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130BF4E4" w14:textId="314A21F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3,018,728.54 </w:t>
            </w:r>
          </w:p>
        </w:tc>
        <w:tc>
          <w:tcPr>
            <w:tcW w:w="958" w:type="pct"/>
            <w:tcBorders>
              <w:top w:val="nil"/>
              <w:left w:val="nil"/>
              <w:bottom w:val="single" w:sz="4" w:space="0" w:color="000000"/>
              <w:right w:val="single" w:sz="4" w:space="0" w:color="000000"/>
            </w:tcBorders>
            <w:shd w:val="clear" w:color="D8D8D8" w:fill="D8D8D8"/>
            <w:noWrap/>
            <w:vAlign w:val="bottom"/>
            <w:hideMark/>
          </w:tcPr>
          <w:p w14:paraId="4CBE7D22" w14:textId="7F49EB7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2D364EE" w14:textId="3D227A2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D3E7A9" w14:textId="64ABB49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3,089,683.54 </w:t>
            </w:r>
          </w:p>
        </w:tc>
      </w:tr>
      <w:tr w:rsidR="001D7563" w:rsidRPr="001D7563" w14:paraId="3BEFC96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005E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FD6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223B5735" w14:textId="3F465C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186,991.06 </w:t>
            </w:r>
          </w:p>
        </w:tc>
        <w:tc>
          <w:tcPr>
            <w:tcW w:w="958" w:type="pct"/>
            <w:tcBorders>
              <w:top w:val="nil"/>
              <w:left w:val="nil"/>
              <w:bottom w:val="single" w:sz="4" w:space="0" w:color="000000"/>
              <w:right w:val="single" w:sz="4" w:space="0" w:color="000000"/>
            </w:tcBorders>
            <w:shd w:val="clear" w:color="auto" w:fill="auto"/>
            <w:noWrap/>
            <w:vAlign w:val="bottom"/>
            <w:hideMark/>
          </w:tcPr>
          <w:p w14:paraId="598D541C" w14:textId="777929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0976E" w14:textId="461DFA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E27F5" w14:textId="444EDA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186,991.06 </w:t>
            </w:r>
          </w:p>
        </w:tc>
      </w:tr>
      <w:tr w:rsidR="001D7563" w:rsidRPr="001D7563" w14:paraId="62E92F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E67BB"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E5F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14995BAC" w14:textId="4DD78D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5A5E9792" w14:textId="1AE72B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99DD1" w14:textId="38E1BB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85CB4" w14:textId="50C9F0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8,748.24 </w:t>
            </w:r>
          </w:p>
        </w:tc>
      </w:tr>
      <w:tr w:rsidR="001D7563" w:rsidRPr="001D7563" w14:paraId="319D85C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1267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E5F8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3EF2A663" w14:textId="5F9642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7DE60B96" w14:textId="1FB24D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781B5" w14:textId="06E07A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805A6" w14:textId="140C35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3,117.44 </w:t>
            </w:r>
          </w:p>
        </w:tc>
      </w:tr>
      <w:tr w:rsidR="001D7563" w:rsidRPr="001D7563" w14:paraId="61688E3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0E56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E55C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60FE4CB9" w14:textId="3FBC8A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16D24F58" w14:textId="351FDE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A994B" w14:textId="356B7C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7A02B" w14:textId="66DE22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5,651.60 </w:t>
            </w:r>
          </w:p>
        </w:tc>
      </w:tr>
      <w:tr w:rsidR="001D7563" w:rsidRPr="001D7563" w14:paraId="2DACC2E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5239C"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3D7A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54054CE1" w14:textId="2CEDB6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872.98 </w:t>
            </w:r>
          </w:p>
        </w:tc>
        <w:tc>
          <w:tcPr>
            <w:tcW w:w="958" w:type="pct"/>
            <w:tcBorders>
              <w:top w:val="nil"/>
              <w:left w:val="nil"/>
              <w:bottom w:val="single" w:sz="4" w:space="0" w:color="000000"/>
              <w:right w:val="single" w:sz="4" w:space="0" w:color="000000"/>
            </w:tcBorders>
            <w:shd w:val="clear" w:color="auto" w:fill="auto"/>
            <w:noWrap/>
            <w:vAlign w:val="bottom"/>
            <w:hideMark/>
          </w:tcPr>
          <w:p w14:paraId="6A634674" w14:textId="2B8671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2AD7F" w14:textId="2CDE57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6EDC6" w14:textId="5CD6E1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872.98 </w:t>
            </w:r>
          </w:p>
        </w:tc>
      </w:tr>
      <w:tr w:rsidR="001D7563" w:rsidRPr="001D7563" w14:paraId="1C3053A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D3EF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5E5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52EAA912" w14:textId="08DC18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0F650098" w14:textId="075CF7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46DA9" w14:textId="2ADA21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7FA6D6" w14:textId="34E6AC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7,793.72 </w:t>
            </w:r>
          </w:p>
        </w:tc>
      </w:tr>
      <w:tr w:rsidR="001D7563" w:rsidRPr="001D7563" w14:paraId="2ABF73C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62DC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7B5D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7DA6CA12" w14:textId="2E5FAF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73,654.09 </w:t>
            </w:r>
          </w:p>
        </w:tc>
        <w:tc>
          <w:tcPr>
            <w:tcW w:w="958" w:type="pct"/>
            <w:tcBorders>
              <w:top w:val="nil"/>
              <w:left w:val="nil"/>
              <w:bottom w:val="single" w:sz="4" w:space="0" w:color="000000"/>
              <w:right w:val="single" w:sz="4" w:space="0" w:color="000000"/>
            </w:tcBorders>
            <w:shd w:val="clear" w:color="auto" w:fill="auto"/>
            <w:noWrap/>
            <w:vAlign w:val="bottom"/>
            <w:hideMark/>
          </w:tcPr>
          <w:p w14:paraId="02A308C2" w14:textId="1FF334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3A376" w14:textId="42F55D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2CD6C" w14:textId="2A0993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73,654.09 </w:t>
            </w:r>
          </w:p>
        </w:tc>
      </w:tr>
      <w:tr w:rsidR="001D7563" w:rsidRPr="001D7563" w14:paraId="7A2A6BB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8DD47"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DB3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D42C73E" w14:textId="109BBF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35E275CF" w14:textId="27863B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E4969" w14:textId="144991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3185C" w14:textId="7DBF8C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02,785.90 </w:t>
            </w:r>
          </w:p>
        </w:tc>
      </w:tr>
      <w:tr w:rsidR="001D7563" w:rsidRPr="001D7563" w14:paraId="63CAF01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44E8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6AB9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02210843" w14:textId="2688B5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4846AE5B" w14:textId="2D39EB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BC5DB" w14:textId="41E1E5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24983" w14:textId="746377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9,086.88 </w:t>
            </w:r>
          </w:p>
        </w:tc>
      </w:tr>
      <w:tr w:rsidR="001D7563" w:rsidRPr="001D7563" w14:paraId="1F00BE9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9A9D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4ED1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1527E1A0" w14:textId="44B51A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8,513.58 </w:t>
            </w:r>
          </w:p>
        </w:tc>
        <w:tc>
          <w:tcPr>
            <w:tcW w:w="958" w:type="pct"/>
            <w:tcBorders>
              <w:top w:val="nil"/>
              <w:left w:val="nil"/>
              <w:bottom w:val="single" w:sz="4" w:space="0" w:color="000000"/>
              <w:right w:val="single" w:sz="4" w:space="0" w:color="000000"/>
            </w:tcBorders>
            <w:shd w:val="clear" w:color="auto" w:fill="auto"/>
            <w:noWrap/>
            <w:vAlign w:val="bottom"/>
            <w:hideMark/>
          </w:tcPr>
          <w:p w14:paraId="360763EF" w14:textId="58632F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19320" w14:textId="7A4485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62184" w14:textId="075B16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8,513.58 </w:t>
            </w:r>
          </w:p>
        </w:tc>
      </w:tr>
      <w:tr w:rsidR="001D7563" w:rsidRPr="001D7563" w14:paraId="58CD8F3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B6CA8"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45AC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373B2D94" w14:textId="3EB109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9,956.98 </w:t>
            </w:r>
          </w:p>
        </w:tc>
        <w:tc>
          <w:tcPr>
            <w:tcW w:w="958" w:type="pct"/>
            <w:tcBorders>
              <w:top w:val="nil"/>
              <w:left w:val="nil"/>
              <w:bottom w:val="single" w:sz="4" w:space="0" w:color="000000"/>
              <w:right w:val="single" w:sz="4" w:space="0" w:color="000000"/>
            </w:tcBorders>
            <w:shd w:val="clear" w:color="auto" w:fill="auto"/>
            <w:noWrap/>
            <w:vAlign w:val="bottom"/>
            <w:hideMark/>
          </w:tcPr>
          <w:p w14:paraId="745063D3" w14:textId="19EA8A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2866B" w14:textId="2B9A37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0BB9EF3" w14:textId="664A9B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8,956.98 </w:t>
            </w:r>
          </w:p>
        </w:tc>
      </w:tr>
      <w:tr w:rsidR="001D7563" w:rsidRPr="001D7563" w14:paraId="3452E47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C20F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AC5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3DCE8565" w14:textId="3BEA90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9,958.64 </w:t>
            </w:r>
          </w:p>
        </w:tc>
        <w:tc>
          <w:tcPr>
            <w:tcW w:w="958" w:type="pct"/>
            <w:tcBorders>
              <w:top w:val="nil"/>
              <w:left w:val="nil"/>
              <w:bottom w:val="single" w:sz="4" w:space="0" w:color="000000"/>
              <w:right w:val="single" w:sz="4" w:space="0" w:color="000000"/>
            </w:tcBorders>
            <w:shd w:val="clear" w:color="auto" w:fill="auto"/>
            <w:noWrap/>
            <w:vAlign w:val="bottom"/>
            <w:hideMark/>
          </w:tcPr>
          <w:p w14:paraId="36E03DB9" w14:textId="5752A3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ACA75D" w14:textId="30793D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D8DBA" w14:textId="0FDC0F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9,958.64 </w:t>
            </w:r>
          </w:p>
        </w:tc>
      </w:tr>
      <w:tr w:rsidR="001D7563" w:rsidRPr="001D7563" w14:paraId="31DC64E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3CFD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A76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7C46BA02" w14:textId="5BD42D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5,346.88 </w:t>
            </w:r>
          </w:p>
        </w:tc>
        <w:tc>
          <w:tcPr>
            <w:tcW w:w="958" w:type="pct"/>
            <w:tcBorders>
              <w:top w:val="nil"/>
              <w:left w:val="nil"/>
              <w:bottom w:val="single" w:sz="4" w:space="0" w:color="000000"/>
              <w:right w:val="single" w:sz="4" w:space="0" w:color="000000"/>
            </w:tcBorders>
            <w:shd w:val="clear" w:color="auto" w:fill="auto"/>
            <w:noWrap/>
            <w:vAlign w:val="bottom"/>
            <w:hideMark/>
          </w:tcPr>
          <w:p w14:paraId="405ADABC" w14:textId="0BED84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62972" w14:textId="4B02ED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101BC" w14:textId="2E5BE9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5,346.88 </w:t>
            </w:r>
          </w:p>
        </w:tc>
      </w:tr>
      <w:tr w:rsidR="001D7563" w:rsidRPr="001D7563" w14:paraId="303529C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90448"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DC627B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25EF083A" w14:textId="32362C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5E1B63FF" w14:textId="2F3ACF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8200D" w14:textId="692A6F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27A94" w14:textId="3705F1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6,812.84 </w:t>
            </w:r>
          </w:p>
        </w:tc>
      </w:tr>
      <w:tr w:rsidR="001D7563" w:rsidRPr="001D7563" w14:paraId="48ED754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1737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8705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5BCA3243" w14:textId="686600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76F72CD2" w14:textId="68ADFD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F777E" w14:textId="163780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7D259" w14:textId="3E613A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5,266.20 </w:t>
            </w:r>
          </w:p>
        </w:tc>
      </w:tr>
      <w:tr w:rsidR="001D7563" w:rsidRPr="001D7563" w14:paraId="3470463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9E410"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F12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3626A148" w14:textId="24BBFB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88,961.28 </w:t>
            </w:r>
          </w:p>
        </w:tc>
        <w:tc>
          <w:tcPr>
            <w:tcW w:w="958" w:type="pct"/>
            <w:tcBorders>
              <w:top w:val="nil"/>
              <w:left w:val="nil"/>
              <w:bottom w:val="single" w:sz="4" w:space="0" w:color="000000"/>
              <w:right w:val="single" w:sz="4" w:space="0" w:color="000000"/>
            </w:tcBorders>
            <w:shd w:val="clear" w:color="auto" w:fill="auto"/>
            <w:noWrap/>
            <w:vAlign w:val="bottom"/>
            <w:hideMark/>
          </w:tcPr>
          <w:p w14:paraId="030611B7" w14:textId="3A20A2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242B2" w14:textId="3610BB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55665" w14:textId="10F3DD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88,961.28 </w:t>
            </w:r>
          </w:p>
        </w:tc>
      </w:tr>
      <w:tr w:rsidR="001D7563" w:rsidRPr="001D7563" w14:paraId="0DD9F29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2B0F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C50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18F7E9C8" w14:textId="52B074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79D05D7E" w14:textId="528F93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FA1AF" w14:textId="214DE0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A9A9B" w14:textId="6F1A2C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37,696.38 </w:t>
            </w:r>
          </w:p>
        </w:tc>
      </w:tr>
      <w:tr w:rsidR="001D7563" w:rsidRPr="001D7563" w14:paraId="4349EF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C733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D79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6CC1456B" w14:textId="5C59FE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330.58 </w:t>
            </w:r>
          </w:p>
        </w:tc>
        <w:tc>
          <w:tcPr>
            <w:tcW w:w="958" w:type="pct"/>
            <w:tcBorders>
              <w:top w:val="nil"/>
              <w:left w:val="nil"/>
              <w:bottom w:val="single" w:sz="4" w:space="0" w:color="000000"/>
              <w:right w:val="single" w:sz="4" w:space="0" w:color="000000"/>
            </w:tcBorders>
            <w:shd w:val="clear" w:color="auto" w:fill="auto"/>
            <w:noWrap/>
            <w:vAlign w:val="bottom"/>
            <w:hideMark/>
          </w:tcPr>
          <w:p w14:paraId="4D910A6A" w14:textId="13AA34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957C1" w14:textId="47EC37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85963" w14:textId="23CE34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330.58 </w:t>
            </w:r>
          </w:p>
        </w:tc>
      </w:tr>
      <w:tr w:rsidR="001D7563" w:rsidRPr="001D7563" w14:paraId="3FFAF44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10980"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61B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8E8A9A1" w14:textId="506DFF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2,803.02 </w:t>
            </w:r>
          </w:p>
        </w:tc>
        <w:tc>
          <w:tcPr>
            <w:tcW w:w="958" w:type="pct"/>
            <w:tcBorders>
              <w:top w:val="nil"/>
              <w:left w:val="nil"/>
              <w:bottom w:val="single" w:sz="4" w:space="0" w:color="000000"/>
              <w:right w:val="single" w:sz="4" w:space="0" w:color="000000"/>
            </w:tcBorders>
            <w:shd w:val="clear" w:color="auto" w:fill="auto"/>
            <w:noWrap/>
            <w:vAlign w:val="bottom"/>
            <w:hideMark/>
          </w:tcPr>
          <w:p w14:paraId="40C08158" w14:textId="222111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EF079" w14:textId="6A4301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C3431" w14:textId="37A2A7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2,803.02 </w:t>
            </w:r>
          </w:p>
        </w:tc>
      </w:tr>
      <w:tr w:rsidR="001D7563" w:rsidRPr="001D7563" w14:paraId="30F6F9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ADFC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E88D4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09815D93" w14:textId="595326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1,136.40 </w:t>
            </w:r>
          </w:p>
        </w:tc>
        <w:tc>
          <w:tcPr>
            <w:tcW w:w="958" w:type="pct"/>
            <w:tcBorders>
              <w:top w:val="nil"/>
              <w:left w:val="nil"/>
              <w:bottom w:val="single" w:sz="4" w:space="0" w:color="000000"/>
              <w:right w:val="single" w:sz="4" w:space="0" w:color="000000"/>
            </w:tcBorders>
            <w:shd w:val="clear" w:color="auto" w:fill="auto"/>
            <w:noWrap/>
            <w:vAlign w:val="bottom"/>
            <w:hideMark/>
          </w:tcPr>
          <w:p w14:paraId="42EF9663" w14:textId="134EC3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92077" w14:textId="2BCC2E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0F6087" w14:textId="1A948D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1,136.40 </w:t>
            </w:r>
          </w:p>
        </w:tc>
      </w:tr>
      <w:tr w:rsidR="001D7563" w:rsidRPr="001D7563" w14:paraId="2231D5A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E4C89"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AD63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1481F5E" w14:textId="647C3E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26E845DF" w14:textId="24B7A3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D44FE" w14:textId="32268D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C9AF7" w14:textId="698348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388.00 </w:t>
            </w:r>
          </w:p>
        </w:tc>
      </w:tr>
      <w:tr w:rsidR="001D7563" w:rsidRPr="001D7563" w14:paraId="7F4BA7E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DBB3C"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4D1A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3CBBA06" w14:textId="28247D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167.34 </w:t>
            </w:r>
          </w:p>
        </w:tc>
        <w:tc>
          <w:tcPr>
            <w:tcW w:w="958" w:type="pct"/>
            <w:tcBorders>
              <w:top w:val="nil"/>
              <w:left w:val="nil"/>
              <w:bottom w:val="single" w:sz="4" w:space="0" w:color="000000"/>
              <w:right w:val="single" w:sz="4" w:space="0" w:color="000000"/>
            </w:tcBorders>
            <w:shd w:val="clear" w:color="auto" w:fill="auto"/>
            <w:noWrap/>
            <w:vAlign w:val="bottom"/>
            <w:hideMark/>
          </w:tcPr>
          <w:p w14:paraId="19AC6787" w14:textId="41B197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060C5660" w14:textId="0B3FB2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A5A6C" w14:textId="0F14F6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17,122.34 </w:t>
            </w:r>
          </w:p>
        </w:tc>
      </w:tr>
      <w:tr w:rsidR="001D7563" w:rsidRPr="001D7563" w14:paraId="3F80FC8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4BAA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A91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452D46CE" w14:textId="5D5026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7,464.67 </w:t>
            </w:r>
          </w:p>
        </w:tc>
        <w:tc>
          <w:tcPr>
            <w:tcW w:w="958" w:type="pct"/>
            <w:tcBorders>
              <w:top w:val="nil"/>
              <w:left w:val="nil"/>
              <w:bottom w:val="single" w:sz="4" w:space="0" w:color="000000"/>
              <w:right w:val="single" w:sz="4" w:space="0" w:color="000000"/>
            </w:tcBorders>
            <w:shd w:val="clear" w:color="auto" w:fill="auto"/>
            <w:noWrap/>
            <w:vAlign w:val="bottom"/>
            <w:hideMark/>
          </w:tcPr>
          <w:p w14:paraId="75022386" w14:textId="0120E0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19D1F3" w14:textId="6C87EB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8444C" w14:textId="396920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7,464.67 </w:t>
            </w:r>
          </w:p>
        </w:tc>
      </w:tr>
      <w:tr w:rsidR="001D7563" w:rsidRPr="001D7563" w14:paraId="5EAB319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50762"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91ED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0C8192C0" w14:textId="7D5CBD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3,990.76 </w:t>
            </w:r>
          </w:p>
        </w:tc>
        <w:tc>
          <w:tcPr>
            <w:tcW w:w="958" w:type="pct"/>
            <w:tcBorders>
              <w:top w:val="nil"/>
              <w:left w:val="nil"/>
              <w:bottom w:val="single" w:sz="4" w:space="0" w:color="000000"/>
              <w:right w:val="single" w:sz="4" w:space="0" w:color="000000"/>
            </w:tcBorders>
            <w:shd w:val="clear" w:color="auto" w:fill="auto"/>
            <w:noWrap/>
            <w:vAlign w:val="bottom"/>
            <w:hideMark/>
          </w:tcPr>
          <w:p w14:paraId="61E78566" w14:textId="19A517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575FF" w14:textId="0B0F57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C663E" w14:textId="3B0495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3,990.76 </w:t>
            </w:r>
          </w:p>
        </w:tc>
      </w:tr>
      <w:tr w:rsidR="001D7563" w:rsidRPr="001D7563" w14:paraId="176940C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B2CC0"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109DF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2C89BD64" w14:textId="06CC36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1,289.62 </w:t>
            </w:r>
          </w:p>
        </w:tc>
        <w:tc>
          <w:tcPr>
            <w:tcW w:w="958" w:type="pct"/>
            <w:tcBorders>
              <w:top w:val="nil"/>
              <w:left w:val="nil"/>
              <w:bottom w:val="single" w:sz="4" w:space="0" w:color="000000"/>
              <w:right w:val="single" w:sz="4" w:space="0" w:color="000000"/>
            </w:tcBorders>
            <w:shd w:val="clear" w:color="auto" w:fill="auto"/>
            <w:noWrap/>
            <w:vAlign w:val="bottom"/>
            <w:hideMark/>
          </w:tcPr>
          <w:p w14:paraId="3B336DEF" w14:textId="777B87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D440A" w14:textId="5D0694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F801C8" w14:textId="17060D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1,289.62 </w:t>
            </w:r>
          </w:p>
        </w:tc>
      </w:tr>
      <w:tr w:rsidR="001D7563" w:rsidRPr="001D7563" w14:paraId="0307CD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7EF16"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BE7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686C93B3" w14:textId="7A5AB9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286B2507" w14:textId="7D4BF6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783FB5" w14:textId="6FEEFF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30C523" w14:textId="302BD8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7,458.46 </w:t>
            </w:r>
          </w:p>
        </w:tc>
      </w:tr>
      <w:tr w:rsidR="001D7563" w:rsidRPr="001D7563" w14:paraId="111FCFB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E808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51A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6098BD30" w14:textId="5B71D8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73,485.00 </w:t>
            </w:r>
          </w:p>
        </w:tc>
        <w:tc>
          <w:tcPr>
            <w:tcW w:w="958" w:type="pct"/>
            <w:tcBorders>
              <w:top w:val="nil"/>
              <w:left w:val="nil"/>
              <w:bottom w:val="single" w:sz="4" w:space="0" w:color="000000"/>
              <w:right w:val="single" w:sz="4" w:space="0" w:color="000000"/>
            </w:tcBorders>
            <w:shd w:val="clear" w:color="auto" w:fill="auto"/>
            <w:noWrap/>
            <w:vAlign w:val="bottom"/>
            <w:hideMark/>
          </w:tcPr>
          <w:p w14:paraId="5E9EC881" w14:textId="47C41B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EF68D" w14:textId="64D54B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53218" w14:textId="3D5589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73,485.00 </w:t>
            </w:r>
          </w:p>
        </w:tc>
      </w:tr>
      <w:tr w:rsidR="001D7563" w:rsidRPr="001D7563" w14:paraId="30D81B69"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71337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6DCF4F37" w14:textId="251032F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467,88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451ED0AA" w14:textId="2B4943A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A37E1F3" w14:textId="160E89A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E3F919" w14:textId="63A1CE3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467,882.88 </w:t>
            </w:r>
          </w:p>
        </w:tc>
      </w:tr>
      <w:tr w:rsidR="001D7563" w:rsidRPr="001D7563" w14:paraId="179E73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0512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52B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707245C8" w14:textId="7B07A7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6AEBEEA8" w14:textId="6C8C99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F9D89" w14:textId="5AE3E3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B905F" w14:textId="2E0643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84,094.26 </w:t>
            </w:r>
          </w:p>
        </w:tc>
      </w:tr>
      <w:tr w:rsidR="001D7563" w:rsidRPr="001D7563" w14:paraId="310C95F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7C62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880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57AF6E3C" w14:textId="1BB63A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0024C7A5" w14:textId="737CFB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BC23C" w14:textId="2C77C1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7419A" w14:textId="75627F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1,336.16 </w:t>
            </w:r>
          </w:p>
        </w:tc>
      </w:tr>
      <w:tr w:rsidR="001D7563" w:rsidRPr="001D7563" w14:paraId="046B3C9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15F6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68B6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52EEA7BD" w14:textId="3A4B6E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28A5D5C7" w14:textId="33A46F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6FE25" w14:textId="7034A0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0BCE4" w14:textId="6AB0A8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2,376.00 </w:t>
            </w:r>
          </w:p>
        </w:tc>
      </w:tr>
      <w:tr w:rsidR="001D7563" w:rsidRPr="001D7563" w14:paraId="78BF48C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0247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347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50587099" w14:textId="3B9429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6BE48069" w14:textId="3CEE8B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F2C63" w14:textId="43413D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6AFB4" w14:textId="3801EF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7,556.68 </w:t>
            </w:r>
          </w:p>
        </w:tc>
      </w:tr>
      <w:tr w:rsidR="001D7563" w:rsidRPr="001D7563" w14:paraId="7005915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809E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1D13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304512F0" w14:textId="50A93D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38,748.05 </w:t>
            </w:r>
          </w:p>
        </w:tc>
        <w:tc>
          <w:tcPr>
            <w:tcW w:w="958" w:type="pct"/>
            <w:tcBorders>
              <w:top w:val="nil"/>
              <w:left w:val="nil"/>
              <w:bottom w:val="single" w:sz="4" w:space="0" w:color="000000"/>
              <w:right w:val="single" w:sz="4" w:space="0" w:color="000000"/>
            </w:tcBorders>
            <w:shd w:val="clear" w:color="auto" w:fill="auto"/>
            <w:noWrap/>
            <w:vAlign w:val="bottom"/>
            <w:hideMark/>
          </w:tcPr>
          <w:p w14:paraId="64F44BBD" w14:textId="624A4D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A879A" w14:textId="2FC7B4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0CEAD" w14:textId="6979B1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38,748.05 </w:t>
            </w:r>
          </w:p>
        </w:tc>
      </w:tr>
      <w:tr w:rsidR="001D7563" w:rsidRPr="001D7563" w14:paraId="4FE79B5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6D12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20D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5BC25C4A" w14:textId="73AA58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3,747.73 </w:t>
            </w:r>
          </w:p>
        </w:tc>
        <w:tc>
          <w:tcPr>
            <w:tcW w:w="958" w:type="pct"/>
            <w:tcBorders>
              <w:top w:val="nil"/>
              <w:left w:val="nil"/>
              <w:bottom w:val="single" w:sz="4" w:space="0" w:color="000000"/>
              <w:right w:val="single" w:sz="4" w:space="0" w:color="000000"/>
            </w:tcBorders>
            <w:shd w:val="clear" w:color="auto" w:fill="auto"/>
            <w:noWrap/>
            <w:vAlign w:val="bottom"/>
            <w:hideMark/>
          </w:tcPr>
          <w:p w14:paraId="4A5B6B8F" w14:textId="51E159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A1D46" w14:textId="6C46F0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1D57B" w14:textId="6DE789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3,747.73 </w:t>
            </w:r>
          </w:p>
        </w:tc>
      </w:tr>
      <w:tr w:rsidR="001D7563" w:rsidRPr="001D7563" w14:paraId="16795D1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003C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E67C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743F04E5" w14:textId="0D0493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0,024.00 </w:t>
            </w:r>
          </w:p>
        </w:tc>
        <w:tc>
          <w:tcPr>
            <w:tcW w:w="958" w:type="pct"/>
            <w:tcBorders>
              <w:top w:val="nil"/>
              <w:left w:val="nil"/>
              <w:bottom w:val="single" w:sz="4" w:space="0" w:color="000000"/>
              <w:right w:val="single" w:sz="4" w:space="0" w:color="000000"/>
            </w:tcBorders>
            <w:shd w:val="clear" w:color="auto" w:fill="auto"/>
            <w:noWrap/>
            <w:vAlign w:val="bottom"/>
            <w:hideMark/>
          </w:tcPr>
          <w:p w14:paraId="30ABB55C" w14:textId="23D7C6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9611D" w14:textId="3E61FD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F7571" w14:textId="5C1BCC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0,024.00 </w:t>
            </w:r>
          </w:p>
        </w:tc>
      </w:tr>
      <w:tr w:rsidR="001D7563" w:rsidRPr="001D7563" w14:paraId="5A4EEA0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F46078"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6225A8C5" w14:textId="07AD4B3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3,781,051.90 </w:t>
            </w:r>
          </w:p>
        </w:tc>
        <w:tc>
          <w:tcPr>
            <w:tcW w:w="958" w:type="pct"/>
            <w:tcBorders>
              <w:top w:val="nil"/>
              <w:left w:val="nil"/>
              <w:bottom w:val="single" w:sz="4" w:space="0" w:color="000000"/>
              <w:right w:val="single" w:sz="4" w:space="0" w:color="000000"/>
            </w:tcBorders>
            <w:shd w:val="clear" w:color="D8D8D8" w:fill="D8D8D8"/>
            <w:noWrap/>
            <w:vAlign w:val="bottom"/>
            <w:hideMark/>
          </w:tcPr>
          <w:p w14:paraId="59C86ADA" w14:textId="63FDECF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8B80C80" w14:textId="1741F37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C48C80" w14:textId="04F77F4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3,072,961.30 </w:t>
            </w:r>
          </w:p>
        </w:tc>
      </w:tr>
      <w:tr w:rsidR="001D7563" w:rsidRPr="001D7563" w14:paraId="6C50617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52573"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A7FD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7E7878B5" w14:textId="5A17B1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987.54 </w:t>
            </w:r>
          </w:p>
        </w:tc>
        <w:tc>
          <w:tcPr>
            <w:tcW w:w="958" w:type="pct"/>
            <w:tcBorders>
              <w:top w:val="nil"/>
              <w:left w:val="nil"/>
              <w:bottom w:val="single" w:sz="4" w:space="0" w:color="000000"/>
              <w:right w:val="single" w:sz="4" w:space="0" w:color="000000"/>
            </w:tcBorders>
            <w:shd w:val="clear" w:color="auto" w:fill="auto"/>
            <w:noWrap/>
            <w:vAlign w:val="bottom"/>
            <w:hideMark/>
          </w:tcPr>
          <w:p w14:paraId="6EBBAAC4" w14:textId="401AC9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31A83" w14:textId="79F8AA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CF06E" w14:textId="0D9E0C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987.54 </w:t>
            </w:r>
          </w:p>
        </w:tc>
      </w:tr>
      <w:tr w:rsidR="001D7563" w:rsidRPr="001D7563" w14:paraId="66C24D9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7B9D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256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ADEE23" w14:textId="12BA63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17,031.45 </w:t>
            </w:r>
          </w:p>
        </w:tc>
        <w:tc>
          <w:tcPr>
            <w:tcW w:w="958" w:type="pct"/>
            <w:tcBorders>
              <w:top w:val="nil"/>
              <w:left w:val="nil"/>
              <w:bottom w:val="single" w:sz="4" w:space="0" w:color="000000"/>
              <w:right w:val="single" w:sz="4" w:space="0" w:color="000000"/>
            </w:tcBorders>
            <w:shd w:val="clear" w:color="auto" w:fill="auto"/>
            <w:noWrap/>
            <w:vAlign w:val="bottom"/>
            <w:hideMark/>
          </w:tcPr>
          <w:p w14:paraId="2B9569FE" w14:textId="4C837F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FEE5F" w14:textId="65B236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64388139" w14:textId="726A28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663,831.85 </w:t>
            </w:r>
          </w:p>
        </w:tc>
      </w:tr>
      <w:tr w:rsidR="001D7563" w:rsidRPr="001D7563" w14:paraId="7DE34BF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6C4B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653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4BC6F6EF" w14:textId="0BE07C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2AFC049E" w14:textId="57F376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9FA6A" w14:textId="771C7C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88642" w14:textId="2CD5CC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44,108.90 </w:t>
            </w:r>
          </w:p>
        </w:tc>
      </w:tr>
      <w:tr w:rsidR="001D7563" w:rsidRPr="001D7563" w14:paraId="68BDB32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65990"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6B58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276E5861" w14:textId="79041D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4F414965" w14:textId="6E9094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97E76" w14:textId="173370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53560" w14:textId="46CA27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9,056.00 </w:t>
            </w:r>
          </w:p>
        </w:tc>
      </w:tr>
      <w:tr w:rsidR="001D7563" w:rsidRPr="001D7563" w14:paraId="27BBE4C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E2AF1"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2489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4D7808BF" w14:textId="10BB00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8,967.38 </w:t>
            </w:r>
          </w:p>
        </w:tc>
        <w:tc>
          <w:tcPr>
            <w:tcW w:w="958" w:type="pct"/>
            <w:tcBorders>
              <w:top w:val="nil"/>
              <w:left w:val="nil"/>
              <w:bottom w:val="single" w:sz="4" w:space="0" w:color="000000"/>
              <w:right w:val="single" w:sz="4" w:space="0" w:color="000000"/>
            </w:tcBorders>
            <w:shd w:val="clear" w:color="auto" w:fill="auto"/>
            <w:noWrap/>
            <w:vAlign w:val="bottom"/>
            <w:hideMark/>
          </w:tcPr>
          <w:p w14:paraId="10F46846" w14:textId="26FC37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50F397" w14:textId="6D5696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B9D9723" w14:textId="5045D3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74,967.38 </w:t>
            </w:r>
          </w:p>
        </w:tc>
      </w:tr>
      <w:tr w:rsidR="001D7563" w:rsidRPr="001D7563" w14:paraId="61C0386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519BC"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920E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4F70356E" w14:textId="772240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1EBE8C03" w14:textId="6C4D0B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0F0E1AC5" w14:textId="2322E1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2B25BC94" w14:textId="49FD8A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012,588.35 </w:t>
            </w:r>
          </w:p>
        </w:tc>
      </w:tr>
      <w:tr w:rsidR="001D7563" w:rsidRPr="001D7563" w14:paraId="69C9AB0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0C1E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C7A4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7FCB3C05" w14:textId="411727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32CA8A4C" w14:textId="37DA42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1F285077" w14:textId="2E2DD8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3AA50" w14:textId="34A3BF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6,028.24 </w:t>
            </w:r>
          </w:p>
        </w:tc>
      </w:tr>
      <w:tr w:rsidR="001D7563" w:rsidRPr="001D7563" w14:paraId="2B9B50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3484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93E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5F1A8141" w14:textId="36B5FB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16DD8B75" w14:textId="39B8FC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BD01C" w14:textId="1AAD45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B9C63" w14:textId="439F6C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3,132.58 </w:t>
            </w:r>
          </w:p>
        </w:tc>
      </w:tr>
      <w:tr w:rsidR="001D7563" w:rsidRPr="001D7563" w14:paraId="7A7094C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D53B0"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6030A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603816FE" w14:textId="592BE0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62D6F4AE" w14:textId="5AFDC5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5A487" w14:textId="4F598D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5CFC6" w14:textId="5E672C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8,656.00 </w:t>
            </w:r>
          </w:p>
        </w:tc>
      </w:tr>
      <w:tr w:rsidR="001D7563" w:rsidRPr="001D7563" w14:paraId="711C6B4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96D50"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3852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22091DDD" w14:textId="4106F2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150,104.10 </w:t>
            </w:r>
          </w:p>
        </w:tc>
        <w:tc>
          <w:tcPr>
            <w:tcW w:w="958" w:type="pct"/>
            <w:tcBorders>
              <w:top w:val="nil"/>
              <w:left w:val="nil"/>
              <w:bottom w:val="single" w:sz="4" w:space="0" w:color="000000"/>
              <w:right w:val="single" w:sz="4" w:space="0" w:color="000000"/>
            </w:tcBorders>
            <w:shd w:val="clear" w:color="auto" w:fill="auto"/>
            <w:noWrap/>
            <w:vAlign w:val="bottom"/>
            <w:hideMark/>
          </w:tcPr>
          <w:p w14:paraId="52CB6D31" w14:textId="70928D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8DCB2" w14:textId="6616F7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78814" w14:textId="521428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150,104.10 </w:t>
            </w:r>
          </w:p>
        </w:tc>
      </w:tr>
      <w:tr w:rsidR="001D7563" w:rsidRPr="001D7563" w14:paraId="0BE1E88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CD1D1"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A3A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293CAEF0" w14:textId="1886D1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181001C9" w14:textId="09F7E3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213245" w14:textId="3E8819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24806" w14:textId="5BFA39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442,977.18 </w:t>
            </w:r>
          </w:p>
        </w:tc>
      </w:tr>
      <w:tr w:rsidR="001D7563" w:rsidRPr="001D7563" w14:paraId="66FF7B4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2F894"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74F0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1E0FDD1F" w14:textId="6F2DED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1,696.50 </w:t>
            </w:r>
          </w:p>
        </w:tc>
        <w:tc>
          <w:tcPr>
            <w:tcW w:w="958" w:type="pct"/>
            <w:tcBorders>
              <w:top w:val="nil"/>
              <w:left w:val="nil"/>
              <w:bottom w:val="single" w:sz="4" w:space="0" w:color="000000"/>
              <w:right w:val="single" w:sz="4" w:space="0" w:color="000000"/>
            </w:tcBorders>
            <w:shd w:val="clear" w:color="auto" w:fill="auto"/>
            <w:noWrap/>
            <w:vAlign w:val="bottom"/>
            <w:hideMark/>
          </w:tcPr>
          <w:p w14:paraId="61A2A15C" w14:textId="571A67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541FB" w14:textId="6B29CA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101D1" w14:textId="37F963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1,696.50 </w:t>
            </w:r>
          </w:p>
        </w:tc>
      </w:tr>
      <w:tr w:rsidR="001D7563" w:rsidRPr="001D7563" w14:paraId="2DB622B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93027"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92E7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13E7A302" w14:textId="6E5CDE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3865442A" w14:textId="135D58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F4E131" w14:textId="4AFFC3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6FD7CA" w14:textId="43145D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119,686.28 </w:t>
            </w:r>
          </w:p>
        </w:tc>
      </w:tr>
      <w:tr w:rsidR="001D7563" w:rsidRPr="001D7563" w14:paraId="0220713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DD6F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D76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3599870C" w14:textId="69A74B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5DDE9C5E" w14:textId="33BBBD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1A727" w14:textId="1A0A3D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6574F" w14:textId="03B01F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9,140.40 </w:t>
            </w:r>
          </w:p>
        </w:tc>
      </w:tr>
      <w:tr w:rsidR="001D7563" w:rsidRPr="001D7563" w14:paraId="1F5644AA"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A49DC1"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1344CD3C" w14:textId="7BF6AAD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315,655.47 </w:t>
            </w:r>
          </w:p>
        </w:tc>
        <w:tc>
          <w:tcPr>
            <w:tcW w:w="958" w:type="pct"/>
            <w:tcBorders>
              <w:top w:val="nil"/>
              <w:left w:val="nil"/>
              <w:bottom w:val="single" w:sz="4" w:space="0" w:color="000000"/>
              <w:right w:val="single" w:sz="4" w:space="0" w:color="000000"/>
            </w:tcBorders>
            <w:shd w:val="clear" w:color="D8D8D8" w:fill="D8D8D8"/>
            <w:noWrap/>
            <w:vAlign w:val="bottom"/>
            <w:hideMark/>
          </w:tcPr>
          <w:p w14:paraId="5182324A" w14:textId="57C776D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D02344" w14:textId="5659F05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E5AE22" w14:textId="4F44BC8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315,655.47 </w:t>
            </w:r>
          </w:p>
        </w:tc>
      </w:tr>
      <w:tr w:rsidR="001D7563" w:rsidRPr="001D7563" w14:paraId="5DB47FA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50067"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D56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0232C381" w14:textId="63C6AE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5,621.86 </w:t>
            </w:r>
          </w:p>
        </w:tc>
        <w:tc>
          <w:tcPr>
            <w:tcW w:w="958" w:type="pct"/>
            <w:tcBorders>
              <w:top w:val="nil"/>
              <w:left w:val="nil"/>
              <w:bottom w:val="single" w:sz="4" w:space="0" w:color="000000"/>
              <w:right w:val="single" w:sz="4" w:space="0" w:color="000000"/>
            </w:tcBorders>
            <w:shd w:val="clear" w:color="auto" w:fill="auto"/>
            <w:noWrap/>
            <w:vAlign w:val="bottom"/>
            <w:hideMark/>
          </w:tcPr>
          <w:p w14:paraId="7082D61F" w14:textId="36C5D6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D4E2F" w14:textId="1DE707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D59A3" w14:textId="67AC67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5,621.86 </w:t>
            </w:r>
          </w:p>
        </w:tc>
      </w:tr>
      <w:tr w:rsidR="001D7563" w:rsidRPr="001D7563" w14:paraId="77F5F96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227C5"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CA54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2A2E7B2D" w14:textId="3C9386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54383F05" w14:textId="40727B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67C36" w14:textId="26B8F5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7CB7B" w14:textId="3C4D8C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2,371.21 </w:t>
            </w:r>
          </w:p>
        </w:tc>
      </w:tr>
      <w:tr w:rsidR="001D7563" w:rsidRPr="001D7563" w14:paraId="3601178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F09A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29F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7348EAD6" w14:textId="7C1380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4F660781" w14:textId="421D04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AD222" w14:textId="0322F0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C15E7" w14:textId="3C1606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6,264.25 </w:t>
            </w:r>
          </w:p>
        </w:tc>
      </w:tr>
      <w:tr w:rsidR="001D7563" w:rsidRPr="001D7563" w14:paraId="60B0448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19E37"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F98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0AAB4426" w14:textId="2FBF43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5,459.54 </w:t>
            </w:r>
          </w:p>
        </w:tc>
        <w:tc>
          <w:tcPr>
            <w:tcW w:w="958" w:type="pct"/>
            <w:tcBorders>
              <w:top w:val="nil"/>
              <w:left w:val="nil"/>
              <w:bottom w:val="single" w:sz="4" w:space="0" w:color="000000"/>
              <w:right w:val="single" w:sz="4" w:space="0" w:color="000000"/>
            </w:tcBorders>
            <w:shd w:val="clear" w:color="auto" w:fill="auto"/>
            <w:noWrap/>
            <w:vAlign w:val="bottom"/>
            <w:hideMark/>
          </w:tcPr>
          <w:p w14:paraId="67621D2D" w14:textId="5A114C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62A1B" w14:textId="582698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A10B9" w14:textId="6B4BF9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5,459.54 </w:t>
            </w:r>
          </w:p>
        </w:tc>
      </w:tr>
      <w:tr w:rsidR="001D7563" w:rsidRPr="001D7563" w14:paraId="530D15B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2A9A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3D3C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7B91084E" w14:textId="5AEEB0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3,187.18 </w:t>
            </w:r>
          </w:p>
        </w:tc>
        <w:tc>
          <w:tcPr>
            <w:tcW w:w="958" w:type="pct"/>
            <w:tcBorders>
              <w:top w:val="nil"/>
              <w:left w:val="nil"/>
              <w:bottom w:val="single" w:sz="4" w:space="0" w:color="000000"/>
              <w:right w:val="single" w:sz="4" w:space="0" w:color="000000"/>
            </w:tcBorders>
            <w:shd w:val="clear" w:color="auto" w:fill="auto"/>
            <w:noWrap/>
            <w:vAlign w:val="bottom"/>
            <w:hideMark/>
          </w:tcPr>
          <w:p w14:paraId="05F89851" w14:textId="6FCAFC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81832" w14:textId="498E5E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4F58E" w14:textId="7B0AA6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3,187.18 </w:t>
            </w:r>
          </w:p>
        </w:tc>
      </w:tr>
      <w:tr w:rsidR="001D7563" w:rsidRPr="001D7563" w14:paraId="0ABACE6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5D741"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FBC0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037DCD43" w14:textId="1E5C71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0C383FF6" w14:textId="47796D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A71D1" w14:textId="2A16AF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D5AA1" w14:textId="6EA2AE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73,004.50 </w:t>
            </w:r>
          </w:p>
        </w:tc>
      </w:tr>
      <w:tr w:rsidR="001D7563" w:rsidRPr="001D7563" w14:paraId="5374149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DC97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7D2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14DF9949" w14:textId="5332AB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01,968.63 </w:t>
            </w:r>
          </w:p>
        </w:tc>
        <w:tc>
          <w:tcPr>
            <w:tcW w:w="958" w:type="pct"/>
            <w:tcBorders>
              <w:top w:val="nil"/>
              <w:left w:val="nil"/>
              <w:bottom w:val="single" w:sz="4" w:space="0" w:color="000000"/>
              <w:right w:val="single" w:sz="4" w:space="0" w:color="000000"/>
            </w:tcBorders>
            <w:shd w:val="clear" w:color="auto" w:fill="auto"/>
            <w:noWrap/>
            <w:vAlign w:val="bottom"/>
            <w:hideMark/>
          </w:tcPr>
          <w:p w14:paraId="61083493" w14:textId="280E8E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5C7F1" w14:textId="551D18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4288A" w14:textId="5A4CD1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01,968.63 </w:t>
            </w:r>
          </w:p>
        </w:tc>
      </w:tr>
      <w:tr w:rsidR="001D7563" w:rsidRPr="001D7563" w14:paraId="0EAF352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7CD1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4919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46A28009" w14:textId="5E9A01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27,455.62 </w:t>
            </w:r>
          </w:p>
        </w:tc>
        <w:tc>
          <w:tcPr>
            <w:tcW w:w="958" w:type="pct"/>
            <w:tcBorders>
              <w:top w:val="nil"/>
              <w:left w:val="nil"/>
              <w:bottom w:val="single" w:sz="4" w:space="0" w:color="000000"/>
              <w:right w:val="single" w:sz="4" w:space="0" w:color="000000"/>
            </w:tcBorders>
            <w:shd w:val="clear" w:color="auto" w:fill="auto"/>
            <w:noWrap/>
            <w:vAlign w:val="bottom"/>
            <w:hideMark/>
          </w:tcPr>
          <w:p w14:paraId="6316B0DC" w14:textId="08CAF9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BCEB8" w14:textId="60C442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67124" w14:textId="4332CC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27,455.62 </w:t>
            </w:r>
          </w:p>
        </w:tc>
      </w:tr>
      <w:tr w:rsidR="001D7563" w:rsidRPr="001D7563" w14:paraId="23426B9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66F5B"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AE8A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3EFB11A0" w14:textId="28DE29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40DFF640" w14:textId="59627D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F6C7E5" w14:textId="6241AB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F8372" w14:textId="599E43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11,695.00 </w:t>
            </w:r>
          </w:p>
        </w:tc>
      </w:tr>
      <w:tr w:rsidR="001D7563" w:rsidRPr="001D7563" w14:paraId="6D8C86E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5EB5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1B1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1CD01AB0" w14:textId="1203FE6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769C9166" w14:textId="48B4B8CE"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F82F07C" w14:textId="021FF3B4"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D50BDC3" w14:textId="6D5C8D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7,427.68 </w:t>
            </w:r>
          </w:p>
        </w:tc>
      </w:tr>
      <w:tr w:rsidR="001D7563" w:rsidRPr="001D7563" w14:paraId="25B5A0C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12EE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22B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332006FE" w14:textId="4F7564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EB919E9" w14:textId="00565E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3DF1A" w14:textId="556C2E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2D22B" w14:textId="24DEA6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1,200.00 </w:t>
            </w:r>
          </w:p>
        </w:tc>
      </w:tr>
      <w:tr w:rsidR="001D7563" w:rsidRPr="001D7563" w14:paraId="2B89D81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E5AE03"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5D517A03" w14:textId="6AE5AEB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307,798.73 </w:t>
            </w:r>
          </w:p>
        </w:tc>
        <w:tc>
          <w:tcPr>
            <w:tcW w:w="958" w:type="pct"/>
            <w:tcBorders>
              <w:top w:val="nil"/>
              <w:left w:val="nil"/>
              <w:bottom w:val="single" w:sz="4" w:space="0" w:color="000000"/>
              <w:right w:val="single" w:sz="4" w:space="0" w:color="000000"/>
            </w:tcBorders>
            <w:shd w:val="clear" w:color="D8D8D8" w:fill="D8D8D8"/>
            <w:noWrap/>
            <w:vAlign w:val="bottom"/>
            <w:hideMark/>
          </w:tcPr>
          <w:p w14:paraId="19C2A586" w14:textId="620E8A6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54D6C0" w14:textId="539E5BA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BF721E" w14:textId="256DDCF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307,798.73 </w:t>
            </w:r>
          </w:p>
        </w:tc>
      </w:tr>
      <w:tr w:rsidR="001D7563" w:rsidRPr="001D7563" w14:paraId="26954D3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3D97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2ADF1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59BDFB14" w14:textId="448D41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42,793.44 </w:t>
            </w:r>
          </w:p>
        </w:tc>
        <w:tc>
          <w:tcPr>
            <w:tcW w:w="958" w:type="pct"/>
            <w:tcBorders>
              <w:top w:val="nil"/>
              <w:left w:val="nil"/>
              <w:bottom w:val="single" w:sz="4" w:space="0" w:color="000000"/>
              <w:right w:val="single" w:sz="4" w:space="0" w:color="000000"/>
            </w:tcBorders>
            <w:shd w:val="clear" w:color="auto" w:fill="auto"/>
            <w:noWrap/>
            <w:vAlign w:val="bottom"/>
            <w:hideMark/>
          </w:tcPr>
          <w:p w14:paraId="68561A3C" w14:textId="294A43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9662F" w14:textId="549BE2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1F29E" w14:textId="19159C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42,793.44 </w:t>
            </w:r>
          </w:p>
        </w:tc>
      </w:tr>
      <w:tr w:rsidR="001D7563" w:rsidRPr="001D7563" w14:paraId="007CB29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F610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A895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56746843" w14:textId="3774AB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99,589.12 </w:t>
            </w:r>
          </w:p>
        </w:tc>
        <w:tc>
          <w:tcPr>
            <w:tcW w:w="958" w:type="pct"/>
            <w:tcBorders>
              <w:top w:val="nil"/>
              <w:left w:val="nil"/>
              <w:bottom w:val="single" w:sz="4" w:space="0" w:color="000000"/>
              <w:right w:val="single" w:sz="4" w:space="0" w:color="000000"/>
            </w:tcBorders>
            <w:shd w:val="clear" w:color="auto" w:fill="auto"/>
            <w:noWrap/>
            <w:vAlign w:val="bottom"/>
            <w:hideMark/>
          </w:tcPr>
          <w:p w14:paraId="4AD0A416" w14:textId="195737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3C05A" w14:textId="1C71CB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706CC" w14:textId="5A0F00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99,589.12 </w:t>
            </w:r>
          </w:p>
        </w:tc>
      </w:tr>
      <w:tr w:rsidR="001D7563" w:rsidRPr="001D7563" w14:paraId="2970BE8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C866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CE9B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353E3385" w14:textId="4F904D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36,363.84 </w:t>
            </w:r>
          </w:p>
        </w:tc>
        <w:tc>
          <w:tcPr>
            <w:tcW w:w="958" w:type="pct"/>
            <w:tcBorders>
              <w:top w:val="nil"/>
              <w:left w:val="nil"/>
              <w:bottom w:val="single" w:sz="4" w:space="0" w:color="000000"/>
              <w:right w:val="single" w:sz="4" w:space="0" w:color="000000"/>
            </w:tcBorders>
            <w:shd w:val="clear" w:color="auto" w:fill="auto"/>
            <w:noWrap/>
            <w:vAlign w:val="bottom"/>
            <w:hideMark/>
          </w:tcPr>
          <w:p w14:paraId="2E4B57B3" w14:textId="2822E1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03476" w14:textId="7D6726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9962D1" w14:textId="71BC71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36,363.84 </w:t>
            </w:r>
          </w:p>
        </w:tc>
      </w:tr>
      <w:tr w:rsidR="001D7563" w:rsidRPr="001D7563" w14:paraId="62475C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8EE6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F68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3083D4C3" w14:textId="4FDF0B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95,522.86 </w:t>
            </w:r>
          </w:p>
        </w:tc>
        <w:tc>
          <w:tcPr>
            <w:tcW w:w="958" w:type="pct"/>
            <w:tcBorders>
              <w:top w:val="nil"/>
              <w:left w:val="nil"/>
              <w:bottom w:val="single" w:sz="4" w:space="0" w:color="000000"/>
              <w:right w:val="single" w:sz="4" w:space="0" w:color="000000"/>
            </w:tcBorders>
            <w:shd w:val="clear" w:color="auto" w:fill="auto"/>
            <w:noWrap/>
            <w:vAlign w:val="bottom"/>
            <w:hideMark/>
          </w:tcPr>
          <w:p w14:paraId="4C8604EC" w14:textId="745092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7A188" w14:textId="5A611B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CC968" w14:textId="617592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95,522.86 </w:t>
            </w:r>
          </w:p>
        </w:tc>
      </w:tr>
      <w:tr w:rsidR="001D7563" w:rsidRPr="001D7563" w14:paraId="15F05BC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5724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ECB4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1588BAA2" w14:textId="09D6EF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60,932.08 </w:t>
            </w:r>
          </w:p>
        </w:tc>
        <w:tc>
          <w:tcPr>
            <w:tcW w:w="958" w:type="pct"/>
            <w:tcBorders>
              <w:top w:val="nil"/>
              <w:left w:val="nil"/>
              <w:bottom w:val="single" w:sz="4" w:space="0" w:color="000000"/>
              <w:right w:val="single" w:sz="4" w:space="0" w:color="000000"/>
            </w:tcBorders>
            <w:shd w:val="clear" w:color="auto" w:fill="auto"/>
            <w:noWrap/>
            <w:vAlign w:val="bottom"/>
            <w:hideMark/>
          </w:tcPr>
          <w:p w14:paraId="396CA4E8" w14:textId="288F76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FF19C5" w14:textId="7FF9BA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C6AF7" w14:textId="118E2E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60,932.08 </w:t>
            </w:r>
          </w:p>
        </w:tc>
      </w:tr>
      <w:tr w:rsidR="001D7563" w:rsidRPr="001D7563" w14:paraId="0B069F4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C9C4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5481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03AB2F1D" w14:textId="603F34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7,897.34 </w:t>
            </w:r>
          </w:p>
        </w:tc>
        <w:tc>
          <w:tcPr>
            <w:tcW w:w="958" w:type="pct"/>
            <w:tcBorders>
              <w:top w:val="nil"/>
              <w:left w:val="nil"/>
              <w:bottom w:val="single" w:sz="4" w:space="0" w:color="000000"/>
              <w:right w:val="single" w:sz="4" w:space="0" w:color="000000"/>
            </w:tcBorders>
            <w:shd w:val="clear" w:color="auto" w:fill="auto"/>
            <w:noWrap/>
            <w:vAlign w:val="bottom"/>
            <w:hideMark/>
          </w:tcPr>
          <w:p w14:paraId="593B2B13" w14:textId="3F014E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052F1" w14:textId="5E9AB5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AB5A1" w14:textId="236219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7,897.34 </w:t>
            </w:r>
          </w:p>
        </w:tc>
      </w:tr>
      <w:tr w:rsidR="001D7563" w:rsidRPr="001D7563" w14:paraId="4A65D60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A478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7F2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54675868" w14:textId="63C574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51,859.16 </w:t>
            </w:r>
          </w:p>
        </w:tc>
        <w:tc>
          <w:tcPr>
            <w:tcW w:w="958" w:type="pct"/>
            <w:tcBorders>
              <w:top w:val="nil"/>
              <w:left w:val="nil"/>
              <w:bottom w:val="single" w:sz="4" w:space="0" w:color="000000"/>
              <w:right w:val="single" w:sz="4" w:space="0" w:color="000000"/>
            </w:tcBorders>
            <w:shd w:val="clear" w:color="auto" w:fill="auto"/>
            <w:noWrap/>
            <w:vAlign w:val="bottom"/>
            <w:hideMark/>
          </w:tcPr>
          <w:p w14:paraId="1BB76646" w14:textId="70D728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DB52C2" w14:textId="399EB4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2D9AF" w14:textId="17A68C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51,859.16 </w:t>
            </w:r>
          </w:p>
        </w:tc>
      </w:tr>
      <w:tr w:rsidR="001D7563" w:rsidRPr="001D7563" w14:paraId="4350C62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1BBD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C20F2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4712D3FE" w14:textId="2DC941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92,840.89 </w:t>
            </w:r>
          </w:p>
        </w:tc>
        <w:tc>
          <w:tcPr>
            <w:tcW w:w="958" w:type="pct"/>
            <w:tcBorders>
              <w:top w:val="nil"/>
              <w:left w:val="nil"/>
              <w:bottom w:val="single" w:sz="4" w:space="0" w:color="000000"/>
              <w:right w:val="single" w:sz="4" w:space="0" w:color="000000"/>
            </w:tcBorders>
            <w:shd w:val="clear" w:color="auto" w:fill="auto"/>
            <w:noWrap/>
            <w:vAlign w:val="bottom"/>
            <w:hideMark/>
          </w:tcPr>
          <w:p w14:paraId="385B95E9" w14:textId="7D60AF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2CEEF" w14:textId="790024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95EA6" w14:textId="060469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92,840.89 </w:t>
            </w:r>
          </w:p>
        </w:tc>
      </w:tr>
      <w:tr w:rsidR="001D7563" w:rsidRPr="001D7563" w14:paraId="0EEF864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CE49FE"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60F952DD" w14:textId="0E84EB0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190,231.01 </w:t>
            </w:r>
          </w:p>
        </w:tc>
        <w:tc>
          <w:tcPr>
            <w:tcW w:w="958" w:type="pct"/>
            <w:tcBorders>
              <w:top w:val="nil"/>
              <w:left w:val="nil"/>
              <w:bottom w:val="single" w:sz="4" w:space="0" w:color="000000"/>
              <w:right w:val="single" w:sz="4" w:space="0" w:color="000000"/>
            </w:tcBorders>
            <w:shd w:val="clear" w:color="D8D8D8" w:fill="D8D8D8"/>
            <w:noWrap/>
            <w:vAlign w:val="bottom"/>
            <w:hideMark/>
          </w:tcPr>
          <w:p w14:paraId="57ECCDF6" w14:textId="3C4F876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A642DD" w14:textId="7B6A530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5FF2BA" w14:textId="7D52949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190,231.01 </w:t>
            </w:r>
          </w:p>
        </w:tc>
      </w:tr>
      <w:tr w:rsidR="001D7563" w:rsidRPr="001D7563" w14:paraId="5A410CB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E9721"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877D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711A95C6" w14:textId="416469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23F0B3E2" w14:textId="55DF8C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1AEC1" w14:textId="27CD1A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A1128" w14:textId="46BD3C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9,833.60 </w:t>
            </w:r>
          </w:p>
        </w:tc>
      </w:tr>
      <w:tr w:rsidR="001D7563" w:rsidRPr="001D7563" w14:paraId="746E21A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1928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E70C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0A284255" w14:textId="1A5E33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963,229.89 </w:t>
            </w:r>
          </w:p>
        </w:tc>
        <w:tc>
          <w:tcPr>
            <w:tcW w:w="958" w:type="pct"/>
            <w:tcBorders>
              <w:top w:val="nil"/>
              <w:left w:val="nil"/>
              <w:bottom w:val="single" w:sz="4" w:space="0" w:color="000000"/>
              <w:right w:val="single" w:sz="4" w:space="0" w:color="000000"/>
            </w:tcBorders>
            <w:shd w:val="clear" w:color="auto" w:fill="auto"/>
            <w:noWrap/>
            <w:vAlign w:val="bottom"/>
            <w:hideMark/>
          </w:tcPr>
          <w:p w14:paraId="45855C6B" w14:textId="24CD26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74EC9" w14:textId="757EDA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64DA8" w14:textId="43D804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963,229.89 </w:t>
            </w:r>
          </w:p>
        </w:tc>
      </w:tr>
      <w:tr w:rsidR="001D7563" w:rsidRPr="001D7563" w14:paraId="013203A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E4582"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D62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1107720F" w14:textId="7EE8FC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65AF629E" w14:textId="2DB730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737F2" w14:textId="15A94E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9EBA5" w14:textId="6E937C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592.00 </w:t>
            </w:r>
          </w:p>
        </w:tc>
      </w:tr>
      <w:tr w:rsidR="001D7563" w:rsidRPr="001D7563" w14:paraId="3E7D5A5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2773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4E54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42BDC2AB" w14:textId="0F82A5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04E1F217" w14:textId="499360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11945" w14:textId="6B8285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35FC2" w14:textId="434813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5,826.24 </w:t>
            </w:r>
          </w:p>
        </w:tc>
      </w:tr>
      <w:tr w:rsidR="001D7563" w:rsidRPr="001D7563" w14:paraId="2635957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F6C4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AEF1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7DE2F767" w14:textId="65B727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0,980.00 </w:t>
            </w:r>
          </w:p>
        </w:tc>
        <w:tc>
          <w:tcPr>
            <w:tcW w:w="958" w:type="pct"/>
            <w:tcBorders>
              <w:top w:val="nil"/>
              <w:left w:val="nil"/>
              <w:bottom w:val="single" w:sz="4" w:space="0" w:color="000000"/>
              <w:right w:val="single" w:sz="4" w:space="0" w:color="000000"/>
            </w:tcBorders>
            <w:shd w:val="clear" w:color="auto" w:fill="auto"/>
            <w:noWrap/>
            <w:vAlign w:val="bottom"/>
            <w:hideMark/>
          </w:tcPr>
          <w:p w14:paraId="073A3783" w14:textId="34CB85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05143" w14:textId="436290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A6BC7" w14:textId="11B788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0,980.00 </w:t>
            </w:r>
          </w:p>
        </w:tc>
      </w:tr>
      <w:tr w:rsidR="001D7563" w:rsidRPr="001D7563" w14:paraId="76CC0CB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41740"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CD95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645B2922" w14:textId="786A55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3,197.26 </w:t>
            </w:r>
          </w:p>
        </w:tc>
        <w:tc>
          <w:tcPr>
            <w:tcW w:w="958" w:type="pct"/>
            <w:tcBorders>
              <w:top w:val="nil"/>
              <w:left w:val="nil"/>
              <w:bottom w:val="single" w:sz="4" w:space="0" w:color="000000"/>
              <w:right w:val="single" w:sz="4" w:space="0" w:color="000000"/>
            </w:tcBorders>
            <w:shd w:val="clear" w:color="auto" w:fill="auto"/>
            <w:noWrap/>
            <w:vAlign w:val="bottom"/>
            <w:hideMark/>
          </w:tcPr>
          <w:p w14:paraId="1845FC95" w14:textId="5D45E1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7A3F0" w14:textId="63CB4E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916C9" w14:textId="24EF7A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3,197.26 </w:t>
            </w:r>
          </w:p>
        </w:tc>
      </w:tr>
      <w:tr w:rsidR="001D7563" w:rsidRPr="001D7563" w14:paraId="691FCC3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181D6"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E93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B6A28DA" w14:textId="75F290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2,045.69 </w:t>
            </w:r>
          </w:p>
        </w:tc>
        <w:tc>
          <w:tcPr>
            <w:tcW w:w="958" w:type="pct"/>
            <w:tcBorders>
              <w:top w:val="nil"/>
              <w:left w:val="nil"/>
              <w:bottom w:val="single" w:sz="4" w:space="0" w:color="000000"/>
              <w:right w:val="single" w:sz="4" w:space="0" w:color="000000"/>
            </w:tcBorders>
            <w:shd w:val="clear" w:color="auto" w:fill="auto"/>
            <w:noWrap/>
            <w:vAlign w:val="bottom"/>
            <w:hideMark/>
          </w:tcPr>
          <w:p w14:paraId="02ADD7FD" w14:textId="2AAD07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3BF81" w14:textId="160B17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6935A" w14:textId="2F040B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2,045.69 </w:t>
            </w:r>
          </w:p>
        </w:tc>
      </w:tr>
      <w:tr w:rsidR="001D7563" w:rsidRPr="001D7563" w14:paraId="7288659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A6919"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E950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5A375F04" w14:textId="2A2F97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08,870.17 </w:t>
            </w:r>
          </w:p>
        </w:tc>
        <w:tc>
          <w:tcPr>
            <w:tcW w:w="958" w:type="pct"/>
            <w:tcBorders>
              <w:top w:val="nil"/>
              <w:left w:val="nil"/>
              <w:bottom w:val="single" w:sz="4" w:space="0" w:color="000000"/>
              <w:right w:val="single" w:sz="4" w:space="0" w:color="000000"/>
            </w:tcBorders>
            <w:shd w:val="clear" w:color="auto" w:fill="auto"/>
            <w:noWrap/>
            <w:vAlign w:val="bottom"/>
            <w:hideMark/>
          </w:tcPr>
          <w:p w14:paraId="19450EDF" w14:textId="63B8A5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84281" w14:textId="54F97D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BF8E7" w14:textId="40BF17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08,870.17 </w:t>
            </w:r>
          </w:p>
        </w:tc>
      </w:tr>
      <w:tr w:rsidR="001D7563" w:rsidRPr="001D7563" w14:paraId="121184C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D7FF5"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2C5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173C182E" w14:textId="532AB8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20,656.16 </w:t>
            </w:r>
          </w:p>
        </w:tc>
        <w:tc>
          <w:tcPr>
            <w:tcW w:w="958" w:type="pct"/>
            <w:tcBorders>
              <w:top w:val="nil"/>
              <w:left w:val="nil"/>
              <w:bottom w:val="single" w:sz="4" w:space="0" w:color="000000"/>
              <w:right w:val="single" w:sz="4" w:space="0" w:color="000000"/>
            </w:tcBorders>
            <w:shd w:val="clear" w:color="auto" w:fill="auto"/>
            <w:noWrap/>
            <w:vAlign w:val="bottom"/>
            <w:hideMark/>
          </w:tcPr>
          <w:p w14:paraId="77785F18" w14:textId="5680DB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5195F" w14:textId="2E3738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B42E0" w14:textId="1CC340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20,656.16 </w:t>
            </w:r>
          </w:p>
        </w:tc>
      </w:tr>
      <w:tr w:rsidR="001D7563" w:rsidRPr="001D7563" w14:paraId="64759BA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1EEA35"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4E0BC407" w14:textId="39FF614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13,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346C130A" w14:textId="2EF4E94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1233FF3" w14:textId="0F4426F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0591489" w14:textId="2DD4740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13,738.94 </w:t>
            </w:r>
          </w:p>
        </w:tc>
      </w:tr>
      <w:tr w:rsidR="001D7563" w:rsidRPr="001D7563" w14:paraId="7A231FEF"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0D48C"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246BCE6" w14:textId="091529C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4EC9ACAE" w14:textId="324D9C6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9F262FC" w14:textId="0C5DDC6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CC13DE" w14:textId="6C5BAAB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79,180.94 </w:t>
            </w:r>
          </w:p>
        </w:tc>
      </w:tr>
      <w:tr w:rsidR="001D7563" w:rsidRPr="001D7563" w14:paraId="3A04E87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D106E"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C288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036A767E" w14:textId="526E12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265077E6" w14:textId="28FD53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467E7" w14:textId="28582D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E2EF58" w14:textId="61CCAF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8,750.84 </w:t>
            </w:r>
          </w:p>
        </w:tc>
      </w:tr>
      <w:tr w:rsidR="001D7563" w:rsidRPr="001D7563" w14:paraId="56CDF54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82EB2"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445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79E52345" w14:textId="06F92C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66871A41" w14:textId="24B3FE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72A1E" w14:textId="78B0BD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7C06C" w14:textId="48DB41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2,012.22 </w:t>
            </w:r>
          </w:p>
        </w:tc>
      </w:tr>
      <w:tr w:rsidR="001D7563" w:rsidRPr="001D7563" w14:paraId="79268B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7A359"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25F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7419427E" w14:textId="370004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0818C833" w14:textId="1179A4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4F9B6" w14:textId="6D19A6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C82E6" w14:textId="7C1FD1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9,122.92 </w:t>
            </w:r>
          </w:p>
        </w:tc>
      </w:tr>
      <w:tr w:rsidR="001D7563" w:rsidRPr="001D7563" w14:paraId="579475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FB296"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30B8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04DDBDCB" w14:textId="6E0356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49C6CB85" w14:textId="12CAD1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A7EB0" w14:textId="195FCD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B09D0" w14:textId="31FBF5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4,897.50 </w:t>
            </w:r>
          </w:p>
        </w:tc>
      </w:tr>
      <w:tr w:rsidR="001D7563" w:rsidRPr="001D7563" w14:paraId="16B3540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1B87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EADA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7C18ECC1" w14:textId="7E45A9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633FA970" w14:textId="3C467A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41B4F" w14:textId="280CB0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87592" w14:textId="74FDC5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4,397.46 </w:t>
            </w:r>
          </w:p>
        </w:tc>
      </w:tr>
      <w:tr w:rsidR="001D7563" w:rsidRPr="001D7563" w14:paraId="3F45B32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AA8EC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233DE54" w14:textId="6506DE4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AE5105C" w14:textId="5763F0E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B17D14" w14:textId="3EAFCB5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183212" w14:textId="2596C5B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222,000.00 </w:t>
            </w:r>
          </w:p>
        </w:tc>
      </w:tr>
      <w:tr w:rsidR="001D7563" w:rsidRPr="001D7563" w14:paraId="3C5C05B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6DE78"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192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59271AED" w14:textId="72D072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40CDD7" w14:textId="38F5E8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57F7A" w14:textId="64E2EE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86B5F" w14:textId="5EAE1E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2,000.00 </w:t>
            </w:r>
          </w:p>
        </w:tc>
      </w:tr>
      <w:tr w:rsidR="001D7563" w:rsidRPr="001D7563" w14:paraId="4794BFB5"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52F32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5647CEB4" w14:textId="5C5CB89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BD1A290" w14:textId="687F4CE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56399D" w14:textId="364EEFB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ED2AEF" w14:textId="2796624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0,920.00 </w:t>
            </w:r>
          </w:p>
        </w:tc>
      </w:tr>
      <w:tr w:rsidR="001D7563" w:rsidRPr="001D7563" w14:paraId="5072C37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B550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9B1F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623CB142" w14:textId="1D1E40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D692617" w14:textId="30AAC8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71686" w14:textId="020C36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7E82D" w14:textId="5F9401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6.00 </w:t>
            </w:r>
          </w:p>
        </w:tc>
      </w:tr>
      <w:tr w:rsidR="001D7563" w:rsidRPr="001D7563" w14:paraId="6217AB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274A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0196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3FF51EE1" w14:textId="401DDB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39AE6F90" w14:textId="1936F9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AA846" w14:textId="7248EC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671C6" w14:textId="66845C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68.00 </w:t>
            </w:r>
          </w:p>
        </w:tc>
      </w:tr>
      <w:tr w:rsidR="001D7563" w:rsidRPr="001D7563" w14:paraId="1B51B8E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C35D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B15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221BAF78" w14:textId="7AA2F8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1B2760B8" w14:textId="3E2D01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62951" w14:textId="44CCEF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BE449" w14:textId="7A8238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6.00 </w:t>
            </w:r>
          </w:p>
        </w:tc>
      </w:tr>
      <w:tr w:rsidR="001D7563" w:rsidRPr="001D7563" w14:paraId="69D527F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E93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91C4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761E8510" w14:textId="6173E5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BE3BCB6" w14:textId="182207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B5C5F" w14:textId="5D3810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38294" w14:textId="44A591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6.00 </w:t>
            </w:r>
          </w:p>
        </w:tc>
      </w:tr>
      <w:tr w:rsidR="001D7563" w:rsidRPr="001D7563" w14:paraId="1F82E15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B95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4807F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71667647" w14:textId="69EDD1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2D4830C" w14:textId="7D8951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42393" w14:textId="394F36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58B6E" w14:textId="2BADEA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6.00 </w:t>
            </w:r>
          </w:p>
        </w:tc>
      </w:tr>
      <w:tr w:rsidR="001D7563" w:rsidRPr="001D7563" w14:paraId="057BE26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A98B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0CE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2E47B166" w14:textId="0C2156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0F6D63D5" w14:textId="1E5047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BAAAF" w14:textId="6CD3BE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FE047" w14:textId="44EF71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92.00 </w:t>
            </w:r>
          </w:p>
        </w:tc>
      </w:tr>
      <w:tr w:rsidR="001D7563" w:rsidRPr="001D7563" w14:paraId="140A6C2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A59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EA4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4E592CD1" w14:textId="52378C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4E192571" w14:textId="4CDA49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E3FE3" w14:textId="5EF99D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5A727" w14:textId="7D1915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76.00 </w:t>
            </w:r>
          </w:p>
        </w:tc>
      </w:tr>
      <w:tr w:rsidR="001D7563" w:rsidRPr="001D7563" w14:paraId="181DACD9"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E38D4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2AAF9B5C" w14:textId="054BC4E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DE7E5AD" w14:textId="45B7C57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62DBBD" w14:textId="0E45779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94BCD9" w14:textId="623A8C6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638.00 </w:t>
            </w:r>
          </w:p>
        </w:tc>
      </w:tr>
      <w:tr w:rsidR="001D7563" w:rsidRPr="001D7563" w14:paraId="5ED0D84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CB66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E88C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178106D8" w14:textId="1C8DCE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38.00 </w:t>
            </w:r>
          </w:p>
        </w:tc>
        <w:tc>
          <w:tcPr>
            <w:tcW w:w="958" w:type="pct"/>
            <w:tcBorders>
              <w:top w:val="nil"/>
              <w:left w:val="nil"/>
              <w:bottom w:val="single" w:sz="4" w:space="0" w:color="000000"/>
              <w:right w:val="single" w:sz="4" w:space="0" w:color="000000"/>
            </w:tcBorders>
            <w:shd w:val="clear" w:color="auto" w:fill="auto"/>
            <w:noWrap/>
            <w:vAlign w:val="bottom"/>
            <w:hideMark/>
          </w:tcPr>
          <w:p w14:paraId="4BF03ED2" w14:textId="534F53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6DA86" w14:textId="0C507E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A3785" w14:textId="05400D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38.00 </w:t>
            </w:r>
          </w:p>
        </w:tc>
      </w:tr>
    </w:tbl>
    <w:p w14:paraId="09C4B424" w14:textId="2EEAA263" w:rsidR="00A87EA8" w:rsidRPr="003F5338" w:rsidRDefault="008D2D83" w:rsidP="00E1111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61F5DB01" w14:textId="23AD7D0E" w:rsidR="00E93D95" w:rsidRDefault="003E4C18" w:rsidP="00393C9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1A3473E" w14:textId="77777777" w:rsidR="00393C99" w:rsidRPr="00393C99" w:rsidRDefault="00393C99" w:rsidP="00393C99">
      <w:pPr>
        <w:spacing w:after="0" w:line="240" w:lineRule="auto"/>
        <w:contextualSpacing/>
        <w:jc w:val="right"/>
        <w:rPr>
          <w:rFonts w:ascii="Arial" w:eastAsia="Arial" w:hAnsi="Arial" w:cs="Arial"/>
          <w:i/>
          <w:color w:val="0070C0"/>
          <w:sz w:val="16"/>
          <w:szCs w:val="16"/>
        </w:rPr>
      </w:pPr>
    </w:p>
    <w:p w14:paraId="7D3FF591" w14:textId="7F51033B"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4A696F79"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7B16C8" w:rsidRPr="007B16C8">
        <w:rPr>
          <w:rFonts w:ascii="Arial" w:eastAsia="Times New Roman" w:hAnsi="Arial" w:cs="Arial"/>
          <w:b/>
          <w:bCs/>
          <w:color w:val="0070C0"/>
          <w:sz w:val="24"/>
          <w:szCs w:val="24"/>
          <w:lang w:eastAsia="en-US"/>
        </w:rPr>
        <w:t>1,362,688,691.51</w:t>
      </w:r>
      <w:r w:rsidR="007B16C8">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58BCE740" w:rsidR="00D72392" w:rsidRPr="00EF4147" w:rsidRDefault="00D72392" w:rsidP="00D72392">
      <w:pPr>
        <w:spacing w:after="0" w:line="240" w:lineRule="auto"/>
        <w:ind w:left="360"/>
        <w:contextualSpacing/>
        <w:jc w:val="both"/>
        <w:rPr>
          <w:rFonts w:ascii="Arial" w:eastAsia="Times New Roman" w:hAnsi="Arial" w:cs="Arial"/>
          <w:sz w:val="24"/>
          <w:szCs w:val="24"/>
          <w:lang w:val="en-US" w:eastAsia="en-US"/>
        </w:rPr>
      </w:pPr>
      <w:r w:rsidRPr="00EF4147">
        <w:rPr>
          <w:rFonts w:ascii="Arial" w:eastAsia="Times New Roman" w:hAnsi="Arial" w:cs="Arial"/>
          <w:sz w:val="24"/>
          <w:szCs w:val="24"/>
          <w:lang w:val="en-US" w:eastAsia="en-US"/>
        </w:rPr>
        <w:t xml:space="preserve">A total of </w:t>
      </w:r>
      <w:r w:rsidRPr="00EF4147">
        <w:rPr>
          <w:rFonts w:ascii="Arial" w:eastAsia="Times New Roman" w:hAnsi="Arial" w:cs="Arial"/>
          <w:b/>
          <w:sz w:val="24"/>
          <w:szCs w:val="24"/>
          <w:lang w:val="en-US" w:eastAsia="en-US"/>
        </w:rPr>
        <w:t>₱</w:t>
      </w:r>
      <w:r w:rsidR="00076ED6" w:rsidRPr="00EF4147">
        <w:rPr>
          <w:rFonts w:ascii="Arial" w:eastAsia="Times New Roman" w:hAnsi="Arial" w:cs="Arial"/>
          <w:b/>
          <w:bCs/>
          <w:sz w:val="24"/>
          <w:szCs w:val="24"/>
          <w:lang w:eastAsia="en-US"/>
        </w:rPr>
        <w:t xml:space="preserve">660,095,601.42 </w:t>
      </w:r>
      <w:r w:rsidRPr="00EF4147">
        <w:rPr>
          <w:rFonts w:ascii="Arial" w:eastAsia="Times New Roman" w:hAnsi="Arial" w:cs="Arial"/>
          <w:b/>
          <w:sz w:val="24"/>
          <w:szCs w:val="24"/>
          <w:lang w:val="en-US" w:eastAsia="en-US"/>
        </w:rPr>
        <w:t>standby funds</w:t>
      </w:r>
      <w:r w:rsidRPr="00EF4147">
        <w:rPr>
          <w:rFonts w:ascii="Arial" w:eastAsia="Times New Roman" w:hAnsi="Arial" w:cs="Arial"/>
          <w:sz w:val="24"/>
          <w:szCs w:val="24"/>
          <w:lang w:val="en-US" w:eastAsia="en-US"/>
        </w:rPr>
        <w:t xml:space="preserve"> in the CO and FOs. Of the said amount</w:t>
      </w:r>
      <w:r w:rsidR="004F5B17" w:rsidRPr="00EF4147">
        <w:rPr>
          <w:rFonts w:ascii="Arial" w:eastAsia="Times New Roman" w:hAnsi="Arial" w:cs="Arial"/>
          <w:sz w:val="24"/>
          <w:szCs w:val="24"/>
          <w:lang w:val="en-US" w:eastAsia="en-US"/>
        </w:rPr>
        <w:t>,</w:t>
      </w:r>
      <w:r w:rsidRPr="00EF4147">
        <w:rPr>
          <w:rFonts w:ascii="Arial" w:eastAsia="Times New Roman" w:hAnsi="Arial" w:cs="Arial"/>
          <w:sz w:val="24"/>
          <w:szCs w:val="24"/>
          <w:lang w:val="en-US" w:eastAsia="en-US"/>
        </w:rPr>
        <w:t xml:space="preserve"> </w:t>
      </w:r>
      <w:r w:rsidRPr="00EF4147">
        <w:rPr>
          <w:rFonts w:ascii="Arial" w:eastAsia="Times New Roman" w:hAnsi="Arial" w:cs="Arial"/>
          <w:b/>
          <w:sz w:val="24"/>
          <w:szCs w:val="24"/>
          <w:lang w:val="en-US" w:eastAsia="en-US"/>
        </w:rPr>
        <w:t>₱</w:t>
      </w:r>
      <w:r w:rsidR="0070511E" w:rsidRPr="00EF4147">
        <w:rPr>
          <w:rFonts w:ascii="Arial" w:eastAsia="Times New Roman" w:hAnsi="Arial" w:cs="Arial"/>
          <w:b/>
          <w:sz w:val="24"/>
          <w:szCs w:val="24"/>
          <w:lang w:val="en-US" w:eastAsia="en-US"/>
        </w:rPr>
        <w:t>615,161,127.15</w:t>
      </w:r>
      <w:r w:rsidR="00FC5FCA" w:rsidRPr="00EF4147">
        <w:rPr>
          <w:rFonts w:ascii="Arial" w:eastAsia="Times New Roman" w:hAnsi="Arial" w:cs="Arial"/>
          <w:b/>
          <w:sz w:val="24"/>
          <w:szCs w:val="24"/>
          <w:lang w:val="en-US" w:eastAsia="en-US"/>
        </w:rPr>
        <w:t xml:space="preserve"> </w:t>
      </w:r>
      <w:r w:rsidRPr="00EF4147">
        <w:rPr>
          <w:rFonts w:ascii="Arial" w:eastAsia="Times New Roman" w:hAnsi="Arial" w:cs="Arial"/>
          <w:sz w:val="24"/>
          <w:szCs w:val="24"/>
          <w:lang w:val="en-US" w:eastAsia="en-US"/>
        </w:rPr>
        <w:t xml:space="preserve">is the available </w:t>
      </w:r>
      <w:r w:rsidRPr="00EF4147">
        <w:rPr>
          <w:rFonts w:ascii="Arial" w:eastAsia="Times New Roman" w:hAnsi="Arial" w:cs="Arial"/>
          <w:b/>
          <w:sz w:val="24"/>
          <w:szCs w:val="24"/>
          <w:lang w:val="en-US" w:eastAsia="en-US"/>
        </w:rPr>
        <w:t>Quick Response Fund (QRF)</w:t>
      </w:r>
      <w:r w:rsidRPr="00EF4147">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394217E5"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7B16C8" w:rsidRPr="007B16C8">
        <w:rPr>
          <w:rFonts w:ascii="Arial" w:eastAsia="Times New Roman" w:hAnsi="Arial" w:cs="Arial"/>
          <w:b/>
          <w:bCs/>
          <w:color w:val="0070C0"/>
          <w:sz w:val="24"/>
          <w:szCs w:val="24"/>
          <w:lang w:eastAsia="en-US"/>
        </w:rPr>
        <w:t>257,495</w:t>
      </w:r>
      <w:r w:rsidR="007B16C8">
        <w:rPr>
          <w:rFonts w:ascii="Arial" w:eastAsia="Times New Roman" w:hAnsi="Arial" w:cs="Arial"/>
          <w:b/>
          <w:bCs/>
          <w:color w:val="0070C0"/>
          <w:sz w:val="24"/>
          <w:szCs w:val="24"/>
          <w:lang w:eastAsia="en-US"/>
        </w:rPr>
        <w:t xml:space="preserve"> </w:t>
      </w:r>
      <w:r w:rsidRPr="00803E69">
        <w:rPr>
          <w:rFonts w:ascii="Arial" w:eastAsia="Times New Roman" w:hAnsi="Arial" w:cs="Arial"/>
          <w:b/>
          <w:color w:val="0070C0"/>
          <w:sz w:val="24"/>
          <w:szCs w:val="24"/>
          <w:lang w:val="en-US" w:eastAsia="en-US"/>
        </w:rPr>
        <w:t>family food packs (FFPs)</w:t>
      </w:r>
      <w:r w:rsidRPr="00803E69">
        <w:rPr>
          <w:rFonts w:ascii="Arial" w:eastAsia="Times New Roman" w:hAnsi="Arial" w:cs="Arial"/>
          <w:color w:val="0070C0"/>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7B16C8" w:rsidRPr="007B16C8">
        <w:rPr>
          <w:rFonts w:ascii="Arial" w:eastAsia="Times New Roman" w:hAnsi="Arial" w:cs="Arial"/>
          <w:b/>
          <w:bCs/>
          <w:color w:val="0070C0"/>
          <w:sz w:val="24"/>
          <w:szCs w:val="24"/>
          <w:lang w:eastAsia="en-US"/>
        </w:rPr>
        <w:t>115,961,715.99</w:t>
      </w:r>
      <w:r w:rsidRPr="00803E69">
        <w:rPr>
          <w:rFonts w:ascii="Arial" w:eastAsia="Times New Roman" w:hAnsi="Arial" w:cs="Arial"/>
          <w:b/>
          <w:bCs/>
          <w:color w:val="0070C0"/>
          <w:sz w:val="24"/>
          <w:szCs w:val="24"/>
          <w:lang w:eastAsia="en-US"/>
        </w:rPr>
        <w:t>,</w:t>
      </w:r>
      <w:r w:rsidRPr="00803E69">
        <w:rPr>
          <w:rFonts w:ascii="Arial" w:eastAsia="Times New Roman" w:hAnsi="Arial" w:cs="Arial"/>
          <w:color w:val="0070C0"/>
          <w:sz w:val="24"/>
          <w:szCs w:val="24"/>
          <w:lang w:val="en-US" w:eastAsia="en-US"/>
        </w:rPr>
        <w:t xml:space="preserve"> </w:t>
      </w:r>
      <w:r w:rsidRPr="00803E69">
        <w:rPr>
          <w:rFonts w:ascii="Arial" w:eastAsia="Times New Roman" w:hAnsi="Arial" w:cs="Arial"/>
          <w:b/>
          <w:color w:val="0070C0"/>
          <w:sz w:val="24"/>
          <w:szCs w:val="24"/>
          <w:lang w:val="en-US" w:eastAsia="en-US"/>
        </w:rPr>
        <w:t>other food items</w:t>
      </w:r>
      <w:r w:rsidRPr="00803E69">
        <w:rPr>
          <w:rFonts w:ascii="Arial" w:eastAsia="Times New Roman" w:hAnsi="Arial" w:cs="Arial"/>
          <w:color w:val="0070C0"/>
          <w:sz w:val="24"/>
          <w:szCs w:val="24"/>
          <w:lang w:val="en-US" w:eastAsia="en-US"/>
        </w:rPr>
        <w:t xml:space="preserve"> </w:t>
      </w:r>
      <w:r w:rsidRPr="00B660A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7B16C8" w:rsidRPr="007B16C8">
        <w:rPr>
          <w:rFonts w:ascii="Arial" w:eastAsia="Times New Roman" w:hAnsi="Arial" w:cs="Arial"/>
          <w:b/>
          <w:color w:val="0070C0"/>
          <w:sz w:val="24"/>
          <w:szCs w:val="24"/>
          <w:lang w:val="en-US" w:eastAsia="en-US"/>
        </w:rPr>
        <w:t>201,594,196.02</w:t>
      </w:r>
      <w:r w:rsidR="007B16C8">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7B16C8" w:rsidRPr="007B16C8">
        <w:rPr>
          <w:rFonts w:ascii="Arial" w:eastAsia="Times New Roman" w:hAnsi="Arial" w:cs="Arial"/>
          <w:b/>
          <w:bCs/>
          <w:color w:val="0070C0"/>
          <w:sz w:val="24"/>
          <w:szCs w:val="24"/>
          <w:lang w:eastAsia="en-US"/>
        </w:rPr>
        <w:t>385,037,178.08</w:t>
      </w:r>
      <w:r w:rsidR="007B16C8">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AE9E484"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8" w:type="pct"/>
        <w:tblInd w:w="274" w:type="dxa"/>
        <w:tblLook w:val="04A0" w:firstRow="1" w:lastRow="0" w:firstColumn="1" w:lastColumn="0" w:noHBand="0" w:noVBand="1"/>
      </w:tblPr>
      <w:tblGrid>
        <w:gridCol w:w="1386"/>
        <w:gridCol w:w="1415"/>
        <w:gridCol w:w="1105"/>
        <w:gridCol w:w="1415"/>
        <w:gridCol w:w="1322"/>
        <w:gridCol w:w="1300"/>
        <w:gridCol w:w="1553"/>
      </w:tblGrid>
      <w:tr w:rsidR="007B16C8" w:rsidRPr="007B16C8" w14:paraId="39D55706" w14:textId="77777777" w:rsidTr="007B16C8">
        <w:trPr>
          <w:trHeight w:val="20"/>
          <w:tblHeader/>
        </w:trPr>
        <w:tc>
          <w:tcPr>
            <w:tcW w:w="73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4BAEB86" w14:textId="77777777" w:rsidR="007B16C8" w:rsidRPr="007B16C8" w:rsidRDefault="007B16C8" w:rsidP="007B16C8">
            <w:pPr>
              <w:widowControl/>
              <w:spacing w:after="0" w:line="240" w:lineRule="auto"/>
              <w:ind w:right="57"/>
              <w:contextualSpacing/>
              <w:jc w:val="center"/>
              <w:rPr>
                <w:rFonts w:ascii="Arial Narrow" w:eastAsia="Times New Roman" w:hAnsi="Arial Narrow"/>
                <w:b/>
                <w:bCs/>
                <w:color w:val="000000"/>
                <w:sz w:val="18"/>
                <w:szCs w:val="18"/>
              </w:rPr>
            </w:pPr>
            <w:r w:rsidRPr="007B16C8">
              <w:rPr>
                <w:rFonts w:ascii="Arial Narrow" w:eastAsia="Times New Roman" w:hAnsi="Arial Narrow"/>
                <w:b/>
                <w:bCs/>
                <w:color w:val="000000"/>
                <w:sz w:val="18"/>
                <w:szCs w:val="18"/>
              </w:rPr>
              <w:t>REGIONAL / FIELD OFFICE</w:t>
            </w:r>
          </w:p>
        </w:tc>
        <w:tc>
          <w:tcPr>
            <w:tcW w:w="74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1EA32D9" w14:textId="77777777" w:rsidR="007B16C8" w:rsidRPr="007B16C8" w:rsidRDefault="007B16C8" w:rsidP="007B16C8">
            <w:pPr>
              <w:widowControl/>
              <w:spacing w:after="0" w:line="240" w:lineRule="auto"/>
              <w:ind w:right="57"/>
              <w:contextualSpacing/>
              <w:jc w:val="center"/>
              <w:rPr>
                <w:rFonts w:ascii="Arial Narrow" w:eastAsia="Times New Roman" w:hAnsi="Arial Narrow"/>
                <w:b/>
                <w:bCs/>
                <w:color w:val="000000"/>
                <w:sz w:val="18"/>
                <w:szCs w:val="18"/>
              </w:rPr>
            </w:pPr>
            <w:r w:rsidRPr="007B16C8">
              <w:rPr>
                <w:rFonts w:ascii="Arial Narrow" w:eastAsia="Times New Roman" w:hAnsi="Arial Narrow"/>
                <w:b/>
                <w:bCs/>
                <w:color w:val="000000"/>
                <w:sz w:val="18"/>
                <w:szCs w:val="18"/>
              </w:rPr>
              <w:t>STANDBY FUNDS</w:t>
            </w:r>
          </w:p>
        </w:tc>
        <w:tc>
          <w:tcPr>
            <w:tcW w:w="1331"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10AD6708" w14:textId="77777777" w:rsidR="007B16C8" w:rsidRPr="007B16C8" w:rsidRDefault="007B16C8" w:rsidP="007B16C8">
            <w:pPr>
              <w:widowControl/>
              <w:spacing w:after="0" w:line="240" w:lineRule="auto"/>
              <w:ind w:right="57"/>
              <w:contextualSpacing/>
              <w:jc w:val="center"/>
              <w:rPr>
                <w:rFonts w:ascii="Arial Narrow" w:eastAsia="Times New Roman" w:hAnsi="Arial Narrow"/>
                <w:b/>
                <w:bCs/>
                <w:color w:val="000000"/>
                <w:sz w:val="18"/>
                <w:szCs w:val="18"/>
              </w:rPr>
            </w:pPr>
            <w:r w:rsidRPr="007B16C8">
              <w:rPr>
                <w:rFonts w:ascii="Arial Narrow" w:eastAsia="Times New Roman" w:hAnsi="Arial Narrow"/>
                <w:b/>
                <w:bCs/>
                <w:color w:val="000000"/>
                <w:sz w:val="18"/>
                <w:szCs w:val="18"/>
              </w:rPr>
              <w:t>FAMILY FOOD PACKS</w:t>
            </w:r>
          </w:p>
        </w:tc>
        <w:tc>
          <w:tcPr>
            <w:tcW w:w="698"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7565A39" w14:textId="77777777" w:rsidR="007B16C8" w:rsidRPr="007B16C8" w:rsidRDefault="007B16C8" w:rsidP="007B16C8">
            <w:pPr>
              <w:widowControl/>
              <w:spacing w:after="0" w:line="240" w:lineRule="auto"/>
              <w:ind w:right="57"/>
              <w:contextualSpacing/>
              <w:jc w:val="center"/>
              <w:rPr>
                <w:rFonts w:ascii="Arial Narrow" w:eastAsia="Times New Roman" w:hAnsi="Arial Narrow"/>
                <w:b/>
                <w:bCs/>
                <w:color w:val="000000"/>
                <w:sz w:val="18"/>
                <w:szCs w:val="18"/>
              </w:rPr>
            </w:pPr>
            <w:r w:rsidRPr="007B16C8">
              <w:rPr>
                <w:rFonts w:ascii="Arial Narrow" w:eastAsia="Times New Roman" w:hAnsi="Arial Narrow"/>
                <w:b/>
                <w:bCs/>
                <w:color w:val="000000"/>
                <w:sz w:val="18"/>
                <w:szCs w:val="18"/>
              </w:rPr>
              <w:t>OTHER FOOD ITEMS</w:t>
            </w:r>
          </w:p>
        </w:tc>
        <w:tc>
          <w:tcPr>
            <w:tcW w:w="671"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6D03603" w14:textId="77777777" w:rsidR="007B16C8" w:rsidRPr="007B16C8" w:rsidRDefault="007B16C8" w:rsidP="007B16C8">
            <w:pPr>
              <w:widowControl/>
              <w:spacing w:after="0" w:line="240" w:lineRule="auto"/>
              <w:ind w:right="57"/>
              <w:contextualSpacing/>
              <w:jc w:val="center"/>
              <w:rPr>
                <w:rFonts w:ascii="Arial Narrow" w:eastAsia="Times New Roman" w:hAnsi="Arial Narrow"/>
                <w:b/>
                <w:bCs/>
                <w:color w:val="000000"/>
                <w:sz w:val="18"/>
                <w:szCs w:val="18"/>
              </w:rPr>
            </w:pPr>
            <w:r w:rsidRPr="007B16C8">
              <w:rPr>
                <w:rFonts w:ascii="Arial Narrow" w:eastAsia="Times New Roman" w:hAnsi="Arial Narrow"/>
                <w:b/>
                <w:bCs/>
                <w:color w:val="000000"/>
                <w:sz w:val="18"/>
                <w:szCs w:val="18"/>
              </w:rPr>
              <w:t>NON-FOOD RELIEF ITEMS</w:t>
            </w:r>
          </w:p>
        </w:tc>
        <w:tc>
          <w:tcPr>
            <w:tcW w:w="82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CB51437" w14:textId="77777777" w:rsidR="007B16C8" w:rsidRPr="007B16C8" w:rsidRDefault="007B16C8" w:rsidP="007B16C8">
            <w:pPr>
              <w:widowControl/>
              <w:spacing w:after="0" w:line="240" w:lineRule="auto"/>
              <w:ind w:right="57"/>
              <w:contextualSpacing/>
              <w:jc w:val="center"/>
              <w:rPr>
                <w:rFonts w:ascii="Arial Narrow" w:eastAsia="Times New Roman" w:hAnsi="Arial Narrow"/>
                <w:b/>
                <w:bCs/>
                <w:color w:val="000000"/>
                <w:sz w:val="18"/>
                <w:szCs w:val="18"/>
              </w:rPr>
            </w:pPr>
            <w:r w:rsidRPr="007B16C8">
              <w:rPr>
                <w:rFonts w:ascii="Arial Narrow" w:eastAsia="Times New Roman" w:hAnsi="Arial Narrow"/>
                <w:b/>
                <w:bCs/>
                <w:color w:val="000000"/>
                <w:sz w:val="18"/>
                <w:szCs w:val="18"/>
              </w:rPr>
              <w:t>TOTAL STANDBY FUNDS &amp; STOCKPILE</w:t>
            </w:r>
          </w:p>
        </w:tc>
      </w:tr>
      <w:tr w:rsidR="007B16C8" w:rsidRPr="007B16C8" w14:paraId="157B4070" w14:textId="77777777" w:rsidTr="007B16C8">
        <w:trPr>
          <w:trHeight w:val="20"/>
          <w:tblHeader/>
        </w:trPr>
        <w:tc>
          <w:tcPr>
            <w:tcW w:w="732" w:type="pct"/>
            <w:vMerge/>
            <w:tcBorders>
              <w:top w:val="single" w:sz="8" w:space="0" w:color="000000"/>
              <w:left w:val="single" w:sz="8" w:space="0" w:color="000000"/>
              <w:bottom w:val="single" w:sz="8" w:space="0" w:color="000000"/>
              <w:right w:val="single" w:sz="8" w:space="0" w:color="000000"/>
            </w:tcBorders>
            <w:vAlign w:val="center"/>
            <w:hideMark/>
          </w:tcPr>
          <w:p w14:paraId="4878613D" w14:textId="77777777" w:rsidR="007B16C8" w:rsidRPr="007B16C8" w:rsidRDefault="007B16C8" w:rsidP="007B16C8">
            <w:pPr>
              <w:widowControl/>
              <w:spacing w:after="0" w:line="240" w:lineRule="auto"/>
              <w:ind w:right="57"/>
              <w:contextualSpacing/>
              <w:rPr>
                <w:rFonts w:ascii="Arial Narrow" w:eastAsia="Times New Roman" w:hAnsi="Arial Narrow"/>
                <w:b/>
                <w:bCs/>
                <w:color w:val="000000"/>
                <w:sz w:val="18"/>
                <w:szCs w:val="18"/>
              </w:rPr>
            </w:pPr>
          </w:p>
        </w:tc>
        <w:tc>
          <w:tcPr>
            <w:tcW w:w="747" w:type="pct"/>
            <w:vMerge/>
            <w:tcBorders>
              <w:top w:val="single" w:sz="8" w:space="0" w:color="000000"/>
              <w:left w:val="single" w:sz="8" w:space="0" w:color="000000"/>
              <w:bottom w:val="single" w:sz="8" w:space="0" w:color="000000"/>
              <w:right w:val="single" w:sz="8" w:space="0" w:color="000000"/>
            </w:tcBorders>
            <w:vAlign w:val="center"/>
            <w:hideMark/>
          </w:tcPr>
          <w:p w14:paraId="4D3735C1" w14:textId="77777777" w:rsidR="007B16C8" w:rsidRPr="007B16C8" w:rsidRDefault="007B16C8" w:rsidP="007B16C8">
            <w:pPr>
              <w:widowControl/>
              <w:spacing w:after="0" w:line="240" w:lineRule="auto"/>
              <w:ind w:right="57"/>
              <w:contextualSpacing/>
              <w:rPr>
                <w:rFonts w:ascii="Arial Narrow" w:eastAsia="Times New Roman" w:hAnsi="Arial Narrow"/>
                <w:b/>
                <w:bCs/>
                <w:color w:val="000000"/>
                <w:sz w:val="18"/>
                <w:szCs w:val="18"/>
              </w:rPr>
            </w:pPr>
          </w:p>
        </w:tc>
        <w:tc>
          <w:tcPr>
            <w:tcW w:w="58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A1609B9" w14:textId="77777777" w:rsidR="007B16C8" w:rsidRPr="007B16C8" w:rsidRDefault="007B16C8" w:rsidP="007B16C8">
            <w:pPr>
              <w:widowControl/>
              <w:spacing w:after="0" w:line="240" w:lineRule="auto"/>
              <w:ind w:right="57"/>
              <w:contextualSpacing/>
              <w:jc w:val="center"/>
              <w:rPr>
                <w:rFonts w:ascii="Arial Narrow" w:eastAsia="Times New Roman" w:hAnsi="Arial Narrow"/>
                <w:b/>
                <w:bCs/>
                <w:color w:val="000000"/>
                <w:sz w:val="18"/>
                <w:szCs w:val="18"/>
              </w:rPr>
            </w:pPr>
            <w:r w:rsidRPr="007B16C8">
              <w:rPr>
                <w:rFonts w:ascii="Arial Narrow" w:eastAsia="Times New Roman" w:hAnsi="Arial Narrow"/>
                <w:b/>
                <w:bCs/>
                <w:color w:val="000000"/>
                <w:sz w:val="18"/>
                <w:szCs w:val="18"/>
              </w:rPr>
              <w:t>QUANTITY</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A7FEB88" w14:textId="77777777" w:rsidR="007B16C8" w:rsidRPr="007B16C8" w:rsidRDefault="007B16C8" w:rsidP="007B16C8">
            <w:pPr>
              <w:widowControl/>
              <w:spacing w:after="0" w:line="240" w:lineRule="auto"/>
              <w:ind w:right="57"/>
              <w:contextualSpacing/>
              <w:jc w:val="center"/>
              <w:rPr>
                <w:rFonts w:ascii="Arial Narrow" w:eastAsia="Times New Roman" w:hAnsi="Arial Narrow"/>
                <w:b/>
                <w:bCs/>
                <w:color w:val="000000"/>
                <w:sz w:val="18"/>
                <w:szCs w:val="18"/>
              </w:rPr>
            </w:pPr>
            <w:r w:rsidRPr="007B16C8">
              <w:rPr>
                <w:rFonts w:ascii="Arial Narrow" w:eastAsia="Times New Roman" w:hAnsi="Arial Narrow"/>
                <w:b/>
                <w:bCs/>
                <w:color w:val="000000"/>
                <w:sz w:val="18"/>
                <w:szCs w:val="18"/>
              </w:rPr>
              <w:t>TOTAL COST</w:t>
            </w:r>
          </w:p>
        </w:tc>
        <w:tc>
          <w:tcPr>
            <w:tcW w:w="69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87B7468" w14:textId="77777777" w:rsidR="007B16C8" w:rsidRPr="007B16C8" w:rsidRDefault="007B16C8" w:rsidP="007B16C8">
            <w:pPr>
              <w:widowControl/>
              <w:spacing w:after="0" w:line="240" w:lineRule="auto"/>
              <w:ind w:right="57"/>
              <w:contextualSpacing/>
              <w:jc w:val="center"/>
              <w:rPr>
                <w:rFonts w:ascii="Arial Narrow" w:eastAsia="Times New Roman" w:hAnsi="Arial Narrow"/>
                <w:b/>
                <w:bCs/>
                <w:color w:val="000000"/>
                <w:sz w:val="18"/>
                <w:szCs w:val="18"/>
              </w:rPr>
            </w:pPr>
            <w:r w:rsidRPr="007B16C8">
              <w:rPr>
                <w:rFonts w:ascii="Arial Narrow" w:eastAsia="Times New Roman" w:hAnsi="Arial Narrow"/>
                <w:b/>
                <w:bCs/>
                <w:color w:val="000000"/>
                <w:sz w:val="18"/>
                <w:szCs w:val="18"/>
              </w:rPr>
              <w:t>TOTAL COST</w:t>
            </w:r>
          </w:p>
        </w:tc>
        <w:tc>
          <w:tcPr>
            <w:tcW w:w="67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32D95DE" w14:textId="77777777" w:rsidR="007B16C8" w:rsidRPr="007B16C8" w:rsidRDefault="007B16C8" w:rsidP="007B16C8">
            <w:pPr>
              <w:widowControl/>
              <w:spacing w:after="0" w:line="240" w:lineRule="auto"/>
              <w:ind w:right="57"/>
              <w:contextualSpacing/>
              <w:jc w:val="center"/>
              <w:rPr>
                <w:rFonts w:ascii="Arial Narrow" w:eastAsia="Times New Roman" w:hAnsi="Arial Narrow"/>
                <w:b/>
                <w:bCs/>
                <w:color w:val="000000"/>
                <w:sz w:val="18"/>
                <w:szCs w:val="18"/>
              </w:rPr>
            </w:pPr>
            <w:r w:rsidRPr="007B16C8">
              <w:rPr>
                <w:rFonts w:ascii="Arial Narrow" w:eastAsia="Times New Roman" w:hAnsi="Arial Narrow"/>
                <w:b/>
                <w:bCs/>
                <w:color w:val="000000"/>
                <w:sz w:val="18"/>
                <w:szCs w:val="18"/>
              </w:rPr>
              <w:t>TOTAL COST</w:t>
            </w:r>
          </w:p>
        </w:tc>
        <w:tc>
          <w:tcPr>
            <w:tcW w:w="820" w:type="pct"/>
            <w:vMerge/>
            <w:tcBorders>
              <w:top w:val="single" w:sz="8" w:space="0" w:color="000000"/>
              <w:left w:val="single" w:sz="8" w:space="0" w:color="000000"/>
              <w:bottom w:val="single" w:sz="8" w:space="0" w:color="000000"/>
              <w:right w:val="single" w:sz="8" w:space="0" w:color="000000"/>
            </w:tcBorders>
            <w:vAlign w:val="center"/>
            <w:hideMark/>
          </w:tcPr>
          <w:p w14:paraId="36DB488E" w14:textId="77777777" w:rsidR="007B16C8" w:rsidRPr="007B16C8" w:rsidRDefault="007B16C8" w:rsidP="007B16C8">
            <w:pPr>
              <w:widowControl/>
              <w:spacing w:after="0" w:line="240" w:lineRule="auto"/>
              <w:ind w:right="57"/>
              <w:contextualSpacing/>
              <w:rPr>
                <w:rFonts w:ascii="Arial Narrow" w:eastAsia="Times New Roman" w:hAnsi="Arial Narrow"/>
                <w:b/>
                <w:bCs/>
                <w:color w:val="000000"/>
                <w:sz w:val="18"/>
                <w:szCs w:val="18"/>
              </w:rPr>
            </w:pPr>
          </w:p>
        </w:tc>
      </w:tr>
      <w:tr w:rsidR="007B16C8" w:rsidRPr="007B16C8" w14:paraId="44E4121B" w14:textId="77777777" w:rsidTr="007B16C8">
        <w:trPr>
          <w:trHeight w:val="20"/>
        </w:trPr>
        <w:tc>
          <w:tcPr>
            <w:tcW w:w="732"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3463BBCA" w14:textId="77777777" w:rsidR="007B16C8" w:rsidRPr="007B16C8" w:rsidRDefault="007B16C8" w:rsidP="007B16C8">
            <w:pPr>
              <w:widowControl/>
              <w:spacing w:after="0" w:line="240" w:lineRule="auto"/>
              <w:ind w:right="57"/>
              <w:contextualSpacing/>
              <w:jc w:val="center"/>
              <w:rPr>
                <w:rFonts w:ascii="Arial Narrow" w:eastAsia="Times New Roman" w:hAnsi="Arial Narrow"/>
                <w:b/>
                <w:bCs/>
                <w:color w:val="000000"/>
                <w:sz w:val="18"/>
                <w:szCs w:val="18"/>
              </w:rPr>
            </w:pPr>
            <w:r w:rsidRPr="007B16C8">
              <w:rPr>
                <w:rFonts w:ascii="Arial Narrow" w:eastAsia="Times New Roman" w:hAnsi="Arial Narrow"/>
                <w:b/>
                <w:bCs/>
                <w:color w:val="000000"/>
                <w:sz w:val="18"/>
                <w:szCs w:val="18"/>
              </w:rPr>
              <w:t>TOTAL</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1280993" w14:textId="77777777" w:rsidR="007B16C8" w:rsidRPr="007B16C8" w:rsidRDefault="007B16C8" w:rsidP="007B16C8">
            <w:pPr>
              <w:widowControl/>
              <w:spacing w:after="0" w:line="240" w:lineRule="auto"/>
              <w:ind w:right="57"/>
              <w:contextualSpacing/>
              <w:jc w:val="right"/>
              <w:rPr>
                <w:rFonts w:ascii="Arial Narrow" w:eastAsia="Times New Roman" w:hAnsi="Arial Narrow"/>
                <w:b/>
                <w:bCs/>
                <w:color w:val="000000"/>
                <w:sz w:val="18"/>
                <w:szCs w:val="18"/>
              </w:rPr>
            </w:pPr>
            <w:r w:rsidRPr="007B16C8">
              <w:rPr>
                <w:rFonts w:ascii="Arial Narrow" w:eastAsia="Times New Roman" w:hAnsi="Arial Narrow"/>
                <w:b/>
                <w:bCs/>
                <w:color w:val="000000"/>
                <w:sz w:val="18"/>
                <w:szCs w:val="18"/>
              </w:rPr>
              <w:t>660,095,601.42</w:t>
            </w:r>
          </w:p>
        </w:tc>
        <w:tc>
          <w:tcPr>
            <w:tcW w:w="5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8043A66" w14:textId="77777777" w:rsidR="007B16C8" w:rsidRPr="007B16C8" w:rsidRDefault="007B16C8" w:rsidP="007B16C8">
            <w:pPr>
              <w:widowControl/>
              <w:spacing w:after="0" w:line="240" w:lineRule="auto"/>
              <w:ind w:right="57"/>
              <w:contextualSpacing/>
              <w:jc w:val="right"/>
              <w:rPr>
                <w:rFonts w:ascii="Arial Narrow" w:eastAsia="Times New Roman" w:hAnsi="Arial Narrow"/>
                <w:b/>
                <w:bCs/>
                <w:color w:val="000000"/>
                <w:sz w:val="18"/>
                <w:szCs w:val="18"/>
              </w:rPr>
            </w:pPr>
            <w:r w:rsidRPr="007B16C8">
              <w:rPr>
                <w:rFonts w:ascii="Arial Narrow" w:eastAsia="Times New Roman" w:hAnsi="Arial Narrow"/>
                <w:b/>
                <w:bCs/>
                <w:color w:val="000000"/>
                <w:sz w:val="18"/>
                <w:szCs w:val="18"/>
              </w:rPr>
              <w:t>257,495</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5412768" w14:textId="77777777" w:rsidR="007B16C8" w:rsidRPr="007B16C8" w:rsidRDefault="007B16C8" w:rsidP="007B16C8">
            <w:pPr>
              <w:widowControl/>
              <w:spacing w:after="0" w:line="240" w:lineRule="auto"/>
              <w:ind w:right="57"/>
              <w:contextualSpacing/>
              <w:jc w:val="right"/>
              <w:rPr>
                <w:rFonts w:ascii="Arial Narrow" w:eastAsia="Times New Roman" w:hAnsi="Arial Narrow"/>
                <w:b/>
                <w:bCs/>
                <w:color w:val="000000"/>
                <w:sz w:val="18"/>
                <w:szCs w:val="18"/>
              </w:rPr>
            </w:pPr>
            <w:r w:rsidRPr="007B16C8">
              <w:rPr>
                <w:rFonts w:ascii="Arial Narrow" w:eastAsia="Times New Roman" w:hAnsi="Arial Narrow"/>
                <w:b/>
                <w:bCs/>
                <w:color w:val="000000"/>
                <w:sz w:val="18"/>
                <w:szCs w:val="18"/>
              </w:rPr>
              <w:t>115,961,715.99</w:t>
            </w:r>
          </w:p>
        </w:tc>
        <w:tc>
          <w:tcPr>
            <w:tcW w:w="69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F919E24" w14:textId="77777777" w:rsidR="007B16C8" w:rsidRPr="007B16C8" w:rsidRDefault="007B16C8" w:rsidP="007B16C8">
            <w:pPr>
              <w:widowControl/>
              <w:spacing w:after="0" w:line="240" w:lineRule="auto"/>
              <w:ind w:right="57"/>
              <w:contextualSpacing/>
              <w:jc w:val="right"/>
              <w:rPr>
                <w:rFonts w:ascii="Arial Narrow" w:eastAsia="Times New Roman" w:hAnsi="Arial Narrow"/>
                <w:b/>
                <w:bCs/>
                <w:color w:val="000000"/>
                <w:sz w:val="18"/>
                <w:szCs w:val="18"/>
              </w:rPr>
            </w:pPr>
            <w:r w:rsidRPr="007B16C8">
              <w:rPr>
                <w:rFonts w:ascii="Arial Narrow" w:eastAsia="Times New Roman" w:hAnsi="Arial Narrow"/>
                <w:b/>
                <w:bCs/>
                <w:color w:val="000000"/>
                <w:sz w:val="18"/>
                <w:szCs w:val="18"/>
              </w:rPr>
              <w:t>201,594,196.02</w:t>
            </w:r>
          </w:p>
        </w:tc>
        <w:tc>
          <w:tcPr>
            <w:tcW w:w="67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06CB15B" w14:textId="77777777" w:rsidR="007B16C8" w:rsidRPr="007B16C8" w:rsidRDefault="007B16C8" w:rsidP="007B16C8">
            <w:pPr>
              <w:widowControl/>
              <w:spacing w:after="0" w:line="240" w:lineRule="auto"/>
              <w:ind w:right="57"/>
              <w:contextualSpacing/>
              <w:jc w:val="right"/>
              <w:rPr>
                <w:rFonts w:ascii="Arial Narrow" w:eastAsia="Times New Roman" w:hAnsi="Arial Narrow"/>
                <w:b/>
                <w:bCs/>
                <w:color w:val="000000"/>
                <w:sz w:val="18"/>
                <w:szCs w:val="18"/>
              </w:rPr>
            </w:pPr>
            <w:r w:rsidRPr="007B16C8">
              <w:rPr>
                <w:rFonts w:ascii="Arial Narrow" w:eastAsia="Times New Roman" w:hAnsi="Arial Narrow"/>
                <w:b/>
                <w:bCs/>
                <w:color w:val="000000"/>
                <w:sz w:val="18"/>
                <w:szCs w:val="18"/>
              </w:rPr>
              <w:t>385,037,178.08</w:t>
            </w:r>
          </w:p>
        </w:tc>
        <w:tc>
          <w:tcPr>
            <w:tcW w:w="82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4DCC7A7" w14:textId="77777777" w:rsidR="007B16C8" w:rsidRPr="007B16C8" w:rsidRDefault="007B16C8" w:rsidP="007B16C8">
            <w:pPr>
              <w:widowControl/>
              <w:spacing w:after="0" w:line="240" w:lineRule="auto"/>
              <w:ind w:right="57"/>
              <w:contextualSpacing/>
              <w:jc w:val="right"/>
              <w:rPr>
                <w:rFonts w:ascii="Arial Narrow" w:eastAsia="Times New Roman" w:hAnsi="Arial Narrow"/>
                <w:b/>
                <w:bCs/>
                <w:color w:val="000000"/>
                <w:sz w:val="18"/>
                <w:szCs w:val="18"/>
              </w:rPr>
            </w:pPr>
            <w:r w:rsidRPr="007B16C8">
              <w:rPr>
                <w:rFonts w:ascii="Arial Narrow" w:eastAsia="Times New Roman" w:hAnsi="Arial Narrow"/>
                <w:b/>
                <w:bCs/>
                <w:color w:val="000000"/>
                <w:sz w:val="18"/>
                <w:szCs w:val="18"/>
              </w:rPr>
              <w:t>1,362,688,691.51</w:t>
            </w:r>
          </w:p>
        </w:tc>
      </w:tr>
      <w:tr w:rsidR="007B16C8" w:rsidRPr="007B16C8" w14:paraId="723A0987" w14:textId="77777777" w:rsidTr="007B16C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C9777BD" w14:textId="77777777" w:rsidR="007B16C8" w:rsidRPr="007B16C8" w:rsidRDefault="007B16C8" w:rsidP="007B16C8">
            <w:pPr>
              <w:widowControl/>
              <w:spacing w:after="0" w:line="240" w:lineRule="auto"/>
              <w:ind w:right="57"/>
              <w:contextualSpacing/>
              <w:rPr>
                <w:rFonts w:ascii="Arial Narrow" w:eastAsia="Times New Roman" w:hAnsi="Arial Narrow"/>
                <w:color w:val="000000"/>
                <w:sz w:val="18"/>
                <w:szCs w:val="18"/>
              </w:rPr>
            </w:pPr>
            <w:r w:rsidRPr="007B16C8">
              <w:rPr>
                <w:rFonts w:ascii="Arial Narrow" w:eastAsia="Times New Roman" w:hAnsi="Arial Narrow"/>
                <w:color w:val="000000"/>
                <w:sz w:val="18"/>
                <w:szCs w:val="18"/>
              </w:rPr>
              <w:t>Central Office</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D97702"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615,161,127.15</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B7708E"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65AF7B"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09EEDB"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1D13FD"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948EE1"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615,161,127.15</w:t>
            </w:r>
          </w:p>
        </w:tc>
      </w:tr>
      <w:tr w:rsidR="007B16C8" w:rsidRPr="007B16C8" w14:paraId="32942783" w14:textId="77777777" w:rsidTr="007B16C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78C7E4C" w14:textId="77777777" w:rsidR="007B16C8" w:rsidRPr="007B16C8" w:rsidRDefault="007B16C8" w:rsidP="007B16C8">
            <w:pPr>
              <w:widowControl/>
              <w:spacing w:after="0" w:line="240" w:lineRule="auto"/>
              <w:ind w:right="57"/>
              <w:contextualSpacing/>
              <w:rPr>
                <w:rFonts w:ascii="Arial Narrow" w:eastAsia="Times New Roman" w:hAnsi="Arial Narrow"/>
                <w:color w:val="000000"/>
                <w:sz w:val="18"/>
                <w:szCs w:val="18"/>
              </w:rPr>
            </w:pPr>
            <w:r w:rsidRPr="007B16C8">
              <w:rPr>
                <w:rFonts w:ascii="Arial Narrow" w:eastAsia="Times New Roman" w:hAnsi="Arial Narrow"/>
                <w:color w:val="000000"/>
                <w:sz w:val="18"/>
                <w:szCs w:val="18"/>
              </w:rPr>
              <w:t>NRLMB - NROC</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D605FF"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B0E00D"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5,91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903972"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7,500,285.0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F8CBBD"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71,229,355.80</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ACFF48"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69,158,152.36</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CA3D07"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257,887,793.16</w:t>
            </w:r>
          </w:p>
        </w:tc>
      </w:tr>
      <w:tr w:rsidR="007B16C8" w:rsidRPr="007B16C8" w14:paraId="5861966F" w14:textId="77777777" w:rsidTr="007B16C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BC8AA1" w14:textId="77777777" w:rsidR="007B16C8" w:rsidRPr="007B16C8" w:rsidRDefault="007B16C8" w:rsidP="007B16C8">
            <w:pPr>
              <w:widowControl/>
              <w:spacing w:after="0" w:line="240" w:lineRule="auto"/>
              <w:ind w:right="57"/>
              <w:contextualSpacing/>
              <w:rPr>
                <w:rFonts w:ascii="Arial Narrow" w:eastAsia="Times New Roman" w:hAnsi="Arial Narrow"/>
                <w:color w:val="000000"/>
                <w:sz w:val="18"/>
                <w:szCs w:val="18"/>
              </w:rPr>
            </w:pPr>
            <w:r w:rsidRPr="007B16C8">
              <w:rPr>
                <w:rFonts w:ascii="Arial Narrow" w:eastAsia="Times New Roman" w:hAnsi="Arial Narrow"/>
                <w:color w:val="000000"/>
                <w:sz w:val="18"/>
                <w:szCs w:val="18"/>
              </w:rPr>
              <w:t>NRLMB - VDRC</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1F2B9C"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D8F9E1"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7,44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F71078"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7,769,025.0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3F9C71"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0,011,327.00</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17484"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6,350,620.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BFC125"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24,130,972.00</w:t>
            </w:r>
          </w:p>
        </w:tc>
      </w:tr>
      <w:tr w:rsidR="007B16C8" w:rsidRPr="007B16C8" w14:paraId="65EFEB65" w14:textId="77777777" w:rsidTr="007B16C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2D5130A" w14:textId="77777777" w:rsidR="007B16C8" w:rsidRPr="007B16C8" w:rsidRDefault="007B16C8" w:rsidP="007B16C8">
            <w:pPr>
              <w:widowControl/>
              <w:spacing w:after="0" w:line="240" w:lineRule="auto"/>
              <w:ind w:right="57"/>
              <w:contextualSpacing/>
              <w:rPr>
                <w:rFonts w:ascii="Arial Narrow" w:eastAsia="Times New Roman" w:hAnsi="Arial Narrow"/>
                <w:color w:val="000000"/>
                <w:sz w:val="18"/>
                <w:szCs w:val="18"/>
              </w:rPr>
            </w:pPr>
            <w:r w:rsidRPr="007B16C8">
              <w:rPr>
                <w:rFonts w:ascii="Arial Narrow" w:eastAsia="Times New Roman" w:hAnsi="Arial Narrow"/>
                <w:color w:val="000000"/>
                <w:sz w:val="18"/>
                <w:szCs w:val="18"/>
              </w:rPr>
              <w:lastRenderedPageBreak/>
              <w:t>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4843FF"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000,000.0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654D8C"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0,57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5CF1BE"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5,369,249.44</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B2BF7F"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185,750.00</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692AD3"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26,923,643.2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9CC9A1"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8,478,642.73</w:t>
            </w:r>
          </w:p>
        </w:tc>
      </w:tr>
      <w:tr w:rsidR="007B16C8" w:rsidRPr="007B16C8" w14:paraId="29167208" w14:textId="77777777" w:rsidTr="007B16C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0266D97" w14:textId="77777777" w:rsidR="007B16C8" w:rsidRPr="007B16C8" w:rsidRDefault="007B16C8" w:rsidP="007B16C8">
            <w:pPr>
              <w:widowControl/>
              <w:spacing w:after="0" w:line="240" w:lineRule="auto"/>
              <w:ind w:right="57"/>
              <w:contextualSpacing/>
              <w:rPr>
                <w:rFonts w:ascii="Arial Narrow" w:eastAsia="Times New Roman" w:hAnsi="Arial Narrow"/>
                <w:color w:val="000000"/>
                <w:sz w:val="18"/>
                <w:szCs w:val="18"/>
              </w:rPr>
            </w:pPr>
            <w:r w:rsidRPr="007B16C8">
              <w:rPr>
                <w:rFonts w:ascii="Arial Narrow" w:eastAsia="Times New Roman" w:hAnsi="Arial Narrow"/>
                <w:color w:val="000000"/>
                <w:sz w:val="18"/>
                <w:szCs w:val="18"/>
              </w:rPr>
              <w:t>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4702EA"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000,000.0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47824E"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5,77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5EC61F"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7,903,396.9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E380A9"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2,174,477.10</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CB8E5D"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9,623,584.4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215DC0"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22,701,458.45</w:t>
            </w:r>
          </w:p>
        </w:tc>
      </w:tr>
      <w:tr w:rsidR="007B16C8" w:rsidRPr="007B16C8" w14:paraId="509CEDC9" w14:textId="77777777" w:rsidTr="007B16C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216A3B" w14:textId="77777777" w:rsidR="007B16C8" w:rsidRPr="007B16C8" w:rsidRDefault="007B16C8" w:rsidP="007B16C8">
            <w:pPr>
              <w:widowControl/>
              <w:spacing w:after="0" w:line="240" w:lineRule="auto"/>
              <w:ind w:right="57"/>
              <w:contextualSpacing/>
              <w:rPr>
                <w:rFonts w:ascii="Arial Narrow" w:eastAsia="Times New Roman" w:hAnsi="Arial Narrow"/>
                <w:color w:val="000000"/>
                <w:sz w:val="18"/>
                <w:szCs w:val="18"/>
              </w:rPr>
            </w:pPr>
            <w:r w:rsidRPr="007B16C8">
              <w:rPr>
                <w:rFonts w:ascii="Arial Narrow" w:eastAsia="Times New Roman" w:hAnsi="Arial Narrow"/>
                <w:color w:val="000000"/>
                <w:sz w:val="18"/>
                <w:szCs w:val="18"/>
              </w:rPr>
              <w:t>I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F544A7"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000,908.3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57B81A"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7,35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3E7377"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854,200.02</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E09B02"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457,158.46</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A78275"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5,962,362.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44772F"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21,274,628.78</w:t>
            </w:r>
          </w:p>
        </w:tc>
      </w:tr>
      <w:tr w:rsidR="007B16C8" w:rsidRPr="007B16C8" w14:paraId="775EBFD7" w14:textId="77777777" w:rsidTr="007B16C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5B1C33" w14:textId="77777777" w:rsidR="007B16C8" w:rsidRPr="007B16C8" w:rsidRDefault="007B16C8" w:rsidP="007B16C8">
            <w:pPr>
              <w:widowControl/>
              <w:spacing w:after="0" w:line="240" w:lineRule="auto"/>
              <w:ind w:right="57"/>
              <w:contextualSpacing/>
              <w:rPr>
                <w:rFonts w:ascii="Arial Narrow" w:eastAsia="Times New Roman" w:hAnsi="Arial Narrow"/>
                <w:color w:val="000000"/>
                <w:sz w:val="18"/>
                <w:szCs w:val="18"/>
              </w:rPr>
            </w:pPr>
            <w:r w:rsidRPr="007B16C8">
              <w:rPr>
                <w:rFonts w:ascii="Arial Narrow" w:eastAsia="Times New Roman" w:hAnsi="Arial Narrow"/>
                <w:color w:val="000000"/>
                <w:sz w:val="18"/>
                <w:szCs w:val="18"/>
              </w:rPr>
              <w:t>CALABARZON</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55A4BF"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000,000.0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9E1385"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4,05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5FB0E1"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897,635.0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11803A"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6,823,648.80</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711EC5"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980,373.36</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B61C0C"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5,701,657.16</w:t>
            </w:r>
          </w:p>
        </w:tc>
      </w:tr>
      <w:tr w:rsidR="007B16C8" w:rsidRPr="007B16C8" w14:paraId="497CA61E" w14:textId="77777777" w:rsidTr="007B16C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F27FE3" w14:textId="77777777" w:rsidR="007B16C8" w:rsidRPr="007B16C8" w:rsidRDefault="007B16C8" w:rsidP="007B16C8">
            <w:pPr>
              <w:widowControl/>
              <w:spacing w:after="0" w:line="240" w:lineRule="auto"/>
              <w:ind w:right="57"/>
              <w:contextualSpacing/>
              <w:rPr>
                <w:rFonts w:ascii="Arial Narrow" w:eastAsia="Times New Roman" w:hAnsi="Arial Narrow"/>
                <w:color w:val="000000"/>
                <w:sz w:val="18"/>
                <w:szCs w:val="18"/>
              </w:rPr>
            </w:pPr>
            <w:r w:rsidRPr="007B16C8">
              <w:rPr>
                <w:rFonts w:ascii="Arial Narrow" w:eastAsia="Times New Roman" w:hAnsi="Arial Narrow"/>
                <w:color w:val="000000"/>
                <w:sz w:val="18"/>
                <w:szCs w:val="18"/>
              </w:rPr>
              <w:t>MIMAROPA</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20E6C7"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967,396.58</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424CCA"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20,47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88BBD1"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9,213,750.0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9A4A59"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2,061,634.00</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22F0E6"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5,879,212.9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80AD14"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21,121,993.48</w:t>
            </w:r>
          </w:p>
        </w:tc>
      </w:tr>
      <w:tr w:rsidR="007B16C8" w:rsidRPr="007B16C8" w14:paraId="2E9DC389" w14:textId="77777777" w:rsidTr="007B16C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FD9C2C" w14:textId="77777777" w:rsidR="007B16C8" w:rsidRPr="007B16C8" w:rsidRDefault="007B16C8" w:rsidP="007B16C8">
            <w:pPr>
              <w:widowControl/>
              <w:spacing w:after="0" w:line="240" w:lineRule="auto"/>
              <w:ind w:right="57"/>
              <w:contextualSpacing/>
              <w:rPr>
                <w:rFonts w:ascii="Arial Narrow" w:eastAsia="Times New Roman" w:hAnsi="Arial Narrow"/>
                <w:color w:val="000000"/>
                <w:sz w:val="18"/>
                <w:szCs w:val="18"/>
              </w:rPr>
            </w:pPr>
            <w:r w:rsidRPr="007B16C8">
              <w:rPr>
                <w:rFonts w:ascii="Arial Narrow" w:eastAsia="Times New Roman" w:hAnsi="Arial Narrow"/>
                <w:color w:val="000000"/>
                <w:sz w:val="18"/>
                <w:szCs w:val="18"/>
              </w:rPr>
              <w:t>V</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5D2492"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000,750.0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50ADB0"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25,80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23F8B3"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0,456,548.93</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08DAF9"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2,883,442.89</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C54452"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4,364,854.9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DACAAA"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0,705,596.72</w:t>
            </w:r>
          </w:p>
        </w:tc>
      </w:tr>
      <w:tr w:rsidR="007B16C8" w:rsidRPr="007B16C8" w14:paraId="7C2A2251" w14:textId="77777777" w:rsidTr="007B16C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5632832" w14:textId="77777777" w:rsidR="007B16C8" w:rsidRPr="007B16C8" w:rsidRDefault="007B16C8" w:rsidP="007B16C8">
            <w:pPr>
              <w:widowControl/>
              <w:spacing w:after="0" w:line="240" w:lineRule="auto"/>
              <w:ind w:right="57"/>
              <w:contextualSpacing/>
              <w:rPr>
                <w:rFonts w:ascii="Arial Narrow" w:eastAsia="Times New Roman" w:hAnsi="Arial Narrow"/>
                <w:color w:val="000000"/>
                <w:sz w:val="18"/>
                <w:szCs w:val="18"/>
              </w:rPr>
            </w:pPr>
            <w:r w:rsidRPr="007B16C8">
              <w:rPr>
                <w:rFonts w:ascii="Arial Narrow" w:eastAsia="Times New Roman" w:hAnsi="Arial Narrow"/>
                <w:color w:val="000000"/>
                <w:sz w:val="18"/>
                <w:szCs w:val="18"/>
              </w:rPr>
              <w:t>V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0A06AA"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000,000.07</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AE9561"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3,28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A57A30"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4,032,441.66</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4D5603"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4,486,602.02</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E96B01"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3,104,605.6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BB153A"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64,623,649.44</w:t>
            </w:r>
          </w:p>
        </w:tc>
      </w:tr>
      <w:tr w:rsidR="007B16C8" w:rsidRPr="007B16C8" w14:paraId="24BAD70E" w14:textId="77777777" w:rsidTr="007B16C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7736BDE" w14:textId="77777777" w:rsidR="007B16C8" w:rsidRPr="007B16C8" w:rsidRDefault="007B16C8" w:rsidP="007B16C8">
            <w:pPr>
              <w:widowControl/>
              <w:spacing w:after="0" w:line="240" w:lineRule="auto"/>
              <w:ind w:right="57"/>
              <w:contextualSpacing/>
              <w:rPr>
                <w:rFonts w:ascii="Arial Narrow" w:eastAsia="Times New Roman" w:hAnsi="Arial Narrow"/>
                <w:color w:val="000000"/>
                <w:sz w:val="18"/>
                <w:szCs w:val="18"/>
              </w:rPr>
            </w:pPr>
            <w:r w:rsidRPr="007B16C8">
              <w:rPr>
                <w:rFonts w:ascii="Arial Narrow" w:eastAsia="Times New Roman" w:hAnsi="Arial Narrow"/>
                <w:color w:val="000000"/>
                <w:sz w:val="18"/>
                <w:szCs w:val="18"/>
              </w:rPr>
              <w:t>V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FE19F6"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077,030.0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36C504"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5,18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30EB57"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6,605,910.0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C14DFD"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778,009.95</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D98D2C"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7,397,048.23</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09958B"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20,857,998.18</w:t>
            </w:r>
          </w:p>
        </w:tc>
      </w:tr>
      <w:tr w:rsidR="007B16C8" w:rsidRPr="007B16C8" w14:paraId="72BE2EAF" w14:textId="77777777" w:rsidTr="007B16C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ED8FA98" w14:textId="77777777" w:rsidR="007B16C8" w:rsidRPr="007B16C8" w:rsidRDefault="007B16C8" w:rsidP="007B16C8">
            <w:pPr>
              <w:widowControl/>
              <w:spacing w:after="0" w:line="240" w:lineRule="auto"/>
              <w:ind w:right="57"/>
              <w:contextualSpacing/>
              <w:rPr>
                <w:rFonts w:ascii="Arial Narrow" w:eastAsia="Times New Roman" w:hAnsi="Arial Narrow"/>
                <w:color w:val="000000"/>
                <w:sz w:val="18"/>
                <w:szCs w:val="18"/>
              </w:rPr>
            </w:pPr>
            <w:r w:rsidRPr="007B16C8">
              <w:rPr>
                <w:rFonts w:ascii="Arial Narrow" w:eastAsia="Times New Roman" w:hAnsi="Arial Narrow"/>
                <w:color w:val="000000"/>
                <w:sz w:val="18"/>
                <w:szCs w:val="18"/>
              </w:rPr>
              <w:t>VI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127022"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194,543.0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64BD2A"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0,56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B9D4EB"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5,027,220.2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29FAFC"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9,978,588.34</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8E778D"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28,018,576.9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8D4C8B"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46,218,928.49</w:t>
            </w:r>
          </w:p>
        </w:tc>
      </w:tr>
      <w:tr w:rsidR="007B16C8" w:rsidRPr="007B16C8" w14:paraId="45839944" w14:textId="77777777" w:rsidTr="007B16C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511E6A4" w14:textId="77777777" w:rsidR="007B16C8" w:rsidRPr="007B16C8" w:rsidRDefault="007B16C8" w:rsidP="007B16C8">
            <w:pPr>
              <w:widowControl/>
              <w:spacing w:after="0" w:line="240" w:lineRule="auto"/>
              <w:ind w:right="57"/>
              <w:contextualSpacing/>
              <w:rPr>
                <w:rFonts w:ascii="Arial Narrow" w:eastAsia="Times New Roman" w:hAnsi="Arial Narrow"/>
                <w:color w:val="000000"/>
                <w:sz w:val="18"/>
                <w:szCs w:val="18"/>
              </w:rPr>
            </w:pPr>
            <w:r w:rsidRPr="007B16C8">
              <w:rPr>
                <w:rFonts w:ascii="Arial Narrow" w:eastAsia="Times New Roman" w:hAnsi="Arial Narrow"/>
                <w:color w:val="000000"/>
                <w:sz w:val="18"/>
                <w:szCs w:val="18"/>
              </w:rPr>
              <w:t>IX</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C9C6D2"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570,000.0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DD2454"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0,65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C793A4"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5,822,850.95</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77CE59"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9,491,450.96</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340905"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0,277,040.1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4AD2BF"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26,161,342.01</w:t>
            </w:r>
          </w:p>
        </w:tc>
      </w:tr>
      <w:tr w:rsidR="007B16C8" w:rsidRPr="007B16C8" w14:paraId="6C94CD1D" w14:textId="77777777" w:rsidTr="007B16C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49BA22A" w14:textId="77777777" w:rsidR="007B16C8" w:rsidRPr="007B16C8" w:rsidRDefault="007B16C8" w:rsidP="007B16C8">
            <w:pPr>
              <w:widowControl/>
              <w:spacing w:after="0" w:line="240" w:lineRule="auto"/>
              <w:ind w:right="57"/>
              <w:contextualSpacing/>
              <w:rPr>
                <w:rFonts w:ascii="Arial Narrow" w:eastAsia="Times New Roman" w:hAnsi="Arial Narrow"/>
                <w:color w:val="000000"/>
                <w:sz w:val="18"/>
                <w:szCs w:val="18"/>
              </w:rPr>
            </w:pPr>
            <w:r w:rsidRPr="007B16C8">
              <w:rPr>
                <w:rFonts w:ascii="Arial Narrow" w:eastAsia="Times New Roman" w:hAnsi="Arial Narrow"/>
                <w:color w:val="000000"/>
                <w:sz w:val="18"/>
                <w:szCs w:val="18"/>
              </w:rPr>
              <w:t>X</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A904A4"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116,679.92</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23EA30"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6,53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DBE869"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7,734,481.91</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6FEE19"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6,588,875.37</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0DE269"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1,177,178.24</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B3D239"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56,617,215.44</w:t>
            </w:r>
          </w:p>
        </w:tc>
      </w:tr>
      <w:tr w:rsidR="007B16C8" w:rsidRPr="007B16C8" w14:paraId="67B15510" w14:textId="77777777" w:rsidTr="007B16C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38DCDD8" w14:textId="77777777" w:rsidR="007B16C8" w:rsidRPr="007B16C8" w:rsidRDefault="007B16C8" w:rsidP="007B16C8">
            <w:pPr>
              <w:widowControl/>
              <w:spacing w:after="0" w:line="240" w:lineRule="auto"/>
              <w:ind w:right="57"/>
              <w:contextualSpacing/>
              <w:rPr>
                <w:rFonts w:ascii="Arial Narrow" w:eastAsia="Times New Roman" w:hAnsi="Arial Narrow"/>
                <w:color w:val="000000"/>
                <w:sz w:val="18"/>
                <w:szCs w:val="18"/>
              </w:rPr>
            </w:pPr>
            <w:r w:rsidRPr="007B16C8">
              <w:rPr>
                <w:rFonts w:ascii="Arial Narrow" w:eastAsia="Times New Roman" w:hAnsi="Arial Narrow"/>
                <w:color w:val="000000"/>
                <w:sz w:val="18"/>
                <w:szCs w:val="18"/>
              </w:rPr>
              <w:t>X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1E9823"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000,000.0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BF20D3"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7,36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5B1BA3"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2,990,742.48</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402604"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500,825.00</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FF2D36"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4,360,952.2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764E94"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3,852,519.73</w:t>
            </w:r>
          </w:p>
        </w:tc>
      </w:tr>
      <w:tr w:rsidR="007B16C8" w:rsidRPr="007B16C8" w14:paraId="4F57C4B1" w14:textId="77777777" w:rsidTr="007B16C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1923BA" w14:textId="77777777" w:rsidR="007B16C8" w:rsidRPr="007B16C8" w:rsidRDefault="007B16C8" w:rsidP="007B16C8">
            <w:pPr>
              <w:widowControl/>
              <w:spacing w:after="0" w:line="240" w:lineRule="auto"/>
              <w:ind w:right="57"/>
              <w:contextualSpacing/>
              <w:rPr>
                <w:rFonts w:ascii="Arial Narrow" w:eastAsia="Times New Roman" w:hAnsi="Arial Narrow"/>
                <w:color w:val="000000"/>
                <w:sz w:val="18"/>
                <w:szCs w:val="18"/>
              </w:rPr>
            </w:pPr>
            <w:r w:rsidRPr="007B16C8">
              <w:rPr>
                <w:rFonts w:ascii="Arial Narrow" w:eastAsia="Times New Roman" w:hAnsi="Arial Narrow"/>
                <w:color w:val="000000"/>
                <w:sz w:val="18"/>
                <w:szCs w:val="18"/>
              </w:rPr>
              <w:t>X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7C5309"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000,513.85</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8A7083"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10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0B2F53"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708,850.0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2365E8"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9,685,658.04</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095E8F"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4,433,691.4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7D4F4B"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8,828,713.38</w:t>
            </w:r>
          </w:p>
        </w:tc>
      </w:tr>
      <w:tr w:rsidR="007B16C8" w:rsidRPr="007B16C8" w14:paraId="40AF0DB9" w14:textId="77777777" w:rsidTr="007B16C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52188F9" w14:textId="77777777" w:rsidR="007B16C8" w:rsidRPr="007B16C8" w:rsidRDefault="007B16C8" w:rsidP="007B16C8">
            <w:pPr>
              <w:widowControl/>
              <w:spacing w:after="0" w:line="240" w:lineRule="auto"/>
              <w:ind w:right="57"/>
              <w:contextualSpacing/>
              <w:rPr>
                <w:rFonts w:ascii="Arial Narrow" w:eastAsia="Times New Roman" w:hAnsi="Arial Narrow"/>
                <w:color w:val="000000"/>
                <w:sz w:val="18"/>
                <w:szCs w:val="18"/>
              </w:rPr>
            </w:pPr>
            <w:r w:rsidRPr="007B16C8">
              <w:rPr>
                <w:rFonts w:ascii="Arial Narrow" w:eastAsia="Times New Roman" w:hAnsi="Arial Narrow"/>
                <w:color w:val="000000"/>
                <w:sz w:val="18"/>
                <w:szCs w:val="18"/>
              </w:rPr>
              <w:t>CARAGA</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90AE06"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000,740.55</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70CF82"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7,60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D571F6"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280,117.82</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81CC00"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2,180,618.16</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7BE97A"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3,469,504.8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B8C01D"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21,930,981.40</w:t>
            </w:r>
          </w:p>
        </w:tc>
      </w:tr>
      <w:tr w:rsidR="007B16C8" w:rsidRPr="007B16C8" w14:paraId="5865D701" w14:textId="77777777" w:rsidTr="007B16C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6AE4F59" w14:textId="77777777" w:rsidR="007B16C8" w:rsidRPr="007B16C8" w:rsidRDefault="007B16C8" w:rsidP="007B16C8">
            <w:pPr>
              <w:widowControl/>
              <w:spacing w:after="0" w:line="240" w:lineRule="auto"/>
              <w:ind w:right="57"/>
              <w:contextualSpacing/>
              <w:rPr>
                <w:rFonts w:ascii="Arial Narrow" w:eastAsia="Times New Roman" w:hAnsi="Arial Narrow"/>
                <w:color w:val="000000"/>
                <w:sz w:val="18"/>
                <w:szCs w:val="18"/>
              </w:rPr>
            </w:pPr>
            <w:r w:rsidRPr="007B16C8">
              <w:rPr>
                <w:rFonts w:ascii="Arial Narrow" w:eastAsia="Times New Roman" w:hAnsi="Arial Narrow"/>
                <w:color w:val="000000"/>
                <w:sz w:val="18"/>
                <w:szCs w:val="18"/>
              </w:rPr>
              <w:t>NCR</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26B457"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000,559.0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E1517C"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67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FFE0C2"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760,317.4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5E3CBC"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7,478,108.45</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4CAC00"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703,274.28</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6F3C37"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4,942,259.13</w:t>
            </w:r>
          </w:p>
        </w:tc>
      </w:tr>
      <w:tr w:rsidR="007B16C8" w:rsidRPr="007B16C8" w14:paraId="489325F5" w14:textId="77777777" w:rsidTr="007B16C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F63713" w14:textId="77777777" w:rsidR="007B16C8" w:rsidRPr="007B16C8" w:rsidRDefault="007B16C8" w:rsidP="007B16C8">
            <w:pPr>
              <w:widowControl/>
              <w:spacing w:after="0" w:line="240" w:lineRule="auto"/>
              <w:ind w:right="57"/>
              <w:contextualSpacing/>
              <w:rPr>
                <w:rFonts w:ascii="Arial Narrow" w:eastAsia="Times New Roman" w:hAnsi="Arial Narrow"/>
                <w:color w:val="000000"/>
                <w:sz w:val="18"/>
                <w:szCs w:val="18"/>
              </w:rPr>
            </w:pPr>
            <w:r w:rsidRPr="007B16C8">
              <w:rPr>
                <w:rFonts w:ascii="Arial Narrow" w:eastAsia="Times New Roman" w:hAnsi="Arial Narrow"/>
                <w:color w:val="000000"/>
                <w:sz w:val="18"/>
                <w:szCs w:val="18"/>
              </w:rPr>
              <w:t>CAR</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ABBB74"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005,353.0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432C08"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4,10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FCEF0B"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7,034,693.28</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6B656B"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4,598,665.68</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1E8D6B"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16,852,502.72</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2409A6" w14:textId="77777777" w:rsidR="007B16C8" w:rsidRPr="007B16C8" w:rsidRDefault="007B16C8" w:rsidP="007B16C8">
            <w:pPr>
              <w:widowControl/>
              <w:spacing w:after="0" w:line="240" w:lineRule="auto"/>
              <w:ind w:right="57"/>
              <w:contextualSpacing/>
              <w:jc w:val="right"/>
              <w:rPr>
                <w:rFonts w:ascii="Arial Narrow" w:eastAsia="Times New Roman" w:hAnsi="Arial Narrow"/>
                <w:color w:val="000000"/>
                <w:sz w:val="18"/>
                <w:szCs w:val="18"/>
              </w:rPr>
            </w:pPr>
            <w:r w:rsidRPr="007B16C8">
              <w:rPr>
                <w:rFonts w:ascii="Arial Narrow" w:eastAsia="Times New Roman" w:hAnsi="Arial Narrow"/>
                <w:color w:val="000000"/>
                <w:sz w:val="18"/>
                <w:szCs w:val="18"/>
              </w:rPr>
              <w:t>31,491,214.68</w:t>
            </w:r>
          </w:p>
        </w:tc>
      </w:tr>
    </w:tbl>
    <w:p w14:paraId="3A58A2DA" w14:textId="34DE1F96"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D21D80">
        <w:rPr>
          <w:rFonts w:ascii="Arial" w:eastAsia="Arial" w:hAnsi="Arial" w:cs="Arial"/>
          <w:i/>
          <w:sz w:val="16"/>
          <w:szCs w:val="16"/>
        </w:rPr>
        <w:t>1</w:t>
      </w:r>
      <w:r w:rsidR="007D0663">
        <w:rPr>
          <w:rFonts w:ascii="Arial" w:eastAsia="Arial" w:hAnsi="Arial" w:cs="Arial"/>
          <w:i/>
          <w:sz w:val="16"/>
          <w:szCs w:val="16"/>
        </w:rPr>
        <w:t>6</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7D0663">
        <w:rPr>
          <w:rFonts w:ascii="Arial" w:eastAsia="Arial" w:hAnsi="Arial" w:cs="Arial"/>
          <w:i/>
          <w:sz w:val="16"/>
          <w:szCs w:val="16"/>
        </w:rPr>
        <w:t>12MN</w:t>
      </w:r>
      <w:r w:rsidR="009D1898">
        <w:rPr>
          <w:rFonts w:ascii="Arial" w:eastAsia="Arial" w:hAnsi="Arial" w:cs="Arial"/>
          <w:i/>
          <w:sz w:val="16"/>
          <w:szCs w:val="16"/>
        </w:rPr>
        <w:t>.</w:t>
      </w:r>
    </w:p>
    <w:p w14:paraId="7BDFA0DA" w14:textId="13DB3692" w:rsidR="00667C6D" w:rsidRDefault="00D72392" w:rsidP="007B16C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BC93EF4" w14:textId="77777777" w:rsidR="007B16C8" w:rsidRPr="007B16C8" w:rsidRDefault="007B16C8" w:rsidP="007B16C8">
      <w:pPr>
        <w:spacing w:after="0" w:line="240" w:lineRule="auto"/>
        <w:contextualSpacing/>
        <w:jc w:val="right"/>
        <w:rPr>
          <w:rFonts w:ascii="Arial" w:eastAsia="Arial" w:hAnsi="Arial" w:cs="Arial"/>
          <w:i/>
          <w:color w:val="0070C0"/>
          <w:sz w:val="16"/>
          <w:szCs w:val="16"/>
        </w:rPr>
      </w:pPr>
    </w:p>
    <w:p w14:paraId="7FD9AACF" w14:textId="1DD1275B" w:rsidR="000C011D" w:rsidRPr="001970A3" w:rsidRDefault="000C011D" w:rsidP="001970A3">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396CE672" w:rsidR="008E35DA" w:rsidRPr="00D42B1F" w:rsidRDefault="00FE4311"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7D0663">
              <w:rPr>
                <w:rFonts w:ascii="Arial" w:eastAsia="Arial" w:hAnsi="Arial" w:cs="Arial"/>
                <w:sz w:val="20"/>
                <w:szCs w:val="20"/>
              </w:rPr>
              <w:t>6</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7F0211FD" w:rsidR="008E35DA" w:rsidRPr="00D42B1F" w:rsidRDefault="0004220E"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7D0663">
              <w:rPr>
                <w:rFonts w:ascii="Arial" w:eastAsia="Arial" w:hAnsi="Arial" w:cs="Arial"/>
                <w:sz w:val="20"/>
                <w:szCs w:val="20"/>
              </w:rPr>
              <w:t>6</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87EB41A" w:rsidR="008E35DA" w:rsidRPr="008E20D4" w:rsidRDefault="00C55851"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803E69">
              <w:rPr>
                <w:rFonts w:ascii="Arial" w:eastAsia="Arial" w:hAnsi="Arial" w:cs="Arial"/>
                <w:sz w:val="20"/>
                <w:szCs w:val="20"/>
              </w:rPr>
              <w:t>5</w:t>
            </w:r>
            <w:r w:rsidR="008E35DA"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lastRenderedPageBreak/>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0F23FA67" w:rsidR="008E35DA" w:rsidRDefault="008E35DA" w:rsidP="001970A3">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757F1B02" w:rsidR="008E35DA" w:rsidRPr="008111CF" w:rsidRDefault="00C55851" w:rsidP="00221FF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8111CF">
              <w:rPr>
                <w:rFonts w:ascii="Arial" w:eastAsia="Arial" w:hAnsi="Arial" w:cs="Arial"/>
                <w:color w:val="0070C0"/>
                <w:sz w:val="20"/>
                <w:szCs w:val="20"/>
              </w:rPr>
              <w:t>1</w:t>
            </w:r>
            <w:r w:rsidR="008111CF" w:rsidRPr="008111CF">
              <w:rPr>
                <w:rFonts w:ascii="Arial" w:eastAsia="Arial" w:hAnsi="Arial" w:cs="Arial"/>
                <w:color w:val="0070C0"/>
                <w:sz w:val="20"/>
                <w:szCs w:val="20"/>
              </w:rPr>
              <w:t>5</w:t>
            </w:r>
            <w:r w:rsidR="008E35DA" w:rsidRPr="008111CF">
              <w:rPr>
                <w:rFonts w:ascii="Arial" w:eastAsia="Arial" w:hAnsi="Arial" w:cs="Arial"/>
                <w:color w:val="0070C0"/>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493B98A2" w:rsidR="008E35DA" w:rsidRPr="008111CF" w:rsidRDefault="008111CF" w:rsidP="008111CF">
            <w:pPr>
              <w:pStyle w:val="ListParagraph"/>
              <w:numPr>
                <w:ilvl w:val="0"/>
                <w:numId w:val="6"/>
              </w:numPr>
              <w:jc w:val="both"/>
              <w:rPr>
                <w:rFonts w:ascii="Arial" w:eastAsia="Arial" w:hAnsi="Arial" w:cs="Arial"/>
                <w:color w:val="0070C0"/>
                <w:sz w:val="20"/>
                <w:szCs w:val="19"/>
              </w:rPr>
            </w:pPr>
            <w:r w:rsidRPr="008111CF">
              <w:rPr>
                <w:rFonts w:ascii="Arial" w:eastAsia="Arial" w:hAnsi="Arial" w:cs="Arial"/>
                <w:color w:val="0070C0"/>
                <w:sz w:val="20"/>
                <w:szCs w:val="19"/>
              </w:rPr>
              <w:t xml:space="preserve">A total of ₱1,481,618.00 </w:t>
            </w:r>
            <w:r w:rsidR="008E35DA" w:rsidRPr="008111CF">
              <w:rPr>
                <w:rFonts w:ascii="Arial" w:eastAsia="Arial" w:hAnsi="Arial" w:cs="Arial"/>
                <w:color w:val="0070C0"/>
                <w:sz w:val="20"/>
                <w:szCs w:val="19"/>
              </w:rPr>
              <w:t>worth of relief assistance was provided to the Locally Stranded Individuals (LSIs) in CAR.</w:t>
            </w:r>
          </w:p>
          <w:p w14:paraId="2F754B56" w14:textId="2BCDDACD" w:rsidR="008E35DA" w:rsidRPr="008111CF" w:rsidRDefault="008E35DA" w:rsidP="008111CF">
            <w:pPr>
              <w:pStyle w:val="ListParagraph"/>
              <w:numPr>
                <w:ilvl w:val="0"/>
                <w:numId w:val="6"/>
              </w:numPr>
              <w:jc w:val="both"/>
              <w:rPr>
                <w:rFonts w:ascii="Arial" w:eastAsia="Arial" w:hAnsi="Arial" w:cs="Arial"/>
                <w:color w:val="0070C0"/>
                <w:sz w:val="20"/>
                <w:szCs w:val="19"/>
              </w:rPr>
            </w:pPr>
            <w:r w:rsidRPr="008111CF">
              <w:rPr>
                <w:rFonts w:ascii="Arial" w:eastAsia="Arial" w:hAnsi="Arial" w:cs="Arial"/>
                <w:color w:val="0070C0"/>
                <w:sz w:val="20"/>
                <w:szCs w:val="19"/>
              </w:rPr>
              <w:t>Continuous preparation for the Bayanihan to Recover as One Act.</w:t>
            </w:r>
          </w:p>
          <w:p w14:paraId="134FAE10" w14:textId="2491ED74" w:rsidR="00BE0554" w:rsidRDefault="00BE0554" w:rsidP="008111CF">
            <w:pPr>
              <w:pStyle w:val="ListParagraph"/>
              <w:numPr>
                <w:ilvl w:val="0"/>
                <w:numId w:val="6"/>
              </w:numPr>
              <w:jc w:val="both"/>
              <w:rPr>
                <w:rFonts w:ascii="Arial" w:eastAsia="Arial" w:hAnsi="Arial" w:cs="Arial"/>
                <w:color w:val="0070C0"/>
                <w:sz w:val="20"/>
                <w:szCs w:val="19"/>
              </w:rPr>
            </w:pPr>
            <w:r w:rsidRPr="008111CF">
              <w:rPr>
                <w:rFonts w:ascii="Arial" w:eastAsia="Arial" w:hAnsi="Arial" w:cs="Arial"/>
                <w:color w:val="0070C0"/>
                <w:sz w:val="20"/>
                <w:szCs w:val="19"/>
              </w:rPr>
              <w:t xml:space="preserve">Continuous monitoring of the production of </w:t>
            </w:r>
            <w:r w:rsidR="005C15B3" w:rsidRPr="008111CF">
              <w:rPr>
                <w:rFonts w:ascii="Arial" w:eastAsia="Arial" w:hAnsi="Arial" w:cs="Arial"/>
                <w:color w:val="0070C0"/>
                <w:sz w:val="20"/>
                <w:szCs w:val="19"/>
              </w:rPr>
              <w:t xml:space="preserve">family food packs </w:t>
            </w:r>
            <w:r w:rsidRPr="008111CF">
              <w:rPr>
                <w:rFonts w:ascii="Arial" w:eastAsia="Arial" w:hAnsi="Arial" w:cs="Arial"/>
                <w:color w:val="0070C0"/>
                <w:sz w:val="20"/>
                <w:szCs w:val="19"/>
              </w:rPr>
              <w:t>(FFPs) in the two (2) production hubs.</w:t>
            </w:r>
          </w:p>
          <w:p w14:paraId="3758A20D" w14:textId="4CCA482E" w:rsidR="008111CF" w:rsidRPr="008111CF" w:rsidRDefault="008111CF" w:rsidP="008111CF">
            <w:pPr>
              <w:pStyle w:val="ListParagraph"/>
              <w:numPr>
                <w:ilvl w:val="0"/>
                <w:numId w:val="6"/>
              </w:numPr>
              <w:jc w:val="both"/>
              <w:rPr>
                <w:rFonts w:ascii="Arial" w:eastAsia="Arial" w:hAnsi="Arial" w:cs="Arial"/>
                <w:color w:val="0070C0"/>
                <w:sz w:val="20"/>
                <w:szCs w:val="19"/>
              </w:rPr>
            </w:pPr>
            <w:r w:rsidRPr="008111CF">
              <w:rPr>
                <w:rFonts w:ascii="Arial" w:eastAsia="Arial" w:hAnsi="Arial" w:cs="Arial"/>
                <w:color w:val="0070C0"/>
                <w:sz w:val="20"/>
                <w:szCs w:val="19"/>
              </w:rPr>
              <w:t>Hauling of 5,000 FFPs and 199 hygiene kits at the Puguis, La</w:t>
            </w:r>
            <w:r>
              <w:rPr>
                <w:rFonts w:ascii="Arial" w:eastAsia="Arial" w:hAnsi="Arial" w:cs="Arial"/>
                <w:color w:val="0070C0"/>
                <w:sz w:val="20"/>
                <w:szCs w:val="19"/>
              </w:rPr>
              <w:t xml:space="preserve"> Trinidad warehouse.</w:t>
            </w:r>
          </w:p>
          <w:p w14:paraId="41D7E574" w14:textId="77777777" w:rsidR="008E35DA" w:rsidRPr="008111CF" w:rsidRDefault="008E35DA" w:rsidP="008111CF">
            <w:pPr>
              <w:pStyle w:val="ListParagraph"/>
              <w:numPr>
                <w:ilvl w:val="0"/>
                <w:numId w:val="6"/>
              </w:numPr>
              <w:spacing w:after="0" w:line="240" w:lineRule="auto"/>
              <w:jc w:val="both"/>
              <w:rPr>
                <w:rFonts w:ascii="Arial" w:eastAsia="Arial" w:hAnsi="Arial" w:cs="Arial"/>
                <w:color w:val="0070C0"/>
                <w:sz w:val="20"/>
                <w:szCs w:val="19"/>
              </w:rPr>
            </w:pPr>
            <w:r w:rsidRPr="008111CF">
              <w:rPr>
                <w:rFonts w:ascii="Arial" w:eastAsia="Arial" w:hAnsi="Arial" w:cs="Arial"/>
                <w:color w:val="0070C0"/>
                <w:sz w:val="20"/>
                <w:szCs w:val="19"/>
              </w:rPr>
              <w:t>DSWD-FOCAR is continuously processing the documents and release of assistance for LSIs and Returning Overseas Filipinos (ROFs).</w:t>
            </w:r>
          </w:p>
          <w:p w14:paraId="128A6A5C" w14:textId="6EB296F1" w:rsidR="008E35DA" w:rsidRPr="008111CF" w:rsidRDefault="008E35DA" w:rsidP="008111CF">
            <w:pPr>
              <w:pStyle w:val="ListParagraph"/>
              <w:numPr>
                <w:ilvl w:val="0"/>
                <w:numId w:val="6"/>
              </w:numPr>
              <w:spacing w:after="0" w:line="240" w:lineRule="auto"/>
              <w:jc w:val="both"/>
              <w:rPr>
                <w:rFonts w:ascii="Arial" w:eastAsia="Arial" w:hAnsi="Arial" w:cs="Arial"/>
                <w:color w:val="0070C0"/>
                <w:sz w:val="20"/>
                <w:szCs w:val="19"/>
              </w:rPr>
            </w:pPr>
            <w:r w:rsidRPr="008111CF">
              <w:rPr>
                <w:rFonts w:ascii="Arial" w:eastAsia="Arial" w:hAnsi="Arial" w:cs="Arial"/>
                <w:color w:val="0070C0"/>
                <w:sz w:val="20"/>
                <w:szCs w:val="19"/>
              </w:rPr>
              <w:t>DSWD-FO CAR is in close coordination with DRMB and NRLMB for disaster operation concerns such as technical assistance, guidance, and facilitation of logistical needs.</w:t>
            </w:r>
          </w:p>
          <w:p w14:paraId="54559CE0" w14:textId="77777777" w:rsidR="001970A3" w:rsidRPr="008111CF" w:rsidRDefault="001970A3" w:rsidP="008111CF">
            <w:pPr>
              <w:pStyle w:val="ListParagraph"/>
              <w:spacing w:after="0" w:line="240" w:lineRule="auto"/>
              <w:ind w:left="360"/>
              <w:jc w:val="both"/>
              <w:rPr>
                <w:rFonts w:ascii="Arial" w:eastAsia="Arial" w:hAnsi="Arial" w:cs="Arial"/>
                <w:color w:val="0070C0"/>
                <w:sz w:val="20"/>
                <w:szCs w:val="19"/>
              </w:rPr>
            </w:pPr>
          </w:p>
          <w:p w14:paraId="399DF2C7" w14:textId="77777777" w:rsidR="008E35DA" w:rsidRPr="008111CF" w:rsidRDefault="008E35DA" w:rsidP="008111C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8111CF">
              <w:rPr>
                <w:rFonts w:ascii="Arial" w:eastAsia="Arial" w:hAnsi="Arial" w:cs="Arial"/>
                <w:b/>
                <w:color w:val="0070C0"/>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8111CF" w:rsidRPr="008111CF" w14:paraId="4274575A" w14:textId="77777777" w:rsidTr="0070511E">
              <w:tc>
                <w:tcPr>
                  <w:tcW w:w="1370" w:type="pct"/>
                  <w:shd w:val="clear" w:color="auto" w:fill="D9D9D9" w:themeFill="background1" w:themeFillShade="D9"/>
                  <w:vAlign w:val="center"/>
                </w:tcPr>
                <w:p w14:paraId="7B777D67" w14:textId="77777777" w:rsidR="008E35DA" w:rsidRPr="005C15B3" w:rsidRDefault="008E35DA" w:rsidP="008111CF">
                  <w:pPr>
                    <w:widowControl/>
                    <w:spacing w:after="0" w:line="240" w:lineRule="auto"/>
                    <w:contextualSpacing/>
                    <w:jc w:val="both"/>
                    <w:rPr>
                      <w:rFonts w:ascii="Arial" w:eastAsia="Arial" w:hAnsi="Arial" w:cs="Arial"/>
                      <w:b/>
                      <w:color w:val="0070C0"/>
                      <w:sz w:val="20"/>
                      <w:szCs w:val="20"/>
                    </w:rPr>
                  </w:pPr>
                  <w:r w:rsidRPr="005C15B3">
                    <w:rPr>
                      <w:rFonts w:ascii="Arial" w:eastAsia="Arial" w:hAnsi="Arial" w:cs="Arial"/>
                      <w:b/>
                      <w:color w:val="0070C0"/>
                      <w:sz w:val="20"/>
                      <w:szCs w:val="20"/>
                    </w:rPr>
                    <w:t>BENEFICIARY</w:t>
                  </w:r>
                </w:p>
              </w:tc>
              <w:tc>
                <w:tcPr>
                  <w:tcW w:w="1920" w:type="pct"/>
                  <w:shd w:val="clear" w:color="auto" w:fill="D9D9D9" w:themeFill="background1" w:themeFillShade="D9"/>
                  <w:vAlign w:val="center"/>
                </w:tcPr>
                <w:p w14:paraId="3212D2B4" w14:textId="77777777" w:rsidR="008E35DA" w:rsidRPr="005C15B3" w:rsidRDefault="008E35DA" w:rsidP="008111CF">
                  <w:pPr>
                    <w:widowControl/>
                    <w:spacing w:after="0" w:line="240" w:lineRule="auto"/>
                    <w:contextualSpacing/>
                    <w:jc w:val="both"/>
                    <w:rPr>
                      <w:rFonts w:ascii="Arial" w:eastAsia="Arial" w:hAnsi="Arial" w:cs="Arial"/>
                      <w:b/>
                      <w:color w:val="0070C0"/>
                      <w:sz w:val="20"/>
                      <w:szCs w:val="20"/>
                    </w:rPr>
                  </w:pPr>
                  <w:r w:rsidRPr="005C15B3">
                    <w:rPr>
                      <w:rFonts w:ascii="Arial" w:eastAsia="Arial" w:hAnsi="Arial" w:cs="Arial"/>
                      <w:b/>
                      <w:color w:val="0070C0"/>
                      <w:sz w:val="20"/>
                      <w:szCs w:val="20"/>
                    </w:rPr>
                    <w:t>NO. OF BENEFICIARIES</w:t>
                  </w:r>
                </w:p>
              </w:tc>
              <w:tc>
                <w:tcPr>
                  <w:tcW w:w="1710" w:type="pct"/>
                  <w:shd w:val="clear" w:color="auto" w:fill="D9D9D9" w:themeFill="background1" w:themeFillShade="D9"/>
                  <w:vAlign w:val="center"/>
                </w:tcPr>
                <w:p w14:paraId="172A07A7" w14:textId="0D4F2F85" w:rsidR="008E35DA" w:rsidRPr="005C15B3" w:rsidRDefault="008E35DA" w:rsidP="005C15B3">
                  <w:pPr>
                    <w:widowControl/>
                    <w:spacing w:after="0" w:line="240" w:lineRule="auto"/>
                    <w:contextualSpacing/>
                    <w:jc w:val="center"/>
                    <w:rPr>
                      <w:rFonts w:ascii="Arial" w:eastAsia="Arial" w:hAnsi="Arial" w:cs="Arial"/>
                      <w:b/>
                      <w:color w:val="0070C0"/>
                      <w:sz w:val="20"/>
                      <w:szCs w:val="20"/>
                    </w:rPr>
                  </w:pPr>
                  <w:r w:rsidRPr="005C15B3">
                    <w:rPr>
                      <w:rFonts w:ascii="Arial" w:eastAsia="Arial" w:hAnsi="Arial" w:cs="Arial"/>
                      <w:b/>
                      <w:color w:val="0070C0"/>
                      <w:sz w:val="20"/>
                      <w:szCs w:val="20"/>
                    </w:rPr>
                    <w:t>TOTA</w:t>
                  </w:r>
                  <w:r w:rsidR="005C15B3">
                    <w:rPr>
                      <w:rFonts w:ascii="Arial" w:eastAsia="Arial" w:hAnsi="Arial" w:cs="Arial"/>
                      <w:b/>
                      <w:color w:val="0070C0"/>
                      <w:sz w:val="20"/>
                      <w:szCs w:val="20"/>
                    </w:rPr>
                    <w:t>L</w:t>
                  </w:r>
                  <w:r w:rsidRPr="005C15B3">
                    <w:rPr>
                      <w:rFonts w:ascii="Arial" w:eastAsia="Arial" w:hAnsi="Arial" w:cs="Arial"/>
                      <w:b/>
                      <w:color w:val="0070C0"/>
                      <w:sz w:val="20"/>
                      <w:szCs w:val="20"/>
                    </w:rPr>
                    <w:t xml:space="preserve"> AMOUNT PAID (PhP)</w:t>
                  </w:r>
                </w:p>
              </w:tc>
            </w:tr>
            <w:tr w:rsidR="008111CF" w:rsidRPr="008111CF" w14:paraId="569CAB5B" w14:textId="77777777" w:rsidTr="0070511E">
              <w:tc>
                <w:tcPr>
                  <w:tcW w:w="5000" w:type="pct"/>
                  <w:gridSpan w:val="3"/>
                  <w:shd w:val="clear" w:color="auto" w:fill="EAF1DD" w:themeFill="accent3" w:themeFillTint="33"/>
                  <w:vAlign w:val="center"/>
                </w:tcPr>
                <w:p w14:paraId="0447EEB1" w14:textId="77777777" w:rsidR="008E35DA" w:rsidRPr="005C15B3" w:rsidRDefault="008E35DA" w:rsidP="008111CF">
                  <w:pPr>
                    <w:widowControl/>
                    <w:spacing w:after="0" w:line="240" w:lineRule="auto"/>
                    <w:contextualSpacing/>
                    <w:jc w:val="both"/>
                    <w:rPr>
                      <w:rFonts w:ascii="Arial" w:eastAsia="Arial" w:hAnsi="Arial" w:cs="Arial"/>
                      <w:b/>
                      <w:color w:val="0070C0"/>
                      <w:sz w:val="20"/>
                      <w:szCs w:val="20"/>
                    </w:rPr>
                  </w:pPr>
                  <w:r w:rsidRPr="005C15B3">
                    <w:rPr>
                      <w:rFonts w:ascii="Arial" w:eastAsia="Arial" w:hAnsi="Arial" w:cs="Arial"/>
                      <w:b/>
                      <w:color w:val="0070C0"/>
                      <w:sz w:val="20"/>
                      <w:szCs w:val="20"/>
                    </w:rPr>
                    <w:t>FIRST TRANCHE</w:t>
                  </w:r>
                </w:p>
              </w:tc>
            </w:tr>
            <w:tr w:rsidR="008111CF" w:rsidRPr="008111CF" w14:paraId="5E473E64" w14:textId="77777777" w:rsidTr="0070511E">
              <w:tc>
                <w:tcPr>
                  <w:tcW w:w="1370" w:type="pct"/>
                </w:tcPr>
                <w:p w14:paraId="53669E98" w14:textId="77777777" w:rsidR="008E35DA" w:rsidRPr="005C15B3" w:rsidRDefault="008E35DA" w:rsidP="008111CF">
                  <w:pPr>
                    <w:widowControl/>
                    <w:spacing w:after="0" w:line="240" w:lineRule="auto"/>
                    <w:contextualSpacing/>
                    <w:jc w:val="both"/>
                    <w:rPr>
                      <w:rFonts w:ascii="Arial" w:eastAsia="Arial" w:hAnsi="Arial" w:cs="Arial"/>
                      <w:bCs/>
                      <w:color w:val="0070C0"/>
                      <w:sz w:val="20"/>
                      <w:szCs w:val="20"/>
                    </w:rPr>
                  </w:pPr>
                  <w:r w:rsidRPr="005C15B3">
                    <w:rPr>
                      <w:rFonts w:ascii="Arial" w:eastAsia="Arial" w:hAnsi="Arial" w:cs="Arial"/>
                      <w:bCs/>
                      <w:color w:val="0070C0"/>
                      <w:sz w:val="20"/>
                      <w:szCs w:val="20"/>
                    </w:rPr>
                    <w:t>Non-4Ps</w:t>
                  </w:r>
                </w:p>
              </w:tc>
              <w:tc>
                <w:tcPr>
                  <w:tcW w:w="1920" w:type="pct"/>
                </w:tcPr>
                <w:p w14:paraId="22DF1393" w14:textId="77777777" w:rsidR="008E35DA" w:rsidRPr="005C15B3" w:rsidRDefault="008E35DA" w:rsidP="005C15B3">
                  <w:pPr>
                    <w:widowControl/>
                    <w:spacing w:after="0" w:line="240" w:lineRule="auto"/>
                    <w:contextualSpacing/>
                    <w:jc w:val="center"/>
                    <w:rPr>
                      <w:rFonts w:ascii="Arial" w:eastAsia="Arial" w:hAnsi="Arial" w:cs="Arial"/>
                      <w:bCs/>
                      <w:color w:val="0070C0"/>
                      <w:sz w:val="20"/>
                      <w:szCs w:val="20"/>
                    </w:rPr>
                  </w:pPr>
                  <w:r w:rsidRPr="005C15B3">
                    <w:rPr>
                      <w:rFonts w:ascii="Arial" w:eastAsia="Arial" w:hAnsi="Arial" w:cs="Arial"/>
                      <w:bCs/>
                      <w:color w:val="0070C0"/>
                      <w:sz w:val="20"/>
                      <w:szCs w:val="20"/>
                    </w:rPr>
                    <w:t>238,051</w:t>
                  </w:r>
                </w:p>
              </w:tc>
              <w:tc>
                <w:tcPr>
                  <w:tcW w:w="1710" w:type="pct"/>
                </w:tcPr>
                <w:p w14:paraId="62FEA686" w14:textId="77777777" w:rsidR="008E35DA" w:rsidRPr="005C15B3" w:rsidRDefault="008E35DA" w:rsidP="005C15B3">
                  <w:pPr>
                    <w:widowControl/>
                    <w:spacing w:after="0" w:line="240" w:lineRule="auto"/>
                    <w:contextualSpacing/>
                    <w:jc w:val="right"/>
                    <w:rPr>
                      <w:rFonts w:ascii="Arial" w:eastAsia="Arial" w:hAnsi="Arial" w:cs="Arial"/>
                      <w:bCs/>
                      <w:color w:val="0070C0"/>
                      <w:sz w:val="20"/>
                      <w:szCs w:val="20"/>
                    </w:rPr>
                  </w:pPr>
                  <w:r w:rsidRPr="005C15B3">
                    <w:rPr>
                      <w:rFonts w:ascii="Arial" w:eastAsia="Arial" w:hAnsi="Arial" w:cs="Arial"/>
                      <w:bCs/>
                      <w:color w:val="0070C0"/>
                      <w:sz w:val="20"/>
                      <w:szCs w:val="20"/>
                    </w:rPr>
                    <w:t>1,304,572,500.00</w:t>
                  </w:r>
                </w:p>
              </w:tc>
            </w:tr>
            <w:tr w:rsidR="008111CF" w:rsidRPr="008111CF" w14:paraId="32B10252" w14:textId="77777777" w:rsidTr="0070511E">
              <w:tc>
                <w:tcPr>
                  <w:tcW w:w="1370" w:type="pct"/>
                </w:tcPr>
                <w:p w14:paraId="6E3168C1" w14:textId="77777777" w:rsidR="008E35DA" w:rsidRPr="005C15B3" w:rsidRDefault="008E35DA" w:rsidP="008111CF">
                  <w:pPr>
                    <w:widowControl/>
                    <w:spacing w:after="0" w:line="240" w:lineRule="auto"/>
                    <w:contextualSpacing/>
                    <w:jc w:val="both"/>
                    <w:rPr>
                      <w:rFonts w:ascii="Arial" w:eastAsia="Arial" w:hAnsi="Arial" w:cs="Arial"/>
                      <w:bCs/>
                      <w:color w:val="0070C0"/>
                      <w:sz w:val="20"/>
                      <w:szCs w:val="20"/>
                    </w:rPr>
                  </w:pPr>
                  <w:r w:rsidRPr="005C15B3">
                    <w:rPr>
                      <w:rFonts w:ascii="Arial" w:eastAsia="Arial" w:hAnsi="Arial" w:cs="Arial"/>
                      <w:bCs/>
                      <w:color w:val="0070C0"/>
                      <w:sz w:val="20"/>
                      <w:szCs w:val="20"/>
                    </w:rPr>
                    <w:t>4Ps</w:t>
                  </w:r>
                </w:p>
              </w:tc>
              <w:tc>
                <w:tcPr>
                  <w:tcW w:w="1920" w:type="pct"/>
                </w:tcPr>
                <w:p w14:paraId="788C9990" w14:textId="77777777" w:rsidR="008E35DA" w:rsidRPr="005C15B3" w:rsidRDefault="008E35DA" w:rsidP="005C15B3">
                  <w:pPr>
                    <w:widowControl/>
                    <w:spacing w:after="0" w:line="240" w:lineRule="auto"/>
                    <w:contextualSpacing/>
                    <w:jc w:val="center"/>
                    <w:rPr>
                      <w:rFonts w:ascii="Arial" w:eastAsia="Arial" w:hAnsi="Arial" w:cs="Arial"/>
                      <w:bCs/>
                      <w:color w:val="0070C0"/>
                      <w:sz w:val="20"/>
                      <w:szCs w:val="20"/>
                    </w:rPr>
                  </w:pPr>
                  <w:r w:rsidRPr="005C15B3">
                    <w:rPr>
                      <w:rFonts w:ascii="Arial" w:eastAsia="Arial" w:hAnsi="Arial" w:cs="Arial"/>
                      <w:bCs/>
                      <w:color w:val="0070C0"/>
                      <w:sz w:val="20"/>
                      <w:szCs w:val="20"/>
                    </w:rPr>
                    <w:t>60,125</w:t>
                  </w:r>
                </w:p>
              </w:tc>
              <w:tc>
                <w:tcPr>
                  <w:tcW w:w="1710" w:type="pct"/>
                </w:tcPr>
                <w:p w14:paraId="44EC276B" w14:textId="77777777" w:rsidR="008E35DA" w:rsidRPr="005C15B3" w:rsidRDefault="008E35DA" w:rsidP="005C15B3">
                  <w:pPr>
                    <w:widowControl/>
                    <w:spacing w:after="0" w:line="240" w:lineRule="auto"/>
                    <w:contextualSpacing/>
                    <w:jc w:val="right"/>
                    <w:rPr>
                      <w:rFonts w:ascii="Arial" w:eastAsia="Arial" w:hAnsi="Arial" w:cs="Arial"/>
                      <w:bCs/>
                      <w:color w:val="0070C0"/>
                      <w:sz w:val="20"/>
                      <w:szCs w:val="20"/>
                    </w:rPr>
                  </w:pPr>
                  <w:r w:rsidRPr="005C15B3">
                    <w:rPr>
                      <w:rFonts w:ascii="Arial" w:eastAsia="Arial" w:hAnsi="Arial" w:cs="Arial"/>
                      <w:bCs/>
                      <w:color w:val="0070C0"/>
                      <w:sz w:val="20"/>
                      <w:szCs w:val="20"/>
                    </w:rPr>
                    <w:t>249,518,750.00</w:t>
                  </w:r>
                </w:p>
              </w:tc>
            </w:tr>
            <w:tr w:rsidR="008111CF" w:rsidRPr="008111CF" w14:paraId="28F2CF65" w14:textId="77777777" w:rsidTr="0070511E">
              <w:tc>
                <w:tcPr>
                  <w:tcW w:w="5000" w:type="pct"/>
                  <w:gridSpan w:val="3"/>
                  <w:shd w:val="clear" w:color="auto" w:fill="EAF1DD" w:themeFill="accent3" w:themeFillTint="33"/>
                  <w:vAlign w:val="center"/>
                </w:tcPr>
                <w:p w14:paraId="4BB2E472" w14:textId="77777777" w:rsidR="008E35DA" w:rsidRPr="005C15B3" w:rsidRDefault="008E35DA" w:rsidP="008111CF">
                  <w:pPr>
                    <w:widowControl/>
                    <w:spacing w:after="0" w:line="240" w:lineRule="auto"/>
                    <w:contextualSpacing/>
                    <w:jc w:val="both"/>
                    <w:rPr>
                      <w:rFonts w:ascii="Arial" w:eastAsia="Arial" w:hAnsi="Arial" w:cs="Arial"/>
                      <w:b/>
                      <w:color w:val="0070C0"/>
                      <w:sz w:val="20"/>
                      <w:szCs w:val="20"/>
                    </w:rPr>
                  </w:pPr>
                  <w:r w:rsidRPr="005C15B3">
                    <w:rPr>
                      <w:rFonts w:ascii="Arial" w:eastAsia="Arial" w:hAnsi="Arial" w:cs="Arial"/>
                      <w:b/>
                      <w:color w:val="0070C0"/>
                      <w:sz w:val="20"/>
                      <w:szCs w:val="20"/>
                    </w:rPr>
                    <w:t>SECOND TRANCHE</w:t>
                  </w:r>
                </w:p>
              </w:tc>
            </w:tr>
            <w:tr w:rsidR="008111CF" w:rsidRPr="008111CF" w14:paraId="0D7D27B2" w14:textId="77777777" w:rsidTr="0070511E">
              <w:tc>
                <w:tcPr>
                  <w:tcW w:w="1370" w:type="pct"/>
                </w:tcPr>
                <w:p w14:paraId="060B1157" w14:textId="77777777" w:rsidR="008E35DA" w:rsidRPr="005C15B3" w:rsidRDefault="008E35DA" w:rsidP="008111CF">
                  <w:pPr>
                    <w:widowControl/>
                    <w:spacing w:after="0" w:line="240" w:lineRule="auto"/>
                    <w:contextualSpacing/>
                    <w:jc w:val="both"/>
                    <w:rPr>
                      <w:rFonts w:ascii="Arial" w:eastAsia="Arial" w:hAnsi="Arial" w:cs="Arial"/>
                      <w:bCs/>
                      <w:color w:val="0070C0"/>
                      <w:sz w:val="20"/>
                      <w:szCs w:val="20"/>
                    </w:rPr>
                  </w:pPr>
                  <w:r w:rsidRPr="005C15B3">
                    <w:rPr>
                      <w:rFonts w:ascii="Arial" w:eastAsia="Arial" w:hAnsi="Arial" w:cs="Arial"/>
                      <w:bCs/>
                      <w:color w:val="0070C0"/>
                      <w:sz w:val="20"/>
                      <w:szCs w:val="20"/>
                    </w:rPr>
                    <w:t>Non-4Ps</w:t>
                  </w:r>
                </w:p>
              </w:tc>
              <w:tc>
                <w:tcPr>
                  <w:tcW w:w="1920" w:type="pct"/>
                </w:tcPr>
                <w:p w14:paraId="71A4DA32" w14:textId="77777777" w:rsidR="008E35DA" w:rsidRPr="005C15B3" w:rsidRDefault="008E35DA" w:rsidP="005C15B3">
                  <w:pPr>
                    <w:widowControl/>
                    <w:spacing w:after="0" w:line="240" w:lineRule="auto"/>
                    <w:contextualSpacing/>
                    <w:jc w:val="center"/>
                    <w:rPr>
                      <w:rFonts w:ascii="Arial" w:eastAsia="Arial" w:hAnsi="Arial" w:cs="Arial"/>
                      <w:bCs/>
                      <w:color w:val="0070C0"/>
                      <w:sz w:val="20"/>
                      <w:szCs w:val="20"/>
                    </w:rPr>
                  </w:pPr>
                  <w:r w:rsidRPr="005C15B3">
                    <w:rPr>
                      <w:rFonts w:ascii="Arial" w:eastAsia="Arial" w:hAnsi="Arial" w:cs="Arial"/>
                      <w:bCs/>
                      <w:color w:val="0070C0"/>
                      <w:sz w:val="20"/>
                      <w:szCs w:val="20"/>
                    </w:rPr>
                    <w:t>96,944</w:t>
                  </w:r>
                </w:p>
              </w:tc>
              <w:tc>
                <w:tcPr>
                  <w:tcW w:w="1710" w:type="pct"/>
                </w:tcPr>
                <w:p w14:paraId="5C5394B7" w14:textId="77777777" w:rsidR="008E35DA" w:rsidRPr="005C15B3" w:rsidRDefault="008E35DA" w:rsidP="005C15B3">
                  <w:pPr>
                    <w:widowControl/>
                    <w:spacing w:after="0" w:line="240" w:lineRule="auto"/>
                    <w:contextualSpacing/>
                    <w:jc w:val="right"/>
                    <w:rPr>
                      <w:rFonts w:ascii="Arial" w:eastAsia="Arial" w:hAnsi="Arial" w:cs="Arial"/>
                      <w:bCs/>
                      <w:color w:val="0070C0"/>
                      <w:sz w:val="20"/>
                      <w:szCs w:val="20"/>
                    </w:rPr>
                  </w:pPr>
                  <w:r w:rsidRPr="005C15B3">
                    <w:rPr>
                      <w:rFonts w:ascii="Arial" w:eastAsia="Arial" w:hAnsi="Arial" w:cs="Arial"/>
                      <w:bCs/>
                      <w:color w:val="0070C0"/>
                      <w:sz w:val="20"/>
                      <w:szCs w:val="20"/>
                    </w:rPr>
                    <w:t>533,192,000.00</w:t>
                  </w:r>
                </w:p>
              </w:tc>
            </w:tr>
            <w:tr w:rsidR="008111CF" w:rsidRPr="008111CF" w14:paraId="3C1A824A" w14:textId="77777777" w:rsidTr="0070511E">
              <w:tc>
                <w:tcPr>
                  <w:tcW w:w="1370" w:type="pct"/>
                </w:tcPr>
                <w:p w14:paraId="15688AC5" w14:textId="77777777" w:rsidR="008E35DA" w:rsidRPr="005C15B3" w:rsidRDefault="008E35DA" w:rsidP="008111CF">
                  <w:pPr>
                    <w:widowControl/>
                    <w:spacing w:after="0" w:line="240" w:lineRule="auto"/>
                    <w:contextualSpacing/>
                    <w:jc w:val="both"/>
                    <w:rPr>
                      <w:rFonts w:ascii="Arial" w:eastAsia="Arial" w:hAnsi="Arial" w:cs="Arial"/>
                      <w:bCs/>
                      <w:color w:val="0070C0"/>
                      <w:sz w:val="20"/>
                      <w:szCs w:val="20"/>
                    </w:rPr>
                  </w:pPr>
                  <w:r w:rsidRPr="005C15B3">
                    <w:rPr>
                      <w:rFonts w:ascii="Arial" w:eastAsia="Arial" w:hAnsi="Arial" w:cs="Arial"/>
                      <w:bCs/>
                      <w:color w:val="0070C0"/>
                      <w:sz w:val="20"/>
                      <w:szCs w:val="20"/>
                    </w:rPr>
                    <w:t>4Ps</w:t>
                  </w:r>
                </w:p>
              </w:tc>
              <w:tc>
                <w:tcPr>
                  <w:tcW w:w="1920" w:type="pct"/>
                </w:tcPr>
                <w:p w14:paraId="66A05665" w14:textId="77777777" w:rsidR="008E35DA" w:rsidRPr="005C15B3" w:rsidRDefault="008E35DA" w:rsidP="005C15B3">
                  <w:pPr>
                    <w:widowControl/>
                    <w:spacing w:after="0" w:line="240" w:lineRule="auto"/>
                    <w:contextualSpacing/>
                    <w:jc w:val="center"/>
                    <w:rPr>
                      <w:rFonts w:ascii="Arial" w:eastAsia="Arial" w:hAnsi="Arial" w:cs="Arial"/>
                      <w:bCs/>
                      <w:color w:val="0070C0"/>
                      <w:sz w:val="20"/>
                      <w:szCs w:val="20"/>
                    </w:rPr>
                  </w:pPr>
                  <w:r w:rsidRPr="005C15B3">
                    <w:rPr>
                      <w:rFonts w:ascii="Arial" w:eastAsia="Arial" w:hAnsi="Arial" w:cs="Arial"/>
                      <w:bCs/>
                      <w:color w:val="0070C0"/>
                      <w:sz w:val="20"/>
                      <w:szCs w:val="20"/>
                    </w:rPr>
                    <w:t>13,597</w:t>
                  </w:r>
                </w:p>
              </w:tc>
              <w:tc>
                <w:tcPr>
                  <w:tcW w:w="1710" w:type="pct"/>
                </w:tcPr>
                <w:p w14:paraId="301F4EB0" w14:textId="77777777" w:rsidR="008E35DA" w:rsidRPr="005C15B3" w:rsidRDefault="008E35DA" w:rsidP="005C15B3">
                  <w:pPr>
                    <w:widowControl/>
                    <w:spacing w:after="0" w:line="240" w:lineRule="auto"/>
                    <w:contextualSpacing/>
                    <w:jc w:val="right"/>
                    <w:rPr>
                      <w:rFonts w:ascii="Arial" w:eastAsia="Arial" w:hAnsi="Arial" w:cs="Arial"/>
                      <w:bCs/>
                      <w:color w:val="0070C0"/>
                      <w:sz w:val="20"/>
                      <w:szCs w:val="20"/>
                    </w:rPr>
                  </w:pPr>
                  <w:r w:rsidRPr="005C15B3">
                    <w:rPr>
                      <w:rFonts w:ascii="Arial" w:eastAsia="Arial" w:hAnsi="Arial" w:cs="Arial"/>
                      <w:bCs/>
                      <w:color w:val="0070C0"/>
                      <w:sz w:val="20"/>
                      <w:szCs w:val="20"/>
                    </w:rPr>
                    <w:t>56,427,550.00</w:t>
                  </w:r>
                </w:p>
              </w:tc>
            </w:tr>
          </w:tbl>
          <w:p w14:paraId="60052E3E" w14:textId="77777777" w:rsidR="008E35DA" w:rsidRPr="008111CF" w:rsidRDefault="008E35DA" w:rsidP="008111CF">
            <w:pPr>
              <w:pStyle w:val="ListParagraph"/>
              <w:numPr>
                <w:ilvl w:val="0"/>
                <w:numId w:val="6"/>
              </w:numPr>
              <w:spacing w:after="0" w:line="240" w:lineRule="auto"/>
              <w:jc w:val="both"/>
              <w:rPr>
                <w:rFonts w:ascii="Arial" w:eastAsia="Arial" w:hAnsi="Arial" w:cs="Arial"/>
                <w:color w:val="0070C0"/>
                <w:sz w:val="20"/>
                <w:szCs w:val="19"/>
              </w:rPr>
            </w:pPr>
            <w:r w:rsidRPr="008111CF">
              <w:rPr>
                <w:rFonts w:ascii="Arial" w:eastAsia="Arial" w:hAnsi="Arial" w:cs="Arial"/>
                <w:color w:val="0070C0"/>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3EA20F50" w:rsidR="008E35DA" w:rsidRPr="009C45E9" w:rsidRDefault="009C45E9" w:rsidP="009C45E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color w:val="0070C0"/>
                <w:sz w:val="20"/>
                <w:szCs w:val="19"/>
              </w:rPr>
            </w:pPr>
            <w:r>
              <w:rPr>
                <w:rFonts w:ascii="Arial" w:eastAsia="Arial" w:hAnsi="Arial" w:cs="Arial"/>
                <w:color w:val="0070C0"/>
                <w:sz w:val="20"/>
                <w:szCs w:val="20"/>
              </w:rPr>
              <w:t>15</w:t>
            </w:r>
            <w:r w:rsidR="008E35DA" w:rsidRPr="009C45E9">
              <w:rPr>
                <w:rFonts w:ascii="Arial" w:eastAsia="Arial" w:hAnsi="Arial" w:cs="Arial"/>
                <w:color w:val="0070C0"/>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EC84F8" w14:textId="77777777" w:rsidR="008E35DA" w:rsidRPr="009C45E9"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9C45E9">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67B5EB58" w14:textId="4799C39E" w:rsidR="008E35DA" w:rsidRPr="009C45E9"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9C45E9">
              <w:rPr>
                <w:rFonts w:ascii="Arial" w:eastAsia="Arial" w:hAnsi="Arial" w:cs="Arial"/>
                <w:color w:val="0070C0"/>
                <w:sz w:val="20"/>
                <w:szCs w:val="19"/>
              </w:rPr>
              <w:t xml:space="preserve">A total of </w:t>
            </w:r>
            <w:r w:rsidR="009C45E9">
              <w:rPr>
                <w:rFonts w:ascii="Arial" w:eastAsia="Arial" w:hAnsi="Arial" w:cs="Arial"/>
                <w:color w:val="0070C0"/>
                <w:sz w:val="20"/>
                <w:szCs w:val="19"/>
              </w:rPr>
              <w:t>77</w:t>
            </w:r>
            <w:r w:rsidR="005C15B3">
              <w:rPr>
                <w:rFonts w:ascii="Arial" w:eastAsia="Arial" w:hAnsi="Arial" w:cs="Arial"/>
                <w:color w:val="0070C0"/>
                <w:sz w:val="20"/>
                <w:szCs w:val="19"/>
              </w:rPr>
              <w:t xml:space="preserve"> personnel are on </w:t>
            </w:r>
            <w:r w:rsidRPr="009C45E9">
              <w:rPr>
                <w:rFonts w:ascii="Arial" w:eastAsia="Arial" w:hAnsi="Arial" w:cs="Arial"/>
                <w:color w:val="0070C0"/>
                <w:sz w:val="20"/>
                <w:szCs w:val="19"/>
              </w:rPr>
              <w:t>duty/deployed region-wide to conduct response operation and to monitor and execute SAP implementation in the Region</w:t>
            </w:r>
            <w:r w:rsidR="00584111" w:rsidRPr="009C45E9">
              <w:rPr>
                <w:rFonts w:ascii="Arial" w:eastAsia="Arial" w:hAnsi="Arial" w:cs="Arial"/>
                <w:color w:val="0070C0"/>
                <w:sz w:val="20"/>
                <w:szCs w:val="19"/>
              </w:rPr>
              <w:t>.</w:t>
            </w:r>
          </w:p>
          <w:p w14:paraId="49127339" w14:textId="77777777" w:rsidR="008E35DA" w:rsidRPr="009C45E9" w:rsidRDefault="008E35DA" w:rsidP="0070511E">
            <w:pPr>
              <w:spacing w:after="0" w:line="240" w:lineRule="auto"/>
              <w:jc w:val="both"/>
              <w:rPr>
                <w:rFonts w:ascii="Arial" w:eastAsia="Arial" w:hAnsi="Arial" w:cs="Arial"/>
                <w:color w:val="0070C0"/>
                <w:sz w:val="20"/>
                <w:szCs w:val="19"/>
              </w:rPr>
            </w:pPr>
          </w:p>
          <w:p w14:paraId="63DB2CE5" w14:textId="77777777" w:rsidR="008E35DA" w:rsidRPr="009C45E9" w:rsidRDefault="008E35DA" w:rsidP="0070511E">
            <w:pPr>
              <w:spacing w:after="0" w:line="240" w:lineRule="auto"/>
              <w:contextualSpacing/>
              <w:jc w:val="both"/>
              <w:rPr>
                <w:rFonts w:ascii="Arial" w:eastAsia="Arial" w:hAnsi="Arial" w:cs="Arial"/>
                <w:b/>
                <w:color w:val="0070C0"/>
                <w:sz w:val="20"/>
                <w:szCs w:val="19"/>
              </w:rPr>
            </w:pPr>
            <w:r w:rsidRPr="009C45E9">
              <w:rPr>
                <w:rFonts w:ascii="Arial" w:eastAsia="Arial" w:hAnsi="Arial" w:cs="Arial"/>
                <w:b/>
                <w:color w:val="0070C0"/>
                <w:sz w:val="20"/>
                <w:szCs w:val="19"/>
              </w:rPr>
              <w:t>Social Amelioration Program (SAP)</w:t>
            </w:r>
          </w:p>
          <w:p w14:paraId="6A562933" w14:textId="1422707C" w:rsidR="008E35DA" w:rsidRPr="009C45E9" w:rsidRDefault="008E35DA" w:rsidP="009C45E9">
            <w:pPr>
              <w:pStyle w:val="ListParagraph"/>
              <w:numPr>
                <w:ilvl w:val="0"/>
                <w:numId w:val="7"/>
              </w:numPr>
              <w:spacing w:after="0" w:line="240" w:lineRule="auto"/>
              <w:jc w:val="both"/>
              <w:rPr>
                <w:rFonts w:ascii="Arial" w:eastAsia="Arial" w:hAnsi="Arial" w:cs="Arial"/>
                <w:color w:val="0070C0"/>
                <w:sz w:val="20"/>
                <w:szCs w:val="19"/>
              </w:rPr>
            </w:pPr>
            <w:r w:rsidRPr="009C45E9">
              <w:rPr>
                <w:rFonts w:ascii="Arial" w:eastAsia="Arial" w:hAnsi="Arial" w:cs="Arial"/>
                <w:color w:val="0070C0"/>
                <w:sz w:val="20"/>
                <w:szCs w:val="19"/>
              </w:rPr>
              <w:t xml:space="preserve">A total of </w:t>
            </w:r>
            <w:r w:rsidRPr="009C45E9">
              <w:rPr>
                <w:rFonts w:ascii="Arial" w:eastAsia="Arial" w:hAnsi="Arial" w:cs="Arial"/>
                <w:b/>
                <w:color w:val="0070C0"/>
                <w:sz w:val="20"/>
                <w:szCs w:val="19"/>
              </w:rPr>
              <w:t>₱</w:t>
            </w:r>
            <w:r w:rsidR="009C45E9" w:rsidRPr="009C45E9">
              <w:rPr>
                <w:rFonts w:ascii="Arial" w:eastAsia="Arial" w:hAnsi="Arial" w:cs="Arial"/>
                <w:b/>
                <w:color w:val="0070C0"/>
                <w:sz w:val="20"/>
                <w:szCs w:val="19"/>
                <w:lang w:val="en-US"/>
              </w:rPr>
              <w:t>4,270,183,500.00</w:t>
            </w:r>
            <w:r w:rsidR="009C45E9">
              <w:rPr>
                <w:rFonts w:ascii="Arial" w:eastAsia="Arial" w:hAnsi="Arial" w:cs="Arial"/>
                <w:b/>
                <w:color w:val="0070C0"/>
                <w:sz w:val="20"/>
                <w:szCs w:val="19"/>
                <w:lang w:val="en-US"/>
              </w:rPr>
              <w:t xml:space="preserve"> </w:t>
            </w:r>
            <w:r w:rsidRPr="009C45E9">
              <w:rPr>
                <w:rFonts w:ascii="Arial" w:eastAsia="Arial" w:hAnsi="Arial" w:cs="Arial"/>
                <w:color w:val="0070C0"/>
                <w:sz w:val="20"/>
                <w:szCs w:val="19"/>
              </w:rPr>
              <w:t xml:space="preserve">was paid to </w:t>
            </w:r>
            <w:r w:rsidR="009C45E9" w:rsidRPr="009C45E9">
              <w:rPr>
                <w:rFonts w:ascii="Arial" w:eastAsia="Arial" w:hAnsi="Arial" w:cs="Arial"/>
                <w:b/>
                <w:bCs/>
                <w:color w:val="0070C0"/>
                <w:sz w:val="20"/>
                <w:szCs w:val="19"/>
                <w:lang w:val="en-US"/>
              </w:rPr>
              <w:t>776,397</w:t>
            </w:r>
            <w:r w:rsidR="009C45E9">
              <w:rPr>
                <w:rFonts w:ascii="Arial" w:eastAsia="Arial" w:hAnsi="Arial" w:cs="Arial"/>
                <w:b/>
                <w:bCs/>
                <w:color w:val="0070C0"/>
                <w:sz w:val="20"/>
                <w:szCs w:val="19"/>
                <w:lang w:val="en-US"/>
              </w:rPr>
              <w:t xml:space="preserve"> </w:t>
            </w:r>
            <w:r w:rsidRPr="009C45E9">
              <w:rPr>
                <w:rFonts w:ascii="Arial" w:eastAsia="Arial" w:hAnsi="Arial" w:cs="Arial"/>
                <w:b/>
                <w:bCs/>
                <w:color w:val="0070C0"/>
                <w:sz w:val="20"/>
                <w:szCs w:val="19"/>
                <w:lang w:val="en-US"/>
              </w:rPr>
              <w:t>beneficiaries</w:t>
            </w:r>
            <w:r w:rsidRPr="009C45E9">
              <w:rPr>
                <w:rFonts w:ascii="Arial" w:eastAsia="Arial" w:hAnsi="Arial" w:cs="Arial"/>
                <w:bCs/>
                <w:color w:val="0070C0"/>
                <w:sz w:val="20"/>
                <w:szCs w:val="19"/>
                <w:lang w:val="en-US"/>
              </w:rPr>
              <w:t xml:space="preserve"> in 125 </w:t>
            </w:r>
            <w:r w:rsidRPr="009C45E9">
              <w:rPr>
                <w:rFonts w:ascii="Arial" w:eastAsia="Arial" w:hAnsi="Arial" w:cs="Arial"/>
                <w:bCs/>
                <w:color w:val="0070C0"/>
                <w:sz w:val="20"/>
                <w:szCs w:val="19"/>
                <w:lang w:val="en-US"/>
              </w:rPr>
              <w:lastRenderedPageBreak/>
              <w:t>cities/municipalities during the first tranche implementation in the Region.</w:t>
            </w:r>
          </w:p>
          <w:p w14:paraId="06778BD5" w14:textId="4EF1AB12" w:rsidR="008E35DA" w:rsidRPr="009C45E9" w:rsidRDefault="008E35DA" w:rsidP="008D0314">
            <w:pPr>
              <w:pStyle w:val="ListParagraph"/>
              <w:numPr>
                <w:ilvl w:val="0"/>
                <w:numId w:val="7"/>
              </w:numPr>
              <w:spacing w:after="0" w:line="240" w:lineRule="auto"/>
              <w:jc w:val="both"/>
              <w:rPr>
                <w:rFonts w:ascii="Arial" w:eastAsia="Arial" w:hAnsi="Arial" w:cs="Arial"/>
                <w:color w:val="0070C0"/>
                <w:sz w:val="20"/>
                <w:szCs w:val="19"/>
              </w:rPr>
            </w:pPr>
            <w:r w:rsidRPr="009C45E9">
              <w:rPr>
                <w:rFonts w:ascii="Arial" w:eastAsia="Arial" w:hAnsi="Arial" w:cs="Arial"/>
                <w:color w:val="0070C0"/>
                <w:sz w:val="20"/>
                <w:szCs w:val="19"/>
              </w:rPr>
              <w:t xml:space="preserve">A total amount of </w:t>
            </w:r>
            <w:r w:rsidRPr="009C45E9">
              <w:rPr>
                <w:rFonts w:ascii="Arial" w:eastAsia="Arial" w:hAnsi="Arial" w:cs="Arial"/>
                <w:b/>
                <w:bCs/>
                <w:color w:val="0070C0"/>
                <w:sz w:val="20"/>
                <w:szCs w:val="19"/>
              </w:rPr>
              <w:t>₱513,724,350.00</w:t>
            </w:r>
            <w:r w:rsidRPr="009C45E9">
              <w:rPr>
                <w:rFonts w:ascii="Arial" w:eastAsia="Arial" w:hAnsi="Arial" w:cs="Arial"/>
                <w:color w:val="0070C0"/>
                <w:sz w:val="20"/>
                <w:szCs w:val="19"/>
              </w:rPr>
              <w:t xml:space="preserve"> were paid through direct payout and cash cards to </w:t>
            </w:r>
            <w:r w:rsidRPr="009C45E9">
              <w:rPr>
                <w:rFonts w:ascii="Arial" w:eastAsia="Arial" w:hAnsi="Arial" w:cs="Arial"/>
                <w:b/>
                <w:bCs/>
                <w:color w:val="0070C0"/>
                <w:sz w:val="20"/>
                <w:szCs w:val="19"/>
              </w:rPr>
              <w:t>123,789</w:t>
            </w:r>
            <w:r w:rsidRPr="009C45E9">
              <w:rPr>
                <w:rFonts w:ascii="Arial" w:eastAsia="Arial" w:hAnsi="Arial" w:cs="Arial"/>
                <w:color w:val="0070C0"/>
                <w:sz w:val="20"/>
                <w:szCs w:val="19"/>
              </w:rPr>
              <w:t xml:space="preserve"> </w:t>
            </w:r>
            <w:r w:rsidRPr="009C45E9">
              <w:rPr>
                <w:rFonts w:ascii="Arial" w:eastAsia="Arial" w:hAnsi="Arial" w:cs="Arial"/>
                <w:b/>
                <w:color w:val="0070C0"/>
                <w:sz w:val="20"/>
                <w:szCs w:val="19"/>
              </w:rPr>
              <w:t>4Ps beneficiaries</w:t>
            </w:r>
            <w:r w:rsidRPr="009C45E9">
              <w:rPr>
                <w:rFonts w:ascii="Arial" w:eastAsia="Arial" w:hAnsi="Arial" w:cs="Arial"/>
                <w:color w:val="0070C0"/>
                <w:sz w:val="20"/>
                <w:szCs w:val="19"/>
              </w:rPr>
              <w:t xml:space="preserve"> while a total amount of </w:t>
            </w:r>
            <w:r w:rsidRPr="009C45E9">
              <w:rPr>
                <w:rFonts w:ascii="Arial" w:eastAsia="Arial" w:hAnsi="Arial" w:cs="Arial"/>
                <w:b/>
                <w:color w:val="0070C0"/>
                <w:sz w:val="20"/>
                <w:szCs w:val="19"/>
              </w:rPr>
              <w:t>₱</w:t>
            </w:r>
            <w:r w:rsidR="008D0314" w:rsidRPr="009C45E9">
              <w:rPr>
                <w:rFonts w:ascii="Arial" w:eastAsia="Arial" w:hAnsi="Arial" w:cs="Arial"/>
                <w:b/>
                <w:color w:val="0070C0"/>
                <w:sz w:val="20"/>
                <w:szCs w:val="19"/>
                <w:lang w:val="en-US"/>
              </w:rPr>
              <w:t xml:space="preserve">2,259,823,500.00 </w:t>
            </w:r>
            <w:r w:rsidRPr="009C45E9">
              <w:rPr>
                <w:rFonts w:ascii="Arial" w:eastAsia="Arial" w:hAnsi="Arial" w:cs="Arial"/>
                <w:color w:val="0070C0"/>
                <w:sz w:val="20"/>
                <w:szCs w:val="19"/>
              </w:rPr>
              <w:t xml:space="preserve">were paid through financial service providers (FSPs) to </w:t>
            </w:r>
            <w:r w:rsidR="008D0314" w:rsidRPr="009C45E9">
              <w:rPr>
                <w:rFonts w:ascii="Arial" w:eastAsia="Arial" w:hAnsi="Arial" w:cs="Arial"/>
                <w:b/>
                <w:color w:val="0070C0"/>
                <w:sz w:val="20"/>
                <w:szCs w:val="19"/>
                <w:lang w:val="en-US"/>
              </w:rPr>
              <w:t xml:space="preserve">410,877 </w:t>
            </w:r>
            <w:r w:rsidRPr="009C45E9">
              <w:rPr>
                <w:rFonts w:ascii="Arial" w:eastAsia="Arial" w:hAnsi="Arial" w:cs="Arial"/>
                <w:b/>
                <w:color w:val="0070C0"/>
                <w:sz w:val="20"/>
                <w:szCs w:val="19"/>
              </w:rPr>
              <w:t>non-4Ps beneficiaries</w:t>
            </w:r>
            <w:r w:rsidRPr="009C45E9">
              <w:rPr>
                <w:rFonts w:ascii="Arial" w:eastAsia="Arial" w:hAnsi="Arial" w:cs="Arial"/>
                <w:color w:val="0070C0"/>
                <w:sz w:val="20"/>
                <w:szCs w:val="19"/>
              </w:rPr>
              <w:t xml:space="preserve"> in Pangasinan for the second tranche implementation.</w:t>
            </w:r>
          </w:p>
          <w:p w14:paraId="333C18FC" w14:textId="77777777" w:rsidR="008E35DA" w:rsidRPr="009C45E9"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9C45E9">
              <w:rPr>
                <w:rFonts w:ascii="Arial" w:eastAsia="Arial" w:hAnsi="Arial" w:cs="Arial"/>
                <w:color w:val="0070C0"/>
                <w:sz w:val="20"/>
                <w:szCs w:val="19"/>
              </w:rPr>
              <w:t>A total amount of</w:t>
            </w:r>
            <w:r w:rsidRPr="009C45E9">
              <w:rPr>
                <w:rFonts w:ascii="Arial" w:eastAsia="Arial" w:hAnsi="Arial" w:cs="Arial"/>
                <w:b/>
                <w:color w:val="0070C0"/>
                <w:sz w:val="20"/>
                <w:szCs w:val="19"/>
              </w:rPr>
              <w:t xml:space="preserve"> ₱265,446,500.00 </w:t>
            </w:r>
            <w:r w:rsidRPr="009C45E9">
              <w:rPr>
                <w:rFonts w:ascii="Arial" w:eastAsia="Arial" w:hAnsi="Arial" w:cs="Arial"/>
                <w:color w:val="0070C0"/>
                <w:sz w:val="20"/>
                <w:szCs w:val="19"/>
              </w:rPr>
              <w:t xml:space="preserve">was paid to </w:t>
            </w:r>
            <w:r w:rsidRPr="009C45E9">
              <w:rPr>
                <w:rFonts w:ascii="Arial" w:eastAsia="Arial" w:hAnsi="Arial" w:cs="Arial"/>
                <w:b/>
                <w:color w:val="0070C0"/>
                <w:sz w:val="20"/>
                <w:szCs w:val="19"/>
              </w:rPr>
              <w:t>48,263 waitlisted beneficiaries</w:t>
            </w:r>
            <w:r w:rsidRPr="009C45E9">
              <w:rPr>
                <w:rFonts w:ascii="Arial" w:eastAsia="Arial" w:hAnsi="Arial" w:cs="Arial"/>
                <w:color w:val="0070C0"/>
                <w:sz w:val="20"/>
                <w:szCs w:val="19"/>
              </w:rPr>
              <w:t xml:space="preserve"> in the Region.</w:t>
            </w:r>
          </w:p>
          <w:p w14:paraId="239754A4" w14:textId="77777777" w:rsidR="008E35DA" w:rsidRPr="009C45E9"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9C45E9">
              <w:rPr>
                <w:rFonts w:ascii="Arial" w:eastAsia="Arial" w:hAnsi="Arial" w:cs="Arial"/>
                <w:color w:val="0070C0"/>
                <w:sz w:val="20"/>
                <w:szCs w:val="19"/>
              </w:rPr>
              <w:t xml:space="preserve">A total amount of </w:t>
            </w:r>
            <w:r w:rsidRPr="009C45E9">
              <w:rPr>
                <w:rFonts w:ascii="Arial" w:eastAsia="Arial" w:hAnsi="Arial" w:cs="Arial"/>
                <w:b/>
                <w:color w:val="0070C0"/>
                <w:sz w:val="20"/>
                <w:szCs w:val="19"/>
              </w:rPr>
              <w:t>₱</w:t>
            </w:r>
            <w:r w:rsidRPr="009C45E9">
              <w:rPr>
                <w:rFonts w:ascii="Arial" w:eastAsia="Arial" w:hAnsi="Arial" w:cs="Arial"/>
                <w:b/>
                <w:color w:val="0070C0"/>
                <w:sz w:val="20"/>
                <w:szCs w:val="19"/>
                <w:lang w:val="en-US"/>
              </w:rPr>
              <w:t xml:space="preserve">15,130,500.00 </w:t>
            </w:r>
            <w:r w:rsidRPr="009C45E9">
              <w:rPr>
                <w:rFonts w:ascii="Arial" w:eastAsia="Arial" w:hAnsi="Arial" w:cs="Arial"/>
                <w:color w:val="0070C0"/>
                <w:sz w:val="20"/>
                <w:szCs w:val="19"/>
              </w:rPr>
              <w:t xml:space="preserve">was paid to </w:t>
            </w:r>
            <w:r w:rsidRPr="009C45E9">
              <w:rPr>
                <w:rFonts w:ascii="Arial" w:eastAsia="Arial" w:hAnsi="Arial" w:cs="Arial"/>
                <w:b/>
                <w:color w:val="0070C0"/>
                <w:sz w:val="20"/>
                <w:szCs w:val="19"/>
              </w:rPr>
              <w:t xml:space="preserve">1,887 </w:t>
            </w:r>
            <w:r w:rsidRPr="009C45E9">
              <w:rPr>
                <w:rFonts w:ascii="Arial" w:eastAsia="Arial" w:hAnsi="Arial" w:cs="Arial"/>
                <w:b/>
                <w:bCs/>
                <w:color w:val="0070C0"/>
                <w:sz w:val="20"/>
                <w:szCs w:val="19"/>
              </w:rPr>
              <w:t>TNVS/PUV drivers</w:t>
            </w:r>
            <w:r w:rsidRPr="009C45E9">
              <w:rPr>
                <w:rFonts w:ascii="Arial" w:eastAsia="Arial" w:hAnsi="Arial" w:cs="Arial"/>
                <w:color w:val="0070C0"/>
                <w:sz w:val="20"/>
                <w:szCs w:val="19"/>
              </w:rPr>
              <w:t xml:space="preserve"> in the Region.</w:t>
            </w:r>
          </w:p>
          <w:p w14:paraId="7F96C9ED" w14:textId="77777777" w:rsidR="008E35DA" w:rsidRPr="009C45E9"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9C45E9">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9C45E9"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9C45E9">
              <w:rPr>
                <w:rFonts w:ascii="Arial" w:eastAsia="Arial" w:hAnsi="Arial" w:cs="Arial"/>
                <w:color w:val="0070C0"/>
                <w:sz w:val="20"/>
                <w:szCs w:val="19"/>
              </w:rPr>
              <w:t>DSWD-FO I staff assisted the LGUs in facilitating the encoding of SAC forms and preparing SAP liquidation documentary requirements.</w:t>
            </w:r>
          </w:p>
          <w:p w14:paraId="26751C95" w14:textId="77777777" w:rsidR="008E35DA" w:rsidRPr="009C45E9"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9C45E9">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1970A3">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063A6CAF" w:rsidR="008E35DA" w:rsidRPr="007D0663" w:rsidRDefault="00805CF7"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20"/>
              </w:rPr>
            </w:pPr>
            <w:r w:rsidRPr="007D0663">
              <w:rPr>
                <w:rFonts w:ascii="Arial" w:eastAsia="Arial" w:hAnsi="Arial" w:cs="Arial"/>
                <w:sz w:val="20"/>
                <w:szCs w:val="19"/>
              </w:rPr>
              <w:t>1</w:t>
            </w:r>
            <w:r w:rsidR="00803E69" w:rsidRPr="007D0663">
              <w:rPr>
                <w:rFonts w:ascii="Arial" w:eastAsia="Arial" w:hAnsi="Arial" w:cs="Arial"/>
                <w:sz w:val="20"/>
                <w:szCs w:val="19"/>
              </w:rPr>
              <w:t>5</w:t>
            </w:r>
            <w:r w:rsidRPr="007D0663">
              <w:rPr>
                <w:rFonts w:ascii="Arial" w:eastAsia="Arial" w:hAnsi="Arial" w:cs="Arial"/>
                <w:sz w:val="20"/>
                <w:szCs w:val="19"/>
              </w:rPr>
              <w:t xml:space="preserve"> </w:t>
            </w:r>
            <w:r w:rsidR="008E35DA" w:rsidRPr="007D0663">
              <w:rPr>
                <w:rFonts w:ascii="Arial" w:eastAsia="Arial" w:hAnsi="Arial" w:cs="Arial"/>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7D0663" w:rsidRDefault="00805CF7" w:rsidP="00805CF7">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DSWD-FO II provided 553 sanitation kits to the municipality of Alicia, Isabela due to calibrated lockdown.</w:t>
            </w:r>
          </w:p>
          <w:p w14:paraId="2DE3630B" w14:textId="0856EC27" w:rsidR="008E35DA" w:rsidRPr="007D0663" w:rsidRDefault="008E35DA" w:rsidP="00803E69">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 xml:space="preserve">DSWD-FO II continuously provides augmentation support through Assistance to Individuals in Crisis Situation (AICS). A total of </w:t>
            </w:r>
            <w:r w:rsidR="00803E69" w:rsidRPr="007D0663">
              <w:rPr>
                <w:rFonts w:ascii="Arial" w:eastAsia="Arial" w:hAnsi="Arial" w:cs="Arial"/>
                <w:b/>
                <w:sz w:val="20"/>
                <w:szCs w:val="19"/>
                <w:lang w:bidi="en-US"/>
              </w:rPr>
              <w:t xml:space="preserve">108,525 </w:t>
            </w:r>
            <w:r w:rsidRPr="007D0663">
              <w:rPr>
                <w:rFonts w:ascii="Arial" w:eastAsia="Arial" w:hAnsi="Arial" w:cs="Arial"/>
                <w:b/>
                <w:sz w:val="20"/>
                <w:szCs w:val="19"/>
                <w:lang w:bidi="en-US"/>
              </w:rPr>
              <w:t>clients</w:t>
            </w:r>
            <w:r w:rsidRPr="007D0663">
              <w:rPr>
                <w:rFonts w:ascii="Arial" w:eastAsia="Arial" w:hAnsi="Arial" w:cs="Arial"/>
                <w:sz w:val="20"/>
                <w:szCs w:val="19"/>
                <w:lang w:bidi="en-US"/>
              </w:rPr>
              <w:t xml:space="preserve"> were served and provided with assistance amounting to </w:t>
            </w:r>
            <w:r w:rsidR="00803E69" w:rsidRPr="007D0663">
              <w:rPr>
                <w:rFonts w:ascii="Arial" w:eastAsia="Arial" w:hAnsi="Arial" w:cs="Arial"/>
                <w:b/>
                <w:sz w:val="20"/>
                <w:szCs w:val="19"/>
                <w:lang w:bidi="en-US"/>
              </w:rPr>
              <w:t xml:space="preserve">₱330,340,240.83 </w:t>
            </w:r>
            <w:r w:rsidRPr="007D0663">
              <w:rPr>
                <w:rFonts w:ascii="Arial" w:eastAsia="Arial" w:hAnsi="Arial" w:cs="Arial"/>
                <w:sz w:val="20"/>
                <w:szCs w:val="19"/>
                <w:lang w:bidi="en-US"/>
              </w:rPr>
              <w:t>through medical</w:t>
            </w:r>
            <w:r w:rsidR="001A244D" w:rsidRPr="007D0663">
              <w:rPr>
                <w:rFonts w:ascii="Arial" w:eastAsia="Arial" w:hAnsi="Arial" w:cs="Arial"/>
                <w:sz w:val="20"/>
                <w:szCs w:val="19"/>
                <w:lang w:bidi="en-US"/>
              </w:rPr>
              <w:t xml:space="preserve"> assistance</w:t>
            </w:r>
            <w:r w:rsidRPr="007D0663">
              <w:rPr>
                <w:rFonts w:ascii="Arial" w:eastAsia="Arial" w:hAnsi="Arial" w:cs="Arial"/>
                <w:sz w:val="20"/>
                <w:szCs w:val="19"/>
                <w:lang w:bidi="en-US"/>
              </w:rPr>
              <w:t>, burial</w:t>
            </w:r>
            <w:r w:rsidR="001A244D" w:rsidRPr="007D0663">
              <w:rPr>
                <w:rFonts w:ascii="Arial" w:eastAsia="Arial" w:hAnsi="Arial" w:cs="Arial"/>
                <w:sz w:val="20"/>
                <w:szCs w:val="19"/>
                <w:lang w:bidi="en-US"/>
              </w:rPr>
              <w:t xml:space="preserve"> assistance</w:t>
            </w:r>
            <w:r w:rsidRPr="007D0663">
              <w:rPr>
                <w:rFonts w:ascii="Arial" w:eastAsia="Arial" w:hAnsi="Arial" w:cs="Arial"/>
                <w:sz w:val="20"/>
                <w:szCs w:val="19"/>
                <w:lang w:bidi="en-US"/>
              </w:rPr>
              <w:t xml:space="preserve">, food </w:t>
            </w:r>
            <w:r w:rsidR="001A244D" w:rsidRPr="007D0663">
              <w:rPr>
                <w:rFonts w:ascii="Arial" w:eastAsia="Arial" w:hAnsi="Arial" w:cs="Arial"/>
                <w:sz w:val="20"/>
                <w:szCs w:val="19"/>
                <w:lang w:bidi="en-US"/>
              </w:rPr>
              <w:t xml:space="preserve">assistance, </w:t>
            </w:r>
            <w:r w:rsidRPr="007D0663">
              <w:rPr>
                <w:rFonts w:ascii="Arial" w:eastAsia="Arial" w:hAnsi="Arial" w:cs="Arial"/>
                <w:sz w:val="20"/>
                <w:szCs w:val="19"/>
                <w:lang w:bidi="en-US"/>
              </w:rPr>
              <w:t xml:space="preserve">and other </w:t>
            </w:r>
            <w:r w:rsidR="001A244D" w:rsidRPr="007D0663">
              <w:rPr>
                <w:rFonts w:ascii="Arial" w:eastAsia="Arial" w:hAnsi="Arial" w:cs="Arial"/>
                <w:sz w:val="20"/>
                <w:szCs w:val="19"/>
                <w:lang w:bidi="en-US"/>
              </w:rPr>
              <w:t>AICS services</w:t>
            </w:r>
            <w:r w:rsidRPr="007D0663">
              <w:rPr>
                <w:rFonts w:ascii="Arial" w:eastAsia="Arial" w:hAnsi="Arial" w:cs="Arial"/>
                <w:sz w:val="20"/>
                <w:szCs w:val="19"/>
                <w:lang w:bidi="en-US"/>
              </w:rPr>
              <w:t xml:space="preserve">. </w:t>
            </w:r>
          </w:p>
          <w:p w14:paraId="075B6C20" w14:textId="15330332" w:rsidR="008E35DA" w:rsidRPr="007D0663"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 xml:space="preserve">DSWD-FO II through the Sustainable Livelihood Program (SLP) under its Livelihood Assistance Grant 1 (LAG 1) </w:t>
            </w:r>
            <w:r w:rsidR="001A244D" w:rsidRPr="007D0663">
              <w:rPr>
                <w:rFonts w:ascii="Arial" w:eastAsia="Arial" w:hAnsi="Arial" w:cs="Arial"/>
                <w:sz w:val="20"/>
                <w:szCs w:val="19"/>
                <w:lang w:bidi="en-US"/>
              </w:rPr>
              <w:t xml:space="preserve">has </w:t>
            </w:r>
            <w:r w:rsidRPr="007D0663">
              <w:rPr>
                <w:rFonts w:ascii="Arial" w:eastAsia="Arial" w:hAnsi="Arial" w:cs="Arial"/>
                <w:sz w:val="20"/>
                <w:szCs w:val="19"/>
                <w:lang w:bidi="en-US"/>
              </w:rPr>
              <w:t xml:space="preserve">already disbursed a total amount of </w:t>
            </w:r>
            <w:r w:rsidRPr="007D0663">
              <w:rPr>
                <w:rFonts w:ascii="Arial" w:eastAsia="Arial" w:hAnsi="Arial" w:cs="Arial"/>
                <w:b/>
                <w:sz w:val="20"/>
                <w:szCs w:val="19"/>
                <w:lang w:bidi="en-US"/>
              </w:rPr>
              <w:t>₱50,031,597.20</w:t>
            </w:r>
            <w:r w:rsidRPr="007D0663">
              <w:rPr>
                <w:rFonts w:ascii="Arial" w:eastAsia="Arial" w:hAnsi="Arial" w:cs="Arial"/>
                <w:sz w:val="20"/>
                <w:szCs w:val="19"/>
                <w:lang w:bidi="en-US"/>
              </w:rPr>
              <w:t xml:space="preserve"> to </w:t>
            </w:r>
            <w:r w:rsidRPr="007D0663">
              <w:rPr>
                <w:rFonts w:ascii="Arial" w:eastAsia="Arial" w:hAnsi="Arial" w:cs="Arial"/>
                <w:b/>
                <w:sz w:val="20"/>
                <w:szCs w:val="19"/>
                <w:lang w:bidi="en-US"/>
              </w:rPr>
              <w:t xml:space="preserve">5,991 </w:t>
            </w:r>
            <w:r w:rsidRPr="007D0663">
              <w:rPr>
                <w:rFonts w:ascii="Arial" w:eastAsia="Arial" w:hAnsi="Arial" w:cs="Arial"/>
                <w:sz w:val="20"/>
                <w:szCs w:val="19"/>
                <w:lang w:bidi="en-US"/>
              </w:rPr>
              <w:t>beneficiaries.</w:t>
            </w:r>
          </w:p>
          <w:p w14:paraId="594FCAE9" w14:textId="77777777" w:rsidR="008E35DA" w:rsidRPr="007D0663"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DSWD-FO II ensures provision of augmentation support to LGUs, stakeholders and partners.</w:t>
            </w:r>
          </w:p>
          <w:p w14:paraId="65282AD4" w14:textId="77777777" w:rsidR="008E35DA" w:rsidRPr="007D0663"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7D0663"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D0663">
              <w:rPr>
                <w:rFonts w:ascii="Arial" w:eastAsia="Arial" w:hAnsi="Arial" w:cs="Arial"/>
                <w:b/>
                <w:sz w:val="20"/>
                <w:szCs w:val="19"/>
              </w:rPr>
              <w:t>Social Amelioration Program (SAP)</w:t>
            </w:r>
          </w:p>
          <w:p w14:paraId="053C4DE5" w14:textId="49ADB82C" w:rsidR="008E35DA" w:rsidRPr="007D0663"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7D0663">
              <w:rPr>
                <w:rFonts w:ascii="Arial" w:eastAsia="Arial" w:hAnsi="Arial" w:cs="Arial"/>
                <w:sz w:val="20"/>
                <w:szCs w:val="19"/>
                <w:lang w:bidi="en-US"/>
              </w:rPr>
              <w:t>DSWD-FO II has ongoing Social Amelioration Program (SAP) payout under the implementation of Bayanihan 2.</w:t>
            </w:r>
          </w:p>
          <w:p w14:paraId="758507C8" w14:textId="77777777" w:rsidR="008E35DA" w:rsidRPr="007D0663"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 xml:space="preserve">DSWD-FO II conducted payout to </w:t>
            </w:r>
            <w:r w:rsidRPr="007D0663">
              <w:rPr>
                <w:rFonts w:ascii="Arial" w:eastAsia="Arial" w:hAnsi="Arial" w:cs="Arial"/>
                <w:b/>
                <w:sz w:val="20"/>
                <w:szCs w:val="19"/>
                <w:lang w:bidi="en-US"/>
              </w:rPr>
              <w:t>19,554 beneficiaries</w:t>
            </w:r>
            <w:r w:rsidRPr="007D0663">
              <w:rPr>
                <w:rFonts w:ascii="Arial" w:eastAsia="Arial" w:hAnsi="Arial" w:cs="Arial"/>
                <w:sz w:val="20"/>
                <w:szCs w:val="19"/>
                <w:lang w:bidi="en-US"/>
              </w:rPr>
              <w:t xml:space="preserve"> of the Bayanihan 2 with a total amount of</w:t>
            </w:r>
            <w:r w:rsidRPr="007D0663">
              <w:t xml:space="preserve"> </w:t>
            </w:r>
            <w:r w:rsidRPr="007D0663">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6A2AC92D" w:rsidR="008E35DA" w:rsidRPr="00146BE6" w:rsidRDefault="00146BE6"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19"/>
              </w:rPr>
            </w:pPr>
            <w:r w:rsidRPr="00146BE6">
              <w:rPr>
                <w:rFonts w:ascii="Arial" w:eastAsia="Arial" w:hAnsi="Arial" w:cs="Arial"/>
                <w:color w:val="0070C0"/>
                <w:sz w:val="20"/>
                <w:szCs w:val="19"/>
              </w:rPr>
              <w:t>15</w:t>
            </w:r>
            <w:r w:rsidR="008E35DA" w:rsidRPr="00146BE6">
              <w:rPr>
                <w:rFonts w:ascii="Arial" w:eastAsia="Arial" w:hAnsi="Arial" w:cs="Arial"/>
                <w:color w:val="0070C0"/>
                <w:sz w:val="20"/>
                <w:szCs w:val="19"/>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0F2571E" w:rsidR="008E35DA" w:rsidRPr="00146BE6" w:rsidRDefault="008E35DA" w:rsidP="00146BE6">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46BE6">
              <w:rPr>
                <w:rFonts w:ascii="Arial" w:eastAsia="Arial" w:hAnsi="Arial" w:cs="Arial"/>
                <w:color w:val="0070C0"/>
                <w:sz w:val="20"/>
                <w:szCs w:val="19"/>
              </w:rPr>
              <w:t xml:space="preserve">DSWD-FO III has served </w:t>
            </w:r>
            <w:r w:rsidR="00146BE6" w:rsidRPr="00146BE6">
              <w:rPr>
                <w:rFonts w:ascii="Arial" w:eastAsia="Arial" w:hAnsi="Arial" w:cs="Arial"/>
                <w:b/>
                <w:color w:val="0070C0"/>
                <w:sz w:val="20"/>
                <w:szCs w:val="19"/>
              </w:rPr>
              <w:t xml:space="preserve">38,245 </w:t>
            </w:r>
            <w:r w:rsidRPr="00146BE6">
              <w:rPr>
                <w:rFonts w:ascii="Arial" w:eastAsia="Arial" w:hAnsi="Arial" w:cs="Arial"/>
                <w:b/>
                <w:color w:val="0070C0"/>
                <w:sz w:val="20"/>
                <w:szCs w:val="19"/>
              </w:rPr>
              <w:t>walk-in clients</w:t>
            </w:r>
            <w:r w:rsidRPr="00146BE6">
              <w:rPr>
                <w:rFonts w:ascii="Arial" w:eastAsia="Arial" w:hAnsi="Arial" w:cs="Arial"/>
                <w:color w:val="0070C0"/>
                <w:sz w:val="20"/>
                <w:szCs w:val="19"/>
              </w:rPr>
              <w:t xml:space="preserve"> requesting for assistance through </w:t>
            </w:r>
            <w:r w:rsidR="00146BE6" w:rsidRPr="00146BE6">
              <w:rPr>
                <w:rFonts w:ascii="Arial" w:eastAsia="Arial" w:hAnsi="Arial" w:cs="Arial"/>
                <w:color w:val="0070C0"/>
                <w:sz w:val="20"/>
                <w:szCs w:val="19"/>
              </w:rPr>
              <w:t>AICS from March 16</w:t>
            </w:r>
            <w:r w:rsidR="005C15B3">
              <w:rPr>
                <w:rFonts w:ascii="Arial" w:eastAsia="Arial" w:hAnsi="Arial" w:cs="Arial"/>
                <w:color w:val="0070C0"/>
                <w:sz w:val="20"/>
                <w:szCs w:val="19"/>
              </w:rPr>
              <w:t>, 2020</w:t>
            </w:r>
            <w:r w:rsidR="00146BE6" w:rsidRPr="00146BE6">
              <w:rPr>
                <w:rFonts w:ascii="Arial" w:eastAsia="Arial" w:hAnsi="Arial" w:cs="Arial"/>
                <w:color w:val="0070C0"/>
                <w:sz w:val="20"/>
                <w:szCs w:val="19"/>
              </w:rPr>
              <w:t xml:space="preserve"> to February 05</w:t>
            </w:r>
            <w:r w:rsidRPr="00146BE6">
              <w:rPr>
                <w:rFonts w:ascii="Arial" w:eastAsia="Arial" w:hAnsi="Arial" w:cs="Arial"/>
                <w:color w:val="0070C0"/>
                <w:sz w:val="20"/>
                <w:szCs w:val="19"/>
              </w:rPr>
              <w:t xml:space="preserve">, 2021 amounting to </w:t>
            </w:r>
            <w:r w:rsidRPr="00146BE6">
              <w:rPr>
                <w:rFonts w:ascii="Arial" w:eastAsia="Arial" w:hAnsi="Arial" w:cs="Arial"/>
                <w:b/>
                <w:color w:val="0070C0"/>
                <w:sz w:val="20"/>
                <w:szCs w:val="19"/>
              </w:rPr>
              <w:t>₱</w:t>
            </w:r>
            <w:r w:rsidR="00146BE6" w:rsidRPr="00146BE6">
              <w:rPr>
                <w:rFonts w:ascii="Arial" w:eastAsia="Arial" w:hAnsi="Arial" w:cs="Arial"/>
                <w:b/>
                <w:color w:val="0070C0"/>
                <w:sz w:val="20"/>
                <w:szCs w:val="19"/>
              </w:rPr>
              <w:t>176,771,926.93</w:t>
            </w:r>
            <w:r w:rsidRPr="00146BE6">
              <w:rPr>
                <w:rFonts w:ascii="Arial" w:eastAsia="Arial" w:hAnsi="Arial" w:cs="Arial"/>
                <w:b/>
                <w:color w:val="0070C0"/>
                <w:sz w:val="20"/>
                <w:szCs w:val="19"/>
              </w:rPr>
              <w:t>.</w:t>
            </w:r>
          </w:p>
          <w:p w14:paraId="743D3A46" w14:textId="77777777" w:rsidR="008E35DA" w:rsidRPr="00146BE6"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46BE6">
              <w:rPr>
                <w:rFonts w:ascii="Arial" w:eastAsia="Arial" w:hAnsi="Arial" w:cs="Arial"/>
                <w:color w:val="0070C0"/>
                <w:sz w:val="20"/>
                <w:szCs w:val="19"/>
              </w:rPr>
              <w:t xml:space="preserve">A total of </w:t>
            </w:r>
            <w:r w:rsidRPr="00146BE6">
              <w:rPr>
                <w:rFonts w:ascii="Arial" w:eastAsia="Arial" w:hAnsi="Arial" w:cs="Arial"/>
                <w:b/>
                <w:bCs/>
                <w:color w:val="0070C0"/>
                <w:sz w:val="20"/>
                <w:szCs w:val="19"/>
              </w:rPr>
              <w:t>99,255 beneficiaries</w:t>
            </w:r>
            <w:r w:rsidRPr="00146BE6">
              <w:rPr>
                <w:rFonts w:ascii="Arial" w:eastAsia="Arial" w:hAnsi="Arial" w:cs="Arial"/>
                <w:color w:val="0070C0"/>
                <w:sz w:val="20"/>
                <w:szCs w:val="19"/>
              </w:rPr>
              <w:t xml:space="preserve"> received Social Pension assistance amounting to </w:t>
            </w:r>
            <w:r w:rsidRPr="00146BE6">
              <w:rPr>
                <w:rFonts w:ascii="Arial" w:eastAsia="Arial" w:hAnsi="Arial" w:cs="Arial"/>
                <w:b/>
                <w:bCs/>
                <w:color w:val="0070C0"/>
                <w:sz w:val="20"/>
                <w:szCs w:val="19"/>
              </w:rPr>
              <w:t xml:space="preserve">₱540,006,000.00 </w:t>
            </w:r>
            <w:r w:rsidRPr="00146BE6">
              <w:rPr>
                <w:rFonts w:ascii="Arial" w:eastAsia="Arial" w:hAnsi="Arial" w:cs="Arial"/>
                <w:color w:val="0070C0"/>
                <w:sz w:val="20"/>
                <w:szCs w:val="19"/>
              </w:rPr>
              <w:t>as of 18 December 2020.</w:t>
            </w:r>
          </w:p>
          <w:p w14:paraId="6BF17C99" w14:textId="77777777" w:rsidR="008E35DA" w:rsidRPr="00146BE6"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46BE6">
              <w:rPr>
                <w:rFonts w:ascii="Arial" w:eastAsia="Arial" w:hAnsi="Arial" w:cs="Arial"/>
                <w:color w:val="0070C0"/>
                <w:sz w:val="20"/>
                <w:szCs w:val="19"/>
              </w:rPr>
              <w:t>DSWD-FO III is continuously repacking FFPs.</w:t>
            </w:r>
          </w:p>
          <w:p w14:paraId="2A45EC73" w14:textId="77777777" w:rsidR="008E35DA" w:rsidRPr="00146BE6"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46BE6">
              <w:rPr>
                <w:rFonts w:ascii="Arial" w:eastAsia="Arial" w:hAnsi="Arial" w:cs="Arial"/>
                <w:color w:val="0070C0"/>
                <w:sz w:val="20"/>
                <w:szCs w:val="19"/>
              </w:rPr>
              <w:t xml:space="preserve">DSWD-FO III regularly monitors the status of affected families and assistance provided by LGUs and other stakeholders due to COVID-19 pandemic. </w:t>
            </w:r>
          </w:p>
          <w:p w14:paraId="578CBCC9" w14:textId="77777777" w:rsidR="008E35DA" w:rsidRPr="00146BE6"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4D335006" w14:textId="77777777" w:rsidR="008E35DA" w:rsidRPr="00146BE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146BE6">
              <w:rPr>
                <w:rFonts w:ascii="Arial" w:eastAsia="Arial" w:hAnsi="Arial" w:cs="Arial"/>
                <w:b/>
                <w:color w:val="0070C0"/>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146BE6" w:rsidRPr="00146BE6" w14:paraId="497135BC" w14:textId="77777777" w:rsidTr="005C15B3">
              <w:tc>
                <w:tcPr>
                  <w:tcW w:w="1581" w:type="dxa"/>
                  <w:shd w:val="clear" w:color="auto" w:fill="D9D9D9" w:themeFill="background1" w:themeFillShade="D9"/>
                  <w:vAlign w:val="center"/>
                </w:tcPr>
                <w:p w14:paraId="4491CA53" w14:textId="77777777" w:rsidR="008E35DA" w:rsidRPr="005C15B3" w:rsidRDefault="008E35DA" w:rsidP="0070511E">
                  <w:pPr>
                    <w:widowControl/>
                    <w:spacing w:after="0" w:line="240" w:lineRule="auto"/>
                    <w:contextualSpacing/>
                    <w:jc w:val="center"/>
                    <w:rPr>
                      <w:rFonts w:ascii="Arial" w:eastAsia="Arial" w:hAnsi="Arial" w:cs="Arial"/>
                      <w:b/>
                      <w:color w:val="0070C0"/>
                      <w:sz w:val="18"/>
                      <w:szCs w:val="16"/>
                    </w:rPr>
                  </w:pPr>
                  <w:r w:rsidRPr="005C15B3">
                    <w:rPr>
                      <w:rFonts w:ascii="Arial" w:eastAsia="Arial" w:hAnsi="Arial" w:cs="Arial"/>
                      <w:b/>
                      <w:color w:val="0070C0"/>
                      <w:sz w:val="18"/>
                      <w:szCs w:val="16"/>
                    </w:rPr>
                    <w:t>BENEFICIARY</w:t>
                  </w:r>
                </w:p>
              </w:tc>
              <w:tc>
                <w:tcPr>
                  <w:tcW w:w="1719" w:type="dxa"/>
                  <w:shd w:val="clear" w:color="auto" w:fill="D9D9D9" w:themeFill="background1" w:themeFillShade="D9"/>
                  <w:vAlign w:val="center"/>
                </w:tcPr>
                <w:p w14:paraId="280BAB52" w14:textId="77777777" w:rsidR="008E35DA" w:rsidRPr="005C15B3" w:rsidRDefault="008E35DA" w:rsidP="0070511E">
                  <w:pPr>
                    <w:widowControl/>
                    <w:spacing w:after="0" w:line="240" w:lineRule="auto"/>
                    <w:contextualSpacing/>
                    <w:jc w:val="center"/>
                    <w:rPr>
                      <w:rFonts w:ascii="Arial" w:eastAsia="Arial" w:hAnsi="Arial" w:cs="Arial"/>
                      <w:b/>
                      <w:color w:val="0070C0"/>
                      <w:sz w:val="18"/>
                      <w:szCs w:val="16"/>
                    </w:rPr>
                  </w:pPr>
                  <w:r w:rsidRPr="005C15B3">
                    <w:rPr>
                      <w:rFonts w:ascii="Arial" w:eastAsia="Arial" w:hAnsi="Arial" w:cs="Arial"/>
                      <w:b/>
                      <w:color w:val="0070C0"/>
                      <w:sz w:val="18"/>
                      <w:szCs w:val="16"/>
                    </w:rPr>
                    <w:t>NO. OF BENEFICIARIES</w:t>
                  </w:r>
                </w:p>
              </w:tc>
              <w:tc>
                <w:tcPr>
                  <w:tcW w:w="1710" w:type="dxa"/>
                  <w:shd w:val="clear" w:color="auto" w:fill="D9D9D9" w:themeFill="background1" w:themeFillShade="D9"/>
                  <w:vAlign w:val="center"/>
                </w:tcPr>
                <w:p w14:paraId="62B8221B" w14:textId="77777777" w:rsidR="008E35DA" w:rsidRPr="005C15B3" w:rsidRDefault="008E35DA" w:rsidP="0070511E">
                  <w:pPr>
                    <w:widowControl/>
                    <w:spacing w:after="0" w:line="240" w:lineRule="auto"/>
                    <w:contextualSpacing/>
                    <w:jc w:val="center"/>
                    <w:rPr>
                      <w:rFonts w:ascii="Arial" w:eastAsia="Arial" w:hAnsi="Arial" w:cs="Arial"/>
                      <w:b/>
                      <w:color w:val="0070C0"/>
                      <w:sz w:val="18"/>
                      <w:szCs w:val="16"/>
                    </w:rPr>
                  </w:pPr>
                  <w:r w:rsidRPr="005C15B3">
                    <w:rPr>
                      <w:rFonts w:ascii="Arial" w:eastAsia="Arial" w:hAnsi="Arial" w:cs="Arial"/>
                      <w:b/>
                      <w:color w:val="0070C0"/>
                      <w:sz w:val="18"/>
                      <w:szCs w:val="16"/>
                    </w:rPr>
                    <w:t>TOTA AMOUNT PAID (PhP)</w:t>
                  </w:r>
                </w:p>
              </w:tc>
              <w:tc>
                <w:tcPr>
                  <w:tcW w:w="2551" w:type="dxa"/>
                  <w:shd w:val="clear" w:color="auto" w:fill="D9D9D9" w:themeFill="background1" w:themeFillShade="D9"/>
                  <w:vAlign w:val="center"/>
                </w:tcPr>
                <w:p w14:paraId="4D016449" w14:textId="77777777" w:rsidR="008E35DA" w:rsidRPr="005C15B3" w:rsidRDefault="008E35DA" w:rsidP="0070511E">
                  <w:pPr>
                    <w:widowControl/>
                    <w:spacing w:after="0" w:line="240" w:lineRule="auto"/>
                    <w:contextualSpacing/>
                    <w:jc w:val="center"/>
                    <w:rPr>
                      <w:rFonts w:ascii="Arial" w:eastAsia="Arial" w:hAnsi="Arial" w:cs="Arial"/>
                      <w:b/>
                      <w:color w:val="0070C0"/>
                      <w:sz w:val="18"/>
                      <w:szCs w:val="16"/>
                    </w:rPr>
                  </w:pPr>
                  <w:r w:rsidRPr="005C15B3">
                    <w:rPr>
                      <w:rFonts w:ascii="Arial" w:eastAsia="Arial" w:hAnsi="Arial" w:cs="Arial"/>
                      <w:b/>
                      <w:color w:val="0070C0"/>
                      <w:sz w:val="18"/>
                      <w:szCs w:val="16"/>
                    </w:rPr>
                    <w:t>REMARKS</w:t>
                  </w:r>
                </w:p>
              </w:tc>
            </w:tr>
            <w:tr w:rsidR="00146BE6" w:rsidRPr="00146BE6" w14:paraId="5B845CFE" w14:textId="77777777" w:rsidTr="0070511E">
              <w:tc>
                <w:tcPr>
                  <w:tcW w:w="7561" w:type="dxa"/>
                  <w:gridSpan w:val="4"/>
                  <w:shd w:val="clear" w:color="auto" w:fill="EAF1DD" w:themeFill="accent3" w:themeFillTint="33"/>
                  <w:vAlign w:val="center"/>
                </w:tcPr>
                <w:p w14:paraId="172758BF" w14:textId="77777777" w:rsidR="008E35DA" w:rsidRPr="005C15B3" w:rsidRDefault="008E35DA" w:rsidP="0070511E">
                  <w:pPr>
                    <w:widowControl/>
                    <w:spacing w:after="0" w:line="240" w:lineRule="auto"/>
                    <w:contextualSpacing/>
                    <w:rPr>
                      <w:rFonts w:ascii="Arial" w:eastAsia="Arial" w:hAnsi="Arial" w:cs="Arial"/>
                      <w:b/>
                      <w:color w:val="0070C0"/>
                      <w:sz w:val="18"/>
                      <w:szCs w:val="16"/>
                    </w:rPr>
                  </w:pPr>
                  <w:r w:rsidRPr="005C15B3">
                    <w:rPr>
                      <w:rFonts w:ascii="Arial" w:eastAsia="Arial" w:hAnsi="Arial" w:cs="Arial"/>
                      <w:b/>
                      <w:color w:val="0070C0"/>
                      <w:sz w:val="18"/>
                      <w:szCs w:val="16"/>
                    </w:rPr>
                    <w:t>FIRST TRANCHE</w:t>
                  </w:r>
                </w:p>
              </w:tc>
            </w:tr>
            <w:tr w:rsidR="00146BE6" w:rsidRPr="00146BE6" w14:paraId="1BF738DB" w14:textId="77777777" w:rsidTr="005C15B3">
              <w:tc>
                <w:tcPr>
                  <w:tcW w:w="1581" w:type="dxa"/>
                </w:tcPr>
                <w:p w14:paraId="7FF072A8" w14:textId="77777777" w:rsidR="008E35DA" w:rsidRPr="005C15B3" w:rsidRDefault="008E35DA" w:rsidP="0070511E">
                  <w:pPr>
                    <w:widowControl/>
                    <w:spacing w:after="0" w:line="240" w:lineRule="auto"/>
                    <w:contextualSpacing/>
                    <w:rPr>
                      <w:rFonts w:ascii="Arial" w:eastAsia="Arial" w:hAnsi="Arial" w:cs="Arial"/>
                      <w:bCs/>
                      <w:color w:val="0070C0"/>
                      <w:sz w:val="18"/>
                      <w:szCs w:val="16"/>
                    </w:rPr>
                  </w:pPr>
                  <w:r w:rsidRPr="005C15B3">
                    <w:rPr>
                      <w:rFonts w:ascii="Arial" w:eastAsia="Arial" w:hAnsi="Arial" w:cs="Arial"/>
                      <w:bCs/>
                      <w:color w:val="0070C0"/>
                      <w:sz w:val="18"/>
                      <w:szCs w:val="16"/>
                    </w:rPr>
                    <w:t>Non-4Ps</w:t>
                  </w:r>
                </w:p>
              </w:tc>
              <w:tc>
                <w:tcPr>
                  <w:tcW w:w="1719" w:type="dxa"/>
                </w:tcPr>
                <w:p w14:paraId="466B96EF" w14:textId="77777777" w:rsidR="008E35DA" w:rsidRPr="005C15B3" w:rsidRDefault="008E35DA" w:rsidP="0070511E">
                  <w:pPr>
                    <w:widowControl/>
                    <w:spacing w:after="0" w:line="240" w:lineRule="auto"/>
                    <w:contextualSpacing/>
                    <w:jc w:val="center"/>
                    <w:rPr>
                      <w:rFonts w:ascii="Arial" w:eastAsia="Arial" w:hAnsi="Arial" w:cs="Arial"/>
                      <w:bCs/>
                      <w:color w:val="0070C0"/>
                      <w:sz w:val="18"/>
                      <w:szCs w:val="16"/>
                    </w:rPr>
                  </w:pPr>
                  <w:r w:rsidRPr="005C15B3">
                    <w:rPr>
                      <w:rFonts w:ascii="Arial" w:eastAsia="Arial" w:hAnsi="Arial" w:cs="Arial"/>
                      <w:bCs/>
                      <w:color w:val="0070C0"/>
                      <w:sz w:val="18"/>
                      <w:szCs w:val="16"/>
                    </w:rPr>
                    <w:t>1,504,018</w:t>
                  </w:r>
                </w:p>
              </w:tc>
              <w:tc>
                <w:tcPr>
                  <w:tcW w:w="1710" w:type="dxa"/>
                </w:tcPr>
                <w:p w14:paraId="288A2B10" w14:textId="77777777" w:rsidR="008E35DA" w:rsidRPr="005C15B3" w:rsidRDefault="008E35DA" w:rsidP="0070511E">
                  <w:pPr>
                    <w:widowControl/>
                    <w:spacing w:after="0" w:line="240" w:lineRule="auto"/>
                    <w:contextualSpacing/>
                    <w:jc w:val="right"/>
                    <w:rPr>
                      <w:rFonts w:ascii="Arial" w:eastAsia="Arial" w:hAnsi="Arial" w:cs="Arial"/>
                      <w:bCs/>
                      <w:color w:val="0070C0"/>
                      <w:sz w:val="18"/>
                      <w:szCs w:val="16"/>
                    </w:rPr>
                  </w:pPr>
                  <w:r w:rsidRPr="005C15B3">
                    <w:rPr>
                      <w:rFonts w:ascii="Arial" w:eastAsia="Arial" w:hAnsi="Arial" w:cs="Arial"/>
                      <w:bCs/>
                      <w:color w:val="0070C0"/>
                      <w:sz w:val="18"/>
                      <w:szCs w:val="16"/>
                    </w:rPr>
                    <w:t>9,776,117,000.00</w:t>
                  </w:r>
                </w:p>
              </w:tc>
              <w:tc>
                <w:tcPr>
                  <w:tcW w:w="2551" w:type="dxa"/>
                </w:tcPr>
                <w:p w14:paraId="57A2CF4A" w14:textId="77777777" w:rsidR="008E35DA" w:rsidRPr="005C15B3" w:rsidRDefault="008E35DA" w:rsidP="0070511E">
                  <w:pPr>
                    <w:widowControl/>
                    <w:spacing w:after="0" w:line="240" w:lineRule="auto"/>
                    <w:contextualSpacing/>
                    <w:rPr>
                      <w:rFonts w:ascii="Arial" w:eastAsia="Arial" w:hAnsi="Arial" w:cs="Arial"/>
                      <w:bCs/>
                      <w:color w:val="0070C0"/>
                      <w:sz w:val="18"/>
                      <w:szCs w:val="16"/>
                    </w:rPr>
                  </w:pPr>
                  <w:r w:rsidRPr="005C15B3">
                    <w:rPr>
                      <w:rFonts w:ascii="Arial" w:eastAsia="Arial" w:hAnsi="Arial" w:cs="Arial"/>
                      <w:bCs/>
                      <w:color w:val="0070C0"/>
                      <w:sz w:val="18"/>
                      <w:szCs w:val="16"/>
                    </w:rPr>
                    <w:t>As of 28 May 2020</w:t>
                  </w:r>
                </w:p>
              </w:tc>
            </w:tr>
            <w:tr w:rsidR="00146BE6" w:rsidRPr="00146BE6" w14:paraId="2F10E0A7" w14:textId="77777777" w:rsidTr="005C15B3">
              <w:tc>
                <w:tcPr>
                  <w:tcW w:w="1581" w:type="dxa"/>
                </w:tcPr>
                <w:p w14:paraId="764CDD68" w14:textId="77777777" w:rsidR="008E35DA" w:rsidRPr="005C15B3" w:rsidRDefault="008E35DA" w:rsidP="0070511E">
                  <w:pPr>
                    <w:widowControl/>
                    <w:spacing w:after="0" w:line="240" w:lineRule="auto"/>
                    <w:contextualSpacing/>
                    <w:rPr>
                      <w:rFonts w:ascii="Arial" w:eastAsia="Arial" w:hAnsi="Arial" w:cs="Arial"/>
                      <w:bCs/>
                      <w:color w:val="0070C0"/>
                      <w:sz w:val="18"/>
                      <w:szCs w:val="16"/>
                    </w:rPr>
                  </w:pPr>
                  <w:r w:rsidRPr="005C15B3">
                    <w:rPr>
                      <w:rFonts w:ascii="Arial" w:eastAsia="Arial" w:hAnsi="Arial" w:cs="Arial"/>
                      <w:bCs/>
                      <w:color w:val="0070C0"/>
                      <w:sz w:val="18"/>
                      <w:szCs w:val="16"/>
                    </w:rPr>
                    <w:t>4Ps</w:t>
                  </w:r>
                </w:p>
              </w:tc>
              <w:tc>
                <w:tcPr>
                  <w:tcW w:w="1719" w:type="dxa"/>
                </w:tcPr>
                <w:p w14:paraId="7DD6D34B" w14:textId="77777777" w:rsidR="008E35DA" w:rsidRPr="005C15B3" w:rsidRDefault="008E35DA" w:rsidP="0070511E">
                  <w:pPr>
                    <w:widowControl/>
                    <w:spacing w:after="0" w:line="240" w:lineRule="auto"/>
                    <w:contextualSpacing/>
                    <w:jc w:val="center"/>
                    <w:rPr>
                      <w:rFonts w:ascii="Arial" w:eastAsia="Arial" w:hAnsi="Arial" w:cs="Arial"/>
                      <w:bCs/>
                      <w:color w:val="0070C0"/>
                      <w:sz w:val="18"/>
                      <w:szCs w:val="16"/>
                    </w:rPr>
                  </w:pPr>
                  <w:r w:rsidRPr="005C15B3">
                    <w:rPr>
                      <w:rFonts w:ascii="Arial" w:eastAsia="Arial" w:hAnsi="Arial" w:cs="Arial"/>
                      <w:bCs/>
                      <w:color w:val="0070C0"/>
                      <w:sz w:val="18"/>
                      <w:szCs w:val="16"/>
                    </w:rPr>
                    <w:t>294,208</w:t>
                  </w:r>
                </w:p>
              </w:tc>
              <w:tc>
                <w:tcPr>
                  <w:tcW w:w="1710" w:type="dxa"/>
                </w:tcPr>
                <w:p w14:paraId="3574CF78" w14:textId="77777777" w:rsidR="008E35DA" w:rsidRPr="005C15B3" w:rsidRDefault="008E35DA" w:rsidP="0070511E">
                  <w:pPr>
                    <w:widowControl/>
                    <w:spacing w:after="0" w:line="240" w:lineRule="auto"/>
                    <w:contextualSpacing/>
                    <w:jc w:val="right"/>
                    <w:rPr>
                      <w:rFonts w:ascii="Arial" w:eastAsia="Arial" w:hAnsi="Arial" w:cs="Arial"/>
                      <w:bCs/>
                      <w:color w:val="0070C0"/>
                      <w:sz w:val="18"/>
                      <w:szCs w:val="16"/>
                    </w:rPr>
                  </w:pPr>
                  <w:r w:rsidRPr="005C15B3">
                    <w:rPr>
                      <w:rFonts w:ascii="Arial" w:eastAsia="Arial" w:hAnsi="Arial" w:cs="Arial"/>
                      <w:bCs/>
                      <w:color w:val="0070C0"/>
                      <w:sz w:val="18"/>
                      <w:szCs w:val="16"/>
                    </w:rPr>
                    <w:t>1,515,171,200.00</w:t>
                  </w:r>
                </w:p>
              </w:tc>
              <w:tc>
                <w:tcPr>
                  <w:tcW w:w="2551" w:type="dxa"/>
                </w:tcPr>
                <w:p w14:paraId="5D4805BC" w14:textId="77777777" w:rsidR="008E35DA" w:rsidRPr="005C15B3" w:rsidRDefault="008E35DA" w:rsidP="0070511E">
                  <w:pPr>
                    <w:widowControl/>
                    <w:spacing w:after="0" w:line="240" w:lineRule="auto"/>
                    <w:contextualSpacing/>
                    <w:rPr>
                      <w:rFonts w:ascii="Arial" w:eastAsia="Arial" w:hAnsi="Arial" w:cs="Arial"/>
                      <w:bCs/>
                      <w:color w:val="0070C0"/>
                      <w:sz w:val="18"/>
                      <w:szCs w:val="16"/>
                    </w:rPr>
                  </w:pPr>
                  <w:r w:rsidRPr="005C15B3">
                    <w:rPr>
                      <w:rFonts w:ascii="Arial" w:eastAsia="Arial" w:hAnsi="Arial" w:cs="Arial"/>
                      <w:bCs/>
                      <w:color w:val="0070C0"/>
                      <w:sz w:val="18"/>
                      <w:szCs w:val="16"/>
                    </w:rPr>
                    <w:t>As of 10 September 2020</w:t>
                  </w:r>
                </w:p>
              </w:tc>
            </w:tr>
            <w:tr w:rsidR="00146BE6" w:rsidRPr="00146BE6" w14:paraId="55760587" w14:textId="77777777" w:rsidTr="005C15B3">
              <w:tc>
                <w:tcPr>
                  <w:tcW w:w="1581" w:type="dxa"/>
                </w:tcPr>
                <w:p w14:paraId="35873AF7" w14:textId="77777777" w:rsidR="008E35DA" w:rsidRPr="005C15B3" w:rsidRDefault="008E35DA" w:rsidP="0070511E">
                  <w:pPr>
                    <w:widowControl/>
                    <w:spacing w:after="0" w:line="240" w:lineRule="auto"/>
                    <w:contextualSpacing/>
                    <w:rPr>
                      <w:rFonts w:ascii="Arial" w:eastAsia="Arial" w:hAnsi="Arial" w:cs="Arial"/>
                      <w:bCs/>
                      <w:color w:val="0070C0"/>
                      <w:sz w:val="18"/>
                      <w:szCs w:val="16"/>
                    </w:rPr>
                  </w:pPr>
                  <w:r w:rsidRPr="005C15B3">
                    <w:rPr>
                      <w:rFonts w:ascii="Arial" w:eastAsia="Arial" w:hAnsi="Arial" w:cs="Arial"/>
                      <w:bCs/>
                      <w:color w:val="0070C0"/>
                      <w:sz w:val="18"/>
                      <w:szCs w:val="16"/>
                    </w:rPr>
                    <w:t>Waitlisted</w:t>
                  </w:r>
                </w:p>
              </w:tc>
              <w:tc>
                <w:tcPr>
                  <w:tcW w:w="1719" w:type="dxa"/>
                </w:tcPr>
                <w:p w14:paraId="1FEDD679" w14:textId="77777777" w:rsidR="008E35DA" w:rsidRPr="005C15B3" w:rsidRDefault="008E35DA" w:rsidP="0070511E">
                  <w:pPr>
                    <w:widowControl/>
                    <w:spacing w:after="0" w:line="240" w:lineRule="auto"/>
                    <w:contextualSpacing/>
                    <w:jc w:val="center"/>
                    <w:rPr>
                      <w:rFonts w:ascii="Arial" w:eastAsia="Arial" w:hAnsi="Arial" w:cs="Arial"/>
                      <w:bCs/>
                      <w:color w:val="0070C0"/>
                      <w:sz w:val="18"/>
                      <w:szCs w:val="16"/>
                    </w:rPr>
                  </w:pPr>
                  <w:r w:rsidRPr="005C15B3">
                    <w:rPr>
                      <w:rFonts w:ascii="Arial" w:eastAsia="Arial" w:hAnsi="Arial" w:cs="Arial"/>
                      <w:bCs/>
                      <w:color w:val="0070C0"/>
                      <w:sz w:val="18"/>
                      <w:szCs w:val="16"/>
                    </w:rPr>
                    <w:t>481,698</w:t>
                  </w:r>
                </w:p>
              </w:tc>
              <w:tc>
                <w:tcPr>
                  <w:tcW w:w="1710" w:type="dxa"/>
                </w:tcPr>
                <w:p w14:paraId="0249910A" w14:textId="77777777" w:rsidR="008E35DA" w:rsidRPr="005C15B3" w:rsidRDefault="008E35DA" w:rsidP="0070511E">
                  <w:pPr>
                    <w:widowControl/>
                    <w:spacing w:after="0" w:line="240" w:lineRule="auto"/>
                    <w:contextualSpacing/>
                    <w:jc w:val="right"/>
                    <w:rPr>
                      <w:rFonts w:ascii="Arial" w:eastAsia="Arial" w:hAnsi="Arial" w:cs="Arial"/>
                      <w:bCs/>
                      <w:color w:val="0070C0"/>
                      <w:sz w:val="18"/>
                      <w:szCs w:val="16"/>
                    </w:rPr>
                  </w:pPr>
                  <w:r w:rsidRPr="005C15B3">
                    <w:rPr>
                      <w:rFonts w:ascii="Arial" w:eastAsia="Arial" w:hAnsi="Arial" w:cs="Arial"/>
                      <w:bCs/>
                      <w:color w:val="0070C0"/>
                      <w:sz w:val="18"/>
                      <w:szCs w:val="16"/>
                    </w:rPr>
                    <w:t>3,131,037,000.00</w:t>
                  </w:r>
                </w:p>
              </w:tc>
              <w:tc>
                <w:tcPr>
                  <w:tcW w:w="2551" w:type="dxa"/>
                </w:tcPr>
                <w:p w14:paraId="5B4DDF22" w14:textId="77777777" w:rsidR="008E35DA" w:rsidRPr="005C15B3" w:rsidRDefault="008E35DA" w:rsidP="0070511E">
                  <w:pPr>
                    <w:widowControl/>
                    <w:spacing w:after="0" w:line="240" w:lineRule="auto"/>
                    <w:contextualSpacing/>
                    <w:rPr>
                      <w:rFonts w:ascii="Arial" w:eastAsia="Arial" w:hAnsi="Arial" w:cs="Arial"/>
                      <w:bCs/>
                      <w:color w:val="0070C0"/>
                      <w:sz w:val="18"/>
                      <w:szCs w:val="16"/>
                    </w:rPr>
                  </w:pPr>
                  <w:r w:rsidRPr="005C15B3">
                    <w:rPr>
                      <w:rFonts w:ascii="Arial" w:eastAsia="Arial" w:hAnsi="Arial" w:cs="Arial"/>
                      <w:bCs/>
                      <w:color w:val="0070C0"/>
                      <w:sz w:val="18"/>
                      <w:szCs w:val="16"/>
                    </w:rPr>
                    <w:t>As of 15 November 2020</w:t>
                  </w:r>
                </w:p>
              </w:tc>
            </w:tr>
            <w:tr w:rsidR="00146BE6" w:rsidRPr="00146BE6" w14:paraId="556EE1CF" w14:textId="77777777" w:rsidTr="0070511E">
              <w:tc>
                <w:tcPr>
                  <w:tcW w:w="7561" w:type="dxa"/>
                  <w:gridSpan w:val="4"/>
                  <w:shd w:val="clear" w:color="auto" w:fill="EAF1DD" w:themeFill="accent3" w:themeFillTint="33"/>
                  <w:vAlign w:val="center"/>
                </w:tcPr>
                <w:p w14:paraId="2BBEE549" w14:textId="77777777" w:rsidR="008E35DA" w:rsidRPr="005C15B3" w:rsidRDefault="008E35DA" w:rsidP="0070511E">
                  <w:pPr>
                    <w:widowControl/>
                    <w:spacing w:after="0" w:line="240" w:lineRule="auto"/>
                    <w:contextualSpacing/>
                    <w:rPr>
                      <w:rFonts w:ascii="Arial" w:eastAsia="Arial" w:hAnsi="Arial" w:cs="Arial"/>
                      <w:b/>
                      <w:color w:val="0070C0"/>
                      <w:sz w:val="18"/>
                      <w:szCs w:val="16"/>
                    </w:rPr>
                  </w:pPr>
                  <w:r w:rsidRPr="005C15B3">
                    <w:rPr>
                      <w:rFonts w:ascii="Arial" w:eastAsia="Arial" w:hAnsi="Arial" w:cs="Arial"/>
                      <w:b/>
                      <w:color w:val="0070C0"/>
                      <w:sz w:val="18"/>
                      <w:szCs w:val="16"/>
                    </w:rPr>
                    <w:t>SECOND TRANCHE</w:t>
                  </w:r>
                </w:p>
              </w:tc>
            </w:tr>
            <w:tr w:rsidR="00146BE6" w:rsidRPr="00146BE6" w14:paraId="3A031A15" w14:textId="77777777" w:rsidTr="005C15B3">
              <w:tc>
                <w:tcPr>
                  <w:tcW w:w="1581" w:type="dxa"/>
                </w:tcPr>
                <w:p w14:paraId="19D99632" w14:textId="77777777" w:rsidR="008E35DA" w:rsidRPr="005C15B3" w:rsidRDefault="008E35DA" w:rsidP="0070511E">
                  <w:pPr>
                    <w:widowControl/>
                    <w:spacing w:after="0" w:line="240" w:lineRule="auto"/>
                    <w:contextualSpacing/>
                    <w:rPr>
                      <w:rFonts w:ascii="Arial" w:eastAsia="Arial" w:hAnsi="Arial" w:cs="Arial"/>
                      <w:bCs/>
                      <w:color w:val="0070C0"/>
                      <w:sz w:val="18"/>
                      <w:szCs w:val="16"/>
                    </w:rPr>
                  </w:pPr>
                  <w:r w:rsidRPr="005C15B3">
                    <w:rPr>
                      <w:rFonts w:ascii="Arial" w:eastAsia="Arial" w:hAnsi="Arial" w:cs="Arial"/>
                      <w:bCs/>
                      <w:color w:val="0070C0"/>
                      <w:sz w:val="18"/>
                      <w:szCs w:val="16"/>
                    </w:rPr>
                    <w:t>Non-4Ps</w:t>
                  </w:r>
                </w:p>
              </w:tc>
              <w:tc>
                <w:tcPr>
                  <w:tcW w:w="1719" w:type="dxa"/>
                </w:tcPr>
                <w:p w14:paraId="4B63C764" w14:textId="77777777" w:rsidR="008E35DA" w:rsidRPr="005C15B3" w:rsidRDefault="008E35DA" w:rsidP="0070511E">
                  <w:pPr>
                    <w:widowControl/>
                    <w:spacing w:after="0" w:line="240" w:lineRule="auto"/>
                    <w:contextualSpacing/>
                    <w:jc w:val="center"/>
                    <w:rPr>
                      <w:rFonts w:ascii="Arial" w:eastAsia="Arial" w:hAnsi="Arial" w:cs="Arial"/>
                      <w:bCs/>
                      <w:color w:val="0070C0"/>
                      <w:sz w:val="18"/>
                      <w:szCs w:val="16"/>
                    </w:rPr>
                  </w:pPr>
                  <w:r w:rsidRPr="005C15B3">
                    <w:rPr>
                      <w:rFonts w:ascii="Arial" w:eastAsia="Arial" w:hAnsi="Arial" w:cs="Arial"/>
                      <w:bCs/>
                      <w:color w:val="0070C0"/>
                      <w:sz w:val="18"/>
                      <w:szCs w:val="16"/>
                    </w:rPr>
                    <w:t>1,302,266</w:t>
                  </w:r>
                </w:p>
              </w:tc>
              <w:tc>
                <w:tcPr>
                  <w:tcW w:w="1710" w:type="dxa"/>
                </w:tcPr>
                <w:p w14:paraId="4DE52F41" w14:textId="77777777" w:rsidR="008E35DA" w:rsidRPr="005C15B3" w:rsidRDefault="008E35DA" w:rsidP="0070511E">
                  <w:pPr>
                    <w:widowControl/>
                    <w:spacing w:after="0" w:line="240" w:lineRule="auto"/>
                    <w:contextualSpacing/>
                    <w:jc w:val="right"/>
                    <w:rPr>
                      <w:rFonts w:ascii="Arial" w:eastAsia="Arial" w:hAnsi="Arial" w:cs="Arial"/>
                      <w:bCs/>
                      <w:color w:val="0070C0"/>
                      <w:sz w:val="18"/>
                      <w:szCs w:val="16"/>
                    </w:rPr>
                  </w:pPr>
                  <w:r w:rsidRPr="005C15B3">
                    <w:rPr>
                      <w:rFonts w:ascii="Arial" w:eastAsia="Arial" w:hAnsi="Arial" w:cs="Arial"/>
                      <w:bCs/>
                      <w:color w:val="0070C0"/>
                      <w:sz w:val="18"/>
                      <w:szCs w:val="16"/>
                    </w:rPr>
                    <w:t>8,464,729,000.00</w:t>
                  </w:r>
                </w:p>
              </w:tc>
              <w:tc>
                <w:tcPr>
                  <w:tcW w:w="2551" w:type="dxa"/>
                </w:tcPr>
                <w:p w14:paraId="6C52A7FA" w14:textId="77777777" w:rsidR="008E35DA" w:rsidRPr="005C15B3" w:rsidRDefault="008E35DA" w:rsidP="0070511E">
                  <w:pPr>
                    <w:widowControl/>
                    <w:spacing w:after="0" w:line="240" w:lineRule="auto"/>
                    <w:contextualSpacing/>
                    <w:rPr>
                      <w:rFonts w:ascii="Arial" w:eastAsia="Arial" w:hAnsi="Arial" w:cs="Arial"/>
                      <w:bCs/>
                      <w:color w:val="0070C0"/>
                      <w:sz w:val="18"/>
                      <w:szCs w:val="16"/>
                    </w:rPr>
                  </w:pPr>
                  <w:r w:rsidRPr="005C15B3">
                    <w:rPr>
                      <w:rFonts w:ascii="Arial" w:eastAsia="Arial" w:hAnsi="Arial" w:cs="Arial"/>
                      <w:bCs/>
                      <w:color w:val="0070C0"/>
                      <w:sz w:val="18"/>
                      <w:szCs w:val="16"/>
                    </w:rPr>
                    <w:t>As of 15 November 2020</w:t>
                  </w:r>
                </w:p>
              </w:tc>
            </w:tr>
            <w:tr w:rsidR="00146BE6" w:rsidRPr="00146BE6" w14:paraId="119BFFD9" w14:textId="77777777" w:rsidTr="005C15B3">
              <w:tc>
                <w:tcPr>
                  <w:tcW w:w="1581" w:type="dxa"/>
                </w:tcPr>
                <w:p w14:paraId="240C5FA3" w14:textId="77777777" w:rsidR="008E35DA" w:rsidRPr="005C15B3" w:rsidRDefault="008E35DA" w:rsidP="0070511E">
                  <w:pPr>
                    <w:widowControl/>
                    <w:spacing w:after="0" w:line="240" w:lineRule="auto"/>
                    <w:contextualSpacing/>
                    <w:rPr>
                      <w:rFonts w:ascii="Arial" w:eastAsia="Arial" w:hAnsi="Arial" w:cs="Arial"/>
                      <w:bCs/>
                      <w:color w:val="0070C0"/>
                      <w:sz w:val="18"/>
                      <w:szCs w:val="16"/>
                    </w:rPr>
                  </w:pPr>
                  <w:r w:rsidRPr="005C15B3">
                    <w:rPr>
                      <w:rFonts w:ascii="Arial" w:eastAsia="Arial" w:hAnsi="Arial" w:cs="Arial"/>
                      <w:bCs/>
                      <w:color w:val="0070C0"/>
                      <w:sz w:val="18"/>
                      <w:szCs w:val="16"/>
                    </w:rPr>
                    <w:t>4Ps</w:t>
                  </w:r>
                </w:p>
              </w:tc>
              <w:tc>
                <w:tcPr>
                  <w:tcW w:w="1719" w:type="dxa"/>
                </w:tcPr>
                <w:p w14:paraId="09BDB90C" w14:textId="77777777" w:rsidR="008E35DA" w:rsidRPr="005C15B3" w:rsidRDefault="008E35DA" w:rsidP="0070511E">
                  <w:pPr>
                    <w:widowControl/>
                    <w:spacing w:after="0" w:line="240" w:lineRule="auto"/>
                    <w:contextualSpacing/>
                    <w:jc w:val="center"/>
                    <w:rPr>
                      <w:rFonts w:ascii="Arial" w:eastAsia="Arial" w:hAnsi="Arial" w:cs="Arial"/>
                      <w:bCs/>
                      <w:color w:val="0070C0"/>
                      <w:sz w:val="18"/>
                      <w:szCs w:val="16"/>
                    </w:rPr>
                  </w:pPr>
                  <w:r w:rsidRPr="005C15B3">
                    <w:rPr>
                      <w:rFonts w:ascii="Arial" w:eastAsia="Arial" w:hAnsi="Arial" w:cs="Arial"/>
                      <w:bCs/>
                      <w:color w:val="0070C0"/>
                      <w:sz w:val="18"/>
                      <w:szCs w:val="16"/>
                    </w:rPr>
                    <w:t>282,718</w:t>
                  </w:r>
                </w:p>
              </w:tc>
              <w:tc>
                <w:tcPr>
                  <w:tcW w:w="1710" w:type="dxa"/>
                </w:tcPr>
                <w:p w14:paraId="4E70CA1D" w14:textId="77777777" w:rsidR="008E35DA" w:rsidRPr="005C15B3" w:rsidRDefault="008E35DA" w:rsidP="0070511E">
                  <w:pPr>
                    <w:widowControl/>
                    <w:spacing w:after="0" w:line="240" w:lineRule="auto"/>
                    <w:contextualSpacing/>
                    <w:jc w:val="right"/>
                    <w:rPr>
                      <w:rFonts w:ascii="Arial" w:eastAsia="Arial" w:hAnsi="Arial" w:cs="Arial"/>
                      <w:bCs/>
                      <w:color w:val="0070C0"/>
                      <w:sz w:val="18"/>
                      <w:szCs w:val="16"/>
                    </w:rPr>
                  </w:pPr>
                  <w:r w:rsidRPr="005C15B3">
                    <w:rPr>
                      <w:rFonts w:ascii="Arial" w:eastAsia="Arial" w:hAnsi="Arial" w:cs="Arial"/>
                      <w:bCs/>
                      <w:color w:val="0070C0"/>
                      <w:sz w:val="18"/>
                      <w:szCs w:val="16"/>
                    </w:rPr>
                    <w:t>1,455,997,700.00</w:t>
                  </w:r>
                </w:p>
              </w:tc>
              <w:tc>
                <w:tcPr>
                  <w:tcW w:w="2551" w:type="dxa"/>
                </w:tcPr>
                <w:p w14:paraId="5806A2AF" w14:textId="77777777" w:rsidR="008E35DA" w:rsidRPr="005C15B3" w:rsidRDefault="008E35DA" w:rsidP="0070511E">
                  <w:pPr>
                    <w:widowControl/>
                    <w:spacing w:after="0" w:line="240" w:lineRule="auto"/>
                    <w:contextualSpacing/>
                    <w:rPr>
                      <w:rFonts w:ascii="Arial" w:eastAsia="Arial" w:hAnsi="Arial" w:cs="Arial"/>
                      <w:bCs/>
                      <w:color w:val="0070C0"/>
                      <w:sz w:val="18"/>
                      <w:szCs w:val="16"/>
                    </w:rPr>
                  </w:pPr>
                  <w:r w:rsidRPr="005C15B3">
                    <w:rPr>
                      <w:rFonts w:ascii="Arial" w:eastAsia="Arial" w:hAnsi="Arial" w:cs="Arial"/>
                      <w:bCs/>
                      <w:color w:val="0070C0"/>
                      <w:sz w:val="18"/>
                      <w:szCs w:val="16"/>
                    </w:rPr>
                    <w:t>As of 26 November 2020</w:t>
                  </w:r>
                </w:p>
              </w:tc>
            </w:tr>
            <w:tr w:rsidR="00146BE6" w:rsidRPr="00146BE6" w14:paraId="0766A2DE" w14:textId="77777777" w:rsidTr="005C15B3">
              <w:tc>
                <w:tcPr>
                  <w:tcW w:w="1581" w:type="dxa"/>
                </w:tcPr>
                <w:p w14:paraId="28B2ED5E" w14:textId="77777777" w:rsidR="008E35DA" w:rsidRPr="005C15B3" w:rsidRDefault="008E35DA" w:rsidP="0070511E">
                  <w:pPr>
                    <w:widowControl/>
                    <w:spacing w:after="0" w:line="240" w:lineRule="auto"/>
                    <w:contextualSpacing/>
                    <w:rPr>
                      <w:rFonts w:ascii="Arial" w:eastAsia="Arial" w:hAnsi="Arial" w:cs="Arial"/>
                      <w:bCs/>
                      <w:color w:val="0070C0"/>
                      <w:sz w:val="18"/>
                      <w:szCs w:val="16"/>
                    </w:rPr>
                  </w:pPr>
                  <w:r w:rsidRPr="005C15B3">
                    <w:rPr>
                      <w:rFonts w:ascii="Arial" w:eastAsia="Arial" w:hAnsi="Arial" w:cs="Arial"/>
                      <w:bCs/>
                      <w:color w:val="0070C0"/>
                      <w:sz w:val="18"/>
                      <w:szCs w:val="16"/>
                    </w:rPr>
                    <w:t>Waitlisted</w:t>
                  </w:r>
                </w:p>
              </w:tc>
              <w:tc>
                <w:tcPr>
                  <w:tcW w:w="1719" w:type="dxa"/>
                </w:tcPr>
                <w:p w14:paraId="7348F833" w14:textId="77777777" w:rsidR="008E35DA" w:rsidRPr="005C15B3" w:rsidRDefault="008E35DA" w:rsidP="0070511E">
                  <w:pPr>
                    <w:widowControl/>
                    <w:spacing w:after="0" w:line="240" w:lineRule="auto"/>
                    <w:contextualSpacing/>
                    <w:jc w:val="center"/>
                    <w:rPr>
                      <w:rFonts w:ascii="Arial" w:eastAsia="Arial" w:hAnsi="Arial" w:cs="Arial"/>
                      <w:bCs/>
                      <w:color w:val="0070C0"/>
                      <w:sz w:val="18"/>
                      <w:szCs w:val="16"/>
                    </w:rPr>
                  </w:pPr>
                  <w:r w:rsidRPr="005C15B3">
                    <w:rPr>
                      <w:rFonts w:ascii="Arial" w:eastAsia="Arial" w:hAnsi="Arial" w:cs="Arial"/>
                      <w:bCs/>
                      <w:color w:val="0070C0"/>
                      <w:sz w:val="18"/>
                      <w:szCs w:val="16"/>
                    </w:rPr>
                    <w:t>453,484</w:t>
                  </w:r>
                </w:p>
              </w:tc>
              <w:tc>
                <w:tcPr>
                  <w:tcW w:w="1710" w:type="dxa"/>
                </w:tcPr>
                <w:p w14:paraId="5166C08D" w14:textId="77777777" w:rsidR="008E35DA" w:rsidRPr="005C15B3" w:rsidRDefault="008E35DA" w:rsidP="0070511E">
                  <w:pPr>
                    <w:widowControl/>
                    <w:spacing w:after="0" w:line="240" w:lineRule="auto"/>
                    <w:contextualSpacing/>
                    <w:jc w:val="right"/>
                    <w:rPr>
                      <w:rFonts w:ascii="Arial" w:eastAsia="Arial" w:hAnsi="Arial" w:cs="Arial"/>
                      <w:bCs/>
                      <w:color w:val="0070C0"/>
                      <w:sz w:val="18"/>
                      <w:szCs w:val="16"/>
                    </w:rPr>
                  </w:pPr>
                  <w:r w:rsidRPr="005C15B3">
                    <w:rPr>
                      <w:rFonts w:ascii="Arial" w:eastAsia="Arial" w:hAnsi="Arial" w:cs="Arial"/>
                      <w:bCs/>
                      <w:color w:val="0070C0"/>
                      <w:sz w:val="18"/>
                      <w:szCs w:val="16"/>
                    </w:rPr>
                    <w:t>2,947,646,000.00</w:t>
                  </w:r>
                </w:p>
              </w:tc>
              <w:tc>
                <w:tcPr>
                  <w:tcW w:w="2551" w:type="dxa"/>
                </w:tcPr>
                <w:p w14:paraId="6DF5BD28" w14:textId="77777777" w:rsidR="008E35DA" w:rsidRPr="005C15B3" w:rsidRDefault="008E35DA" w:rsidP="0070511E">
                  <w:pPr>
                    <w:widowControl/>
                    <w:spacing w:after="0" w:line="240" w:lineRule="auto"/>
                    <w:contextualSpacing/>
                    <w:rPr>
                      <w:rFonts w:ascii="Arial" w:eastAsia="Arial" w:hAnsi="Arial" w:cs="Arial"/>
                      <w:bCs/>
                      <w:color w:val="0070C0"/>
                      <w:sz w:val="18"/>
                      <w:szCs w:val="16"/>
                    </w:rPr>
                  </w:pPr>
                  <w:r w:rsidRPr="005C15B3">
                    <w:rPr>
                      <w:rFonts w:ascii="Arial" w:eastAsia="Arial" w:hAnsi="Arial" w:cs="Arial"/>
                      <w:bCs/>
                      <w:color w:val="0070C0"/>
                      <w:sz w:val="18"/>
                      <w:szCs w:val="16"/>
                    </w:rPr>
                    <w:t>As of 19 October 2020</w:t>
                  </w:r>
                </w:p>
              </w:tc>
            </w:tr>
            <w:tr w:rsidR="00146BE6" w:rsidRPr="00146BE6" w14:paraId="40ACE855" w14:textId="77777777" w:rsidTr="0070511E">
              <w:tc>
                <w:tcPr>
                  <w:tcW w:w="7561" w:type="dxa"/>
                  <w:gridSpan w:val="4"/>
                  <w:shd w:val="clear" w:color="auto" w:fill="EAF1DD" w:themeFill="accent3" w:themeFillTint="33"/>
                  <w:vAlign w:val="center"/>
                </w:tcPr>
                <w:p w14:paraId="0782D187" w14:textId="77777777" w:rsidR="008E35DA" w:rsidRPr="005C15B3" w:rsidRDefault="008E35DA" w:rsidP="0070511E">
                  <w:pPr>
                    <w:widowControl/>
                    <w:spacing w:after="0" w:line="240" w:lineRule="auto"/>
                    <w:contextualSpacing/>
                    <w:rPr>
                      <w:rFonts w:ascii="Arial" w:eastAsia="Arial" w:hAnsi="Arial" w:cs="Arial"/>
                      <w:b/>
                      <w:color w:val="0070C0"/>
                      <w:sz w:val="18"/>
                      <w:szCs w:val="16"/>
                    </w:rPr>
                  </w:pPr>
                  <w:r w:rsidRPr="005C15B3">
                    <w:rPr>
                      <w:rFonts w:ascii="Arial" w:eastAsia="Arial" w:hAnsi="Arial" w:cs="Arial"/>
                      <w:b/>
                      <w:color w:val="0070C0"/>
                      <w:sz w:val="18"/>
                      <w:szCs w:val="16"/>
                    </w:rPr>
                    <w:t>OTHERS</w:t>
                  </w:r>
                </w:p>
              </w:tc>
            </w:tr>
            <w:tr w:rsidR="00146BE6" w:rsidRPr="00146BE6" w14:paraId="044D8C24" w14:textId="77777777" w:rsidTr="005C15B3">
              <w:tc>
                <w:tcPr>
                  <w:tcW w:w="1581" w:type="dxa"/>
                  <w:vAlign w:val="center"/>
                </w:tcPr>
                <w:p w14:paraId="4459D8E0" w14:textId="77777777" w:rsidR="008E35DA" w:rsidRPr="005C15B3" w:rsidRDefault="008E35DA" w:rsidP="0070511E">
                  <w:pPr>
                    <w:widowControl/>
                    <w:spacing w:after="0" w:line="240" w:lineRule="auto"/>
                    <w:contextualSpacing/>
                    <w:rPr>
                      <w:rFonts w:ascii="Arial" w:eastAsia="Arial" w:hAnsi="Arial" w:cs="Arial"/>
                      <w:bCs/>
                      <w:color w:val="0070C0"/>
                      <w:sz w:val="18"/>
                      <w:szCs w:val="16"/>
                    </w:rPr>
                  </w:pPr>
                  <w:r w:rsidRPr="005C15B3">
                    <w:rPr>
                      <w:rFonts w:ascii="Arial" w:eastAsia="Arial" w:hAnsi="Arial" w:cs="Arial"/>
                      <w:bCs/>
                      <w:color w:val="0070C0"/>
                      <w:sz w:val="18"/>
                      <w:szCs w:val="16"/>
                    </w:rPr>
                    <w:lastRenderedPageBreak/>
                    <w:t>ESP-SAP LTFRB</w:t>
                  </w:r>
                </w:p>
              </w:tc>
              <w:tc>
                <w:tcPr>
                  <w:tcW w:w="1719" w:type="dxa"/>
                  <w:vAlign w:val="center"/>
                </w:tcPr>
                <w:p w14:paraId="45E1D49A" w14:textId="77777777" w:rsidR="008E35DA" w:rsidRPr="005C15B3" w:rsidRDefault="008E35DA" w:rsidP="0070511E">
                  <w:pPr>
                    <w:widowControl/>
                    <w:spacing w:after="0" w:line="240" w:lineRule="auto"/>
                    <w:contextualSpacing/>
                    <w:jc w:val="center"/>
                    <w:rPr>
                      <w:rFonts w:ascii="Arial" w:eastAsia="Arial" w:hAnsi="Arial" w:cs="Arial"/>
                      <w:bCs/>
                      <w:color w:val="0070C0"/>
                      <w:sz w:val="18"/>
                      <w:szCs w:val="16"/>
                    </w:rPr>
                  </w:pPr>
                  <w:r w:rsidRPr="005C15B3">
                    <w:rPr>
                      <w:rFonts w:ascii="Arial" w:eastAsia="Arial" w:hAnsi="Arial" w:cs="Arial"/>
                      <w:bCs/>
                      <w:color w:val="0070C0"/>
                      <w:sz w:val="18"/>
                      <w:szCs w:val="16"/>
                    </w:rPr>
                    <w:t>13,703</w:t>
                  </w:r>
                </w:p>
              </w:tc>
              <w:tc>
                <w:tcPr>
                  <w:tcW w:w="1710" w:type="dxa"/>
                  <w:vAlign w:val="center"/>
                </w:tcPr>
                <w:p w14:paraId="03A5FFE0" w14:textId="77777777" w:rsidR="008E35DA" w:rsidRPr="005C15B3" w:rsidRDefault="008E35DA" w:rsidP="0070511E">
                  <w:pPr>
                    <w:widowControl/>
                    <w:spacing w:after="0" w:line="240" w:lineRule="auto"/>
                    <w:contextualSpacing/>
                    <w:jc w:val="right"/>
                    <w:rPr>
                      <w:rFonts w:ascii="Arial" w:eastAsia="Arial" w:hAnsi="Arial" w:cs="Arial"/>
                      <w:bCs/>
                      <w:color w:val="0070C0"/>
                      <w:sz w:val="18"/>
                      <w:szCs w:val="16"/>
                    </w:rPr>
                  </w:pPr>
                  <w:r w:rsidRPr="005C15B3">
                    <w:rPr>
                      <w:rFonts w:ascii="Arial" w:eastAsia="Arial" w:hAnsi="Arial" w:cs="Arial"/>
                      <w:bCs/>
                      <w:color w:val="0070C0"/>
                      <w:sz w:val="18"/>
                      <w:szCs w:val="16"/>
                    </w:rPr>
                    <w:t>89,069,500.00</w:t>
                  </w:r>
                </w:p>
              </w:tc>
              <w:tc>
                <w:tcPr>
                  <w:tcW w:w="2551" w:type="dxa"/>
                  <w:vAlign w:val="center"/>
                </w:tcPr>
                <w:p w14:paraId="1255E562" w14:textId="77777777" w:rsidR="008E35DA" w:rsidRPr="005C15B3" w:rsidRDefault="008E35DA" w:rsidP="0070511E">
                  <w:pPr>
                    <w:widowControl/>
                    <w:spacing w:after="0" w:line="240" w:lineRule="auto"/>
                    <w:contextualSpacing/>
                    <w:rPr>
                      <w:rFonts w:ascii="Arial" w:eastAsia="Arial" w:hAnsi="Arial" w:cs="Arial"/>
                      <w:bCs/>
                      <w:color w:val="0070C0"/>
                      <w:sz w:val="18"/>
                      <w:szCs w:val="16"/>
                    </w:rPr>
                  </w:pPr>
                  <w:r w:rsidRPr="005C15B3">
                    <w:rPr>
                      <w:rFonts w:ascii="Arial" w:eastAsia="Arial" w:hAnsi="Arial" w:cs="Arial"/>
                      <w:bCs/>
                      <w:color w:val="0070C0"/>
                      <w:sz w:val="18"/>
                      <w:szCs w:val="16"/>
                    </w:rPr>
                    <w:t>As of 19 October 2020</w:t>
                  </w:r>
                </w:p>
              </w:tc>
            </w:tr>
          </w:tbl>
          <w:p w14:paraId="2E05E2A6" w14:textId="77777777" w:rsidR="008E35DA" w:rsidRPr="00146BE6"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tc>
      </w:tr>
    </w:tbl>
    <w:p w14:paraId="6E86CE70" w14:textId="77777777" w:rsidR="00393C99" w:rsidRDefault="00393C99" w:rsidP="008E35DA">
      <w:pPr>
        <w:pStyle w:val="NoSpacing"/>
        <w:contextualSpacing/>
        <w:rPr>
          <w:rFonts w:ascii="Arial" w:hAnsi="Arial" w:cs="Arial"/>
          <w:b/>
          <w:sz w:val="24"/>
        </w:rPr>
      </w:pPr>
    </w:p>
    <w:p w14:paraId="082511EB" w14:textId="41297553"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318D8EFD" w:rsidR="008E35DA" w:rsidRPr="007D0663" w:rsidRDefault="00981D31" w:rsidP="00C1130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D0663">
              <w:rPr>
                <w:rFonts w:ascii="Arial" w:eastAsia="Arial" w:hAnsi="Arial" w:cs="Arial"/>
                <w:sz w:val="20"/>
                <w:szCs w:val="20"/>
              </w:rPr>
              <w:t>1</w:t>
            </w:r>
            <w:r w:rsidR="00C11305" w:rsidRPr="007D0663">
              <w:rPr>
                <w:rFonts w:ascii="Arial" w:eastAsia="Arial" w:hAnsi="Arial" w:cs="Arial"/>
                <w:sz w:val="20"/>
                <w:szCs w:val="20"/>
              </w:rPr>
              <w:t>5</w:t>
            </w:r>
            <w:r w:rsidR="008E35DA" w:rsidRPr="007D0663">
              <w:rPr>
                <w:rFonts w:ascii="Arial" w:eastAsia="Arial" w:hAnsi="Arial" w:cs="Arial"/>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012154DF" w:rsidR="008E35DA" w:rsidRPr="007D0663" w:rsidRDefault="008E35DA" w:rsidP="0070511E">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76C19466" w14:textId="628BCAF5" w:rsidR="00981D31" w:rsidRPr="007D0663" w:rsidRDefault="00981D31" w:rsidP="00981D31">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DSWD-FO CALABARZON DRMD coordinated with Department of Health – Center for Health Development (DOH-CHD) IV-A for technical assistance on the role of DSWD in the COVID-19 vaccination program.</w:t>
            </w:r>
          </w:p>
          <w:p w14:paraId="7601E953" w14:textId="5B9318D8" w:rsidR="00981D31" w:rsidRPr="007D0663" w:rsidRDefault="008E35DA" w:rsidP="00C11305">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 xml:space="preserve">DSWD-FO CALABARZON DRMD </w:t>
            </w:r>
            <w:r w:rsidR="00C11305" w:rsidRPr="007D0663">
              <w:rPr>
                <w:rFonts w:ascii="Arial" w:eastAsia="Arial" w:hAnsi="Arial" w:cs="Arial"/>
                <w:sz w:val="20"/>
                <w:szCs w:val="20"/>
              </w:rPr>
              <w:t>is working with partners, particularly the Logistics Cluster, to identify vehicles that may be tapped for the hauling and delivery of Food and Non-Food Items (FNFIs) in LGUs with surge of COVID-19 transmission.</w:t>
            </w:r>
          </w:p>
          <w:p w14:paraId="01974A9D" w14:textId="62131046" w:rsidR="008E35DA" w:rsidRPr="007D0663" w:rsidRDefault="008E35DA" w:rsidP="00981D31">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106426F9" w14:textId="0534A0FB" w:rsidR="00C11305" w:rsidRPr="007D0663" w:rsidRDefault="00C11305" w:rsidP="00C11305">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DSWD-FO CALABARZON DRMD coordinated with the Local Social Welfare and Development Offices (LSWDOs) of Talisay, Calatagan, Ibaan and Padre Garcia, Batangas for the administrative and logistical requirements for hauling FFPs at the National Resource and Logistics Management Bureau -DSWD, Pasay City.</w:t>
            </w:r>
          </w:p>
          <w:p w14:paraId="16871074" w14:textId="4FBFAD23" w:rsidR="00981D31" w:rsidRPr="007D0663" w:rsidRDefault="00981D31" w:rsidP="00981D31">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DSWD-FO CALABARZON DRMD mobilized 25 community volunteers for the production of Family Food Packs (FFPs) at DSWD FO IV-A warehouse in Gen. Mariano Alvarez, Cavite.</w:t>
            </w:r>
          </w:p>
          <w:p w14:paraId="24162B0D" w14:textId="77777777" w:rsidR="008E35DA" w:rsidRPr="007D066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7D0663">
              <w:rPr>
                <w:rFonts w:ascii="Arial" w:eastAsia="Arial" w:hAnsi="Arial" w:cs="Arial"/>
                <w:sz w:val="20"/>
                <w:szCs w:val="20"/>
              </w:rPr>
              <w:t xml:space="preserve">The Crisis Intervention Section has provided a total amount of grants worth </w:t>
            </w:r>
            <w:r w:rsidRPr="007D0663">
              <w:rPr>
                <w:rFonts w:ascii="Arial" w:eastAsia="Arial" w:hAnsi="Arial" w:cs="Arial"/>
                <w:b/>
                <w:bCs/>
                <w:sz w:val="20"/>
                <w:szCs w:val="20"/>
              </w:rPr>
              <w:t>₱217,679,878.58</w:t>
            </w:r>
            <w:r w:rsidRPr="007D0663">
              <w:rPr>
                <w:rFonts w:ascii="Arial" w:eastAsia="Arial" w:hAnsi="Arial" w:cs="Arial"/>
                <w:sz w:val="20"/>
                <w:szCs w:val="20"/>
              </w:rPr>
              <w:t xml:space="preserve"> to </w:t>
            </w:r>
            <w:r w:rsidRPr="007D0663">
              <w:rPr>
                <w:rFonts w:ascii="Arial" w:eastAsia="Arial" w:hAnsi="Arial" w:cs="Arial"/>
                <w:b/>
                <w:bCs/>
                <w:sz w:val="20"/>
                <w:szCs w:val="20"/>
              </w:rPr>
              <w:t xml:space="preserve">80,200 clients </w:t>
            </w:r>
            <w:r w:rsidRPr="007D0663">
              <w:rPr>
                <w:rFonts w:ascii="Arial" w:eastAsia="Arial" w:hAnsi="Arial" w:cs="Arial"/>
                <w:bCs/>
                <w:sz w:val="20"/>
                <w:szCs w:val="20"/>
              </w:rPr>
              <w:t>as of 08 January 2021.</w:t>
            </w:r>
          </w:p>
          <w:p w14:paraId="017E462E" w14:textId="77777777" w:rsidR="008E35DA" w:rsidRPr="007D066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7D0663">
              <w:rPr>
                <w:rFonts w:ascii="Arial" w:eastAsia="Arial" w:hAnsi="Arial" w:cs="Arial"/>
                <w:sz w:val="20"/>
                <w:szCs w:val="20"/>
              </w:rPr>
              <w:t xml:space="preserve">The Sustainable Livelihood Program (SLP) has provided </w:t>
            </w:r>
            <w:r w:rsidRPr="007D0663">
              <w:rPr>
                <w:rFonts w:ascii="Arial" w:eastAsia="Arial" w:hAnsi="Arial" w:cs="Arial"/>
                <w:b/>
                <w:bCs/>
                <w:sz w:val="20"/>
                <w:szCs w:val="20"/>
              </w:rPr>
              <w:t>₱23,869,000.00</w:t>
            </w:r>
            <w:r w:rsidRPr="007D0663">
              <w:rPr>
                <w:rFonts w:ascii="Arial" w:eastAsia="Arial" w:hAnsi="Arial" w:cs="Arial"/>
                <w:sz w:val="20"/>
                <w:szCs w:val="20"/>
              </w:rPr>
              <w:t xml:space="preserve"> to </w:t>
            </w:r>
            <w:r w:rsidRPr="007D0663">
              <w:rPr>
                <w:rFonts w:ascii="Arial" w:eastAsia="Arial" w:hAnsi="Arial" w:cs="Arial"/>
                <w:b/>
                <w:bCs/>
                <w:sz w:val="20"/>
                <w:szCs w:val="20"/>
              </w:rPr>
              <w:t>1,538 beneficiaries</w:t>
            </w:r>
            <w:r w:rsidRPr="007D066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7D0663" w:rsidRDefault="008E35DA" w:rsidP="0070511E">
            <w:pPr>
              <w:spacing w:after="0" w:line="240" w:lineRule="auto"/>
              <w:ind w:right="57"/>
              <w:contextualSpacing/>
              <w:jc w:val="both"/>
              <w:rPr>
                <w:rFonts w:ascii="Arial" w:eastAsia="Arial" w:hAnsi="Arial" w:cs="Arial"/>
                <w:b/>
                <w:sz w:val="20"/>
                <w:szCs w:val="20"/>
              </w:rPr>
            </w:pPr>
          </w:p>
          <w:p w14:paraId="766925A4" w14:textId="77777777" w:rsidR="008E35DA" w:rsidRPr="007D0663" w:rsidRDefault="008E35DA" w:rsidP="0070511E">
            <w:pPr>
              <w:spacing w:after="0" w:line="240" w:lineRule="auto"/>
              <w:ind w:right="57"/>
              <w:contextualSpacing/>
              <w:jc w:val="both"/>
              <w:rPr>
                <w:rFonts w:ascii="Arial" w:eastAsia="Arial" w:hAnsi="Arial" w:cs="Arial"/>
                <w:b/>
                <w:sz w:val="20"/>
                <w:szCs w:val="20"/>
              </w:rPr>
            </w:pPr>
            <w:r w:rsidRPr="007D0663">
              <w:rPr>
                <w:rFonts w:ascii="Arial" w:eastAsia="Arial" w:hAnsi="Arial" w:cs="Arial"/>
                <w:b/>
                <w:sz w:val="20"/>
                <w:szCs w:val="20"/>
              </w:rPr>
              <w:t>Social Amelioration Program (SAP)</w:t>
            </w:r>
          </w:p>
          <w:p w14:paraId="3AD609F3" w14:textId="77777777" w:rsidR="008E35DA" w:rsidRPr="007D0663" w:rsidRDefault="008E35DA" w:rsidP="0070511E">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For the SAP – ESP Bayanihan 2 implementation, DSWD-FO CALABARZON provided assistance amounting to ₱11,190,000.00 for beneficiaries under granular lockdown, while it has disbursed ₱788,183,500.00 for additional families (F3).</w:t>
            </w:r>
          </w:p>
          <w:p w14:paraId="40489568" w14:textId="77777777" w:rsidR="008E35DA" w:rsidRPr="007D066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7D066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E35DA">
      <w:pPr>
        <w:widowControl/>
        <w:spacing w:after="0" w:line="240" w:lineRule="auto"/>
        <w:ind w:right="57"/>
        <w:contextualSpacing/>
        <w:rPr>
          <w:rFonts w:ascii="Arial" w:eastAsia="Arial" w:hAnsi="Arial" w:cs="Arial"/>
          <w:b/>
          <w:sz w:val="24"/>
          <w:szCs w:val="24"/>
        </w:rPr>
      </w:pPr>
    </w:p>
    <w:p w14:paraId="4B54BA70" w14:textId="0530CE32"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683B6E3"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7777777" w:rsidR="008E35DA" w:rsidRPr="00915BA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1 February 2021</w:t>
            </w:r>
          </w:p>
        </w:tc>
        <w:tc>
          <w:tcPr>
            <w:tcW w:w="7796" w:type="dxa"/>
            <w:shd w:val="clear" w:color="auto" w:fill="auto"/>
            <w:tcMar>
              <w:top w:w="0" w:type="dxa"/>
              <w:left w:w="115" w:type="dxa"/>
              <w:bottom w:w="0" w:type="dxa"/>
              <w:right w:w="115" w:type="dxa"/>
            </w:tcMar>
            <w:vAlign w:val="center"/>
          </w:tcPr>
          <w:p w14:paraId="218CE1FC"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released 500 FFPs to LGU Panay, Capiz for families affected by the Pandemic.</w:t>
            </w:r>
          </w:p>
          <w:p w14:paraId="34C63C6A"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34088D5E"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Pr="00915BA8">
              <w:rPr>
                <w:rFonts w:ascii="Arial" w:eastAsia="Times New Roman" w:hAnsi="Arial" w:cs="Arial"/>
                <w:b/>
                <w:sz w:val="20"/>
                <w:szCs w:val="20"/>
              </w:rPr>
              <w:t xml:space="preserve">₱281,550,476.00 </w:t>
            </w:r>
            <w:r w:rsidRPr="00915BA8">
              <w:rPr>
                <w:rFonts w:ascii="Arial" w:eastAsia="Times New Roman" w:hAnsi="Arial" w:cs="Arial"/>
                <w:sz w:val="20"/>
                <w:szCs w:val="20"/>
              </w:rPr>
              <w:t xml:space="preserve">worth of assistance to </w:t>
            </w:r>
            <w:r w:rsidRPr="00915BA8">
              <w:rPr>
                <w:rFonts w:ascii="Arial" w:eastAsia="Times New Roman" w:hAnsi="Arial" w:cs="Arial"/>
                <w:b/>
                <w:sz w:val="20"/>
                <w:szCs w:val="20"/>
              </w:rPr>
              <w:t>87,772 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Pr="00915BA8">
              <w:rPr>
                <w:rFonts w:ascii="Arial" w:eastAsia="Times New Roman" w:hAnsi="Arial" w:cs="Arial"/>
                <w:sz w:val="20"/>
                <w:szCs w:val="20"/>
              </w:rPr>
              <w:t>) from 09 March to 29 January 2021.</w:t>
            </w:r>
          </w:p>
          <w:p w14:paraId="47242757" w14:textId="77777777" w:rsidR="008E35DA" w:rsidRPr="00915BA8"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915BA8"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6F316AEC"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55DFCC14"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437,403 non-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05A50E49"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A338053" w:rsidR="008E35DA" w:rsidRPr="0075605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75605B">
              <w:rPr>
                <w:rFonts w:ascii="Arial" w:eastAsia="Arial" w:hAnsi="Arial" w:cs="Arial"/>
                <w:sz w:val="20"/>
                <w:szCs w:val="20"/>
              </w:rPr>
              <w:t>03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DSWD-FO VII facilitated the provision of 413,290 food packs Family Food Packs (FFPs) to Basay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lastRenderedPageBreak/>
              <w:t>The Social Amelioration Program is over with the expiry of the Bayanihan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70511E">
        <w:trPr>
          <w:trHeight w:val="270"/>
        </w:trPr>
        <w:tc>
          <w:tcPr>
            <w:tcW w:w="1951" w:type="dxa"/>
            <w:vAlign w:val="center"/>
          </w:tcPr>
          <w:p w14:paraId="1386FAC0" w14:textId="6E480D9B" w:rsidR="008E35DA" w:rsidRPr="00803E69" w:rsidRDefault="009F6F74"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803E69">
              <w:rPr>
                <w:rFonts w:ascii="Arial" w:eastAsia="Arial" w:hAnsi="Arial" w:cs="Arial"/>
                <w:sz w:val="20"/>
                <w:szCs w:val="20"/>
              </w:rPr>
              <w:t>1</w:t>
            </w:r>
            <w:r w:rsidR="00803E69" w:rsidRPr="00803E69">
              <w:rPr>
                <w:rFonts w:ascii="Arial" w:eastAsia="Arial" w:hAnsi="Arial" w:cs="Arial"/>
                <w:sz w:val="20"/>
                <w:szCs w:val="20"/>
              </w:rPr>
              <w:t>4</w:t>
            </w:r>
            <w:r w:rsidRPr="00803E69">
              <w:rPr>
                <w:rFonts w:ascii="Arial" w:eastAsia="Arial" w:hAnsi="Arial" w:cs="Arial"/>
                <w:sz w:val="20"/>
                <w:szCs w:val="20"/>
              </w:rPr>
              <w:t xml:space="preserve"> </w:t>
            </w:r>
            <w:r w:rsidR="008E35DA" w:rsidRPr="00803E69">
              <w:rPr>
                <w:rFonts w:ascii="Arial" w:eastAsia="Arial" w:hAnsi="Arial" w:cs="Arial"/>
                <w:sz w:val="20"/>
                <w:szCs w:val="20"/>
              </w:rPr>
              <w:t>February 2021</w:t>
            </w:r>
          </w:p>
        </w:tc>
        <w:tc>
          <w:tcPr>
            <w:tcW w:w="7830" w:type="dxa"/>
          </w:tcPr>
          <w:p w14:paraId="3C4E56FD"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DSWD-FO VIII DRMD provided a total of </w:t>
            </w:r>
            <w:r w:rsidRPr="00803E69">
              <w:rPr>
                <w:rFonts w:ascii="Arial" w:eastAsia="Arial" w:hAnsi="Arial" w:cs="Arial"/>
                <w:b/>
                <w:sz w:val="20"/>
                <w:szCs w:val="19"/>
              </w:rPr>
              <w:t xml:space="preserve">₱13,310,675.54 </w:t>
            </w:r>
            <w:r w:rsidRPr="00803E69">
              <w:rPr>
                <w:rFonts w:ascii="Arial" w:eastAsia="Arial" w:hAnsi="Arial" w:cs="Arial"/>
                <w:sz w:val="20"/>
                <w:szCs w:val="19"/>
              </w:rPr>
              <w:t>worth of assistance</w:t>
            </w:r>
            <w:r w:rsidRPr="00803E69">
              <w:rPr>
                <w:rFonts w:ascii="Arial" w:eastAsia="Arial" w:hAnsi="Arial" w:cs="Arial"/>
                <w:b/>
                <w:sz w:val="20"/>
                <w:szCs w:val="19"/>
              </w:rPr>
              <w:t xml:space="preserve"> </w:t>
            </w:r>
            <w:r w:rsidRPr="00803E69">
              <w:rPr>
                <w:rFonts w:ascii="Arial" w:eastAsia="Arial" w:hAnsi="Arial" w:cs="Arial"/>
                <w:sz w:val="20"/>
                <w:szCs w:val="19"/>
              </w:rPr>
              <w:t xml:space="preserve">to </w:t>
            </w:r>
            <w:r w:rsidRPr="00803E69">
              <w:rPr>
                <w:rFonts w:ascii="Arial" w:eastAsia="Arial" w:hAnsi="Arial" w:cs="Arial"/>
                <w:b/>
                <w:sz w:val="20"/>
                <w:szCs w:val="19"/>
              </w:rPr>
              <w:t>17 stranded sale representatives;</w:t>
            </w:r>
            <w:r w:rsidRPr="00803E69">
              <w:rPr>
                <w:rFonts w:ascii="Arial" w:eastAsia="Arial" w:hAnsi="Arial" w:cs="Arial"/>
                <w:sz w:val="20"/>
                <w:szCs w:val="19"/>
              </w:rPr>
              <w:t xml:space="preserve"> eight </w:t>
            </w:r>
            <w:r w:rsidRPr="00803E69">
              <w:rPr>
                <w:rFonts w:ascii="Arial" w:eastAsia="Arial" w:hAnsi="Arial" w:cs="Arial"/>
                <w:b/>
                <w:sz w:val="20"/>
                <w:szCs w:val="19"/>
              </w:rPr>
              <w:t>(8) bus drivers (HTIs);</w:t>
            </w:r>
            <w:r w:rsidRPr="00803E69">
              <w:rPr>
                <w:rFonts w:ascii="Arial" w:eastAsia="Arial" w:hAnsi="Arial" w:cs="Arial"/>
                <w:sz w:val="20"/>
                <w:szCs w:val="19"/>
              </w:rPr>
              <w:t xml:space="preserve"> and</w:t>
            </w:r>
            <w:r w:rsidRPr="00803E69">
              <w:rPr>
                <w:rFonts w:ascii="Arial" w:eastAsia="Arial" w:hAnsi="Arial" w:cs="Arial"/>
                <w:b/>
                <w:sz w:val="20"/>
                <w:szCs w:val="19"/>
              </w:rPr>
              <w:t xml:space="preserve"> 25,480 </w:t>
            </w:r>
            <w:r w:rsidRPr="00803E69">
              <w:rPr>
                <w:rFonts w:ascii="Arial" w:eastAsia="Arial" w:hAnsi="Arial" w:cs="Arial"/>
                <w:bCs/>
                <w:sz w:val="20"/>
                <w:szCs w:val="19"/>
              </w:rPr>
              <w:t>families, of</w:t>
            </w:r>
            <w:r w:rsidRPr="00803E69">
              <w:rPr>
                <w:rFonts w:ascii="Arial" w:eastAsia="Arial" w:hAnsi="Arial" w:cs="Arial"/>
                <w:sz w:val="20"/>
                <w:szCs w:val="19"/>
              </w:rPr>
              <w:t xml:space="preserve"> which 815 are LSIs.</w:t>
            </w:r>
          </w:p>
          <w:p w14:paraId="246C0D71"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DSWD-FO VIII through its Crisis Intervention Unit (CIU) provided assistance to </w:t>
            </w:r>
            <w:r w:rsidRPr="00803E69">
              <w:rPr>
                <w:rFonts w:ascii="Arial" w:eastAsia="Arial" w:hAnsi="Arial" w:cs="Arial"/>
                <w:b/>
                <w:sz w:val="20"/>
                <w:szCs w:val="19"/>
              </w:rPr>
              <w:t>15,481 walk-in clients</w:t>
            </w:r>
            <w:r w:rsidRPr="00803E69">
              <w:rPr>
                <w:rFonts w:ascii="Arial" w:eastAsia="Arial" w:hAnsi="Arial" w:cs="Arial"/>
                <w:sz w:val="20"/>
                <w:szCs w:val="19"/>
              </w:rPr>
              <w:t xml:space="preserve"> amounting to </w:t>
            </w:r>
            <w:r w:rsidRPr="00803E69">
              <w:rPr>
                <w:rFonts w:ascii="Arial" w:eastAsia="Arial" w:hAnsi="Arial" w:cs="Arial"/>
                <w:b/>
                <w:sz w:val="20"/>
                <w:szCs w:val="19"/>
              </w:rPr>
              <w:t xml:space="preserve">₱68,514,908.08 </w:t>
            </w:r>
            <w:r w:rsidRPr="00803E69">
              <w:rPr>
                <w:rFonts w:ascii="Arial" w:eastAsia="Arial" w:hAnsi="Arial" w:cs="Arial"/>
                <w:sz w:val="20"/>
                <w:szCs w:val="19"/>
              </w:rPr>
              <w:t xml:space="preserve">for Bayanihan 1 while </w:t>
            </w:r>
            <w:r w:rsidRPr="00803E69">
              <w:rPr>
                <w:rFonts w:ascii="Arial" w:eastAsia="Arial" w:hAnsi="Arial" w:cs="Arial"/>
                <w:b/>
                <w:sz w:val="20"/>
                <w:szCs w:val="19"/>
              </w:rPr>
              <w:t xml:space="preserve">₱41,110,648.05 </w:t>
            </w:r>
            <w:r w:rsidRPr="00803E69">
              <w:rPr>
                <w:rFonts w:ascii="Arial" w:eastAsia="Arial" w:hAnsi="Arial" w:cs="Arial"/>
                <w:sz w:val="20"/>
                <w:szCs w:val="19"/>
              </w:rPr>
              <w:t>were provided to</w:t>
            </w:r>
            <w:r w:rsidRPr="00803E69">
              <w:rPr>
                <w:rFonts w:ascii="Arial" w:eastAsia="Arial" w:hAnsi="Arial" w:cs="Arial"/>
                <w:b/>
                <w:sz w:val="20"/>
                <w:szCs w:val="19"/>
              </w:rPr>
              <w:t xml:space="preserve"> 6,690 walk-in clients</w:t>
            </w:r>
            <w:r w:rsidRPr="00803E69">
              <w:rPr>
                <w:rFonts w:ascii="Arial" w:eastAsia="Arial" w:hAnsi="Arial" w:cs="Arial"/>
                <w:sz w:val="20"/>
                <w:szCs w:val="19"/>
              </w:rPr>
              <w:t xml:space="preserve"> for Bayanihan 2.</w:t>
            </w:r>
          </w:p>
          <w:p w14:paraId="604C603F"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The Social Pension Unit extended assistance to </w:t>
            </w:r>
            <w:r w:rsidRPr="00803E69">
              <w:rPr>
                <w:rFonts w:ascii="Arial" w:eastAsia="Arial" w:hAnsi="Arial" w:cs="Arial"/>
                <w:b/>
                <w:bCs/>
                <w:sz w:val="20"/>
                <w:szCs w:val="19"/>
              </w:rPr>
              <w:t>41,345 senior citizens</w:t>
            </w:r>
            <w:r w:rsidRPr="00803E69">
              <w:rPr>
                <w:rFonts w:ascii="Arial" w:eastAsia="Arial" w:hAnsi="Arial" w:cs="Arial"/>
                <w:sz w:val="20"/>
                <w:szCs w:val="19"/>
              </w:rPr>
              <w:t xml:space="preserve"> amounting to </w:t>
            </w:r>
            <w:r w:rsidRPr="00803E69">
              <w:rPr>
                <w:rFonts w:ascii="Arial" w:eastAsia="Arial" w:hAnsi="Arial" w:cs="Arial"/>
                <w:b/>
                <w:bCs/>
                <w:sz w:val="20"/>
                <w:szCs w:val="19"/>
              </w:rPr>
              <w:t xml:space="preserve">₱243,591,000.00; </w:t>
            </w:r>
            <w:r w:rsidRPr="00803E69">
              <w:rPr>
                <w:rFonts w:ascii="Arial" w:eastAsia="Arial" w:hAnsi="Arial" w:cs="Arial"/>
                <w:sz w:val="20"/>
                <w:szCs w:val="19"/>
              </w:rPr>
              <w:t>and</w:t>
            </w:r>
            <w:r w:rsidRPr="00803E69">
              <w:rPr>
                <w:rFonts w:ascii="Arial" w:eastAsia="Arial" w:hAnsi="Arial" w:cs="Arial"/>
                <w:b/>
                <w:bCs/>
                <w:sz w:val="20"/>
                <w:szCs w:val="19"/>
              </w:rPr>
              <w:t xml:space="preserve"> 29,264 senior citizens</w:t>
            </w:r>
            <w:r w:rsidRPr="00803E69">
              <w:rPr>
                <w:rFonts w:ascii="Arial" w:eastAsia="Arial" w:hAnsi="Arial" w:cs="Arial"/>
                <w:sz w:val="20"/>
                <w:szCs w:val="19"/>
              </w:rPr>
              <w:t xml:space="preserve"> amounting to </w:t>
            </w:r>
            <w:r w:rsidRPr="00803E69">
              <w:rPr>
                <w:rFonts w:ascii="Arial" w:eastAsia="Arial" w:hAnsi="Arial" w:cs="Arial"/>
                <w:b/>
                <w:bCs/>
                <w:sz w:val="20"/>
                <w:szCs w:val="19"/>
              </w:rPr>
              <w:t xml:space="preserve">₱173,937,000.00 </w:t>
            </w:r>
            <w:r w:rsidRPr="00803E69">
              <w:rPr>
                <w:rFonts w:ascii="Arial" w:eastAsia="Arial" w:hAnsi="Arial" w:cs="Arial"/>
                <w:sz w:val="20"/>
                <w:szCs w:val="19"/>
              </w:rPr>
              <w:t>for the year 2019 and 2020, respectively.</w:t>
            </w:r>
          </w:p>
          <w:p w14:paraId="6D153391"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The Sustainable Livelihood Program (SLP) of DSWD-FO VIII was able to extend assistance to </w:t>
            </w:r>
            <w:r w:rsidRPr="00803E69">
              <w:rPr>
                <w:rFonts w:ascii="Arial" w:eastAsia="Arial" w:hAnsi="Arial" w:cs="Arial"/>
                <w:b/>
                <w:sz w:val="20"/>
                <w:szCs w:val="19"/>
              </w:rPr>
              <w:t>170 beneficiaries</w:t>
            </w:r>
            <w:r w:rsidRPr="00803E69">
              <w:rPr>
                <w:rFonts w:ascii="Arial" w:eastAsia="Arial" w:hAnsi="Arial" w:cs="Arial"/>
                <w:sz w:val="20"/>
                <w:szCs w:val="19"/>
              </w:rPr>
              <w:t xml:space="preserve"> amounting to </w:t>
            </w:r>
            <w:r w:rsidRPr="00803E69">
              <w:rPr>
                <w:rFonts w:ascii="Arial" w:eastAsia="Arial" w:hAnsi="Arial" w:cs="Arial"/>
                <w:b/>
                <w:sz w:val="20"/>
                <w:szCs w:val="19"/>
              </w:rPr>
              <w:t>₱2,261,210.07</w:t>
            </w:r>
            <w:r w:rsidRPr="00803E69">
              <w:rPr>
                <w:rFonts w:ascii="Arial" w:eastAsia="Arial" w:hAnsi="Arial" w:cs="Arial"/>
                <w:sz w:val="20"/>
                <w:szCs w:val="19"/>
              </w:rPr>
              <w:t>.</w:t>
            </w:r>
          </w:p>
          <w:p w14:paraId="616823FB" w14:textId="77777777" w:rsidR="008E35DA" w:rsidRPr="00803E69"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73393A02" w14:textId="77777777" w:rsidR="008E35DA" w:rsidRPr="00803E69"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03E69">
              <w:rPr>
                <w:rFonts w:ascii="Arial" w:eastAsia="Arial" w:hAnsi="Arial" w:cs="Arial"/>
                <w:b/>
                <w:sz w:val="20"/>
                <w:szCs w:val="19"/>
              </w:rPr>
              <w:t>Social Amelioration Program (SAP)</w:t>
            </w:r>
          </w:p>
          <w:p w14:paraId="762B95FA" w14:textId="179E1D95" w:rsidR="00E03D99" w:rsidRPr="00803E69" w:rsidRDefault="00F54118" w:rsidP="00E03D9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DSWD-FO VIII conducted </w:t>
            </w:r>
            <w:r w:rsidR="00E03D99" w:rsidRPr="00803E69">
              <w:rPr>
                <w:rFonts w:ascii="Arial" w:eastAsia="Arial" w:hAnsi="Arial" w:cs="Arial"/>
                <w:sz w:val="20"/>
                <w:szCs w:val="19"/>
              </w:rPr>
              <w:t>second wave of payouts (unclaimed) for the B2 ESP Beneficiaries in Cabucgayan and Naval, Biliran.</w:t>
            </w:r>
          </w:p>
          <w:p w14:paraId="65304C3D" w14:textId="68248A4A" w:rsidR="008E35DA" w:rsidRPr="00803E69" w:rsidRDefault="008E35DA" w:rsidP="003F4F1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803E69">
              <w:rPr>
                <w:rFonts w:ascii="Arial" w:eastAsia="Arial" w:hAnsi="Arial" w:cs="Arial"/>
                <w:sz w:val="20"/>
                <w:szCs w:val="19"/>
              </w:rPr>
              <w:t xml:space="preserve">DSWD-FO VIII through the Emergency Subsidy Program was able to extend assistance to </w:t>
            </w:r>
            <w:r w:rsidR="003F4F18" w:rsidRPr="00803E69">
              <w:rPr>
                <w:rFonts w:ascii="Arial" w:eastAsia="Arial" w:hAnsi="Arial" w:cs="Arial"/>
                <w:b/>
                <w:sz w:val="20"/>
                <w:szCs w:val="19"/>
              </w:rPr>
              <w:t xml:space="preserve">31,663 </w:t>
            </w:r>
            <w:r w:rsidRPr="00803E69">
              <w:rPr>
                <w:rFonts w:ascii="Arial" w:eastAsia="Arial" w:hAnsi="Arial" w:cs="Arial"/>
                <w:b/>
                <w:sz w:val="20"/>
                <w:szCs w:val="19"/>
              </w:rPr>
              <w:t>beneficiaries</w:t>
            </w:r>
            <w:r w:rsidRPr="00803E69">
              <w:rPr>
                <w:rFonts w:ascii="Arial" w:eastAsia="Arial" w:hAnsi="Arial" w:cs="Arial"/>
                <w:sz w:val="20"/>
                <w:szCs w:val="19"/>
              </w:rPr>
              <w:t xml:space="preserve"> amounting to </w:t>
            </w:r>
            <w:r w:rsidRPr="00803E69">
              <w:rPr>
                <w:rFonts w:ascii="Arial" w:eastAsia="Arial" w:hAnsi="Arial" w:cs="Arial"/>
                <w:b/>
                <w:bCs/>
                <w:sz w:val="20"/>
                <w:szCs w:val="19"/>
              </w:rPr>
              <w:t>₱</w:t>
            </w:r>
            <w:r w:rsidR="003F4F18" w:rsidRPr="00803E69">
              <w:rPr>
                <w:rFonts w:ascii="Arial" w:eastAsia="Arial" w:hAnsi="Arial" w:cs="Arial"/>
                <w:b/>
                <w:bCs/>
                <w:sz w:val="20"/>
                <w:szCs w:val="19"/>
              </w:rPr>
              <w:t>165,570,000.00</w:t>
            </w:r>
            <w:r w:rsidR="00F54118" w:rsidRPr="00803E69">
              <w:rPr>
                <w:rFonts w:ascii="Arial" w:eastAsia="Arial" w:hAnsi="Arial" w:cs="Arial"/>
                <w:b/>
                <w:bCs/>
                <w:sz w:val="20"/>
                <w:szCs w:val="19"/>
              </w:rPr>
              <w:t>.</w:t>
            </w:r>
          </w:p>
          <w:p w14:paraId="08E9B1FB"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DSWD-FO VIII DRMD recorded </w:t>
            </w:r>
            <w:r w:rsidRPr="00803E69">
              <w:rPr>
                <w:rFonts w:ascii="Arial" w:eastAsia="Arial" w:hAnsi="Arial" w:cs="Arial"/>
                <w:b/>
                <w:sz w:val="20"/>
                <w:szCs w:val="19"/>
              </w:rPr>
              <w:t>550,267 non-4Ps beneficiaries</w:t>
            </w:r>
            <w:r w:rsidRPr="00803E69">
              <w:rPr>
                <w:rFonts w:ascii="Arial" w:eastAsia="Arial" w:hAnsi="Arial" w:cs="Arial"/>
                <w:sz w:val="20"/>
                <w:szCs w:val="19"/>
              </w:rPr>
              <w:t xml:space="preserve"> who received SAP amounting to </w:t>
            </w:r>
            <w:r w:rsidRPr="00803E69">
              <w:rPr>
                <w:rFonts w:ascii="Arial" w:eastAsia="Arial" w:hAnsi="Arial" w:cs="Arial"/>
                <w:b/>
                <w:sz w:val="20"/>
                <w:szCs w:val="19"/>
              </w:rPr>
              <w:t>₱</w:t>
            </w:r>
            <w:r w:rsidRPr="00803E69">
              <w:rPr>
                <w:rFonts w:ascii="Arial" w:eastAsia="Arial" w:hAnsi="Arial" w:cs="Arial"/>
                <w:b/>
                <w:sz w:val="20"/>
                <w:szCs w:val="24"/>
              </w:rPr>
              <w:t>2,751,249,750.00</w:t>
            </w:r>
            <w:r w:rsidRPr="00803E69">
              <w:rPr>
                <w:rFonts w:ascii="Arial" w:eastAsia="Arial" w:hAnsi="Arial" w:cs="Arial"/>
                <w:b/>
                <w:sz w:val="20"/>
                <w:szCs w:val="19"/>
              </w:rPr>
              <w:t xml:space="preserve">. </w:t>
            </w:r>
            <w:r w:rsidRPr="00803E69">
              <w:rPr>
                <w:rFonts w:ascii="Arial" w:eastAsia="Arial" w:hAnsi="Arial" w:cs="Arial"/>
                <w:sz w:val="20"/>
                <w:szCs w:val="19"/>
              </w:rPr>
              <w:t xml:space="preserve">There were also </w:t>
            </w:r>
            <w:r w:rsidRPr="00803E69">
              <w:rPr>
                <w:rFonts w:ascii="Arial" w:eastAsia="Arial" w:hAnsi="Arial" w:cs="Arial"/>
                <w:b/>
                <w:sz w:val="20"/>
                <w:szCs w:val="19"/>
              </w:rPr>
              <w:t xml:space="preserve">68,236 </w:t>
            </w:r>
            <w:r w:rsidRPr="00803E69">
              <w:rPr>
                <w:rFonts w:ascii="Arial" w:eastAsia="Arial" w:hAnsi="Arial" w:cs="Arial"/>
                <w:sz w:val="20"/>
                <w:szCs w:val="19"/>
              </w:rPr>
              <w:t xml:space="preserve">out of 83,011 waitlisted beneficiaries who were served amounting to </w:t>
            </w:r>
            <w:r w:rsidRPr="00803E69">
              <w:rPr>
                <w:rFonts w:ascii="Arial" w:eastAsia="Arial" w:hAnsi="Arial" w:cs="Arial"/>
                <w:b/>
                <w:sz w:val="20"/>
                <w:szCs w:val="19"/>
              </w:rPr>
              <w:t>₱341,180,000.</w:t>
            </w:r>
          </w:p>
          <w:p w14:paraId="085D9A4B"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4Ps was able to extend assistance to their </w:t>
            </w:r>
            <w:r w:rsidRPr="00803E69">
              <w:rPr>
                <w:rFonts w:ascii="Arial" w:eastAsia="Arial" w:hAnsi="Arial" w:cs="Arial"/>
                <w:b/>
                <w:sz w:val="20"/>
                <w:szCs w:val="19"/>
              </w:rPr>
              <w:t>258,936 cash card</w:t>
            </w:r>
            <w:r w:rsidRPr="00803E69">
              <w:rPr>
                <w:rFonts w:ascii="Arial" w:eastAsia="Arial" w:hAnsi="Arial" w:cs="Arial"/>
                <w:sz w:val="20"/>
                <w:szCs w:val="19"/>
              </w:rPr>
              <w:t xml:space="preserve"> </w:t>
            </w:r>
            <w:r w:rsidRPr="00803E69">
              <w:rPr>
                <w:rFonts w:ascii="Arial" w:eastAsia="Arial" w:hAnsi="Arial" w:cs="Arial"/>
                <w:b/>
                <w:sz w:val="20"/>
                <w:szCs w:val="19"/>
              </w:rPr>
              <w:t>holder beneficiaries</w:t>
            </w:r>
            <w:r w:rsidRPr="00803E69">
              <w:rPr>
                <w:rFonts w:ascii="Arial" w:eastAsia="Arial" w:hAnsi="Arial" w:cs="Arial"/>
                <w:sz w:val="20"/>
                <w:szCs w:val="19"/>
              </w:rPr>
              <w:t xml:space="preserve"> amounting to </w:t>
            </w:r>
            <w:r w:rsidRPr="00803E69">
              <w:rPr>
                <w:rFonts w:ascii="Arial" w:eastAsia="Arial" w:hAnsi="Arial" w:cs="Arial"/>
                <w:b/>
                <w:sz w:val="20"/>
                <w:szCs w:val="19"/>
              </w:rPr>
              <w:t>₱945,116,400.00</w:t>
            </w:r>
            <w:r w:rsidRPr="00803E69">
              <w:rPr>
                <w:rFonts w:ascii="Arial" w:eastAsia="Arial" w:hAnsi="Arial" w:cs="Arial"/>
                <w:sz w:val="20"/>
                <w:szCs w:val="19"/>
              </w:rPr>
              <w:t xml:space="preserve"> and </w:t>
            </w:r>
            <w:r w:rsidRPr="00803E69">
              <w:rPr>
                <w:rFonts w:ascii="Arial" w:eastAsia="Arial" w:hAnsi="Arial" w:cs="Arial"/>
                <w:b/>
                <w:sz w:val="20"/>
                <w:szCs w:val="19"/>
              </w:rPr>
              <w:t>21,153 non-cash card holder beneficiaries</w:t>
            </w:r>
            <w:r w:rsidRPr="00803E69">
              <w:rPr>
                <w:rFonts w:ascii="Arial" w:eastAsia="Arial" w:hAnsi="Arial" w:cs="Arial"/>
                <w:sz w:val="20"/>
                <w:szCs w:val="19"/>
              </w:rPr>
              <w:t xml:space="preserve"> amounting to </w:t>
            </w:r>
            <w:r w:rsidRPr="00803E69">
              <w:rPr>
                <w:rFonts w:ascii="Arial" w:eastAsia="Arial" w:hAnsi="Arial" w:cs="Arial"/>
                <w:b/>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lastRenderedPageBreak/>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84CE01D" w14:textId="0AA5AB45" w:rsidR="00AD7476" w:rsidRDefault="00AD7476" w:rsidP="00AD7476">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72D7E65" w:rsidR="008E35DA" w:rsidRPr="00E93D95" w:rsidRDefault="00221FF2"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3D95">
              <w:rPr>
                <w:rFonts w:ascii="Arial" w:eastAsia="Arial" w:hAnsi="Arial" w:cs="Arial"/>
                <w:sz w:val="20"/>
                <w:szCs w:val="19"/>
              </w:rPr>
              <w:t>12</w:t>
            </w:r>
            <w:r w:rsidR="008E35DA" w:rsidRPr="00E93D95">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Procurement of additional supplies for production of FFPs is ongoing.</w:t>
            </w:r>
          </w:p>
          <w:p w14:paraId="17F3D693"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E93D9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E93D9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E93D95">
              <w:rPr>
                <w:rFonts w:ascii="Arial" w:eastAsia="Arial" w:hAnsi="Arial" w:cs="Arial"/>
                <w:b/>
                <w:bCs/>
                <w:sz w:val="20"/>
                <w:szCs w:val="19"/>
              </w:rPr>
              <w:t>Social Amelioration Program (SAP)</w:t>
            </w:r>
          </w:p>
          <w:p w14:paraId="442D422F"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 xml:space="preserve">DSWD-FO X has served </w:t>
            </w:r>
            <w:r w:rsidRPr="00E93D95">
              <w:rPr>
                <w:rFonts w:ascii="Arial" w:eastAsia="Arial" w:hAnsi="Arial" w:cs="Arial"/>
                <w:b/>
                <w:bCs/>
                <w:sz w:val="20"/>
                <w:szCs w:val="19"/>
              </w:rPr>
              <w:t xml:space="preserve">133,887 </w:t>
            </w:r>
            <w:r w:rsidRPr="00E93D95">
              <w:rPr>
                <w:rFonts w:ascii="Arial" w:eastAsia="Arial" w:hAnsi="Arial" w:cs="Arial"/>
                <w:sz w:val="20"/>
                <w:szCs w:val="19"/>
              </w:rPr>
              <w:t>waitlisted</w:t>
            </w:r>
            <w:r w:rsidRPr="00E93D95">
              <w:rPr>
                <w:rFonts w:ascii="Arial" w:eastAsia="Arial" w:hAnsi="Arial" w:cs="Arial"/>
                <w:b/>
                <w:bCs/>
                <w:sz w:val="20"/>
                <w:szCs w:val="19"/>
              </w:rPr>
              <w:t xml:space="preserve"> </w:t>
            </w:r>
            <w:r w:rsidRPr="00E93D95">
              <w:rPr>
                <w:rFonts w:ascii="Arial" w:eastAsia="Arial" w:hAnsi="Arial" w:cs="Arial"/>
                <w:sz w:val="20"/>
                <w:szCs w:val="19"/>
              </w:rPr>
              <w:t xml:space="preserve">beneficiaries amounting to </w:t>
            </w:r>
            <w:r w:rsidRPr="00E93D95">
              <w:rPr>
                <w:rFonts w:ascii="Arial" w:eastAsia="Arial" w:hAnsi="Arial" w:cs="Arial"/>
                <w:b/>
                <w:bCs/>
                <w:sz w:val="20"/>
                <w:szCs w:val="19"/>
              </w:rPr>
              <w:t>₱803,322,000.00.</w:t>
            </w:r>
          </w:p>
          <w:p w14:paraId="1750EC5E" w14:textId="2AF51DAD"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 xml:space="preserve">DSWD-FO X has served </w:t>
            </w:r>
            <w:r w:rsidRPr="00E93D95">
              <w:rPr>
                <w:rFonts w:ascii="Arial" w:eastAsia="Arial" w:hAnsi="Arial" w:cs="Arial"/>
                <w:b/>
                <w:bCs/>
                <w:sz w:val="20"/>
                <w:szCs w:val="19"/>
              </w:rPr>
              <w:t xml:space="preserve">53,138 </w:t>
            </w:r>
            <w:r w:rsidRPr="00E93D95">
              <w:rPr>
                <w:rFonts w:ascii="Arial" w:eastAsia="Arial" w:hAnsi="Arial" w:cs="Arial"/>
                <w:sz w:val="20"/>
                <w:szCs w:val="19"/>
              </w:rPr>
              <w:t xml:space="preserve">beneficiaries for the Bayanihan 2 ESP Implementation amounting to </w:t>
            </w:r>
            <w:r w:rsidRPr="00E93D95">
              <w:rPr>
                <w:rFonts w:ascii="Arial" w:eastAsia="Arial" w:hAnsi="Arial" w:cs="Arial"/>
                <w:b/>
                <w:bCs/>
                <w:sz w:val="20"/>
                <w:szCs w:val="19"/>
              </w:rPr>
              <w:t xml:space="preserve">₱318,057,500.00 </w:t>
            </w:r>
            <w:r w:rsidRPr="00E93D95">
              <w:rPr>
                <w:rFonts w:ascii="Arial" w:eastAsia="Arial" w:hAnsi="Arial" w:cs="Arial"/>
                <w:sz w:val="20"/>
                <w:szCs w:val="19"/>
              </w:rPr>
              <w:t xml:space="preserve">as of </w:t>
            </w:r>
            <w:r w:rsidR="00E15BC3" w:rsidRPr="00E93D95">
              <w:rPr>
                <w:rFonts w:ascii="Arial" w:eastAsia="Arial" w:hAnsi="Arial" w:cs="Arial"/>
                <w:sz w:val="20"/>
                <w:szCs w:val="19"/>
              </w:rPr>
              <w:t>1</w:t>
            </w:r>
            <w:r w:rsidR="00221FF2" w:rsidRPr="00E93D95">
              <w:rPr>
                <w:rFonts w:ascii="Arial" w:eastAsia="Arial" w:hAnsi="Arial" w:cs="Arial"/>
                <w:sz w:val="20"/>
                <w:szCs w:val="19"/>
              </w:rPr>
              <w:t>2</w:t>
            </w:r>
            <w:r w:rsidRPr="00E93D95">
              <w:rPr>
                <w:rFonts w:ascii="Arial" w:eastAsia="Arial" w:hAnsi="Arial" w:cs="Arial"/>
                <w:sz w:val="20"/>
                <w:szCs w:val="19"/>
              </w:rPr>
              <w:t xml:space="preserve"> February 2021, 12NN.</w:t>
            </w:r>
          </w:p>
          <w:p w14:paraId="16888182"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E35DA">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5B06B712" w14:textId="77777777" w:rsidR="005C15B3" w:rsidRDefault="005C15B3">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7346DB22" w14:textId="08485C39" w:rsidR="008E35DA" w:rsidRPr="007907A9"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77777777" w:rsidR="008E35DA" w:rsidRPr="00AA32C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AA32CB">
              <w:rPr>
                <w:rFonts w:ascii="Arial" w:eastAsia="Arial" w:hAnsi="Arial" w:cs="Arial"/>
                <w:sz w:val="20"/>
                <w:szCs w:val="19"/>
              </w:rPr>
              <w:t>05 February 2021</w:t>
            </w:r>
          </w:p>
        </w:tc>
        <w:tc>
          <w:tcPr>
            <w:tcW w:w="7706" w:type="dxa"/>
            <w:tcMar>
              <w:top w:w="0" w:type="dxa"/>
              <w:left w:w="115" w:type="dxa"/>
              <w:bottom w:w="0" w:type="dxa"/>
              <w:right w:w="115" w:type="dxa"/>
            </w:tcMar>
            <w:vAlign w:val="center"/>
          </w:tcPr>
          <w:p w14:paraId="0EB05D81" w14:textId="77777777" w:rsidR="008E35DA" w:rsidRPr="00AA32C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A32CB">
              <w:rPr>
                <w:rFonts w:ascii="Arial" w:eastAsia="Arial" w:hAnsi="Arial" w:cs="Arial"/>
                <w:sz w:val="20"/>
                <w:szCs w:val="19"/>
              </w:rPr>
              <w:t>DSWD-FO XII Released 500 family food packs to LGU of Banga and M’lang intended for the LSI’s.</w:t>
            </w:r>
          </w:p>
        </w:tc>
      </w:tr>
    </w:tbl>
    <w:p w14:paraId="5964AD60" w14:textId="77777777" w:rsidR="008E35DA" w:rsidRDefault="008E35DA" w:rsidP="008E35DA">
      <w:pPr>
        <w:spacing w:after="0" w:line="240" w:lineRule="auto"/>
        <w:contextualSpacing/>
        <w:rPr>
          <w:rFonts w:ascii="Arial" w:eastAsia="Arial" w:hAnsi="Arial" w:cs="Arial"/>
          <w:b/>
          <w:sz w:val="24"/>
          <w:szCs w:val="24"/>
        </w:rPr>
      </w:pPr>
      <w:bookmarkStart w:id="1" w:name="_heading=h.30j0zll" w:colFirst="0" w:colLast="0"/>
      <w:bookmarkEnd w:id="1"/>
    </w:p>
    <w:p w14:paraId="4E2D0D09" w14:textId="77777777" w:rsidR="00393C99" w:rsidRDefault="00393C99" w:rsidP="008E35DA">
      <w:pPr>
        <w:spacing w:after="0" w:line="240" w:lineRule="auto"/>
        <w:contextualSpacing/>
        <w:rPr>
          <w:rFonts w:ascii="Arial" w:eastAsia="Arial" w:hAnsi="Arial" w:cs="Arial"/>
          <w:b/>
          <w:sz w:val="24"/>
          <w:szCs w:val="24"/>
        </w:rPr>
      </w:pPr>
    </w:p>
    <w:p w14:paraId="065C2E72" w14:textId="164773AA"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0511E">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facilitated the release of 500 FFPs amounting to ₱208,580.00 requested by the LGU of Lianga, Surigao Del Sur.</w:t>
            </w:r>
          </w:p>
          <w:p w14:paraId="36E6571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061869"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4F1818" w:rsidRDefault="008E35DA" w:rsidP="0070511E">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6690321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42FC9931"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78B2572" w14:textId="77777777" w:rsidR="008E35DA" w:rsidRDefault="008E35DA" w:rsidP="008E35DA">
      <w:pPr>
        <w:spacing w:after="0" w:line="240" w:lineRule="auto"/>
        <w:contextualSpacing/>
        <w:jc w:val="both"/>
        <w:rPr>
          <w:rFonts w:ascii="Arial" w:eastAsia="Arial" w:hAnsi="Arial" w:cs="Arial"/>
          <w:i/>
          <w:sz w:val="20"/>
          <w:szCs w:val="20"/>
        </w:rPr>
      </w:pPr>
    </w:p>
    <w:p w14:paraId="22AD8AB1" w14:textId="77777777" w:rsidR="00712FE5" w:rsidRPr="004C6691" w:rsidRDefault="00712FE5" w:rsidP="008E35DA">
      <w:pPr>
        <w:spacing w:after="0" w:line="240" w:lineRule="auto"/>
        <w:contextualSpacing/>
        <w:jc w:val="both"/>
        <w:rPr>
          <w:rFonts w:ascii="Arial" w:eastAsia="Arial" w:hAnsi="Arial" w:cs="Arial"/>
          <w:i/>
          <w:sz w:val="20"/>
          <w:szCs w:val="20"/>
        </w:rPr>
      </w:pPr>
    </w:p>
    <w:p w14:paraId="351503F9" w14:textId="77777777" w:rsidR="005C15B3" w:rsidRDefault="005C15B3" w:rsidP="008E35DA">
      <w:pPr>
        <w:spacing w:after="0" w:line="240" w:lineRule="auto"/>
        <w:contextualSpacing/>
        <w:rPr>
          <w:rFonts w:ascii="Arial" w:eastAsia="Arial" w:hAnsi="Arial" w:cs="Arial"/>
          <w:sz w:val="24"/>
          <w:szCs w:val="24"/>
          <w:highlight w:val="white"/>
        </w:rPr>
      </w:pPr>
    </w:p>
    <w:p w14:paraId="383DDA38" w14:textId="19F3E270" w:rsidR="00F54118"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2BAA0881" w14:textId="77777777" w:rsidR="005C15B3" w:rsidRDefault="005C15B3" w:rsidP="008E35DA">
      <w:pPr>
        <w:spacing w:after="0" w:line="240" w:lineRule="auto"/>
        <w:contextualSpacing/>
        <w:rPr>
          <w:rFonts w:ascii="Arial" w:eastAsia="Arial" w:hAnsi="Arial" w:cs="Arial"/>
          <w:sz w:val="24"/>
          <w:szCs w:val="24"/>
        </w:rPr>
      </w:pPr>
    </w:p>
    <w:p w14:paraId="6802CE9E" w14:textId="21D0DA6F" w:rsidR="005D0B1A" w:rsidRPr="00A42F1A" w:rsidRDefault="008E35DA" w:rsidP="008E35DA">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66029E54" w14:textId="005002ED" w:rsidR="00E93D95" w:rsidRDefault="007D0663" w:rsidP="008D0314">
      <w:pPr>
        <w:spacing w:after="0" w:line="240" w:lineRule="auto"/>
        <w:contextualSpacing/>
        <w:rPr>
          <w:rFonts w:ascii="Arial" w:eastAsia="Arial" w:hAnsi="Arial" w:cs="Arial"/>
          <w:b/>
          <w:sz w:val="24"/>
          <w:szCs w:val="24"/>
        </w:rPr>
      </w:pPr>
      <w:r w:rsidRPr="007D0663">
        <w:rPr>
          <w:rFonts w:ascii="Arial" w:eastAsia="Arial" w:hAnsi="Arial" w:cs="Arial"/>
          <w:b/>
          <w:sz w:val="24"/>
          <w:szCs w:val="24"/>
        </w:rPr>
        <w:t>MARIE JOYCE G. RAFANAN</w:t>
      </w:r>
      <w:r w:rsidR="00E93D95">
        <w:rPr>
          <w:rFonts w:ascii="Arial" w:eastAsia="Arial" w:hAnsi="Arial" w:cs="Arial"/>
          <w:b/>
          <w:sz w:val="24"/>
          <w:szCs w:val="24"/>
        </w:rPr>
        <w:tab/>
      </w:r>
    </w:p>
    <w:p w14:paraId="27CAF7C2" w14:textId="0C74BAEE" w:rsidR="00E93D95" w:rsidRDefault="00E93D95" w:rsidP="008D0314">
      <w:pPr>
        <w:spacing w:after="0" w:line="240" w:lineRule="auto"/>
        <w:contextualSpacing/>
        <w:rPr>
          <w:rFonts w:ascii="Arial" w:eastAsia="Arial" w:hAnsi="Arial" w:cs="Arial"/>
          <w:b/>
          <w:sz w:val="24"/>
          <w:szCs w:val="24"/>
        </w:rPr>
      </w:pPr>
    </w:p>
    <w:p w14:paraId="7533E778" w14:textId="77777777" w:rsidR="00E93D95" w:rsidRDefault="00E93D95" w:rsidP="008D0314">
      <w:pPr>
        <w:spacing w:after="0" w:line="240" w:lineRule="auto"/>
        <w:contextualSpacing/>
        <w:rPr>
          <w:rFonts w:ascii="Arial" w:eastAsia="Arial" w:hAnsi="Arial" w:cs="Arial"/>
          <w:b/>
          <w:sz w:val="24"/>
          <w:szCs w:val="24"/>
        </w:rPr>
      </w:pPr>
    </w:p>
    <w:p w14:paraId="4BAB1AAB" w14:textId="77777777" w:rsidR="007D0663" w:rsidRDefault="007D0663" w:rsidP="001970A3">
      <w:pPr>
        <w:spacing w:after="0" w:line="240" w:lineRule="auto"/>
        <w:contextualSpacing/>
        <w:rPr>
          <w:rFonts w:ascii="Arial" w:eastAsia="Arial" w:hAnsi="Arial" w:cs="Arial"/>
          <w:b/>
          <w:sz w:val="24"/>
          <w:szCs w:val="24"/>
        </w:rPr>
      </w:pPr>
      <w:r w:rsidRPr="007D0663">
        <w:rPr>
          <w:rFonts w:ascii="Arial" w:eastAsia="Arial" w:hAnsi="Arial" w:cs="Arial"/>
          <w:b/>
          <w:sz w:val="24"/>
          <w:szCs w:val="24"/>
        </w:rPr>
        <w:t>MARC LEO L. BUTAC</w:t>
      </w:r>
    </w:p>
    <w:p w14:paraId="4DFA3005" w14:textId="7795DF79" w:rsidR="00BD11E6" w:rsidRDefault="00E93D95" w:rsidP="001970A3">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8D0314">
        <w:rPr>
          <w:rFonts w:ascii="Arial" w:eastAsia="Arial" w:hAnsi="Arial" w:cs="Arial"/>
          <w:b/>
          <w:sz w:val="24"/>
          <w:szCs w:val="24"/>
        </w:rPr>
        <w:tab/>
      </w:r>
      <w:r w:rsidR="008D0314">
        <w:rPr>
          <w:rFonts w:ascii="Arial" w:eastAsia="Arial" w:hAnsi="Arial" w:cs="Arial"/>
          <w:b/>
          <w:sz w:val="24"/>
          <w:szCs w:val="24"/>
        </w:rPr>
        <w:tab/>
      </w:r>
      <w:r w:rsidR="008D0314">
        <w:rPr>
          <w:rFonts w:ascii="Arial" w:eastAsia="Arial" w:hAnsi="Arial" w:cs="Arial"/>
          <w:b/>
          <w:sz w:val="24"/>
          <w:szCs w:val="24"/>
        </w:rPr>
        <w:tab/>
      </w:r>
      <w:r w:rsidR="008D0314">
        <w:rPr>
          <w:rFonts w:ascii="Arial" w:eastAsia="Arial" w:hAnsi="Arial" w:cs="Arial"/>
          <w:b/>
          <w:sz w:val="24"/>
          <w:szCs w:val="24"/>
        </w:rPr>
        <w:tab/>
      </w:r>
    </w:p>
    <w:p w14:paraId="26BF51BE" w14:textId="77777777" w:rsidR="005C15B3" w:rsidRDefault="005C15B3">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br w:type="page"/>
      </w:r>
    </w:p>
    <w:p w14:paraId="4E61B5B4" w14:textId="67103030" w:rsidR="005959B8" w:rsidRPr="005C15B3" w:rsidRDefault="0014185A" w:rsidP="005C15B3">
      <w:pPr>
        <w:spacing w:after="0" w:line="240" w:lineRule="auto"/>
        <w:contextualSpacing/>
        <w:rPr>
          <w:rFonts w:ascii="Arial" w:eastAsia="Arial" w:hAnsi="Arial" w:cs="Arial"/>
          <w:b/>
          <w:sz w:val="24"/>
          <w:szCs w:val="24"/>
        </w:rPr>
      </w:pPr>
      <w:bookmarkStart w:id="2" w:name="_GoBack"/>
      <w:r>
        <w:rPr>
          <w:rFonts w:ascii="Arial" w:eastAsia="Arial" w:hAnsi="Arial" w:cs="Arial"/>
          <w:b/>
          <w:noProof/>
          <w:sz w:val="24"/>
          <w:szCs w:val="24"/>
        </w:rPr>
        <w:lastRenderedPageBreak/>
        <w:drawing>
          <wp:anchor distT="0" distB="0" distL="114300" distR="114300" simplePos="0" relativeHeight="251659264" behindDoc="0" locked="0" layoutInCell="1" allowOverlap="1" wp14:anchorId="2C441698" wp14:editId="1F90A622">
            <wp:simplePos x="0" y="0"/>
            <wp:positionH relativeFrom="column">
              <wp:posOffset>337185</wp:posOffset>
            </wp:positionH>
            <wp:positionV relativeFrom="paragraph">
              <wp:posOffset>4632325</wp:posOffset>
            </wp:positionV>
            <wp:extent cx="5547360" cy="41605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0">
                      <a:extLst>
                        <a:ext uri="{28A0092B-C50C-407E-A947-70E740481C1C}">
                          <a14:useLocalDpi xmlns:a14="http://schemas.microsoft.com/office/drawing/2010/main" val="0"/>
                        </a:ext>
                      </a:extLst>
                    </a:blip>
                    <a:stretch>
                      <a:fillRect/>
                    </a:stretch>
                  </pic:blipFill>
                  <pic:spPr>
                    <a:xfrm>
                      <a:off x="0" y="0"/>
                      <a:ext cx="5547360" cy="4160520"/>
                    </a:xfrm>
                    <a:prstGeom prst="rect">
                      <a:avLst/>
                    </a:prstGeom>
                  </pic:spPr>
                </pic:pic>
              </a:graphicData>
            </a:graphic>
            <wp14:sizeRelH relativeFrom="page">
              <wp14:pctWidth>0</wp14:pctWidth>
            </wp14:sizeRelH>
            <wp14:sizeRelV relativeFrom="page">
              <wp14:pctHeight>0</wp14:pctHeight>
            </wp14:sizeRelV>
          </wp:anchor>
        </w:drawing>
      </w:r>
      <w:bookmarkEnd w:id="2"/>
      <w:r w:rsidR="0083721B">
        <w:rPr>
          <w:rFonts w:ascii="Arial" w:eastAsia="Arial" w:hAnsi="Arial" w:cs="Arial"/>
          <w:b/>
          <w:noProof/>
          <w:sz w:val="24"/>
          <w:szCs w:val="24"/>
        </w:rPr>
        <w:drawing>
          <wp:anchor distT="0" distB="0" distL="114300" distR="114300" simplePos="0" relativeHeight="251658240" behindDoc="0" locked="0" layoutInCell="1" allowOverlap="1" wp14:anchorId="6663E898" wp14:editId="73159F64">
            <wp:simplePos x="0" y="0"/>
            <wp:positionH relativeFrom="column">
              <wp:posOffset>337185</wp:posOffset>
            </wp:positionH>
            <wp:positionV relativeFrom="paragraph">
              <wp:posOffset>281305</wp:posOffset>
            </wp:positionV>
            <wp:extent cx="5547360" cy="41605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1">
                      <a:extLst>
                        <a:ext uri="{28A0092B-C50C-407E-A947-70E740481C1C}">
                          <a14:useLocalDpi xmlns:a14="http://schemas.microsoft.com/office/drawing/2010/main" val="0"/>
                        </a:ext>
                      </a:extLst>
                    </a:blip>
                    <a:stretch>
                      <a:fillRect/>
                    </a:stretch>
                  </pic:blipFill>
                  <pic:spPr>
                    <a:xfrm>
                      <a:off x="0" y="0"/>
                      <a:ext cx="5547360" cy="4160520"/>
                    </a:xfrm>
                    <a:prstGeom prst="rect">
                      <a:avLst/>
                    </a:prstGeom>
                  </pic:spPr>
                </pic:pic>
              </a:graphicData>
            </a:graphic>
            <wp14:sizeRelH relativeFrom="page">
              <wp14:pctWidth>0</wp14:pctWidth>
            </wp14:sizeRelH>
            <wp14:sizeRelV relativeFrom="page">
              <wp14:pctHeight>0</wp14:pctHeight>
            </wp14:sizeRelV>
          </wp:anchor>
        </w:drawing>
      </w:r>
      <w:r w:rsidR="007D0663">
        <w:rPr>
          <w:rFonts w:ascii="Arial" w:eastAsia="Arial" w:hAnsi="Arial" w:cs="Arial"/>
          <w:b/>
          <w:color w:val="002060"/>
          <w:sz w:val="28"/>
          <w:szCs w:val="28"/>
        </w:rPr>
        <w:t>PHOTO DOCUMENTATION</w:t>
      </w:r>
    </w:p>
    <w:sectPr w:rsidR="005959B8" w:rsidRPr="005C15B3"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60510C" w14:textId="77777777" w:rsidR="000F65E4" w:rsidRDefault="000F65E4">
      <w:pPr>
        <w:spacing w:after="0" w:line="240" w:lineRule="auto"/>
      </w:pPr>
      <w:r>
        <w:separator/>
      </w:r>
    </w:p>
  </w:endnote>
  <w:endnote w:type="continuationSeparator" w:id="0">
    <w:p w14:paraId="0BF9BC71" w14:textId="77777777" w:rsidR="000F65E4" w:rsidRDefault="000F65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C11305" w:rsidRDefault="00C1130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C11305" w:rsidRDefault="00C11305">
    <w:pPr>
      <w:pBdr>
        <w:bottom w:val="single" w:sz="6" w:space="1" w:color="000000"/>
      </w:pBdr>
      <w:tabs>
        <w:tab w:val="left" w:pos="2371"/>
        <w:tab w:val="center" w:pos="5233"/>
      </w:tabs>
      <w:spacing w:after="0" w:line="240" w:lineRule="auto"/>
      <w:jc w:val="right"/>
      <w:rPr>
        <w:sz w:val="16"/>
        <w:szCs w:val="16"/>
      </w:rPr>
    </w:pPr>
  </w:p>
  <w:p w14:paraId="2B859230" w14:textId="324EE1BE" w:rsidR="00C11305" w:rsidRDefault="00C11305" w:rsidP="008B2E5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4185A">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4185A">
      <w:rPr>
        <w:b/>
        <w:noProof/>
        <w:sz w:val="16"/>
        <w:szCs w:val="16"/>
      </w:rPr>
      <w:t>35</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sidR="007D0663">
      <w:rPr>
        <w:rFonts w:ascii="Arial" w:eastAsia="Arial" w:hAnsi="Arial" w:cs="Arial"/>
        <w:sz w:val="14"/>
        <w:szCs w:val="14"/>
      </w:rPr>
      <w:t>5</w:t>
    </w:r>
    <w:r>
      <w:rPr>
        <w:rFonts w:ascii="Arial" w:eastAsia="Arial" w:hAnsi="Arial" w:cs="Arial"/>
        <w:sz w:val="14"/>
        <w:szCs w:val="14"/>
      </w:rPr>
      <w:t>8</w:t>
    </w:r>
    <w:r w:rsidR="007D0663">
      <w:rPr>
        <w:rFonts w:ascii="Arial" w:eastAsia="Arial" w:hAnsi="Arial" w:cs="Arial"/>
        <w:sz w:val="14"/>
        <w:szCs w:val="14"/>
      </w:rPr>
      <w:t>9</w:t>
    </w:r>
    <w:r w:rsidRPr="008B2E5F">
      <w:rPr>
        <w:rFonts w:ascii="Arial" w:eastAsia="Arial" w:hAnsi="Arial" w:cs="Arial"/>
        <w:sz w:val="14"/>
        <w:szCs w:val="14"/>
      </w:rPr>
      <w:t xml:space="preserve"> on the Coron</w:t>
    </w:r>
    <w:r>
      <w:rPr>
        <w:rFonts w:ascii="Arial" w:eastAsia="Arial" w:hAnsi="Arial" w:cs="Arial"/>
        <w:sz w:val="14"/>
        <w:szCs w:val="14"/>
      </w:rPr>
      <w:t>a</w:t>
    </w:r>
    <w:r w:rsidR="007D0663">
      <w:rPr>
        <w:rFonts w:ascii="Arial" w:eastAsia="Arial" w:hAnsi="Arial" w:cs="Arial"/>
        <w:sz w:val="14"/>
        <w:szCs w:val="14"/>
      </w:rPr>
      <w:t>virus Disease (COVID19) as of 16</w:t>
    </w:r>
    <w:r>
      <w:rPr>
        <w:rFonts w:ascii="Arial" w:eastAsia="Arial" w:hAnsi="Arial" w:cs="Arial"/>
        <w:sz w:val="14"/>
        <w:szCs w:val="14"/>
      </w:rPr>
      <w:t xml:space="preserve"> February</w:t>
    </w:r>
    <w:r w:rsidRPr="008B2E5F">
      <w:rPr>
        <w:rFonts w:ascii="Arial" w:eastAsia="Arial" w:hAnsi="Arial" w:cs="Arial"/>
        <w:sz w:val="14"/>
        <w:szCs w:val="14"/>
      </w:rPr>
      <w:t xml:space="preserve"> 2021, </w:t>
    </w:r>
    <w:r w:rsidR="007D0663">
      <w:rPr>
        <w:rFonts w:ascii="Arial" w:eastAsia="Arial" w:hAnsi="Arial" w:cs="Arial"/>
        <w:sz w:val="14"/>
        <w:szCs w:val="14"/>
      </w:rPr>
      <w:t>6A</w:t>
    </w:r>
    <w:r>
      <w:rPr>
        <w:rFonts w:ascii="Arial" w:eastAsia="Arial" w:hAnsi="Arial" w:cs="Arial"/>
        <w:sz w:val="14"/>
        <w:szCs w:val="14"/>
      </w:rPr>
      <w:t>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C11305" w:rsidRDefault="00C1130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9F620F" w14:textId="77777777" w:rsidR="000F65E4" w:rsidRDefault="000F65E4">
      <w:pPr>
        <w:spacing w:after="0" w:line="240" w:lineRule="auto"/>
      </w:pPr>
      <w:r>
        <w:separator/>
      </w:r>
    </w:p>
  </w:footnote>
  <w:footnote w:type="continuationSeparator" w:id="0">
    <w:p w14:paraId="6C29D6AA" w14:textId="77777777" w:rsidR="000F65E4" w:rsidRDefault="000F65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C11305" w:rsidRDefault="00C1130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C11305" w:rsidRDefault="00C1130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C11305" w:rsidRDefault="00C11305">
    <w:pPr>
      <w:pBdr>
        <w:bottom w:val="single" w:sz="6" w:space="1" w:color="000000"/>
      </w:pBdr>
      <w:tabs>
        <w:tab w:val="center" w:pos="4680"/>
        <w:tab w:val="right" w:pos="9360"/>
      </w:tabs>
      <w:spacing w:after="0" w:line="240" w:lineRule="auto"/>
      <w:jc w:val="center"/>
      <w:rPr>
        <w:sz w:val="10"/>
      </w:rPr>
    </w:pPr>
  </w:p>
  <w:p w14:paraId="3A0C3660" w14:textId="77777777" w:rsidR="00C11305" w:rsidRDefault="00C1130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C11305" w:rsidRDefault="00C1130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5BD"/>
    <w:rsid w:val="00220BA5"/>
    <w:rsid w:val="00220FE8"/>
    <w:rsid w:val="00221FF2"/>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488"/>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E9"/>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C34D877-9229-4DE1-964E-B911978CE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3561</Words>
  <Characters>77298</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2-15T12:50:00Z</dcterms:created>
  <dcterms:modified xsi:type="dcterms:W3CDTF">2021-02-15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